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AEC" w:rsidRDefault="00FD33D0" w:rsidP="00FD33D0">
      <w:pPr>
        <w:pStyle w:val="Title"/>
      </w:pPr>
      <w:r>
        <w:t>Cyp2SQL Documentation</w:t>
      </w:r>
    </w:p>
    <w:p w:rsidR="00FD33D0" w:rsidRDefault="00FD33D0" w:rsidP="00FD33D0"/>
    <w:p w:rsidR="00FD33D0" w:rsidRDefault="005856DF" w:rsidP="00FD33D0">
      <w:r>
        <w:t>Version 1.1</w:t>
      </w:r>
    </w:p>
    <w:p w:rsidR="00FD33D0" w:rsidRDefault="009D27E6" w:rsidP="00FD33D0">
      <w:r>
        <w:t xml:space="preserve">Last edited: </w:t>
      </w:r>
      <w:r>
        <w:fldChar w:fldCharType="begin"/>
      </w:r>
      <w:r>
        <w:instrText xml:space="preserve"> DATE \@ "dd/MM/yyyy HH:mm" </w:instrText>
      </w:r>
      <w:r>
        <w:fldChar w:fldCharType="separate"/>
      </w:r>
      <w:r w:rsidR="006817C0">
        <w:rPr>
          <w:noProof/>
        </w:rPr>
        <w:t>09/08/2017 13:40</w:t>
      </w:r>
      <w:r>
        <w:fldChar w:fldCharType="end"/>
      </w:r>
      <w:r w:rsidR="00FD33D0">
        <w:t xml:space="preserve"> by Oliver Crawford (</w:t>
      </w:r>
      <w:hyperlink r:id="rId8" w:history="1">
        <w:r w:rsidR="00FD33D0" w:rsidRPr="00C07159">
          <w:rPr>
            <w:rStyle w:val="Hyperlink"/>
          </w:rPr>
          <w:t>ojc37@cam.ac.uk</w:t>
        </w:r>
      </w:hyperlink>
      <w:r w:rsidR="00FD33D0">
        <w:t>)</w:t>
      </w:r>
    </w:p>
    <w:p w:rsidR="00FD33D0" w:rsidRDefault="00FD33D0" w:rsidP="00FD33D0"/>
    <w:sdt>
      <w:sdtPr>
        <w:rPr>
          <w:rFonts w:asciiTheme="minorHAnsi" w:eastAsiaTheme="minorEastAsia" w:hAnsiTheme="minorHAnsi" w:cstheme="minorBidi"/>
          <w:color w:val="auto"/>
          <w:sz w:val="21"/>
          <w:szCs w:val="21"/>
        </w:rPr>
        <w:id w:val="686722862"/>
        <w:docPartObj>
          <w:docPartGallery w:val="Table of Contents"/>
          <w:docPartUnique/>
        </w:docPartObj>
      </w:sdtPr>
      <w:sdtEndPr>
        <w:rPr>
          <w:b/>
          <w:bCs/>
          <w:noProof/>
        </w:rPr>
      </w:sdtEndPr>
      <w:sdtContent>
        <w:p w:rsidR="00FD33D0" w:rsidRDefault="00FD33D0">
          <w:pPr>
            <w:pStyle w:val="TOCHeading"/>
          </w:pPr>
          <w:r>
            <w:t>Table of Contents</w:t>
          </w:r>
        </w:p>
        <w:p w:rsidR="005856DF" w:rsidRDefault="00FD33D0">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490048873" w:history="1">
            <w:r w:rsidR="005856DF" w:rsidRPr="00613FF2">
              <w:rPr>
                <w:rStyle w:val="Hyperlink"/>
                <w:noProof/>
              </w:rPr>
              <w:t>Overview of the tool</w:t>
            </w:r>
            <w:r w:rsidR="005856DF">
              <w:rPr>
                <w:noProof/>
                <w:webHidden/>
              </w:rPr>
              <w:tab/>
            </w:r>
            <w:r w:rsidR="005856DF">
              <w:rPr>
                <w:noProof/>
                <w:webHidden/>
              </w:rPr>
              <w:fldChar w:fldCharType="begin"/>
            </w:r>
            <w:r w:rsidR="005856DF">
              <w:rPr>
                <w:noProof/>
                <w:webHidden/>
              </w:rPr>
              <w:instrText xml:space="preserve"> PAGEREF _Toc490048873 \h </w:instrText>
            </w:r>
            <w:r w:rsidR="005856DF">
              <w:rPr>
                <w:noProof/>
                <w:webHidden/>
              </w:rPr>
            </w:r>
            <w:r w:rsidR="005856DF">
              <w:rPr>
                <w:noProof/>
                <w:webHidden/>
              </w:rPr>
              <w:fldChar w:fldCharType="separate"/>
            </w:r>
            <w:r w:rsidR="006817C0">
              <w:rPr>
                <w:noProof/>
                <w:webHidden/>
              </w:rPr>
              <w:t>3</w:t>
            </w:r>
            <w:r w:rsidR="005856DF">
              <w:rPr>
                <w:noProof/>
                <w:webHidden/>
              </w:rPr>
              <w:fldChar w:fldCharType="end"/>
            </w:r>
          </w:hyperlink>
        </w:p>
        <w:p w:rsidR="005856DF" w:rsidRDefault="005856DF">
          <w:pPr>
            <w:pStyle w:val="TOC2"/>
            <w:tabs>
              <w:tab w:val="right" w:leader="dot" w:pos="9016"/>
            </w:tabs>
            <w:rPr>
              <w:noProof/>
              <w:sz w:val="22"/>
              <w:szCs w:val="22"/>
              <w:lang w:eastAsia="en-GB"/>
            </w:rPr>
          </w:pPr>
          <w:hyperlink w:anchor="_Toc490048874" w:history="1">
            <w:r w:rsidRPr="00613FF2">
              <w:rPr>
                <w:rStyle w:val="Hyperlink"/>
                <w:noProof/>
              </w:rPr>
              <w:t>Quick Usage</w:t>
            </w:r>
            <w:r>
              <w:rPr>
                <w:noProof/>
                <w:webHidden/>
              </w:rPr>
              <w:tab/>
            </w:r>
            <w:r>
              <w:rPr>
                <w:noProof/>
                <w:webHidden/>
              </w:rPr>
              <w:fldChar w:fldCharType="begin"/>
            </w:r>
            <w:r>
              <w:rPr>
                <w:noProof/>
                <w:webHidden/>
              </w:rPr>
              <w:instrText xml:space="preserve"> PAGEREF _Toc490048874 \h </w:instrText>
            </w:r>
            <w:r>
              <w:rPr>
                <w:noProof/>
                <w:webHidden/>
              </w:rPr>
            </w:r>
            <w:r>
              <w:rPr>
                <w:noProof/>
                <w:webHidden/>
              </w:rPr>
              <w:fldChar w:fldCharType="separate"/>
            </w:r>
            <w:r w:rsidR="006817C0">
              <w:rPr>
                <w:noProof/>
                <w:webHidden/>
              </w:rPr>
              <w:t>3</w:t>
            </w:r>
            <w:r>
              <w:rPr>
                <w:noProof/>
                <w:webHidden/>
              </w:rPr>
              <w:fldChar w:fldCharType="end"/>
            </w:r>
          </w:hyperlink>
        </w:p>
        <w:p w:rsidR="005856DF" w:rsidRDefault="005856DF">
          <w:pPr>
            <w:pStyle w:val="TOC1"/>
            <w:tabs>
              <w:tab w:val="right" w:leader="dot" w:pos="9016"/>
            </w:tabs>
            <w:rPr>
              <w:noProof/>
              <w:sz w:val="22"/>
              <w:szCs w:val="22"/>
              <w:lang w:eastAsia="en-GB"/>
            </w:rPr>
          </w:pPr>
          <w:hyperlink w:anchor="_Toc490048875" w:history="1">
            <w:r w:rsidRPr="00613FF2">
              <w:rPr>
                <w:rStyle w:val="Hyperlink"/>
                <w:noProof/>
              </w:rPr>
              <w:t>Getting Started</w:t>
            </w:r>
            <w:r>
              <w:rPr>
                <w:noProof/>
                <w:webHidden/>
              </w:rPr>
              <w:tab/>
            </w:r>
            <w:r>
              <w:rPr>
                <w:noProof/>
                <w:webHidden/>
              </w:rPr>
              <w:fldChar w:fldCharType="begin"/>
            </w:r>
            <w:r>
              <w:rPr>
                <w:noProof/>
                <w:webHidden/>
              </w:rPr>
              <w:instrText xml:space="preserve"> PAGEREF _Toc490048875 \h </w:instrText>
            </w:r>
            <w:r>
              <w:rPr>
                <w:noProof/>
                <w:webHidden/>
              </w:rPr>
            </w:r>
            <w:r>
              <w:rPr>
                <w:noProof/>
                <w:webHidden/>
              </w:rPr>
              <w:fldChar w:fldCharType="separate"/>
            </w:r>
            <w:r w:rsidR="006817C0">
              <w:rPr>
                <w:noProof/>
                <w:webHidden/>
              </w:rPr>
              <w:t>4</w:t>
            </w:r>
            <w:r>
              <w:rPr>
                <w:noProof/>
                <w:webHidden/>
              </w:rPr>
              <w:fldChar w:fldCharType="end"/>
            </w:r>
          </w:hyperlink>
        </w:p>
        <w:p w:rsidR="005856DF" w:rsidRDefault="005856DF">
          <w:pPr>
            <w:pStyle w:val="TOC2"/>
            <w:tabs>
              <w:tab w:val="right" w:leader="dot" w:pos="9016"/>
            </w:tabs>
            <w:rPr>
              <w:noProof/>
              <w:sz w:val="22"/>
              <w:szCs w:val="22"/>
              <w:lang w:eastAsia="en-GB"/>
            </w:rPr>
          </w:pPr>
          <w:hyperlink w:anchor="_Toc490048876" w:history="1">
            <w:r w:rsidRPr="00613FF2">
              <w:rPr>
                <w:rStyle w:val="Hyperlink"/>
                <w:noProof/>
              </w:rPr>
              <w:t>Prerequisites</w:t>
            </w:r>
            <w:r>
              <w:rPr>
                <w:noProof/>
                <w:webHidden/>
              </w:rPr>
              <w:tab/>
            </w:r>
            <w:r>
              <w:rPr>
                <w:noProof/>
                <w:webHidden/>
              </w:rPr>
              <w:fldChar w:fldCharType="begin"/>
            </w:r>
            <w:r>
              <w:rPr>
                <w:noProof/>
                <w:webHidden/>
              </w:rPr>
              <w:instrText xml:space="preserve"> PAGEREF _Toc490048876 \h </w:instrText>
            </w:r>
            <w:r>
              <w:rPr>
                <w:noProof/>
                <w:webHidden/>
              </w:rPr>
            </w:r>
            <w:r>
              <w:rPr>
                <w:noProof/>
                <w:webHidden/>
              </w:rPr>
              <w:fldChar w:fldCharType="separate"/>
            </w:r>
            <w:r w:rsidR="006817C0">
              <w:rPr>
                <w:noProof/>
                <w:webHidden/>
              </w:rPr>
              <w:t>4</w:t>
            </w:r>
            <w:r>
              <w:rPr>
                <w:noProof/>
                <w:webHidden/>
              </w:rPr>
              <w:fldChar w:fldCharType="end"/>
            </w:r>
          </w:hyperlink>
        </w:p>
        <w:p w:rsidR="005856DF" w:rsidRDefault="005856DF">
          <w:pPr>
            <w:pStyle w:val="TOC2"/>
            <w:tabs>
              <w:tab w:val="right" w:leader="dot" w:pos="9016"/>
            </w:tabs>
            <w:rPr>
              <w:noProof/>
              <w:sz w:val="22"/>
              <w:szCs w:val="22"/>
              <w:lang w:eastAsia="en-GB"/>
            </w:rPr>
          </w:pPr>
          <w:hyperlink w:anchor="_Toc490048877" w:history="1">
            <w:r w:rsidRPr="00613FF2">
              <w:rPr>
                <w:rStyle w:val="Hyperlink"/>
                <w:noProof/>
              </w:rPr>
              <w:t>File System Preparation</w:t>
            </w:r>
            <w:r>
              <w:rPr>
                <w:noProof/>
                <w:webHidden/>
              </w:rPr>
              <w:tab/>
            </w:r>
            <w:r>
              <w:rPr>
                <w:noProof/>
                <w:webHidden/>
              </w:rPr>
              <w:fldChar w:fldCharType="begin"/>
            </w:r>
            <w:r>
              <w:rPr>
                <w:noProof/>
                <w:webHidden/>
              </w:rPr>
              <w:instrText xml:space="preserve"> PAGEREF _Toc490048877 \h </w:instrText>
            </w:r>
            <w:r>
              <w:rPr>
                <w:noProof/>
                <w:webHidden/>
              </w:rPr>
            </w:r>
            <w:r>
              <w:rPr>
                <w:noProof/>
                <w:webHidden/>
              </w:rPr>
              <w:fldChar w:fldCharType="separate"/>
            </w:r>
            <w:r w:rsidR="006817C0">
              <w:rPr>
                <w:noProof/>
                <w:webHidden/>
              </w:rPr>
              <w:t>4</w:t>
            </w:r>
            <w:r>
              <w:rPr>
                <w:noProof/>
                <w:webHidden/>
              </w:rPr>
              <w:fldChar w:fldCharType="end"/>
            </w:r>
          </w:hyperlink>
        </w:p>
        <w:p w:rsidR="005856DF" w:rsidRDefault="005856DF">
          <w:pPr>
            <w:pStyle w:val="TOC2"/>
            <w:tabs>
              <w:tab w:val="right" w:leader="dot" w:pos="9016"/>
            </w:tabs>
            <w:rPr>
              <w:noProof/>
              <w:sz w:val="22"/>
              <w:szCs w:val="22"/>
              <w:lang w:eastAsia="en-GB"/>
            </w:rPr>
          </w:pPr>
          <w:hyperlink w:anchor="_Toc490048878" w:history="1">
            <w:r w:rsidRPr="00613FF2">
              <w:rPr>
                <w:rStyle w:val="Hyperlink"/>
                <w:noProof/>
              </w:rPr>
              <w:t>Generating a dump file from a Neo4j database</w:t>
            </w:r>
            <w:r>
              <w:rPr>
                <w:noProof/>
                <w:webHidden/>
              </w:rPr>
              <w:tab/>
            </w:r>
            <w:r>
              <w:rPr>
                <w:noProof/>
                <w:webHidden/>
              </w:rPr>
              <w:fldChar w:fldCharType="begin"/>
            </w:r>
            <w:r>
              <w:rPr>
                <w:noProof/>
                <w:webHidden/>
              </w:rPr>
              <w:instrText xml:space="preserve"> PAGEREF _Toc490048878 \h </w:instrText>
            </w:r>
            <w:r>
              <w:rPr>
                <w:noProof/>
                <w:webHidden/>
              </w:rPr>
            </w:r>
            <w:r>
              <w:rPr>
                <w:noProof/>
                <w:webHidden/>
              </w:rPr>
              <w:fldChar w:fldCharType="separate"/>
            </w:r>
            <w:r w:rsidR="006817C0">
              <w:rPr>
                <w:noProof/>
                <w:webHidden/>
              </w:rPr>
              <w:t>4</w:t>
            </w:r>
            <w:r>
              <w:rPr>
                <w:noProof/>
                <w:webHidden/>
              </w:rPr>
              <w:fldChar w:fldCharType="end"/>
            </w:r>
          </w:hyperlink>
        </w:p>
        <w:p w:rsidR="005856DF" w:rsidRDefault="005856DF">
          <w:pPr>
            <w:pStyle w:val="TOC3"/>
            <w:tabs>
              <w:tab w:val="right" w:leader="dot" w:pos="9016"/>
            </w:tabs>
            <w:rPr>
              <w:noProof/>
              <w:sz w:val="22"/>
              <w:szCs w:val="22"/>
              <w:lang w:eastAsia="en-GB"/>
            </w:rPr>
          </w:pPr>
          <w:hyperlink w:anchor="_Toc490048879" w:history="1">
            <w:r w:rsidRPr="00613FF2">
              <w:rPr>
                <w:rStyle w:val="Hyperlink"/>
                <w:noProof/>
              </w:rPr>
              <w:t>Windows</w:t>
            </w:r>
            <w:r>
              <w:rPr>
                <w:noProof/>
                <w:webHidden/>
              </w:rPr>
              <w:tab/>
            </w:r>
            <w:r>
              <w:rPr>
                <w:noProof/>
                <w:webHidden/>
              </w:rPr>
              <w:fldChar w:fldCharType="begin"/>
            </w:r>
            <w:r>
              <w:rPr>
                <w:noProof/>
                <w:webHidden/>
              </w:rPr>
              <w:instrText xml:space="preserve"> PAGEREF _Toc490048879 \h </w:instrText>
            </w:r>
            <w:r>
              <w:rPr>
                <w:noProof/>
                <w:webHidden/>
              </w:rPr>
            </w:r>
            <w:r>
              <w:rPr>
                <w:noProof/>
                <w:webHidden/>
              </w:rPr>
              <w:fldChar w:fldCharType="separate"/>
            </w:r>
            <w:r w:rsidR="006817C0">
              <w:rPr>
                <w:noProof/>
                <w:webHidden/>
              </w:rPr>
              <w:t>5</w:t>
            </w:r>
            <w:r>
              <w:rPr>
                <w:noProof/>
                <w:webHidden/>
              </w:rPr>
              <w:fldChar w:fldCharType="end"/>
            </w:r>
          </w:hyperlink>
        </w:p>
        <w:p w:rsidR="005856DF" w:rsidRDefault="005856DF">
          <w:pPr>
            <w:pStyle w:val="TOC3"/>
            <w:tabs>
              <w:tab w:val="right" w:leader="dot" w:pos="9016"/>
            </w:tabs>
            <w:rPr>
              <w:noProof/>
              <w:sz w:val="22"/>
              <w:szCs w:val="22"/>
              <w:lang w:eastAsia="en-GB"/>
            </w:rPr>
          </w:pPr>
          <w:hyperlink w:anchor="_Toc490048880" w:history="1">
            <w:r w:rsidRPr="00613FF2">
              <w:rPr>
                <w:rStyle w:val="Hyperlink"/>
                <w:noProof/>
              </w:rPr>
              <w:t>Unix</w:t>
            </w:r>
            <w:r>
              <w:rPr>
                <w:noProof/>
                <w:webHidden/>
              </w:rPr>
              <w:tab/>
            </w:r>
            <w:r>
              <w:rPr>
                <w:noProof/>
                <w:webHidden/>
              </w:rPr>
              <w:fldChar w:fldCharType="begin"/>
            </w:r>
            <w:r>
              <w:rPr>
                <w:noProof/>
                <w:webHidden/>
              </w:rPr>
              <w:instrText xml:space="preserve"> PAGEREF _Toc490048880 \h </w:instrText>
            </w:r>
            <w:r>
              <w:rPr>
                <w:noProof/>
                <w:webHidden/>
              </w:rPr>
            </w:r>
            <w:r>
              <w:rPr>
                <w:noProof/>
                <w:webHidden/>
              </w:rPr>
              <w:fldChar w:fldCharType="separate"/>
            </w:r>
            <w:r w:rsidR="006817C0">
              <w:rPr>
                <w:noProof/>
                <w:webHidden/>
              </w:rPr>
              <w:t>5</w:t>
            </w:r>
            <w:r>
              <w:rPr>
                <w:noProof/>
                <w:webHidden/>
              </w:rPr>
              <w:fldChar w:fldCharType="end"/>
            </w:r>
          </w:hyperlink>
        </w:p>
        <w:p w:rsidR="005856DF" w:rsidRDefault="005856DF">
          <w:pPr>
            <w:pStyle w:val="TOC2"/>
            <w:tabs>
              <w:tab w:val="right" w:leader="dot" w:pos="9016"/>
            </w:tabs>
            <w:rPr>
              <w:noProof/>
              <w:sz w:val="22"/>
              <w:szCs w:val="22"/>
              <w:lang w:eastAsia="en-GB"/>
            </w:rPr>
          </w:pPr>
          <w:hyperlink w:anchor="_Toc490048881" w:history="1">
            <w:r w:rsidRPr="00613FF2">
              <w:rPr>
                <w:rStyle w:val="Hyperlink"/>
                <w:noProof/>
              </w:rPr>
              <w:t>Configuring the properties</w:t>
            </w:r>
            <w:r>
              <w:rPr>
                <w:noProof/>
                <w:webHidden/>
              </w:rPr>
              <w:tab/>
            </w:r>
            <w:r>
              <w:rPr>
                <w:noProof/>
                <w:webHidden/>
              </w:rPr>
              <w:fldChar w:fldCharType="begin"/>
            </w:r>
            <w:r>
              <w:rPr>
                <w:noProof/>
                <w:webHidden/>
              </w:rPr>
              <w:instrText xml:space="preserve"> PAGEREF _Toc490048881 \h </w:instrText>
            </w:r>
            <w:r>
              <w:rPr>
                <w:noProof/>
                <w:webHidden/>
              </w:rPr>
            </w:r>
            <w:r>
              <w:rPr>
                <w:noProof/>
                <w:webHidden/>
              </w:rPr>
              <w:fldChar w:fldCharType="separate"/>
            </w:r>
            <w:r w:rsidR="006817C0">
              <w:rPr>
                <w:noProof/>
                <w:webHidden/>
              </w:rPr>
              <w:t>6</w:t>
            </w:r>
            <w:r>
              <w:rPr>
                <w:noProof/>
                <w:webHidden/>
              </w:rPr>
              <w:fldChar w:fldCharType="end"/>
            </w:r>
          </w:hyperlink>
        </w:p>
        <w:p w:rsidR="005856DF" w:rsidRDefault="005856DF">
          <w:pPr>
            <w:pStyle w:val="TOC1"/>
            <w:tabs>
              <w:tab w:val="right" w:leader="dot" w:pos="9016"/>
            </w:tabs>
            <w:rPr>
              <w:noProof/>
              <w:sz w:val="22"/>
              <w:szCs w:val="22"/>
              <w:lang w:eastAsia="en-GB"/>
            </w:rPr>
          </w:pPr>
          <w:hyperlink w:anchor="_Toc490048882" w:history="1">
            <w:r w:rsidRPr="00613FF2">
              <w:rPr>
                <w:rStyle w:val="Hyperlink"/>
                <w:noProof/>
              </w:rPr>
              <w:t>Schema Conversion</w:t>
            </w:r>
            <w:r>
              <w:rPr>
                <w:noProof/>
                <w:webHidden/>
              </w:rPr>
              <w:tab/>
            </w:r>
            <w:r>
              <w:rPr>
                <w:noProof/>
                <w:webHidden/>
              </w:rPr>
              <w:fldChar w:fldCharType="begin"/>
            </w:r>
            <w:r>
              <w:rPr>
                <w:noProof/>
                <w:webHidden/>
              </w:rPr>
              <w:instrText xml:space="preserve"> PAGEREF _Toc490048882 \h </w:instrText>
            </w:r>
            <w:r>
              <w:rPr>
                <w:noProof/>
                <w:webHidden/>
              </w:rPr>
            </w:r>
            <w:r>
              <w:rPr>
                <w:noProof/>
                <w:webHidden/>
              </w:rPr>
              <w:fldChar w:fldCharType="separate"/>
            </w:r>
            <w:r w:rsidR="006817C0">
              <w:rPr>
                <w:noProof/>
                <w:webHidden/>
              </w:rPr>
              <w:t>7</w:t>
            </w:r>
            <w:r>
              <w:rPr>
                <w:noProof/>
                <w:webHidden/>
              </w:rPr>
              <w:fldChar w:fldCharType="end"/>
            </w:r>
          </w:hyperlink>
        </w:p>
        <w:p w:rsidR="005856DF" w:rsidRDefault="005856DF">
          <w:pPr>
            <w:pStyle w:val="TOC2"/>
            <w:tabs>
              <w:tab w:val="right" w:leader="dot" w:pos="9016"/>
            </w:tabs>
            <w:rPr>
              <w:noProof/>
              <w:sz w:val="22"/>
              <w:szCs w:val="22"/>
              <w:lang w:eastAsia="en-GB"/>
            </w:rPr>
          </w:pPr>
          <w:hyperlink w:anchor="_Toc490048883" w:history="1">
            <w:r w:rsidRPr="00613FF2">
              <w:rPr>
                <w:rStyle w:val="Hyperlink"/>
                <w:noProof/>
              </w:rPr>
              <w:t>Converting the graph database to a relational schema</w:t>
            </w:r>
            <w:r>
              <w:rPr>
                <w:noProof/>
                <w:webHidden/>
              </w:rPr>
              <w:tab/>
            </w:r>
            <w:r>
              <w:rPr>
                <w:noProof/>
                <w:webHidden/>
              </w:rPr>
              <w:fldChar w:fldCharType="begin"/>
            </w:r>
            <w:r>
              <w:rPr>
                <w:noProof/>
                <w:webHidden/>
              </w:rPr>
              <w:instrText xml:space="preserve"> PAGEREF _Toc490048883 \h </w:instrText>
            </w:r>
            <w:r>
              <w:rPr>
                <w:noProof/>
                <w:webHidden/>
              </w:rPr>
            </w:r>
            <w:r>
              <w:rPr>
                <w:noProof/>
                <w:webHidden/>
              </w:rPr>
              <w:fldChar w:fldCharType="separate"/>
            </w:r>
            <w:r w:rsidR="006817C0">
              <w:rPr>
                <w:noProof/>
                <w:webHidden/>
              </w:rPr>
              <w:t>7</w:t>
            </w:r>
            <w:r>
              <w:rPr>
                <w:noProof/>
                <w:webHidden/>
              </w:rPr>
              <w:fldChar w:fldCharType="end"/>
            </w:r>
          </w:hyperlink>
        </w:p>
        <w:p w:rsidR="005856DF" w:rsidRDefault="005856DF">
          <w:pPr>
            <w:pStyle w:val="TOC2"/>
            <w:tabs>
              <w:tab w:val="right" w:leader="dot" w:pos="9016"/>
            </w:tabs>
            <w:rPr>
              <w:noProof/>
              <w:sz w:val="22"/>
              <w:szCs w:val="22"/>
              <w:lang w:eastAsia="en-GB"/>
            </w:rPr>
          </w:pPr>
          <w:hyperlink w:anchor="_Toc490048884" w:history="1">
            <w:r w:rsidRPr="00613FF2">
              <w:rPr>
                <w:rStyle w:val="Hyperlink"/>
                <w:noProof/>
              </w:rPr>
              <w:t>Graph to relational – theory</w:t>
            </w:r>
            <w:r>
              <w:rPr>
                <w:noProof/>
                <w:webHidden/>
              </w:rPr>
              <w:tab/>
            </w:r>
            <w:r>
              <w:rPr>
                <w:noProof/>
                <w:webHidden/>
              </w:rPr>
              <w:fldChar w:fldCharType="begin"/>
            </w:r>
            <w:r>
              <w:rPr>
                <w:noProof/>
                <w:webHidden/>
              </w:rPr>
              <w:instrText xml:space="preserve"> PAGEREF _Toc490048884 \h </w:instrText>
            </w:r>
            <w:r>
              <w:rPr>
                <w:noProof/>
                <w:webHidden/>
              </w:rPr>
            </w:r>
            <w:r>
              <w:rPr>
                <w:noProof/>
                <w:webHidden/>
              </w:rPr>
              <w:fldChar w:fldCharType="separate"/>
            </w:r>
            <w:r w:rsidR="006817C0">
              <w:rPr>
                <w:noProof/>
                <w:webHidden/>
              </w:rPr>
              <w:t>7</w:t>
            </w:r>
            <w:r>
              <w:rPr>
                <w:noProof/>
                <w:webHidden/>
              </w:rPr>
              <w:fldChar w:fldCharType="end"/>
            </w:r>
          </w:hyperlink>
        </w:p>
        <w:p w:rsidR="005856DF" w:rsidRDefault="005856DF">
          <w:pPr>
            <w:pStyle w:val="TOC2"/>
            <w:tabs>
              <w:tab w:val="right" w:leader="dot" w:pos="9016"/>
            </w:tabs>
            <w:rPr>
              <w:noProof/>
              <w:sz w:val="22"/>
              <w:szCs w:val="22"/>
              <w:lang w:eastAsia="en-GB"/>
            </w:rPr>
          </w:pPr>
          <w:hyperlink w:anchor="_Toc490048885" w:history="1">
            <w:r w:rsidRPr="00613FF2">
              <w:rPr>
                <w:rStyle w:val="Hyperlink"/>
                <w:noProof/>
              </w:rPr>
              <w:t>Metafiles created during schema conversion</w:t>
            </w:r>
            <w:r>
              <w:rPr>
                <w:noProof/>
                <w:webHidden/>
              </w:rPr>
              <w:tab/>
            </w:r>
            <w:r>
              <w:rPr>
                <w:noProof/>
                <w:webHidden/>
              </w:rPr>
              <w:fldChar w:fldCharType="begin"/>
            </w:r>
            <w:r>
              <w:rPr>
                <w:noProof/>
                <w:webHidden/>
              </w:rPr>
              <w:instrText xml:space="preserve"> PAGEREF _Toc490048885 \h </w:instrText>
            </w:r>
            <w:r>
              <w:rPr>
                <w:noProof/>
                <w:webHidden/>
              </w:rPr>
            </w:r>
            <w:r>
              <w:rPr>
                <w:noProof/>
                <w:webHidden/>
              </w:rPr>
              <w:fldChar w:fldCharType="separate"/>
            </w:r>
            <w:r w:rsidR="006817C0">
              <w:rPr>
                <w:noProof/>
                <w:webHidden/>
              </w:rPr>
              <w:t>10</w:t>
            </w:r>
            <w:r>
              <w:rPr>
                <w:noProof/>
                <w:webHidden/>
              </w:rPr>
              <w:fldChar w:fldCharType="end"/>
            </w:r>
          </w:hyperlink>
        </w:p>
        <w:p w:rsidR="005856DF" w:rsidRDefault="005856DF">
          <w:pPr>
            <w:pStyle w:val="TOC1"/>
            <w:tabs>
              <w:tab w:val="right" w:leader="dot" w:pos="9016"/>
            </w:tabs>
            <w:rPr>
              <w:noProof/>
              <w:sz w:val="22"/>
              <w:szCs w:val="22"/>
              <w:lang w:eastAsia="en-GB"/>
            </w:rPr>
          </w:pPr>
          <w:hyperlink w:anchor="_Toc490048886" w:history="1">
            <w:r w:rsidRPr="00613FF2">
              <w:rPr>
                <w:rStyle w:val="Hyperlink"/>
                <w:noProof/>
              </w:rPr>
              <w:t>Translation of Queries</w:t>
            </w:r>
            <w:r>
              <w:rPr>
                <w:noProof/>
                <w:webHidden/>
              </w:rPr>
              <w:tab/>
            </w:r>
            <w:r>
              <w:rPr>
                <w:noProof/>
                <w:webHidden/>
              </w:rPr>
              <w:fldChar w:fldCharType="begin"/>
            </w:r>
            <w:r>
              <w:rPr>
                <w:noProof/>
                <w:webHidden/>
              </w:rPr>
              <w:instrText xml:space="preserve"> PAGEREF _Toc490048886 \h </w:instrText>
            </w:r>
            <w:r>
              <w:rPr>
                <w:noProof/>
                <w:webHidden/>
              </w:rPr>
            </w:r>
            <w:r>
              <w:rPr>
                <w:noProof/>
                <w:webHidden/>
              </w:rPr>
              <w:fldChar w:fldCharType="separate"/>
            </w:r>
            <w:r w:rsidR="006817C0">
              <w:rPr>
                <w:noProof/>
                <w:webHidden/>
              </w:rPr>
              <w:t>11</w:t>
            </w:r>
            <w:r>
              <w:rPr>
                <w:noProof/>
                <w:webHidden/>
              </w:rPr>
              <w:fldChar w:fldCharType="end"/>
            </w:r>
          </w:hyperlink>
        </w:p>
        <w:p w:rsidR="005856DF" w:rsidRDefault="005856DF">
          <w:pPr>
            <w:pStyle w:val="TOC2"/>
            <w:tabs>
              <w:tab w:val="right" w:leader="dot" w:pos="9016"/>
            </w:tabs>
            <w:rPr>
              <w:noProof/>
              <w:sz w:val="22"/>
              <w:szCs w:val="22"/>
              <w:lang w:eastAsia="en-GB"/>
            </w:rPr>
          </w:pPr>
          <w:hyperlink w:anchor="_Toc490048887" w:history="1">
            <w:r w:rsidRPr="00613FF2">
              <w:rPr>
                <w:rStyle w:val="Hyperlink"/>
                <w:noProof/>
              </w:rPr>
              <w:t>Usage</w:t>
            </w:r>
            <w:r>
              <w:rPr>
                <w:noProof/>
                <w:webHidden/>
              </w:rPr>
              <w:tab/>
            </w:r>
            <w:r>
              <w:rPr>
                <w:noProof/>
                <w:webHidden/>
              </w:rPr>
              <w:fldChar w:fldCharType="begin"/>
            </w:r>
            <w:r>
              <w:rPr>
                <w:noProof/>
                <w:webHidden/>
              </w:rPr>
              <w:instrText xml:space="preserve"> PAGEREF _Toc490048887 \h </w:instrText>
            </w:r>
            <w:r>
              <w:rPr>
                <w:noProof/>
                <w:webHidden/>
              </w:rPr>
            </w:r>
            <w:r>
              <w:rPr>
                <w:noProof/>
                <w:webHidden/>
              </w:rPr>
              <w:fldChar w:fldCharType="separate"/>
            </w:r>
            <w:r w:rsidR="006817C0">
              <w:rPr>
                <w:noProof/>
                <w:webHidden/>
              </w:rPr>
              <w:t>11</w:t>
            </w:r>
            <w:r>
              <w:rPr>
                <w:noProof/>
                <w:webHidden/>
              </w:rPr>
              <w:fldChar w:fldCharType="end"/>
            </w:r>
          </w:hyperlink>
        </w:p>
        <w:p w:rsidR="005856DF" w:rsidRDefault="005856DF">
          <w:pPr>
            <w:pStyle w:val="TOC2"/>
            <w:tabs>
              <w:tab w:val="right" w:leader="dot" w:pos="9016"/>
            </w:tabs>
            <w:rPr>
              <w:noProof/>
              <w:sz w:val="22"/>
              <w:szCs w:val="22"/>
              <w:lang w:eastAsia="en-GB"/>
            </w:rPr>
          </w:pPr>
          <w:hyperlink w:anchor="_Toc490048888" w:history="1">
            <w:r w:rsidRPr="00613FF2">
              <w:rPr>
                <w:rStyle w:val="Hyperlink"/>
                <w:noProof/>
              </w:rPr>
              <w:t>Query Translation</w:t>
            </w:r>
            <w:r>
              <w:rPr>
                <w:noProof/>
                <w:webHidden/>
              </w:rPr>
              <w:tab/>
            </w:r>
            <w:r>
              <w:rPr>
                <w:noProof/>
                <w:webHidden/>
              </w:rPr>
              <w:fldChar w:fldCharType="begin"/>
            </w:r>
            <w:r>
              <w:rPr>
                <w:noProof/>
                <w:webHidden/>
              </w:rPr>
              <w:instrText xml:space="preserve"> PAGEREF _Toc490048888 \h </w:instrText>
            </w:r>
            <w:r>
              <w:rPr>
                <w:noProof/>
                <w:webHidden/>
              </w:rPr>
            </w:r>
            <w:r>
              <w:rPr>
                <w:noProof/>
                <w:webHidden/>
              </w:rPr>
              <w:fldChar w:fldCharType="separate"/>
            </w:r>
            <w:r w:rsidR="006817C0">
              <w:rPr>
                <w:noProof/>
                <w:webHidden/>
              </w:rPr>
              <w:t>12</w:t>
            </w:r>
            <w:r>
              <w:rPr>
                <w:noProof/>
                <w:webHidden/>
              </w:rPr>
              <w:fldChar w:fldCharType="end"/>
            </w:r>
          </w:hyperlink>
        </w:p>
        <w:p w:rsidR="005856DF" w:rsidRDefault="005856DF">
          <w:pPr>
            <w:pStyle w:val="TOC3"/>
            <w:tabs>
              <w:tab w:val="right" w:leader="dot" w:pos="9016"/>
            </w:tabs>
            <w:rPr>
              <w:noProof/>
              <w:sz w:val="22"/>
              <w:szCs w:val="22"/>
              <w:lang w:eastAsia="en-GB"/>
            </w:rPr>
          </w:pPr>
          <w:hyperlink w:anchor="_Toc490048889" w:history="1">
            <w:r w:rsidRPr="00613FF2">
              <w:rPr>
                <w:rStyle w:val="Hyperlink"/>
                <w:noProof/>
              </w:rPr>
              <w:t>Tokenisation</w:t>
            </w:r>
            <w:r>
              <w:rPr>
                <w:noProof/>
                <w:webHidden/>
              </w:rPr>
              <w:tab/>
            </w:r>
            <w:r>
              <w:rPr>
                <w:noProof/>
                <w:webHidden/>
              </w:rPr>
              <w:fldChar w:fldCharType="begin"/>
            </w:r>
            <w:r>
              <w:rPr>
                <w:noProof/>
                <w:webHidden/>
              </w:rPr>
              <w:instrText xml:space="preserve"> PAGEREF _Toc490048889 \h </w:instrText>
            </w:r>
            <w:r>
              <w:rPr>
                <w:noProof/>
                <w:webHidden/>
              </w:rPr>
            </w:r>
            <w:r>
              <w:rPr>
                <w:noProof/>
                <w:webHidden/>
              </w:rPr>
              <w:fldChar w:fldCharType="separate"/>
            </w:r>
            <w:r w:rsidR="006817C0">
              <w:rPr>
                <w:noProof/>
                <w:webHidden/>
              </w:rPr>
              <w:t>12</w:t>
            </w:r>
            <w:r>
              <w:rPr>
                <w:noProof/>
                <w:webHidden/>
              </w:rPr>
              <w:fldChar w:fldCharType="end"/>
            </w:r>
          </w:hyperlink>
        </w:p>
        <w:p w:rsidR="005856DF" w:rsidRDefault="005856DF">
          <w:pPr>
            <w:pStyle w:val="TOC3"/>
            <w:tabs>
              <w:tab w:val="right" w:leader="dot" w:pos="9016"/>
            </w:tabs>
            <w:rPr>
              <w:noProof/>
              <w:sz w:val="22"/>
              <w:szCs w:val="22"/>
              <w:lang w:eastAsia="en-GB"/>
            </w:rPr>
          </w:pPr>
          <w:hyperlink w:anchor="_Toc490048890" w:history="1">
            <w:r w:rsidRPr="00613FF2">
              <w:rPr>
                <w:rStyle w:val="Hyperlink"/>
                <w:noProof/>
              </w:rPr>
              <w:t>Intermediate Representation</w:t>
            </w:r>
            <w:r>
              <w:rPr>
                <w:noProof/>
                <w:webHidden/>
              </w:rPr>
              <w:tab/>
            </w:r>
            <w:r>
              <w:rPr>
                <w:noProof/>
                <w:webHidden/>
              </w:rPr>
              <w:fldChar w:fldCharType="begin"/>
            </w:r>
            <w:r>
              <w:rPr>
                <w:noProof/>
                <w:webHidden/>
              </w:rPr>
              <w:instrText xml:space="preserve"> PAGEREF _Toc490048890 \h </w:instrText>
            </w:r>
            <w:r>
              <w:rPr>
                <w:noProof/>
                <w:webHidden/>
              </w:rPr>
            </w:r>
            <w:r>
              <w:rPr>
                <w:noProof/>
                <w:webHidden/>
              </w:rPr>
              <w:fldChar w:fldCharType="separate"/>
            </w:r>
            <w:r w:rsidR="006817C0">
              <w:rPr>
                <w:noProof/>
                <w:webHidden/>
              </w:rPr>
              <w:t>13</w:t>
            </w:r>
            <w:r>
              <w:rPr>
                <w:noProof/>
                <w:webHidden/>
              </w:rPr>
              <w:fldChar w:fldCharType="end"/>
            </w:r>
          </w:hyperlink>
        </w:p>
        <w:p w:rsidR="005856DF" w:rsidRDefault="005856DF">
          <w:pPr>
            <w:pStyle w:val="TOC3"/>
            <w:tabs>
              <w:tab w:val="right" w:leader="dot" w:pos="9016"/>
            </w:tabs>
            <w:rPr>
              <w:noProof/>
              <w:sz w:val="22"/>
              <w:szCs w:val="22"/>
              <w:lang w:eastAsia="en-GB"/>
            </w:rPr>
          </w:pPr>
          <w:hyperlink w:anchor="_Toc490048891" w:history="1">
            <w:r w:rsidRPr="00613FF2">
              <w:rPr>
                <w:rStyle w:val="Hyperlink"/>
                <w:noProof/>
              </w:rPr>
              <w:t>Translation to SQL</w:t>
            </w:r>
            <w:r>
              <w:rPr>
                <w:noProof/>
                <w:webHidden/>
              </w:rPr>
              <w:tab/>
            </w:r>
            <w:r>
              <w:rPr>
                <w:noProof/>
                <w:webHidden/>
              </w:rPr>
              <w:fldChar w:fldCharType="begin"/>
            </w:r>
            <w:r>
              <w:rPr>
                <w:noProof/>
                <w:webHidden/>
              </w:rPr>
              <w:instrText xml:space="preserve"> PAGEREF _Toc490048891 \h </w:instrText>
            </w:r>
            <w:r>
              <w:rPr>
                <w:noProof/>
                <w:webHidden/>
              </w:rPr>
            </w:r>
            <w:r>
              <w:rPr>
                <w:noProof/>
                <w:webHidden/>
              </w:rPr>
              <w:fldChar w:fldCharType="separate"/>
            </w:r>
            <w:r w:rsidR="006817C0">
              <w:rPr>
                <w:noProof/>
                <w:webHidden/>
              </w:rPr>
              <w:t>13</w:t>
            </w:r>
            <w:r>
              <w:rPr>
                <w:noProof/>
                <w:webHidden/>
              </w:rPr>
              <w:fldChar w:fldCharType="end"/>
            </w:r>
          </w:hyperlink>
        </w:p>
        <w:p w:rsidR="005856DF" w:rsidRDefault="005856DF">
          <w:pPr>
            <w:pStyle w:val="TOC2"/>
            <w:tabs>
              <w:tab w:val="right" w:leader="dot" w:pos="9016"/>
            </w:tabs>
            <w:rPr>
              <w:noProof/>
              <w:sz w:val="22"/>
              <w:szCs w:val="22"/>
              <w:lang w:eastAsia="en-GB"/>
            </w:rPr>
          </w:pPr>
          <w:hyperlink w:anchor="_Toc490048892" w:history="1">
            <w:r w:rsidRPr="00613FF2">
              <w:rPr>
                <w:rStyle w:val="Hyperlink"/>
                <w:noProof/>
              </w:rPr>
              <w:t>Workflow through the code</w:t>
            </w:r>
            <w:r>
              <w:rPr>
                <w:noProof/>
                <w:webHidden/>
              </w:rPr>
              <w:tab/>
            </w:r>
            <w:r>
              <w:rPr>
                <w:noProof/>
                <w:webHidden/>
              </w:rPr>
              <w:fldChar w:fldCharType="begin"/>
            </w:r>
            <w:r>
              <w:rPr>
                <w:noProof/>
                <w:webHidden/>
              </w:rPr>
              <w:instrText xml:space="preserve"> PAGEREF _Toc490048892 \h </w:instrText>
            </w:r>
            <w:r>
              <w:rPr>
                <w:noProof/>
                <w:webHidden/>
              </w:rPr>
            </w:r>
            <w:r>
              <w:rPr>
                <w:noProof/>
                <w:webHidden/>
              </w:rPr>
              <w:fldChar w:fldCharType="separate"/>
            </w:r>
            <w:r w:rsidR="006817C0">
              <w:rPr>
                <w:noProof/>
                <w:webHidden/>
              </w:rPr>
              <w:t>16</w:t>
            </w:r>
            <w:r>
              <w:rPr>
                <w:noProof/>
                <w:webHidden/>
              </w:rPr>
              <w:fldChar w:fldCharType="end"/>
            </w:r>
          </w:hyperlink>
        </w:p>
        <w:p w:rsidR="005856DF" w:rsidRDefault="005856DF">
          <w:pPr>
            <w:pStyle w:val="TOC1"/>
            <w:tabs>
              <w:tab w:val="right" w:leader="dot" w:pos="9016"/>
            </w:tabs>
            <w:rPr>
              <w:noProof/>
              <w:sz w:val="22"/>
              <w:szCs w:val="22"/>
              <w:lang w:eastAsia="en-GB"/>
            </w:rPr>
          </w:pPr>
          <w:hyperlink w:anchor="_Toc490048893" w:history="1">
            <w:r w:rsidRPr="00613FF2">
              <w:rPr>
                <w:rStyle w:val="Hyperlink"/>
                <w:noProof/>
              </w:rPr>
              <w:t>ANTLR Framework</w:t>
            </w:r>
            <w:r>
              <w:rPr>
                <w:noProof/>
                <w:webHidden/>
              </w:rPr>
              <w:tab/>
            </w:r>
            <w:r>
              <w:rPr>
                <w:noProof/>
                <w:webHidden/>
              </w:rPr>
              <w:fldChar w:fldCharType="begin"/>
            </w:r>
            <w:r>
              <w:rPr>
                <w:noProof/>
                <w:webHidden/>
              </w:rPr>
              <w:instrText xml:space="preserve"> PAGEREF _Toc490048893 \h </w:instrText>
            </w:r>
            <w:r>
              <w:rPr>
                <w:noProof/>
                <w:webHidden/>
              </w:rPr>
            </w:r>
            <w:r>
              <w:rPr>
                <w:noProof/>
                <w:webHidden/>
              </w:rPr>
              <w:fldChar w:fldCharType="separate"/>
            </w:r>
            <w:r w:rsidR="006817C0">
              <w:rPr>
                <w:noProof/>
                <w:webHidden/>
              </w:rPr>
              <w:t>20</w:t>
            </w:r>
            <w:r>
              <w:rPr>
                <w:noProof/>
                <w:webHidden/>
              </w:rPr>
              <w:fldChar w:fldCharType="end"/>
            </w:r>
          </w:hyperlink>
        </w:p>
        <w:p w:rsidR="005856DF" w:rsidRDefault="005856DF">
          <w:pPr>
            <w:pStyle w:val="TOC1"/>
            <w:tabs>
              <w:tab w:val="right" w:leader="dot" w:pos="9016"/>
            </w:tabs>
            <w:rPr>
              <w:noProof/>
              <w:sz w:val="22"/>
              <w:szCs w:val="22"/>
              <w:lang w:eastAsia="en-GB"/>
            </w:rPr>
          </w:pPr>
          <w:hyperlink w:anchor="_Toc490048894" w:history="1">
            <w:r w:rsidRPr="00613FF2">
              <w:rPr>
                <w:rStyle w:val="Hyperlink"/>
                <w:noProof/>
              </w:rPr>
              <w:t>Current Cypher translation list</w:t>
            </w:r>
            <w:r>
              <w:rPr>
                <w:noProof/>
                <w:webHidden/>
              </w:rPr>
              <w:tab/>
            </w:r>
            <w:r>
              <w:rPr>
                <w:noProof/>
                <w:webHidden/>
              </w:rPr>
              <w:fldChar w:fldCharType="begin"/>
            </w:r>
            <w:r>
              <w:rPr>
                <w:noProof/>
                <w:webHidden/>
              </w:rPr>
              <w:instrText xml:space="preserve"> PAGEREF _Toc490048894 \h </w:instrText>
            </w:r>
            <w:r>
              <w:rPr>
                <w:noProof/>
                <w:webHidden/>
              </w:rPr>
            </w:r>
            <w:r>
              <w:rPr>
                <w:noProof/>
                <w:webHidden/>
              </w:rPr>
              <w:fldChar w:fldCharType="separate"/>
            </w:r>
            <w:r w:rsidR="006817C0">
              <w:rPr>
                <w:noProof/>
                <w:webHidden/>
              </w:rPr>
              <w:t>22</w:t>
            </w:r>
            <w:r>
              <w:rPr>
                <w:noProof/>
                <w:webHidden/>
              </w:rPr>
              <w:fldChar w:fldCharType="end"/>
            </w:r>
          </w:hyperlink>
        </w:p>
        <w:p w:rsidR="005856DF" w:rsidRDefault="005856DF">
          <w:pPr>
            <w:pStyle w:val="TOC1"/>
            <w:tabs>
              <w:tab w:val="right" w:leader="dot" w:pos="9016"/>
            </w:tabs>
            <w:rPr>
              <w:noProof/>
              <w:sz w:val="22"/>
              <w:szCs w:val="22"/>
              <w:lang w:eastAsia="en-GB"/>
            </w:rPr>
          </w:pPr>
          <w:hyperlink w:anchor="_Toc490048895" w:history="1">
            <w:r w:rsidRPr="00613FF2">
              <w:rPr>
                <w:rStyle w:val="Hyperlink"/>
                <w:noProof/>
              </w:rPr>
              <w:t>Appendices</w:t>
            </w:r>
            <w:r>
              <w:rPr>
                <w:noProof/>
                <w:webHidden/>
              </w:rPr>
              <w:tab/>
            </w:r>
            <w:r>
              <w:rPr>
                <w:noProof/>
                <w:webHidden/>
              </w:rPr>
              <w:fldChar w:fldCharType="begin"/>
            </w:r>
            <w:r>
              <w:rPr>
                <w:noProof/>
                <w:webHidden/>
              </w:rPr>
              <w:instrText xml:space="preserve"> PAGEREF _Toc490048895 \h </w:instrText>
            </w:r>
            <w:r>
              <w:rPr>
                <w:noProof/>
                <w:webHidden/>
              </w:rPr>
            </w:r>
            <w:r>
              <w:rPr>
                <w:noProof/>
                <w:webHidden/>
              </w:rPr>
              <w:fldChar w:fldCharType="separate"/>
            </w:r>
            <w:r w:rsidR="006817C0">
              <w:rPr>
                <w:noProof/>
                <w:webHidden/>
              </w:rPr>
              <w:t>27</w:t>
            </w:r>
            <w:r>
              <w:rPr>
                <w:noProof/>
                <w:webHidden/>
              </w:rPr>
              <w:fldChar w:fldCharType="end"/>
            </w:r>
          </w:hyperlink>
        </w:p>
        <w:p w:rsidR="005856DF" w:rsidRDefault="005856DF">
          <w:pPr>
            <w:pStyle w:val="TOC2"/>
            <w:tabs>
              <w:tab w:val="right" w:leader="dot" w:pos="9016"/>
            </w:tabs>
            <w:rPr>
              <w:noProof/>
              <w:sz w:val="22"/>
              <w:szCs w:val="22"/>
              <w:lang w:eastAsia="en-GB"/>
            </w:rPr>
          </w:pPr>
          <w:hyperlink w:anchor="_Toc490048896" w:history="1">
            <w:r w:rsidRPr="00613FF2">
              <w:rPr>
                <w:rStyle w:val="Hyperlink"/>
                <w:noProof/>
              </w:rPr>
              <w:t>Appendix A – overview of translation of a Cypher query to SQL</w:t>
            </w:r>
            <w:r>
              <w:rPr>
                <w:noProof/>
                <w:webHidden/>
              </w:rPr>
              <w:tab/>
            </w:r>
            <w:r>
              <w:rPr>
                <w:noProof/>
                <w:webHidden/>
              </w:rPr>
              <w:fldChar w:fldCharType="begin"/>
            </w:r>
            <w:r>
              <w:rPr>
                <w:noProof/>
                <w:webHidden/>
              </w:rPr>
              <w:instrText xml:space="preserve"> PAGEREF _Toc490048896 \h </w:instrText>
            </w:r>
            <w:r>
              <w:rPr>
                <w:noProof/>
                <w:webHidden/>
              </w:rPr>
            </w:r>
            <w:r>
              <w:rPr>
                <w:noProof/>
                <w:webHidden/>
              </w:rPr>
              <w:fldChar w:fldCharType="separate"/>
            </w:r>
            <w:r w:rsidR="006817C0">
              <w:rPr>
                <w:noProof/>
                <w:webHidden/>
              </w:rPr>
              <w:t>27</w:t>
            </w:r>
            <w:r>
              <w:rPr>
                <w:noProof/>
                <w:webHidden/>
              </w:rPr>
              <w:fldChar w:fldCharType="end"/>
            </w:r>
          </w:hyperlink>
        </w:p>
        <w:p w:rsidR="00FD33D0" w:rsidRDefault="00FD33D0">
          <w:r>
            <w:rPr>
              <w:b/>
              <w:bCs/>
              <w:noProof/>
            </w:rPr>
            <w:lastRenderedPageBreak/>
            <w:fldChar w:fldCharType="end"/>
          </w:r>
        </w:p>
      </w:sdtContent>
    </w:sdt>
    <w:p w:rsidR="00FD33D0" w:rsidRDefault="00FD33D0" w:rsidP="00FD33D0"/>
    <w:p w:rsidR="00922363" w:rsidRDefault="00922363">
      <w:pPr>
        <w:rPr>
          <w:rFonts w:asciiTheme="majorHAnsi" w:eastAsiaTheme="majorEastAsia" w:hAnsiTheme="majorHAnsi" w:cstheme="majorBidi"/>
          <w:color w:val="262626" w:themeColor="text1" w:themeTint="D9"/>
          <w:sz w:val="40"/>
          <w:szCs w:val="40"/>
        </w:rPr>
      </w:pPr>
      <w:r>
        <w:br w:type="page"/>
      </w:r>
    </w:p>
    <w:p w:rsidR="00FD33D0" w:rsidRDefault="008F530E" w:rsidP="00FD33D0">
      <w:pPr>
        <w:pStyle w:val="Heading1"/>
      </w:pPr>
      <w:bookmarkStart w:id="0" w:name="_Toc490048873"/>
      <w:r>
        <w:rPr>
          <w:noProof/>
        </w:rPr>
        <w:lastRenderedPageBreak/>
        <mc:AlternateContent>
          <mc:Choice Requires="wps">
            <w:drawing>
              <wp:anchor distT="0" distB="0" distL="114300" distR="114300" simplePos="0" relativeHeight="251661312" behindDoc="0" locked="0" layoutInCell="1" allowOverlap="1" wp14:anchorId="406EBD87" wp14:editId="7369B6E9">
                <wp:simplePos x="0" y="0"/>
                <wp:positionH relativeFrom="margin">
                  <wp:align>center</wp:align>
                </wp:positionH>
                <wp:positionV relativeFrom="paragraph">
                  <wp:posOffset>1249045</wp:posOffset>
                </wp:positionV>
                <wp:extent cx="6398260" cy="635"/>
                <wp:effectExtent l="0" t="0" r="2540" b="8890"/>
                <wp:wrapSquare wrapText="bothSides"/>
                <wp:docPr id="3" name="Text Box 3"/>
                <wp:cNvGraphicFramePr/>
                <a:graphic xmlns:a="http://schemas.openxmlformats.org/drawingml/2006/main">
                  <a:graphicData uri="http://schemas.microsoft.com/office/word/2010/wordprocessingShape">
                    <wps:wsp>
                      <wps:cNvSpPr txBox="1"/>
                      <wps:spPr>
                        <a:xfrm>
                          <a:off x="0" y="0"/>
                          <a:ext cx="6398260" cy="635"/>
                        </a:xfrm>
                        <a:prstGeom prst="rect">
                          <a:avLst/>
                        </a:prstGeom>
                        <a:solidFill>
                          <a:prstClr val="white"/>
                        </a:solidFill>
                        <a:ln>
                          <a:noFill/>
                        </a:ln>
                      </wps:spPr>
                      <wps:txbx>
                        <w:txbxContent>
                          <w:p w:rsidR="0041713B" w:rsidRPr="007931CC" w:rsidRDefault="0041713B" w:rsidP="00A758CE">
                            <w:pPr>
                              <w:pStyle w:val="Caption"/>
                              <w:rPr>
                                <w:noProof/>
                                <w:color w:val="262626" w:themeColor="text1" w:themeTint="D9"/>
                                <w:sz w:val="40"/>
                                <w:szCs w:val="40"/>
                              </w:rPr>
                            </w:pPr>
                            <w:r>
                              <w:t xml:space="preserve">Figure </w:t>
                            </w:r>
                            <w:fldSimple w:instr=" SEQ Figure \* ARABIC ">
                              <w:r w:rsidR="006817C0">
                                <w:rPr>
                                  <w:noProof/>
                                </w:rPr>
                                <w:t>1</w:t>
                              </w:r>
                            </w:fldSimple>
                            <w:r>
                              <w:t xml:space="preserve"> - Complete pipeline of to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6EBD87" id="_x0000_t202" coordsize="21600,21600" o:spt="202" path="m,l,21600r21600,l21600,xe">
                <v:stroke joinstyle="miter"/>
                <v:path gradientshapeok="t" o:connecttype="rect"/>
              </v:shapetype>
              <v:shape id="Text Box 3" o:spid="_x0000_s1026" type="#_x0000_t202" style="position:absolute;margin-left:0;margin-top:98.35pt;width:503.8pt;height:.05pt;z-index:251661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" stroked="f">
                <v:textbox style="mso-fit-shape-to-text:t" inset="0,0,0,0">
                  <w:txbxContent>
                    <w:p w:rsidR="0041713B" w:rsidRPr="007931CC" w:rsidRDefault="0041713B" w:rsidP="00A758CE">
                      <w:pPr>
                        <w:pStyle w:val="Caption"/>
                        <w:rPr>
                          <w:noProof/>
                          <w:color w:val="262626" w:themeColor="text1" w:themeTint="D9"/>
                          <w:sz w:val="40"/>
                          <w:szCs w:val="40"/>
                        </w:rPr>
                      </w:pPr>
                      <w:r>
                        <w:t xml:space="preserve">Figure </w:t>
                      </w:r>
                      <w:fldSimple w:instr=" SEQ Figure \* ARABIC ">
                        <w:r w:rsidR="006817C0">
                          <w:rPr>
                            <w:noProof/>
                          </w:rPr>
                          <w:t>1</w:t>
                        </w:r>
                      </w:fldSimple>
                      <w:r>
                        <w:t xml:space="preserve"> - Complete pipeline of tool.</w:t>
                      </w:r>
                    </w:p>
                  </w:txbxContent>
                </v:textbox>
                <w10:wrap type="square" anchorx="margin"/>
              </v:shape>
            </w:pict>
          </mc:Fallback>
        </mc:AlternateContent>
      </w:r>
      <w:r>
        <w:rPr>
          <w:noProof/>
        </w:rPr>
        <w:drawing>
          <wp:anchor distT="0" distB="0" distL="114300" distR="114300" simplePos="0" relativeHeight="251659264" behindDoc="0" locked="0" layoutInCell="1" allowOverlap="1" wp14:anchorId="65D6D313" wp14:editId="7D6C778F">
            <wp:simplePos x="0" y="0"/>
            <wp:positionH relativeFrom="margin">
              <wp:posOffset>-334645</wp:posOffset>
            </wp:positionH>
            <wp:positionV relativeFrom="paragraph">
              <wp:posOffset>448945</wp:posOffset>
            </wp:positionV>
            <wp:extent cx="6398260" cy="762000"/>
            <wp:effectExtent l="0" t="0" r="2540" b="0"/>
            <wp:wrapSquare wrapText="bothSides"/>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olchainVec.svg"/>
                    <pic:cNvPicPr/>
                  </pic:nvPicPr>
                  <pic:blipFill rotWithShape="1">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t="940" r="5107" b="91071"/>
                    <a:stretch/>
                  </pic:blipFill>
                  <pic:spPr bwMode="auto">
                    <a:xfrm>
                      <a:off x="0" y="0"/>
                      <a:ext cx="6398260" cy="76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6F90">
        <w:t>Overview of the tool</w:t>
      </w:r>
      <w:bookmarkEnd w:id="0"/>
    </w:p>
    <w:p w:rsidR="00FD33D0" w:rsidRDefault="00FD33D0" w:rsidP="00FD33D0"/>
    <w:p w:rsidR="00406F90" w:rsidRDefault="00406F90" w:rsidP="00406F90">
      <w:r>
        <w:t>The pipeline of the tool consists of 5 stages</w:t>
      </w:r>
      <w:r w:rsidR="00FC5EDF">
        <w:t xml:space="preserve"> (as shown in Figure 1)</w:t>
      </w:r>
      <w:r>
        <w:t>:</w:t>
      </w:r>
    </w:p>
    <w:p w:rsidR="00406F90" w:rsidRDefault="00406F90" w:rsidP="00406F90">
      <w:pPr>
        <w:pStyle w:val="ListParagraph"/>
        <w:numPr>
          <w:ilvl w:val="0"/>
          <w:numId w:val="10"/>
        </w:numPr>
        <w:spacing w:line="259" w:lineRule="auto"/>
      </w:pPr>
      <w:r>
        <w:t xml:space="preserve">A </w:t>
      </w:r>
      <w:r w:rsidR="008F530E" w:rsidRPr="008F530E">
        <w:rPr>
          <w:i/>
        </w:rPr>
        <w:fldChar w:fldCharType="begin"/>
      </w:r>
      <w:r w:rsidR="008F530E" w:rsidRPr="008F530E">
        <w:rPr>
          <w:i/>
        </w:rPr>
        <w:instrText xml:space="preserve"> REF _Ref489876231 \h  \* MERGEFORMAT </w:instrText>
      </w:r>
      <w:r w:rsidR="008F530E" w:rsidRPr="008F530E">
        <w:rPr>
          <w:i/>
        </w:rPr>
      </w:r>
      <w:r w:rsidR="008F530E" w:rsidRPr="008F530E">
        <w:rPr>
          <w:i/>
        </w:rPr>
        <w:fldChar w:fldCharType="separate"/>
      </w:r>
      <w:r w:rsidR="006817C0" w:rsidRPr="006817C0">
        <w:rPr>
          <w:i/>
        </w:rPr>
        <w:t>Schema Conversion</w:t>
      </w:r>
      <w:r w:rsidR="008F530E" w:rsidRPr="008F530E">
        <w:rPr>
          <w:i/>
        </w:rPr>
        <w:fldChar w:fldCharType="end"/>
      </w:r>
      <w:r w:rsidR="008F530E">
        <w:rPr>
          <w:b/>
        </w:rPr>
        <w:t xml:space="preserve"> </w:t>
      </w:r>
      <w:r>
        <w:t>module for creating the initial database in an engine other than Neo4j (such as a relational schema in Postgres)</w:t>
      </w:r>
    </w:p>
    <w:p w:rsidR="00406F90" w:rsidRDefault="00406F90" w:rsidP="00406F90">
      <w:pPr>
        <w:pStyle w:val="ListParagraph"/>
        <w:numPr>
          <w:ilvl w:val="0"/>
          <w:numId w:val="10"/>
        </w:numPr>
        <w:spacing w:line="259" w:lineRule="auto"/>
      </w:pPr>
      <w:r>
        <w:t xml:space="preserve">A </w:t>
      </w:r>
      <w:r w:rsidRPr="008F530E">
        <w:rPr>
          <w:i/>
        </w:rPr>
        <w:t>Parsing Cypher</w:t>
      </w:r>
      <w:r>
        <w:t xml:space="preserve"> module, which is the first part of the translation to another database language (such as SQL). This module relies on the ANTLR framework, and other hand-written parsing code</w:t>
      </w:r>
    </w:p>
    <w:p w:rsidR="00406F90" w:rsidRDefault="00406F90" w:rsidP="00406F90">
      <w:pPr>
        <w:pStyle w:val="ListParagraph"/>
        <w:numPr>
          <w:ilvl w:val="0"/>
          <w:numId w:val="10"/>
        </w:numPr>
        <w:spacing w:line="259" w:lineRule="auto"/>
      </w:pPr>
      <w:r>
        <w:t xml:space="preserve">An </w:t>
      </w:r>
      <w:r w:rsidRPr="008F530E">
        <w:rPr>
          <w:i/>
        </w:rPr>
        <w:t>Intermediate Representation</w:t>
      </w:r>
      <w:r>
        <w:t xml:space="preserve"> is then built in Java</w:t>
      </w:r>
    </w:p>
    <w:p w:rsidR="00406F90" w:rsidRDefault="00406F90" w:rsidP="00406F90">
      <w:pPr>
        <w:pStyle w:val="ListParagraph"/>
        <w:numPr>
          <w:ilvl w:val="0"/>
          <w:numId w:val="10"/>
        </w:numPr>
        <w:spacing w:line="259" w:lineRule="auto"/>
      </w:pPr>
      <w:r>
        <w:t xml:space="preserve">A </w:t>
      </w:r>
      <w:r w:rsidRPr="008F530E">
        <w:rPr>
          <w:i/>
        </w:rPr>
        <w:t>Translation Module</w:t>
      </w:r>
      <w:r>
        <w:t xml:space="preserve"> takes this intermediate representation, and converts it to </w:t>
      </w:r>
      <w:r w:rsidR="00823A2B">
        <w:t>the target</w:t>
      </w:r>
      <w:r>
        <w:t xml:space="preserve"> database language (the tool was originally designed with SQL in mind)</w:t>
      </w:r>
    </w:p>
    <w:p w:rsidR="00406F90" w:rsidRDefault="00406F90" w:rsidP="00406F90">
      <w:pPr>
        <w:pStyle w:val="ListParagraph"/>
        <w:numPr>
          <w:ilvl w:val="0"/>
          <w:numId w:val="10"/>
        </w:numPr>
        <w:spacing w:line="259" w:lineRule="auto"/>
      </w:pPr>
      <w:r>
        <w:t xml:space="preserve">The </w:t>
      </w:r>
      <w:r w:rsidRPr="008F530E">
        <w:rPr>
          <w:i/>
        </w:rPr>
        <w:t>Output Results &amp; Information</w:t>
      </w:r>
      <w:r>
        <w:rPr>
          <w:b/>
        </w:rPr>
        <w:t xml:space="preserve"> </w:t>
      </w:r>
      <w:r>
        <w:t>module executes both the original Cypher on Neo4j, and the newly created query on the other chosen database(s). The execution times of the queries may be recorded, and the results of the queries may be written to a local file if requested. In the latter case, the tool can also verify that both the number of results and the results themselves match</w:t>
      </w:r>
      <w:r w:rsidR="00823A2B">
        <w:t xml:space="preserve"> (this is useful for debugging)</w:t>
      </w:r>
      <w:r>
        <w:t>.</w:t>
      </w:r>
    </w:p>
    <w:p w:rsidR="00406F90" w:rsidRDefault="00406F90" w:rsidP="00406F90">
      <w:pPr>
        <w:spacing w:line="259" w:lineRule="auto"/>
      </w:pPr>
      <w:r>
        <w:t>The codebase is entirely Java. There are some additional features provided through the ANTLR tool, as described in</w:t>
      </w:r>
      <w:r w:rsidR="00E573AD">
        <w:t xml:space="preserve"> </w:t>
      </w:r>
      <w:r w:rsidR="00E573AD" w:rsidRPr="00E573AD">
        <w:rPr>
          <w:i/>
        </w:rPr>
        <w:fldChar w:fldCharType="begin"/>
      </w:r>
      <w:r w:rsidR="00E573AD" w:rsidRPr="00E573AD">
        <w:rPr>
          <w:i/>
        </w:rPr>
        <w:instrText xml:space="preserve"> REF _Ref489428283 \h </w:instrText>
      </w:r>
      <w:r w:rsidR="00E573AD">
        <w:rPr>
          <w:i/>
        </w:rPr>
        <w:instrText xml:space="preserve"> \* MERGEFORMAT </w:instrText>
      </w:r>
      <w:r w:rsidR="00E573AD" w:rsidRPr="00E573AD">
        <w:rPr>
          <w:i/>
        </w:rPr>
      </w:r>
      <w:r w:rsidR="00E573AD" w:rsidRPr="00E573AD">
        <w:rPr>
          <w:i/>
        </w:rPr>
        <w:fldChar w:fldCharType="separate"/>
      </w:r>
      <w:r w:rsidR="006817C0" w:rsidRPr="006817C0">
        <w:rPr>
          <w:i/>
        </w:rPr>
        <w:t>ANTLR Framework</w:t>
      </w:r>
      <w:r w:rsidR="00E573AD" w:rsidRPr="00E573AD">
        <w:rPr>
          <w:i/>
        </w:rPr>
        <w:fldChar w:fldCharType="end"/>
      </w:r>
      <w:r>
        <w:t>.</w:t>
      </w:r>
      <w:r w:rsidR="00823A2B">
        <w:t xml:space="preserve"> There are some script/.bat files that help the tool execute SQL on Postgres and pipe the results back into the tool.</w:t>
      </w:r>
    </w:p>
    <w:p w:rsidR="00E573AD" w:rsidRDefault="00E573AD" w:rsidP="00406F90">
      <w:pPr>
        <w:spacing w:line="259" w:lineRule="auto"/>
      </w:pPr>
    </w:p>
    <w:p w:rsidR="00E573AD" w:rsidRDefault="00E573AD" w:rsidP="00E573AD">
      <w:pPr>
        <w:pStyle w:val="Heading2"/>
      </w:pPr>
      <w:bookmarkStart w:id="1" w:name="_Toc490048874"/>
      <w:r>
        <w:t>Quick Usage</w:t>
      </w:r>
      <w:bookmarkEnd w:id="1"/>
    </w:p>
    <w:p w:rsidR="00E573AD" w:rsidRDefault="008F530E" w:rsidP="00E573AD">
      <w:r w:rsidRPr="008F530E">
        <w:t>&lt;-schema|-translate|-s|-t&gt; &lt;propertiesFile&gt; &lt;</w:t>
      </w:r>
      <w:r>
        <w:t>targetD</w:t>
      </w:r>
      <w:r w:rsidRPr="008F530E">
        <w:t>atabaseName&gt; &lt;-dp|-dn|-r&gt;</w:t>
      </w:r>
    </w:p>
    <w:tbl>
      <w:tblPr>
        <w:tblStyle w:val="PlainTable4"/>
        <w:tblW w:w="0" w:type="auto"/>
        <w:tblLook w:val="04A0" w:firstRow="1" w:lastRow="0" w:firstColumn="1" w:lastColumn="0" w:noHBand="0" w:noVBand="1"/>
      </w:tblPr>
      <w:tblGrid>
        <w:gridCol w:w="2203"/>
        <w:gridCol w:w="6823"/>
      </w:tblGrid>
      <w:tr w:rsidR="00E573AD" w:rsidRPr="001E4372" w:rsidTr="00D14C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573AD" w:rsidRPr="001E4372" w:rsidRDefault="00E573AD" w:rsidP="00D14CDF">
            <w:pPr>
              <w:rPr>
                <w:sz w:val="24"/>
              </w:rPr>
            </w:pPr>
            <w:r>
              <w:rPr>
                <w:sz w:val="24"/>
              </w:rPr>
              <w:t>Argument</w:t>
            </w:r>
          </w:p>
        </w:tc>
        <w:tc>
          <w:tcPr>
            <w:tcW w:w="0" w:type="auto"/>
          </w:tcPr>
          <w:p w:rsidR="00E573AD" w:rsidRPr="001E4372" w:rsidRDefault="00E573AD" w:rsidP="00D14CDF">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E573AD" w:rsidTr="00D14C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573AD" w:rsidRPr="00F85903" w:rsidRDefault="00E573AD" w:rsidP="00D14CDF">
            <w:pPr>
              <w:rPr>
                <w:b w:val="0"/>
                <w:i/>
              </w:rPr>
            </w:pPr>
            <w:r>
              <w:rPr>
                <w:b w:val="0"/>
                <w:i/>
              </w:rPr>
              <w:t>&lt;-s|-schema&gt;</w:t>
            </w:r>
          </w:p>
        </w:tc>
        <w:tc>
          <w:tcPr>
            <w:tcW w:w="0" w:type="auto"/>
          </w:tcPr>
          <w:p w:rsidR="00E573AD" w:rsidRDefault="00E573AD" w:rsidP="00D14CDF">
            <w:pPr>
              <w:cnfStyle w:val="000000100000" w:firstRow="0" w:lastRow="0" w:firstColumn="0" w:lastColumn="0" w:oddVBand="0" w:evenVBand="0" w:oddHBand="1" w:evenHBand="0" w:firstRowFirstColumn="0" w:firstRowLastColumn="0" w:lastRowFirstColumn="0" w:lastRowLastColumn="0"/>
            </w:pPr>
            <w:r>
              <w:t>Runs the tool for schema conversion.</w:t>
            </w:r>
          </w:p>
          <w:p w:rsidR="00E573AD" w:rsidRDefault="00E573AD" w:rsidP="00D14CDF">
            <w:pPr>
              <w:cnfStyle w:val="000000100000" w:firstRow="0" w:lastRow="0" w:firstColumn="0" w:lastColumn="0" w:oddVBand="0" w:evenVBand="0" w:oddHBand="1" w:evenHBand="0" w:firstRowFirstColumn="0" w:firstRowLastColumn="0" w:lastRowFirstColumn="0" w:lastRowLastColumn="0"/>
            </w:pPr>
          </w:p>
        </w:tc>
      </w:tr>
      <w:tr w:rsidR="00E573AD" w:rsidTr="00D14CDF">
        <w:tc>
          <w:tcPr>
            <w:cnfStyle w:val="001000000000" w:firstRow="0" w:lastRow="0" w:firstColumn="1" w:lastColumn="0" w:oddVBand="0" w:evenVBand="0" w:oddHBand="0" w:evenHBand="0" w:firstRowFirstColumn="0" w:firstRowLastColumn="0" w:lastRowFirstColumn="0" w:lastRowLastColumn="0"/>
            <w:tcW w:w="0" w:type="auto"/>
          </w:tcPr>
          <w:p w:rsidR="00E573AD" w:rsidRPr="00DD5ABB" w:rsidRDefault="00E573AD" w:rsidP="00D14CDF">
            <w:pPr>
              <w:rPr>
                <w:b w:val="0"/>
                <w:i/>
              </w:rPr>
            </w:pPr>
            <w:r>
              <w:rPr>
                <w:b w:val="0"/>
                <w:i/>
              </w:rPr>
              <w:t>&lt;-t|-translate&gt;</w:t>
            </w:r>
          </w:p>
        </w:tc>
        <w:tc>
          <w:tcPr>
            <w:tcW w:w="0" w:type="auto"/>
          </w:tcPr>
          <w:p w:rsidR="00E573AD" w:rsidRDefault="00E573AD" w:rsidP="00D14CDF">
            <w:pPr>
              <w:cnfStyle w:val="000000000000" w:firstRow="0" w:lastRow="0" w:firstColumn="0" w:lastColumn="0" w:oddVBand="0" w:evenVBand="0" w:oddHBand="0" w:evenHBand="0" w:firstRowFirstColumn="0" w:firstRowLastColumn="0" w:lastRowFirstColumn="0" w:lastRowLastColumn="0"/>
            </w:pPr>
            <w:r>
              <w:t>Runs the tool for query translation.</w:t>
            </w:r>
          </w:p>
          <w:p w:rsidR="00E573AD" w:rsidRDefault="00E573AD" w:rsidP="00D14CDF">
            <w:pPr>
              <w:cnfStyle w:val="000000000000" w:firstRow="0" w:lastRow="0" w:firstColumn="0" w:lastColumn="0" w:oddVBand="0" w:evenVBand="0" w:oddHBand="0" w:evenHBand="0" w:firstRowFirstColumn="0" w:firstRowLastColumn="0" w:lastRowFirstColumn="0" w:lastRowLastColumn="0"/>
            </w:pPr>
          </w:p>
        </w:tc>
      </w:tr>
      <w:tr w:rsidR="00E573AD" w:rsidTr="00D14C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573AD" w:rsidRPr="00DD5ABB" w:rsidRDefault="00E573AD" w:rsidP="00D14CDF">
            <w:pPr>
              <w:rPr>
                <w:b w:val="0"/>
                <w:i/>
              </w:rPr>
            </w:pPr>
            <w:r>
              <w:rPr>
                <w:b w:val="0"/>
                <w:i/>
              </w:rPr>
              <w:t>propertiesFile</w:t>
            </w:r>
          </w:p>
        </w:tc>
        <w:tc>
          <w:tcPr>
            <w:tcW w:w="0" w:type="auto"/>
          </w:tcPr>
          <w:p w:rsidR="00E573AD" w:rsidRPr="00E573AD" w:rsidRDefault="00E573AD" w:rsidP="00D14CDF">
            <w:pPr>
              <w:cnfStyle w:val="000000100000" w:firstRow="0" w:lastRow="0" w:firstColumn="0" w:lastColumn="0" w:oddVBand="0" w:evenVBand="0" w:oddHBand="1" w:evenHBand="0" w:firstRowFirstColumn="0" w:firstRowLastColumn="0" w:lastRowFirstColumn="0" w:lastRowLastColumn="0"/>
            </w:pPr>
            <w:r>
              <w:t>Path of the properties file (</w:t>
            </w:r>
            <w:r w:rsidRPr="00DB27F2">
              <w:rPr>
                <w:i/>
              </w:rPr>
              <w:t>c2s_props.properties</w:t>
            </w:r>
            <w:r>
              <w:t xml:space="preserve">). See </w:t>
            </w:r>
            <w:r w:rsidRPr="00E573AD">
              <w:rPr>
                <w:i/>
              </w:rPr>
              <w:fldChar w:fldCharType="begin"/>
            </w:r>
            <w:r w:rsidRPr="00E573AD">
              <w:rPr>
                <w:i/>
              </w:rPr>
              <w:instrText xml:space="preserve"> REF _Ref489428447 \h </w:instrText>
            </w:r>
            <w:r>
              <w:rPr>
                <w:i/>
              </w:rPr>
              <w:instrText xml:space="preserve"> \* MERGEFORMAT </w:instrText>
            </w:r>
            <w:r w:rsidRPr="00E573AD">
              <w:rPr>
                <w:i/>
              </w:rPr>
            </w:r>
            <w:r w:rsidRPr="00E573AD">
              <w:rPr>
                <w:i/>
              </w:rPr>
              <w:fldChar w:fldCharType="separate"/>
            </w:r>
            <w:r w:rsidR="006817C0" w:rsidRPr="006817C0">
              <w:rPr>
                <w:i/>
              </w:rPr>
              <w:t>Configuring the properties</w:t>
            </w:r>
            <w:r w:rsidRPr="00E573AD">
              <w:rPr>
                <w:i/>
              </w:rPr>
              <w:fldChar w:fldCharType="end"/>
            </w:r>
            <w:r>
              <w:t xml:space="preserve"> for further information.</w:t>
            </w:r>
          </w:p>
          <w:p w:rsidR="00E573AD" w:rsidRDefault="00E573AD" w:rsidP="00D14CDF">
            <w:pPr>
              <w:cnfStyle w:val="000000100000" w:firstRow="0" w:lastRow="0" w:firstColumn="0" w:lastColumn="0" w:oddVBand="0" w:evenVBand="0" w:oddHBand="1" w:evenHBand="0" w:firstRowFirstColumn="0" w:firstRowLastColumn="0" w:lastRowFirstColumn="0" w:lastRowLastColumn="0"/>
            </w:pPr>
          </w:p>
        </w:tc>
      </w:tr>
      <w:tr w:rsidR="00E573AD" w:rsidTr="00D14CDF">
        <w:tc>
          <w:tcPr>
            <w:cnfStyle w:val="001000000000" w:firstRow="0" w:lastRow="0" w:firstColumn="1" w:lastColumn="0" w:oddVBand="0" w:evenVBand="0" w:oddHBand="0" w:evenHBand="0" w:firstRowFirstColumn="0" w:firstRowLastColumn="0" w:lastRowFirstColumn="0" w:lastRowLastColumn="0"/>
            <w:tcW w:w="0" w:type="auto"/>
          </w:tcPr>
          <w:p w:rsidR="00E573AD" w:rsidRPr="008F530E" w:rsidRDefault="008F530E" w:rsidP="00D14CDF">
            <w:pPr>
              <w:rPr>
                <w:b w:val="0"/>
                <w:i/>
              </w:rPr>
            </w:pPr>
            <w:r w:rsidRPr="008F530E">
              <w:rPr>
                <w:b w:val="0"/>
                <w:i/>
              </w:rPr>
              <w:t>targetDatabaseName</w:t>
            </w:r>
          </w:p>
        </w:tc>
        <w:tc>
          <w:tcPr>
            <w:tcW w:w="0" w:type="auto"/>
          </w:tcPr>
          <w:p w:rsidR="00E573AD" w:rsidRDefault="00E573AD" w:rsidP="00D14CDF">
            <w:pPr>
              <w:cnfStyle w:val="000000000000" w:firstRow="0" w:lastRow="0" w:firstColumn="0" w:lastColumn="0" w:oddVBand="0" w:evenVBand="0" w:oddHBand="0" w:evenHBand="0" w:firstRowFirstColumn="0" w:firstRowLastColumn="0" w:lastRowFirstColumn="0" w:lastRowLastColumn="0"/>
            </w:pPr>
            <w:r>
              <w:t>Name of the relational database for either the converted graph schema to be stored into, or for the translated queries to execute on.</w:t>
            </w:r>
          </w:p>
          <w:p w:rsidR="00E573AD" w:rsidRDefault="00E573AD" w:rsidP="00D14CDF">
            <w:pPr>
              <w:cnfStyle w:val="000000000000" w:firstRow="0" w:lastRow="0" w:firstColumn="0" w:lastColumn="0" w:oddVBand="0" w:evenVBand="0" w:oddHBand="0" w:evenHBand="0" w:firstRowFirstColumn="0" w:firstRowLastColumn="0" w:lastRowFirstColumn="0" w:lastRowLastColumn="0"/>
            </w:pPr>
          </w:p>
        </w:tc>
      </w:tr>
      <w:tr w:rsidR="00E573AD" w:rsidTr="00D14C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573AD" w:rsidRDefault="008F530E" w:rsidP="00D14CDF">
            <w:pPr>
              <w:rPr>
                <w:b w:val="0"/>
                <w:i/>
              </w:rPr>
            </w:pPr>
            <w:r>
              <w:rPr>
                <w:b w:val="0"/>
                <w:i/>
              </w:rPr>
              <w:t>&lt;-dp|-dn|-r</w:t>
            </w:r>
            <w:r w:rsidR="00E573AD">
              <w:rPr>
                <w:b w:val="0"/>
                <w:i/>
              </w:rPr>
              <w:t>&gt;</w:t>
            </w:r>
          </w:p>
        </w:tc>
        <w:tc>
          <w:tcPr>
            <w:tcW w:w="0" w:type="auto"/>
          </w:tcPr>
          <w:p w:rsidR="00E573AD" w:rsidRDefault="00E573AD" w:rsidP="00D14CDF">
            <w:pPr>
              <w:cnfStyle w:val="000000100000" w:firstRow="0" w:lastRow="0" w:firstColumn="0" w:lastColumn="0" w:oddVBand="0" w:evenVBand="0" w:oddHBand="1" w:evenHBand="0" w:firstRowFirstColumn="0" w:firstRowLastColumn="0" w:lastRowFirstColumn="0" w:lastRowLastColumn="0"/>
            </w:pPr>
            <w:r>
              <w:rPr>
                <w:b/>
              </w:rPr>
              <w:t>Only needed when in query translation mode</w:t>
            </w:r>
            <w:r>
              <w:t xml:space="preserve">. See </w:t>
            </w:r>
            <w:r w:rsidRPr="00E573AD">
              <w:rPr>
                <w:i/>
              </w:rPr>
              <w:fldChar w:fldCharType="begin"/>
            </w:r>
            <w:r w:rsidRPr="00E573AD">
              <w:rPr>
                <w:i/>
              </w:rPr>
              <w:instrText xml:space="preserve"> REF _Ref489428577 \h </w:instrText>
            </w:r>
            <w:r>
              <w:rPr>
                <w:i/>
              </w:rPr>
              <w:instrText xml:space="preserve"> \* MERGEFORMAT </w:instrText>
            </w:r>
            <w:r w:rsidRPr="00E573AD">
              <w:rPr>
                <w:i/>
              </w:rPr>
            </w:r>
            <w:r w:rsidRPr="00E573AD">
              <w:rPr>
                <w:i/>
              </w:rPr>
              <w:fldChar w:fldCharType="separate"/>
            </w:r>
            <w:r w:rsidR="006817C0" w:rsidRPr="006817C0">
              <w:rPr>
                <w:i/>
              </w:rPr>
              <w:t>Translation of Queries</w:t>
            </w:r>
            <w:r w:rsidRPr="00E573AD">
              <w:rPr>
                <w:i/>
              </w:rPr>
              <w:fldChar w:fldCharType="end"/>
            </w:r>
            <w:r>
              <w:t xml:space="preserve"> for further information.</w:t>
            </w:r>
          </w:p>
          <w:p w:rsidR="00E573AD" w:rsidRPr="00E573AD" w:rsidRDefault="00E573AD" w:rsidP="00D14CDF">
            <w:pPr>
              <w:cnfStyle w:val="000000100000" w:firstRow="0" w:lastRow="0" w:firstColumn="0" w:lastColumn="0" w:oddVBand="0" w:evenVBand="0" w:oddHBand="1" w:evenHBand="0" w:firstRowFirstColumn="0" w:firstRowLastColumn="0" w:lastRowFirstColumn="0" w:lastRowLastColumn="0"/>
            </w:pPr>
          </w:p>
        </w:tc>
      </w:tr>
    </w:tbl>
    <w:p w:rsidR="00E573AD" w:rsidRPr="00E573AD" w:rsidRDefault="00E573AD" w:rsidP="00E573AD"/>
    <w:p w:rsidR="00406F90" w:rsidRDefault="00406F90" w:rsidP="00406F90">
      <w:pPr>
        <w:spacing w:line="259" w:lineRule="auto"/>
      </w:pPr>
    </w:p>
    <w:p w:rsidR="00406F90" w:rsidRDefault="00406F90" w:rsidP="00406F90">
      <w:pPr>
        <w:pStyle w:val="Heading1"/>
      </w:pPr>
      <w:bookmarkStart w:id="2" w:name="_Toc490048875"/>
      <w:r>
        <w:lastRenderedPageBreak/>
        <w:t>Getting Started</w:t>
      </w:r>
      <w:bookmarkEnd w:id="2"/>
    </w:p>
    <w:p w:rsidR="00406F90" w:rsidRPr="00AD6736" w:rsidRDefault="00406F90" w:rsidP="00406F90">
      <w:r>
        <w:t xml:space="preserve">The code for the tool can be </w:t>
      </w:r>
      <w:r w:rsidR="00AD6736">
        <w:t xml:space="preserve">found in the </w:t>
      </w:r>
      <w:r w:rsidR="00AD6736">
        <w:rPr>
          <w:i/>
        </w:rPr>
        <w:t>cyp2sql-next</w:t>
      </w:r>
      <w:r w:rsidR="00AD6736">
        <w:t xml:space="preserve"> repository: </w:t>
      </w:r>
      <w:hyperlink r:id="rId11" w:history="1">
        <w:r w:rsidR="00200212" w:rsidRPr="004223F2">
          <w:rPr>
            <w:rStyle w:val="Hyperlink"/>
          </w:rPr>
          <w:t>https://gitlab.dtg.cl.cam.ac.uk/fresco-projects/cyp2sql-next/</w:t>
        </w:r>
      </w:hyperlink>
      <w:r w:rsidR="00200212">
        <w:t xml:space="preserve"> </w:t>
      </w:r>
    </w:p>
    <w:p w:rsidR="00406F90" w:rsidRDefault="00406F90" w:rsidP="00406F90">
      <w:r>
        <w:t>There is an initial setup procedure involved before the tool can be run.</w:t>
      </w:r>
      <w:r w:rsidR="00B85476">
        <w:t xml:space="preserve"> View the README.md for additional information.</w:t>
      </w:r>
    </w:p>
    <w:p w:rsidR="008C29A7" w:rsidRDefault="008C29A7" w:rsidP="00406F90">
      <w:pPr>
        <w:rPr>
          <w:rStyle w:val="SubtleEmphasis"/>
        </w:rPr>
      </w:pPr>
      <w:r>
        <w:rPr>
          <w:rStyle w:val="SubtleEmphasis"/>
        </w:rPr>
        <w:t>NOTE: Javadoc documentation is available through the repo.</w:t>
      </w:r>
    </w:p>
    <w:p w:rsidR="007A06C9" w:rsidRDefault="007A06C9" w:rsidP="007A06C9">
      <w:pPr>
        <w:rPr>
          <w:rStyle w:val="SubtleEmphasis"/>
        </w:rPr>
      </w:pPr>
      <w:r>
        <w:rPr>
          <w:rStyle w:val="SubtleEmphasis"/>
        </w:rPr>
        <w:t>NOTE: a .jar file is included within the repo that can be run from the command line.</w:t>
      </w:r>
    </w:p>
    <w:p w:rsidR="00DB6B5B" w:rsidRPr="008C29A7" w:rsidRDefault="00DB6B5B" w:rsidP="00406F90">
      <w:pPr>
        <w:rPr>
          <w:rStyle w:val="SubtleEmphasis"/>
        </w:rPr>
      </w:pPr>
    </w:p>
    <w:p w:rsidR="00406F90" w:rsidRDefault="00406F90" w:rsidP="00406F90">
      <w:pPr>
        <w:pStyle w:val="Heading2"/>
      </w:pPr>
      <w:bookmarkStart w:id="3" w:name="_Toc490048876"/>
      <w:r>
        <w:t>Prerequisites</w:t>
      </w:r>
      <w:bookmarkEnd w:id="3"/>
    </w:p>
    <w:p w:rsidR="00406F90" w:rsidRDefault="00406F90" w:rsidP="00406F90">
      <w:pPr>
        <w:pStyle w:val="ListParagraph"/>
        <w:numPr>
          <w:ilvl w:val="0"/>
          <w:numId w:val="10"/>
        </w:numPr>
      </w:pPr>
      <w:r>
        <w:t>Java 1.8 or above</w:t>
      </w:r>
    </w:p>
    <w:p w:rsidR="00406F90" w:rsidRDefault="00406F90" w:rsidP="00406F90">
      <w:pPr>
        <w:pStyle w:val="ListParagraph"/>
        <w:numPr>
          <w:ilvl w:val="0"/>
          <w:numId w:val="10"/>
        </w:numPr>
      </w:pPr>
      <w:r>
        <w:t>Neo4j (any version should suffice)</w:t>
      </w:r>
    </w:p>
    <w:p w:rsidR="00376686" w:rsidRDefault="00376686" w:rsidP="00406F90">
      <w:pPr>
        <w:pStyle w:val="ListParagraph"/>
        <w:numPr>
          <w:ilvl w:val="0"/>
          <w:numId w:val="10"/>
        </w:numPr>
      </w:pPr>
      <w:r>
        <w:rPr>
          <w:b/>
        </w:rPr>
        <w:t xml:space="preserve">An existing graph database </w:t>
      </w:r>
      <w:r>
        <w:t>in Neo4j</w:t>
      </w:r>
    </w:p>
    <w:p w:rsidR="00406F90" w:rsidRDefault="00406F90" w:rsidP="00406F90">
      <w:pPr>
        <w:pStyle w:val="ListParagraph"/>
        <w:numPr>
          <w:ilvl w:val="0"/>
          <w:numId w:val="10"/>
        </w:numPr>
      </w:pPr>
      <w:r>
        <w:t>A target database engine for the queries to be translated for (for example, Postgres)</w:t>
      </w:r>
    </w:p>
    <w:p w:rsidR="00376686" w:rsidRDefault="00376686" w:rsidP="00376686">
      <w:pPr>
        <w:pStyle w:val="ListParagraph"/>
        <w:numPr>
          <w:ilvl w:val="0"/>
          <w:numId w:val="10"/>
        </w:numPr>
      </w:pPr>
      <w:r>
        <w:t>Windows or Unix OS</w:t>
      </w:r>
    </w:p>
    <w:p w:rsidR="00376686" w:rsidRDefault="00376686" w:rsidP="007A06C9">
      <w:pPr>
        <w:ind w:left="360"/>
      </w:pPr>
    </w:p>
    <w:p w:rsidR="00376686" w:rsidRDefault="00BF3712" w:rsidP="00BF3712">
      <w:pPr>
        <w:pStyle w:val="Heading2"/>
      </w:pPr>
      <w:bookmarkStart w:id="4" w:name="_Toc490048877"/>
      <w:r>
        <w:t>File System Preparation</w:t>
      </w:r>
      <w:bookmarkEnd w:id="4"/>
    </w:p>
    <w:p w:rsidR="00BF3712" w:rsidRDefault="00BF3712" w:rsidP="00BF3712">
      <w:r>
        <w:t>The easiest way to use the tool is to create a new folder</w:t>
      </w:r>
      <w:r w:rsidR="000B7C6E">
        <w:t>, and to also create/add the following folders/files:</w:t>
      </w:r>
    </w:p>
    <w:p w:rsidR="000B7C6E" w:rsidRDefault="000B7C6E" w:rsidP="000B7C6E">
      <w:pPr>
        <w:pStyle w:val="ListParagraph"/>
        <w:numPr>
          <w:ilvl w:val="0"/>
          <w:numId w:val="10"/>
        </w:numPr>
      </w:pPr>
      <w:r>
        <w:t>A folder for workspace usage</w:t>
      </w:r>
    </w:p>
    <w:p w:rsidR="000B7C6E" w:rsidRDefault="000B7C6E" w:rsidP="000B7C6E">
      <w:pPr>
        <w:pStyle w:val="ListParagraph"/>
        <w:numPr>
          <w:ilvl w:val="1"/>
          <w:numId w:val="10"/>
        </w:numPr>
      </w:pPr>
      <w:r>
        <w:t>Metafiles created during the schema conversion will be stored here</w:t>
      </w:r>
    </w:p>
    <w:p w:rsidR="00B438F2" w:rsidRDefault="00B438F2" w:rsidP="000B7C6E">
      <w:pPr>
        <w:pStyle w:val="ListParagraph"/>
        <w:numPr>
          <w:ilvl w:val="0"/>
          <w:numId w:val="10"/>
        </w:numPr>
      </w:pPr>
      <w:r>
        <w:t xml:space="preserve">A blank text file for storing the keys of the graph that </w:t>
      </w:r>
      <w:r>
        <w:rPr>
          <w:i/>
        </w:rPr>
        <w:t>may</w:t>
      </w:r>
      <w:r w:rsidR="004940D2">
        <w:t xml:space="preserve"> contain lists (see </w:t>
      </w:r>
      <w:r w:rsidR="004940D2" w:rsidRPr="004940D2">
        <w:rPr>
          <w:i/>
        </w:rPr>
        <w:fldChar w:fldCharType="begin"/>
      </w:r>
      <w:r w:rsidR="004940D2" w:rsidRPr="004940D2">
        <w:rPr>
          <w:i/>
        </w:rPr>
        <w:instrText xml:space="preserve"> REF _Ref489603229 \h </w:instrText>
      </w:r>
      <w:r w:rsidR="004940D2">
        <w:rPr>
          <w:i/>
        </w:rPr>
        <w:instrText xml:space="preserve"> \* MERGEFORMAT </w:instrText>
      </w:r>
      <w:r w:rsidR="004940D2" w:rsidRPr="004940D2">
        <w:rPr>
          <w:i/>
        </w:rPr>
      </w:r>
      <w:r w:rsidR="004940D2" w:rsidRPr="004940D2">
        <w:rPr>
          <w:i/>
        </w:rPr>
        <w:fldChar w:fldCharType="separate"/>
      </w:r>
      <w:r w:rsidR="006817C0" w:rsidRPr="006817C0">
        <w:rPr>
          <w:i/>
        </w:rPr>
        <w:t>Dealing with Cypher lists</w:t>
      </w:r>
      <w:r w:rsidR="004940D2" w:rsidRPr="004940D2">
        <w:rPr>
          <w:i/>
        </w:rPr>
        <w:fldChar w:fldCharType="end"/>
      </w:r>
      <w:r>
        <w:t>)</w:t>
      </w:r>
    </w:p>
    <w:p w:rsidR="000B7C6E" w:rsidRDefault="000B7C6E" w:rsidP="000B7C6E">
      <w:pPr>
        <w:pStyle w:val="ListParagraph"/>
        <w:numPr>
          <w:ilvl w:val="0"/>
          <w:numId w:val="10"/>
        </w:numPr>
      </w:pPr>
      <w:r>
        <w:t>A folder for storing the results from both the Neo4j database, and the target database</w:t>
      </w:r>
    </w:p>
    <w:p w:rsidR="000B7C6E" w:rsidRDefault="000B7C6E" w:rsidP="000B7C6E">
      <w:pPr>
        <w:pStyle w:val="ListParagraph"/>
        <w:numPr>
          <w:ilvl w:val="1"/>
          <w:numId w:val="10"/>
        </w:numPr>
      </w:pPr>
      <w:r>
        <w:t>For example, create a folder called ‘results’, and the</w:t>
      </w:r>
      <w:r w:rsidR="00551D23">
        <w:t xml:space="preserve">n create two blank text files, </w:t>
      </w:r>
      <w:r w:rsidRPr="00551D23">
        <w:rPr>
          <w:i/>
        </w:rPr>
        <w:t>results\neo4jRes</w:t>
      </w:r>
      <w:r w:rsidR="00551D23" w:rsidRPr="00551D23">
        <w:rPr>
          <w:i/>
        </w:rPr>
        <w:t>ults.txt</w:t>
      </w:r>
      <w:r>
        <w:t xml:space="preserve"> a</w:t>
      </w:r>
      <w:r w:rsidR="00551D23">
        <w:t xml:space="preserve">nd </w:t>
      </w:r>
      <w:r w:rsidR="00551D23" w:rsidRPr="00551D23">
        <w:rPr>
          <w:i/>
        </w:rPr>
        <w:t>results\postgresResults.txt</w:t>
      </w:r>
    </w:p>
    <w:p w:rsidR="00EC755C" w:rsidRDefault="00EC755C" w:rsidP="00EC755C">
      <w:pPr>
        <w:pStyle w:val="ListParagraph"/>
        <w:numPr>
          <w:ilvl w:val="0"/>
          <w:numId w:val="10"/>
        </w:numPr>
      </w:pPr>
      <w:r>
        <w:t>A new Postgres database should also be created</w:t>
      </w:r>
    </w:p>
    <w:p w:rsidR="00EC755C" w:rsidRDefault="00EC755C" w:rsidP="00EC755C">
      <w:pPr>
        <w:pStyle w:val="ListParagraph"/>
        <w:numPr>
          <w:ilvl w:val="1"/>
          <w:numId w:val="10"/>
        </w:numPr>
      </w:pPr>
      <w:r>
        <w:t xml:space="preserve">In Unix </w:t>
      </w:r>
      <w:r w:rsidR="00057D21">
        <w:t>systems,</w:t>
      </w:r>
      <w:r>
        <w:t xml:space="preserve"> this can usually be done by the command: </w:t>
      </w:r>
      <w:r w:rsidRPr="00EC755C">
        <w:t xml:space="preserve">createdb </w:t>
      </w:r>
      <w:r>
        <w:t>&lt;nameOfDB&gt;</w:t>
      </w:r>
    </w:p>
    <w:p w:rsidR="00F554F6" w:rsidRDefault="00F554F6" w:rsidP="00F554F6"/>
    <w:p w:rsidR="00F554F6" w:rsidRDefault="00F554F6" w:rsidP="00F554F6">
      <w:pPr>
        <w:pStyle w:val="Heading2"/>
      </w:pPr>
      <w:bookmarkStart w:id="5" w:name="_Ref489356740"/>
      <w:bookmarkStart w:id="6" w:name="_Toc490048878"/>
      <w:r>
        <w:t>Generating a dump file from a Neo4j database</w:t>
      </w:r>
      <w:bookmarkEnd w:id="5"/>
      <w:bookmarkEnd w:id="6"/>
    </w:p>
    <w:p w:rsidR="003B103C" w:rsidRDefault="00243767" w:rsidP="003B103C">
      <w:r>
        <w:t>The tool builds up an equivalent schema in the target database by parsing a text file that is generated via the Neo4j console.</w:t>
      </w:r>
    </w:p>
    <w:p w:rsidR="00243767" w:rsidRDefault="00E533C6" w:rsidP="003B103C">
      <w:pPr>
        <w:rPr>
          <w:rStyle w:val="SubtleEmphasis"/>
        </w:rPr>
      </w:pPr>
      <w:r>
        <w:rPr>
          <w:rStyle w:val="SubtleEmphasis"/>
        </w:rPr>
        <w:t xml:space="preserve">NOTE: the console/Java application offered by Neo4j is currently being deprecated in favour of the new ‘cypher-shell’. </w:t>
      </w:r>
    </w:p>
    <w:p w:rsidR="00EF3379" w:rsidRDefault="00EF3379" w:rsidP="00EF3379">
      <w:pPr>
        <w:rPr>
          <w:rStyle w:val="SubtleEmphasis"/>
        </w:rPr>
      </w:pPr>
      <w:r>
        <w:rPr>
          <w:rStyle w:val="SubtleEmphasis"/>
        </w:rPr>
        <w:t>NOTE: the dump file may be very large for large graph databases.</w:t>
      </w:r>
    </w:p>
    <w:p w:rsidR="00460B1B" w:rsidRDefault="00460B1B" w:rsidP="00EF3379">
      <w:pPr>
        <w:rPr>
          <w:rStyle w:val="SubtleEmphasis"/>
          <w:i w:val="0"/>
        </w:rPr>
      </w:pPr>
    </w:p>
    <w:p w:rsidR="00A3335C" w:rsidRDefault="00A3335C" w:rsidP="00EF3379">
      <w:pPr>
        <w:rPr>
          <w:rStyle w:val="SubtleEmphasis"/>
          <w:i w:val="0"/>
        </w:rPr>
      </w:pPr>
    </w:p>
    <w:p w:rsidR="00A3335C" w:rsidRDefault="00A3335C" w:rsidP="00EF3379">
      <w:pPr>
        <w:rPr>
          <w:rStyle w:val="SubtleEmphasis"/>
          <w:i w:val="0"/>
        </w:rPr>
      </w:pPr>
    </w:p>
    <w:p w:rsidR="00EF3379" w:rsidRDefault="006629BD" w:rsidP="006629BD">
      <w:pPr>
        <w:pStyle w:val="Heading3"/>
      </w:pPr>
      <w:bookmarkStart w:id="7" w:name="_Toc490048879"/>
      <w:r>
        <w:lastRenderedPageBreak/>
        <w:t>Windows</w:t>
      </w:r>
      <w:bookmarkEnd w:id="7"/>
    </w:p>
    <w:p w:rsidR="006629BD" w:rsidRDefault="00146D51" w:rsidP="006629BD">
      <w:r w:rsidRPr="00532DB2">
        <w:t>java -classpath "C:\Program Files\Neo4j CE 3.0.6\bin\neo4j-desktop-3.2.2.jar" org.neo4j.shell.StartClient -path "C:\Users\ocraw\Documents\CL Internship\Neo4j graphs\Test1KOPUS" -c dump &gt; "C:\Users\ocraw\Documents\CL Internship\Graph Dumps\</w:t>
      </w:r>
      <w:r>
        <w:t>dumpOPUS1k</w:t>
      </w:r>
      <w:r w:rsidRPr="00532DB2">
        <w:t>.txt"</w:t>
      </w:r>
    </w:p>
    <w:p w:rsidR="00146D51" w:rsidRDefault="00146D51" w:rsidP="006629BD"/>
    <w:p w:rsidR="00146D51" w:rsidRDefault="00146D51" w:rsidP="00146D51">
      <w:pPr>
        <w:pStyle w:val="Heading3"/>
      </w:pPr>
      <w:bookmarkStart w:id="8" w:name="_Toc490048880"/>
      <w:r>
        <w:t>Unix</w:t>
      </w:r>
      <w:bookmarkEnd w:id="8"/>
    </w:p>
    <w:p w:rsidR="00146D51" w:rsidRPr="00146D51" w:rsidRDefault="00146D51" w:rsidP="00146D51">
      <w:r w:rsidRPr="00146D51">
        <w:t>neo4j-shell</w:t>
      </w:r>
      <w:r>
        <w:t xml:space="preserve"> </w:t>
      </w:r>
      <w:r w:rsidRPr="00146D51">
        <w:t>-path ../data/databases/dump_prov1000.graphdb/ -c dump &gt; 2017-08-01-dump.txt</w:t>
      </w:r>
    </w:p>
    <w:p w:rsidR="00146D51" w:rsidRDefault="00146D51" w:rsidP="006629BD"/>
    <w:p w:rsidR="003C06C1" w:rsidRDefault="00EB6772" w:rsidP="006629BD">
      <w:pPr>
        <w:pBdr>
          <w:bottom w:val="single" w:sz="12" w:space="1" w:color="auto"/>
        </w:pBdr>
      </w:pPr>
      <w:r>
        <w:t>The dump file should look something like:</w:t>
      </w:r>
    </w:p>
    <w:p w:rsidR="00A724D6" w:rsidRDefault="00A724D6" w:rsidP="006629BD">
      <w:pPr>
        <w:pBdr>
          <w:bottom w:val="single" w:sz="12" w:space="1" w:color="auto"/>
        </w:pBdr>
      </w:pPr>
    </w:p>
    <w:p w:rsidR="00EB6772" w:rsidRPr="00EB6772" w:rsidRDefault="00EB6772" w:rsidP="00EB6772">
      <w:pPr>
        <w:rPr>
          <w:rStyle w:val="Emphasis"/>
        </w:rPr>
      </w:pPr>
      <w:r w:rsidRPr="00EB6772">
        <w:rPr>
          <w:rStyle w:val="Emphasis"/>
        </w:rPr>
        <w:t>begin</w:t>
      </w:r>
    </w:p>
    <w:p w:rsidR="00EB6772" w:rsidRPr="00EB6772" w:rsidRDefault="00EB6772" w:rsidP="00EB6772">
      <w:pPr>
        <w:rPr>
          <w:rStyle w:val="Emphasis"/>
        </w:rPr>
      </w:pPr>
      <w:r w:rsidRPr="00EB6772">
        <w:rPr>
          <w:rStyle w:val="Emphasis"/>
        </w:rPr>
        <w:t>commit</w:t>
      </w:r>
    </w:p>
    <w:p w:rsidR="00EB6772" w:rsidRPr="00EB6772" w:rsidRDefault="00EB6772" w:rsidP="00EB6772">
      <w:pPr>
        <w:rPr>
          <w:rStyle w:val="Emphasis"/>
        </w:rPr>
      </w:pPr>
      <w:r w:rsidRPr="00EB6772">
        <w:rPr>
          <w:rStyle w:val="Emphasis"/>
        </w:rPr>
        <w:t>begin</w:t>
      </w:r>
    </w:p>
    <w:p w:rsidR="00EB6772" w:rsidRPr="00EB6772" w:rsidRDefault="00EB6772" w:rsidP="00EB6772">
      <w:pPr>
        <w:rPr>
          <w:rStyle w:val="Emphasis"/>
        </w:rPr>
      </w:pPr>
      <w:r w:rsidRPr="00EB6772">
        <w:rPr>
          <w:rStyle w:val="Emphasis"/>
        </w:rPr>
        <w:t>create (_0:`Local` {`mono_time`:"10", `name`:"omega", `node_id`:1, `ref_count`:1, `sys_time`:-782642514, `type`:4})</w:t>
      </w:r>
    </w:p>
    <w:p w:rsidR="00EB6772" w:rsidRPr="00EB6772" w:rsidRDefault="00EB6772" w:rsidP="00EB6772">
      <w:pPr>
        <w:rPr>
          <w:rStyle w:val="Emphasis"/>
        </w:rPr>
      </w:pPr>
      <w:r w:rsidRPr="00EB6772">
        <w:rPr>
          <w:rStyle w:val="Emphasis"/>
        </w:rPr>
        <w:t>create (_1:`Global` {`name`:["nginx"], `node_id`:2, `sys_time`:-782642514, `type`:2})</w:t>
      </w:r>
    </w:p>
    <w:p w:rsidR="00EB6772" w:rsidRDefault="00EB6772" w:rsidP="00EB6772">
      <w:pPr>
        <w:pBdr>
          <w:bottom w:val="single" w:sz="12" w:space="1" w:color="auto"/>
        </w:pBdr>
        <w:rPr>
          <w:rStyle w:val="Emphasis"/>
        </w:rPr>
      </w:pPr>
      <w:r w:rsidRPr="00EB6772">
        <w:rPr>
          <w:rStyle w:val="Emphasis"/>
        </w:rPr>
        <w:t>create (_2:`Global` {`name`:["nginx"], `node_id`:3, `sys_time`:-782642514, `type`:2})</w:t>
      </w:r>
    </w:p>
    <w:p w:rsidR="003C06C1" w:rsidRDefault="003C06C1" w:rsidP="00EB6772">
      <w:pPr>
        <w:rPr>
          <w:rStyle w:val="Emphasis"/>
        </w:rPr>
      </w:pPr>
    </w:p>
    <w:p w:rsidR="003C06C1" w:rsidRDefault="003C06C1" w:rsidP="003C06C1">
      <w:r>
        <w:t xml:space="preserve">The tool will remove the unnecessary lines from the file, leaving two distinct types remaining to parse into a relational schema: </w:t>
      </w:r>
      <w:r>
        <w:rPr>
          <w:i/>
        </w:rPr>
        <w:t>nodes</w:t>
      </w:r>
      <w:r>
        <w:t xml:space="preserve"> and </w:t>
      </w:r>
      <w:r>
        <w:rPr>
          <w:i/>
        </w:rPr>
        <w:t>edges (relationships)</w:t>
      </w:r>
      <w:r>
        <w:t xml:space="preserve">.  </w:t>
      </w:r>
    </w:p>
    <w:p w:rsidR="005837A0" w:rsidRDefault="005837A0" w:rsidP="003C06C1"/>
    <w:p w:rsidR="003C06C1" w:rsidRDefault="003C06C1" w:rsidP="003C06C1">
      <w:pPr>
        <w:pStyle w:val="Heading4"/>
      </w:pPr>
      <w:r>
        <w:t>Nodes</w:t>
      </w:r>
    </w:p>
    <w:p w:rsidR="003C06C1" w:rsidRPr="003C06C1" w:rsidRDefault="003C06C1" w:rsidP="003C06C1">
      <w:pPr>
        <w:rPr>
          <w:rStyle w:val="Emphasis"/>
        </w:rPr>
      </w:pPr>
      <w:r w:rsidRPr="003C06C1">
        <w:rPr>
          <w:rStyle w:val="Emphasis"/>
        </w:rPr>
        <w:t>create (_1:`Global` {`name`:["nginx"], `node_id`:2, `sys_time`:-782642514, `type`:2})</w:t>
      </w:r>
    </w:p>
    <w:p w:rsidR="003C06C1" w:rsidRDefault="003C06C1" w:rsidP="003C06C1">
      <w:pPr>
        <w:pStyle w:val="ListParagraph"/>
        <w:numPr>
          <w:ilvl w:val="0"/>
          <w:numId w:val="7"/>
        </w:numPr>
        <w:spacing w:line="259" w:lineRule="auto"/>
      </w:pPr>
      <w:r>
        <w:t>_1 becomes the id in the table of the relational schema</w:t>
      </w:r>
    </w:p>
    <w:p w:rsidR="003C06C1" w:rsidRDefault="003C06C1" w:rsidP="003C06C1">
      <w:pPr>
        <w:pStyle w:val="ListParagraph"/>
        <w:numPr>
          <w:ilvl w:val="0"/>
          <w:numId w:val="7"/>
        </w:numPr>
        <w:spacing w:line="259" w:lineRule="auto"/>
      </w:pPr>
      <w:r>
        <w:t xml:space="preserve">‘Global’ is the label of the node – this is stored in both the general </w:t>
      </w:r>
      <w:r>
        <w:rPr>
          <w:i/>
        </w:rPr>
        <w:t>nodes</w:t>
      </w:r>
      <w:r>
        <w:t xml:space="preserve"> relation, but also, for speed reasons, in a separate relation named </w:t>
      </w:r>
      <w:r>
        <w:rPr>
          <w:i/>
        </w:rPr>
        <w:t>global</w:t>
      </w:r>
    </w:p>
    <w:p w:rsidR="003C06C1" w:rsidRDefault="003C06C1" w:rsidP="003C06C1">
      <w:pPr>
        <w:pStyle w:val="ListParagraph"/>
        <w:numPr>
          <w:ilvl w:val="0"/>
          <w:numId w:val="7"/>
        </w:numPr>
        <w:spacing w:line="259" w:lineRule="auto"/>
      </w:pPr>
      <w:r>
        <w:t>The text within the curly brackets represents a JSON object of the properties</w:t>
      </w:r>
    </w:p>
    <w:p w:rsidR="003C06C1" w:rsidRDefault="003C06C1" w:rsidP="003C06C1">
      <w:pPr>
        <w:spacing w:line="259" w:lineRule="auto"/>
        <w:rPr>
          <w:rStyle w:val="SubtleEmphasis"/>
        </w:rPr>
      </w:pPr>
      <w:r w:rsidRPr="003C06C1">
        <w:rPr>
          <w:rStyle w:val="SubtleEmphasis"/>
        </w:rPr>
        <w:t xml:space="preserve">NOTE: in this example, </w:t>
      </w:r>
      <w:r>
        <w:rPr>
          <w:rStyle w:val="SubtleEmphasis"/>
        </w:rPr>
        <w:t xml:space="preserve">please note how the ‘id’ of the record </w:t>
      </w:r>
      <w:r w:rsidRPr="003C06C1">
        <w:rPr>
          <w:rStyle w:val="SubtleEmphasis"/>
        </w:rPr>
        <w:t xml:space="preserve">is </w:t>
      </w:r>
      <w:r w:rsidRPr="003C06C1">
        <w:rPr>
          <w:rStyle w:val="SubtleEmphasis"/>
          <w:b/>
        </w:rPr>
        <w:t>different</w:t>
      </w:r>
      <w:r w:rsidRPr="003C06C1">
        <w:rPr>
          <w:rStyle w:val="SubtleEmphasis"/>
        </w:rPr>
        <w:t xml:space="preserve"> from ‘node_id’, which is an internal property of the node from Neo4j itself. The record therefore will have two </w:t>
      </w:r>
      <w:r>
        <w:rPr>
          <w:rStyle w:val="SubtleEmphasis"/>
        </w:rPr>
        <w:t xml:space="preserve">very </w:t>
      </w:r>
      <w:r w:rsidRPr="003C06C1">
        <w:rPr>
          <w:rStyle w:val="SubtleEmphasis"/>
        </w:rPr>
        <w:t>similar but distinct columns</w:t>
      </w:r>
      <w:r>
        <w:rPr>
          <w:rStyle w:val="SubtleEmphasis"/>
        </w:rPr>
        <w:t>.</w:t>
      </w:r>
    </w:p>
    <w:p w:rsidR="003C06C1" w:rsidRDefault="003C06C1" w:rsidP="003C06C1"/>
    <w:p w:rsidR="003C06C1" w:rsidRDefault="003C06C1" w:rsidP="003C06C1">
      <w:pPr>
        <w:pStyle w:val="Heading4"/>
      </w:pPr>
      <w:r>
        <w:t>Edges</w:t>
      </w:r>
    </w:p>
    <w:p w:rsidR="003C06C1" w:rsidRPr="003C06C1" w:rsidRDefault="003C06C1" w:rsidP="003C06C1">
      <w:pPr>
        <w:rPr>
          <w:rStyle w:val="Emphasis"/>
        </w:rPr>
      </w:pPr>
      <w:r w:rsidRPr="003C06C1">
        <w:rPr>
          <w:rStyle w:val="Emphasis"/>
        </w:rPr>
        <w:t>create (_12)-[:`LOC_OBJ` {`state`:7}]-&gt;(_11)</w:t>
      </w:r>
    </w:p>
    <w:p w:rsidR="003C06C1" w:rsidRDefault="003C06C1" w:rsidP="003C06C1">
      <w:pPr>
        <w:pStyle w:val="ListParagraph"/>
        <w:numPr>
          <w:ilvl w:val="0"/>
          <w:numId w:val="8"/>
        </w:numPr>
        <w:spacing w:line="259" w:lineRule="auto"/>
      </w:pPr>
      <w:r>
        <w:t>_12 is the id identifier of the left node</w:t>
      </w:r>
    </w:p>
    <w:p w:rsidR="003C06C1" w:rsidRDefault="003C06C1" w:rsidP="003C06C1">
      <w:pPr>
        <w:pStyle w:val="ListParagraph"/>
        <w:numPr>
          <w:ilvl w:val="0"/>
          <w:numId w:val="8"/>
        </w:numPr>
        <w:spacing w:line="259" w:lineRule="auto"/>
      </w:pPr>
      <w:r>
        <w:t>‘LOC_OBJ’ is the type of relationship</w:t>
      </w:r>
    </w:p>
    <w:p w:rsidR="003C06C1" w:rsidRDefault="003C06C1" w:rsidP="003C06C1">
      <w:pPr>
        <w:pStyle w:val="ListParagraph"/>
        <w:numPr>
          <w:ilvl w:val="0"/>
          <w:numId w:val="8"/>
        </w:numPr>
        <w:spacing w:line="259" w:lineRule="auto"/>
      </w:pPr>
      <w:r>
        <w:t>_11 is the id identifier of the right node</w:t>
      </w:r>
    </w:p>
    <w:p w:rsidR="003C06C1" w:rsidRDefault="003C06C1" w:rsidP="003C06C1">
      <w:pPr>
        <w:pStyle w:val="ListParagraph"/>
        <w:numPr>
          <w:ilvl w:val="0"/>
          <w:numId w:val="8"/>
        </w:numPr>
        <w:spacing w:line="259" w:lineRule="auto"/>
      </w:pPr>
      <w:r>
        <w:lastRenderedPageBreak/>
        <w:t>Edges may not have any properties, but they always have a type</w:t>
      </w:r>
    </w:p>
    <w:p w:rsidR="003D6662" w:rsidRDefault="003D6662" w:rsidP="003D6662">
      <w:pPr>
        <w:spacing w:line="259" w:lineRule="auto"/>
      </w:pPr>
      <w:r>
        <w:t xml:space="preserve">It is a good idea to have this dump file in the folder created for this project, so that it isn’t lost somewhere else in the filesystem. </w:t>
      </w:r>
    </w:p>
    <w:p w:rsidR="003C06C1" w:rsidRPr="00EB6772" w:rsidRDefault="003C06C1" w:rsidP="00EB6772">
      <w:pPr>
        <w:rPr>
          <w:rStyle w:val="Emphasis"/>
        </w:rPr>
      </w:pPr>
    </w:p>
    <w:p w:rsidR="00B438F2" w:rsidRDefault="00F85903" w:rsidP="00F85903">
      <w:pPr>
        <w:pStyle w:val="Heading2"/>
      </w:pPr>
      <w:bookmarkStart w:id="9" w:name="_Ref489428447"/>
      <w:bookmarkStart w:id="10" w:name="_Toc490048881"/>
      <w:r>
        <w:t>Configuring the properties</w:t>
      </w:r>
      <w:bookmarkEnd w:id="9"/>
      <w:bookmarkEnd w:id="10"/>
    </w:p>
    <w:p w:rsidR="00F85903" w:rsidRDefault="00F85903" w:rsidP="00F85903">
      <w:r>
        <w:t xml:space="preserve">The file </w:t>
      </w:r>
      <w:r w:rsidRPr="000E3293">
        <w:rPr>
          <w:i/>
        </w:rPr>
        <w:t>c2s_props.properties</w:t>
      </w:r>
      <w:r>
        <w:rPr>
          <w:b/>
        </w:rPr>
        <w:t xml:space="preserve"> </w:t>
      </w:r>
      <w:r>
        <w:t xml:space="preserve">contains all the necessary parameters to allow the tool to function correctly. This file should be edited before running the tool. </w:t>
      </w:r>
    </w:p>
    <w:tbl>
      <w:tblPr>
        <w:tblStyle w:val="PlainTable4"/>
        <w:tblW w:w="0" w:type="auto"/>
        <w:tblLook w:val="04A0" w:firstRow="1" w:lastRow="0" w:firstColumn="1" w:lastColumn="0" w:noHBand="0" w:noVBand="1"/>
      </w:tblPr>
      <w:tblGrid>
        <w:gridCol w:w="2007"/>
        <w:gridCol w:w="7019"/>
      </w:tblGrid>
      <w:tr w:rsidR="00F85903" w:rsidTr="009223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F85903" w:rsidRPr="001E4372" w:rsidRDefault="00F85903" w:rsidP="00F85903">
            <w:pPr>
              <w:rPr>
                <w:sz w:val="24"/>
              </w:rPr>
            </w:pPr>
            <w:r w:rsidRPr="001E4372">
              <w:rPr>
                <w:sz w:val="24"/>
              </w:rPr>
              <w:t>Property</w:t>
            </w:r>
          </w:p>
        </w:tc>
        <w:tc>
          <w:tcPr>
            <w:tcW w:w="0" w:type="auto"/>
          </w:tcPr>
          <w:p w:rsidR="00F85903" w:rsidRPr="001E4372" w:rsidRDefault="00F85903" w:rsidP="00F85903">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F85903"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F85903" w:rsidRPr="00F85903" w:rsidRDefault="00F85903" w:rsidP="00F85903">
            <w:pPr>
              <w:rPr>
                <w:b w:val="0"/>
                <w:i/>
              </w:rPr>
            </w:pPr>
            <w:r>
              <w:rPr>
                <w:b w:val="0"/>
                <w:i/>
              </w:rPr>
              <w:t>neo4jSchema</w:t>
            </w:r>
          </w:p>
        </w:tc>
        <w:tc>
          <w:tcPr>
            <w:tcW w:w="0" w:type="auto"/>
          </w:tcPr>
          <w:p w:rsidR="00F85903" w:rsidRDefault="00DD5ABB" w:rsidP="00F85903">
            <w:pPr>
              <w:cnfStyle w:val="000000100000" w:firstRow="0" w:lastRow="0" w:firstColumn="0" w:lastColumn="0" w:oddVBand="0" w:evenVBand="0" w:oddHBand="1" w:evenHBand="0" w:firstRowFirstColumn="0" w:firstRowLastColumn="0" w:lastRowFirstColumn="0" w:lastRowLastColumn="0"/>
            </w:pPr>
            <w:r>
              <w:t>Path of the dump file generated from the existin</w:t>
            </w:r>
            <w:r w:rsidR="00922363">
              <w:t xml:space="preserve">g Neo4j graph (see </w:t>
            </w:r>
            <w:r w:rsidR="00922363" w:rsidRPr="00922363">
              <w:rPr>
                <w:i/>
              </w:rPr>
              <w:fldChar w:fldCharType="begin"/>
            </w:r>
            <w:r w:rsidR="00922363" w:rsidRPr="00922363">
              <w:rPr>
                <w:i/>
              </w:rPr>
              <w:instrText xml:space="preserve"> REF _Ref489356740 \h </w:instrText>
            </w:r>
            <w:r w:rsidR="00922363">
              <w:rPr>
                <w:i/>
              </w:rPr>
              <w:instrText xml:space="preserve"> \* MERGEFORMAT </w:instrText>
            </w:r>
            <w:r w:rsidR="00922363" w:rsidRPr="00922363">
              <w:rPr>
                <w:i/>
              </w:rPr>
            </w:r>
            <w:r w:rsidR="00922363" w:rsidRPr="00922363">
              <w:rPr>
                <w:i/>
              </w:rPr>
              <w:fldChar w:fldCharType="separate"/>
            </w:r>
            <w:r w:rsidR="006817C0" w:rsidRPr="006817C0">
              <w:rPr>
                <w:i/>
              </w:rPr>
              <w:t>Generating a dump file from a Neo4j database</w:t>
            </w:r>
            <w:r w:rsidR="00922363" w:rsidRPr="00922363">
              <w:rPr>
                <w:i/>
              </w:rPr>
              <w:fldChar w:fldCharType="end"/>
            </w:r>
            <w:r>
              <w:t>)</w:t>
            </w:r>
            <w:r w:rsidR="00A529FD">
              <w:t>.</w:t>
            </w:r>
          </w:p>
          <w:p w:rsidR="00A529FD" w:rsidRDefault="00A529FD" w:rsidP="00F85903">
            <w:pPr>
              <w:cnfStyle w:val="000000100000" w:firstRow="0" w:lastRow="0" w:firstColumn="0" w:lastColumn="0" w:oddVBand="0" w:evenVBand="0" w:oddHBand="1" w:evenHBand="0" w:firstRowFirstColumn="0" w:firstRowLastColumn="0" w:lastRowFirstColumn="0" w:lastRowLastColumn="0"/>
            </w:pPr>
          </w:p>
        </w:tc>
      </w:tr>
      <w:tr w:rsidR="00F85903" w:rsidTr="00922363">
        <w:tc>
          <w:tcPr>
            <w:cnfStyle w:val="001000000000" w:firstRow="0" w:lastRow="0" w:firstColumn="1" w:lastColumn="0" w:oddVBand="0" w:evenVBand="0" w:oddHBand="0" w:evenHBand="0" w:firstRowFirstColumn="0" w:firstRowLastColumn="0" w:lastRowFirstColumn="0" w:lastRowLastColumn="0"/>
            <w:tcW w:w="0" w:type="auto"/>
          </w:tcPr>
          <w:p w:rsidR="00F85903" w:rsidRPr="00DD5ABB" w:rsidRDefault="00DD5ABB" w:rsidP="00F85903">
            <w:pPr>
              <w:rPr>
                <w:b w:val="0"/>
                <w:i/>
              </w:rPr>
            </w:pPr>
            <w:r>
              <w:rPr>
                <w:b w:val="0"/>
                <w:i/>
              </w:rPr>
              <w:t>workspaceLocation</w:t>
            </w:r>
          </w:p>
        </w:tc>
        <w:tc>
          <w:tcPr>
            <w:tcW w:w="0" w:type="auto"/>
          </w:tcPr>
          <w:p w:rsidR="00F85903" w:rsidRDefault="00DD5ABB" w:rsidP="00F85903">
            <w:pPr>
              <w:cnfStyle w:val="000000000000" w:firstRow="0" w:lastRow="0" w:firstColumn="0" w:lastColumn="0" w:oddVBand="0" w:evenVBand="0" w:oddHBand="0" w:evenHBand="0" w:firstRowFirstColumn="0" w:firstRowLastColumn="0" w:lastRowFirstColumn="0" w:lastRowLastColumn="0"/>
            </w:pPr>
            <w:r>
              <w:t>Path to workspace used by the tool</w:t>
            </w:r>
            <w:r w:rsidR="00A529FD">
              <w:t>.</w:t>
            </w:r>
          </w:p>
          <w:p w:rsidR="00A529FD" w:rsidRDefault="00A529FD" w:rsidP="00F85903">
            <w:pPr>
              <w:cnfStyle w:val="000000000000" w:firstRow="0" w:lastRow="0" w:firstColumn="0" w:lastColumn="0" w:oddVBand="0" w:evenVBand="0" w:oddHBand="0" w:evenHBand="0" w:firstRowFirstColumn="0" w:firstRowLastColumn="0" w:lastRowFirstColumn="0" w:lastRowLastColumn="0"/>
            </w:pPr>
          </w:p>
        </w:tc>
      </w:tr>
      <w:tr w:rsidR="00F85903"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F85903" w:rsidRPr="00DD5ABB" w:rsidRDefault="00DD5ABB" w:rsidP="00F85903">
            <w:pPr>
              <w:rPr>
                <w:b w:val="0"/>
                <w:i/>
              </w:rPr>
            </w:pPr>
            <w:r>
              <w:rPr>
                <w:b w:val="0"/>
                <w:i/>
              </w:rPr>
              <w:t>neo4jResults</w:t>
            </w:r>
          </w:p>
        </w:tc>
        <w:tc>
          <w:tcPr>
            <w:tcW w:w="0" w:type="auto"/>
          </w:tcPr>
          <w:p w:rsidR="00F85903" w:rsidRDefault="00DD5ABB" w:rsidP="00F85903">
            <w:pPr>
              <w:cnfStyle w:val="000000100000" w:firstRow="0" w:lastRow="0" w:firstColumn="0" w:lastColumn="0" w:oddVBand="0" w:evenVBand="0" w:oddHBand="1" w:evenHBand="0" w:firstRowFirstColumn="0" w:firstRowLastColumn="0" w:lastRowFirstColumn="0" w:lastRowLastColumn="0"/>
            </w:pPr>
            <w:r>
              <w:t>Path for the results from the Neo4j database to be stored into, when a Cypher query is executed</w:t>
            </w:r>
            <w:r w:rsidR="00A529FD">
              <w:t>.</w:t>
            </w:r>
          </w:p>
          <w:p w:rsidR="00A529FD" w:rsidRDefault="00A529FD" w:rsidP="00F85903">
            <w:pPr>
              <w:cnfStyle w:val="000000100000" w:firstRow="0" w:lastRow="0" w:firstColumn="0" w:lastColumn="0" w:oddVBand="0" w:evenVBand="0" w:oddHBand="1" w:evenHBand="0" w:firstRowFirstColumn="0" w:firstRowLastColumn="0" w:lastRowFirstColumn="0" w:lastRowLastColumn="0"/>
            </w:pPr>
          </w:p>
        </w:tc>
      </w:tr>
      <w:tr w:rsidR="00DD5ABB" w:rsidTr="00922363">
        <w:tc>
          <w:tcPr>
            <w:cnfStyle w:val="001000000000" w:firstRow="0" w:lastRow="0" w:firstColumn="1" w:lastColumn="0" w:oddVBand="0" w:evenVBand="0" w:oddHBand="0" w:evenHBand="0" w:firstRowFirstColumn="0" w:firstRowLastColumn="0" w:lastRowFirstColumn="0" w:lastRowLastColumn="0"/>
            <w:tcW w:w="0" w:type="auto"/>
          </w:tcPr>
          <w:p w:rsidR="00DD5ABB" w:rsidRPr="00DD5ABB" w:rsidRDefault="00DD5ABB" w:rsidP="00F85903">
            <w:pPr>
              <w:rPr>
                <w:b w:val="0"/>
                <w:i/>
              </w:rPr>
            </w:pPr>
            <w:r>
              <w:rPr>
                <w:b w:val="0"/>
                <w:i/>
              </w:rPr>
              <w:t>sqlResults</w:t>
            </w:r>
          </w:p>
        </w:tc>
        <w:tc>
          <w:tcPr>
            <w:tcW w:w="0" w:type="auto"/>
          </w:tcPr>
          <w:p w:rsidR="00DD5ABB" w:rsidRDefault="00DD5ABB" w:rsidP="00F85903">
            <w:pPr>
              <w:cnfStyle w:val="000000000000" w:firstRow="0" w:lastRow="0" w:firstColumn="0" w:lastColumn="0" w:oddVBand="0" w:evenVBand="0" w:oddHBand="0" w:evenHBand="0" w:firstRowFirstColumn="0" w:firstRowLastColumn="0" w:lastRowFirstColumn="0" w:lastRowLastColumn="0"/>
            </w:pPr>
            <w:r>
              <w:t>Path for the results from the relational database to be stored into, when an SQL query is executed</w:t>
            </w:r>
            <w:r w:rsidR="00A529FD">
              <w:t>.</w:t>
            </w:r>
          </w:p>
          <w:p w:rsidR="00A529FD" w:rsidRDefault="00A529FD" w:rsidP="00F85903">
            <w:pPr>
              <w:cnfStyle w:val="000000000000" w:firstRow="0" w:lastRow="0" w:firstColumn="0" w:lastColumn="0" w:oddVBand="0" w:evenVBand="0" w:oddHBand="0" w:evenHBand="0" w:firstRowFirstColumn="0" w:firstRowLastColumn="0" w:lastRowFirstColumn="0" w:lastRowLastColumn="0"/>
            </w:pPr>
          </w:p>
        </w:tc>
      </w:tr>
      <w:tr w:rsidR="00DD5ABB"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listsLocation</w:t>
            </w:r>
          </w:p>
        </w:tc>
        <w:tc>
          <w:tcPr>
            <w:tcW w:w="0" w:type="auto"/>
          </w:tcPr>
          <w:p w:rsidR="00DD5ABB" w:rsidRDefault="00DD5ABB" w:rsidP="00F85903">
            <w:pPr>
              <w:cnfStyle w:val="000000100000" w:firstRow="0" w:lastRow="0" w:firstColumn="0" w:lastColumn="0" w:oddVBand="0" w:evenVBand="0" w:oddHBand="1" w:evenHBand="0" w:firstRowFirstColumn="0" w:firstRowLastColumn="0" w:lastRowFirstColumn="0" w:lastRowLastColumn="0"/>
            </w:pPr>
            <w:r>
              <w:t xml:space="preserve">Path to the text file containing the list of fields that </w:t>
            </w:r>
            <w:r>
              <w:rPr>
                <w:i/>
              </w:rPr>
              <w:t>may</w:t>
            </w:r>
            <w:r w:rsidR="00CD510B">
              <w:t xml:space="preserve"> contain lists.</w:t>
            </w:r>
          </w:p>
          <w:p w:rsidR="00A529FD" w:rsidRPr="00DD5ABB" w:rsidRDefault="00A529FD" w:rsidP="00F85903">
            <w:pPr>
              <w:cnfStyle w:val="000000100000" w:firstRow="0" w:lastRow="0" w:firstColumn="0" w:lastColumn="0" w:oddVBand="0" w:evenVBand="0" w:oddHBand="1" w:evenHBand="0" w:firstRowFirstColumn="0" w:firstRowLastColumn="0" w:lastRowFirstColumn="0" w:lastRowLastColumn="0"/>
            </w:pPr>
          </w:p>
        </w:tc>
      </w:tr>
      <w:tr w:rsidR="00DD5ABB" w:rsidTr="00922363">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neo4jUser</w:t>
            </w:r>
          </w:p>
        </w:tc>
        <w:tc>
          <w:tcPr>
            <w:tcW w:w="0" w:type="auto"/>
          </w:tcPr>
          <w:p w:rsidR="00DD5ABB" w:rsidRDefault="00DD5ABB" w:rsidP="00F85903">
            <w:pPr>
              <w:cnfStyle w:val="000000000000" w:firstRow="0" w:lastRow="0" w:firstColumn="0" w:lastColumn="0" w:oddVBand="0" w:evenVBand="0" w:oddHBand="0" w:evenHBand="0" w:firstRowFirstColumn="0" w:firstRowLastColumn="0" w:lastRowFirstColumn="0" w:lastRowLastColumn="0"/>
            </w:pPr>
            <w:r>
              <w:t>Neo4j graph database username</w:t>
            </w:r>
            <w:r w:rsidR="00A529FD">
              <w:t>.</w:t>
            </w:r>
          </w:p>
          <w:p w:rsidR="00A529FD" w:rsidRDefault="00A529FD" w:rsidP="00F85903">
            <w:pPr>
              <w:cnfStyle w:val="000000000000" w:firstRow="0" w:lastRow="0" w:firstColumn="0" w:lastColumn="0" w:oddVBand="0" w:evenVBand="0" w:oddHBand="0" w:evenHBand="0" w:firstRowFirstColumn="0" w:firstRowLastColumn="0" w:lastRowFirstColumn="0" w:lastRowLastColumn="0"/>
            </w:pPr>
          </w:p>
        </w:tc>
      </w:tr>
      <w:tr w:rsidR="00DD5ABB"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neoPW</w:t>
            </w:r>
          </w:p>
        </w:tc>
        <w:tc>
          <w:tcPr>
            <w:tcW w:w="0" w:type="auto"/>
          </w:tcPr>
          <w:p w:rsidR="00DD5ABB" w:rsidRDefault="00DD5ABB" w:rsidP="00F85903">
            <w:pPr>
              <w:cnfStyle w:val="000000100000" w:firstRow="0" w:lastRow="0" w:firstColumn="0" w:lastColumn="0" w:oddVBand="0" w:evenVBand="0" w:oddHBand="1" w:evenHBand="0" w:firstRowFirstColumn="0" w:firstRowLastColumn="0" w:lastRowFirstColumn="0" w:lastRowLastColumn="0"/>
            </w:pPr>
            <w:r>
              <w:t>Neo4j graph database password</w:t>
            </w:r>
            <w:r w:rsidR="00A529FD">
              <w:t>.</w:t>
            </w:r>
          </w:p>
          <w:p w:rsidR="00A529FD" w:rsidRDefault="00A529FD" w:rsidP="00F85903">
            <w:pPr>
              <w:cnfStyle w:val="000000100000" w:firstRow="0" w:lastRow="0" w:firstColumn="0" w:lastColumn="0" w:oddVBand="0" w:evenVBand="0" w:oddHBand="1" w:evenHBand="0" w:firstRowFirstColumn="0" w:firstRowLastColumn="0" w:lastRowFirstColumn="0" w:lastRowLastColumn="0"/>
            </w:pPr>
          </w:p>
        </w:tc>
      </w:tr>
      <w:tr w:rsidR="00DD5ABB" w:rsidTr="00922363">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postgresUser</w:t>
            </w:r>
          </w:p>
        </w:tc>
        <w:tc>
          <w:tcPr>
            <w:tcW w:w="0" w:type="auto"/>
          </w:tcPr>
          <w:p w:rsidR="00DD5ABB" w:rsidRDefault="00DD5ABB" w:rsidP="00F85903">
            <w:pPr>
              <w:cnfStyle w:val="000000000000" w:firstRow="0" w:lastRow="0" w:firstColumn="0" w:lastColumn="0" w:oddVBand="0" w:evenVBand="0" w:oddHBand="0" w:evenHBand="0" w:firstRowFirstColumn="0" w:firstRowLastColumn="0" w:lastRowFirstColumn="0" w:lastRowLastColumn="0"/>
            </w:pPr>
            <w:r>
              <w:t>Postgres database username</w:t>
            </w:r>
            <w:r w:rsidR="00A529FD">
              <w:t>.</w:t>
            </w:r>
          </w:p>
          <w:p w:rsidR="00A529FD" w:rsidRDefault="00A529FD" w:rsidP="00F85903">
            <w:pPr>
              <w:cnfStyle w:val="000000000000" w:firstRow="0" w:lastRow="0" w:firstColumn="0" w:lastColumn="0" w:oddVBand="0" w:evenVBand="0" w:oddHBand="0" w:evenHBand="0" w:firstRowFirstColumn="0" w:firstRowLastColumn="0" w:lastRowFirstColumn="0" w:lastRowLastColumn="0"/>
            </w:pPr>
          </w:p>
        </w:tc>
      </w:tr>
      <w:tr w:rsidR="00DD5ABB"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postgresPW</w:t>
            </w:r>
          </w:p>
        </w:tc>
        <w:tc>
          <w:tcPr>
            <w:tcW w:w="0" w:type="auto"/>
          </w:tcPr>
          <w:p w:rsidR="00DD5ABB" w:rsidRDefault="00DD5ABB" w:rsidP="00F85903">
            <w:pPr>
              <w:cnfStyle w:val="000000100000" w:firstRow="0" w:lastRow="0" w:firstColumn="0" w:lastColumn="0" w:oddVBand="0" w:evenVBand="0" w:oddHBand="1" w:evenHBand="0" w:firstRowFirstColumn="0" w:firstRowLastColumn="0" w:lastRowFirstColumn="0" w:lastRowLastColumn="0"/>
            </w:pPr>
            <w:r>
              <w:t>Postgres database password</w:t>
            </w:r>
            <w:r w:rsidR="00A529FD">
              <w:t>.</w:t>
            </w:r>
          </w:p>
          <w:p w:rsidR="00A529FD" w:rsidRDefault="00A529FD" w:rsidP="00F85903">
            <w:pPr>
              <w:cnfStyle w:val="000000100000" w:firstRow="0" w:lastRow="0" w:firstColumn="0" w:lastColumn="0" w:oddVBand="0" w:evenVBand="0" w:oddHBand="1" w:evenHBand="0" w:firstRowFirstColumn="0" w:firstRowLastColumn="0" w:lastRowFirstColumn="0" w:lastRowLastColumn="0"/>
            </w:pPr>
          </w:p>
        </w:tc>
      </w:tr>
    </w:tbl>
    <w:p w:rsidR="005837A0" w:rsidRDefault="005837A0" w:rsidP="005837A0">
      <w:pPr>
        <w:rPr>
          <w:rFonts w:asciiTheme="majorHAnsi" w:eastAsiaTheme="majorEastAsia" w:hAnsiTheme="majorHAnsi" w:cstheme="majorBidi"/>
          <w:color w:val="262626" w:themeColor="text1" w:themeTint="D9"/>
          <w:sz w:val="40"/>
          <w:szCs w:val="40"/>
        </w:rPr>
      </w:pPr>
      <w:r>
        <w:br w:type="page"/>
      </w:r>
    </w:p>
    <w:p w:rsidR="00F85903" w:rsidRDefault="00922363" w:rsidP="00922363">
      <w:pPr>
        <w:pStyle w:val="Heading1"/>
      </w:pPr>
      <w:bookmarkStart w:id="11" w:name="_Ref489876231"/>
      <w:bookmarkStart w:id="12" w:name="_Toc490048882"/>
      <w:r>
        <w:lastRenderedPageBreak/>
        <w:t>Schema Conversion</w:t>
      </w:r>
      <w:bookmarkEnd w:id="11"/>
      <w:bookmarkEnd w:id="12"/>
    </w:p>
    <w:p w:rsidR="00922363" w:rsidRDefault="00922363" w:rsidP="00922363">
      <w:r>
        <w:t xml:space="preserve">The first step of the pipeline in translating Cypher to SQL is to convert the Neo4j graph database to a relational database. Using the dump file generated from the Neo4j graph, multiple relations can be built up and executed on a relational database backend. </w:t>
      </w:r>
      <w:r w:rsidR="00DF5C84">
        <w:t>During this process, other metafiles are also created – these are used throughout the translation process later for completeness, and in some cases</w:t>
      </w:r>
      <w:r w:rsidR="00E22A9E">
        <w:t>,</w:t>
      </w:r>
      <w:r w:rsidR="00DF5C84">
        <w:t xml:space="preserve"> optimisations.</w:t>
      </w:r>
    </w:p>
    <w:p w:rsidR="00DF5C84" w:rsidRDefault="00DF5C84" w:rsidP="00922363"/>
    <w:p w:rsidR="00DF5C84" w:rsidRDefault="00DF5C84" w:rsidP="00DF5C84">
      <w:pPr>
        <w:pStyle w:val="Heading2"/>
      </w:pPr>
      <w:bookmarkStart w:id="13" w:name="_Toc490048883"/>
      <w:r>
        <w:t>Converting the graph database to a relational schema</w:t>
      </w:r>
      <w:bookmarkEnd w:id="13"/>
    </w:p>
    <w:p w:rsidR="005C0FB9" w:rsidRDefault="005C0FB9" w:rsidP="005C0FB9">
      <w:r>
        <w:t>For the tool to run successfully and without error, make sure all the properties in the properties file are correct. Next, a blank relational database needs to be created. The tool currently will not overwrite existing databases – if an error has occurred when writing to the database, it must be wiped clean before the tool can run again.</w:t>
      </w:r>
    </w:p>
    <w:p w:rsidR="005C0FB9" w:rsidRDefault="005C0FB9" w:rsidP="005C0FB9">
      <w:pPr>
        <w:pBdr>
          <w:bottom w:val="single" w:sz="6" w:space="1" w:color="auto"/>
        </w:pBdr>
      </w:pPr>
    </w:p>
    <w:p w:rsidR="005C0FB9" w:rsidRPr="00E22A9E" w:rsidRDefault="005C0FB9" w:rsidP="005C0FB9">
      <w:pPr>
        <w:rPr>
          <w:i/>
        </w:rPr>
      </w:pPr>
      <w:r w:rsidRPr="00E22A9E">
        <w:rPr>
          <w:i/>
        </w:rPr>
        <w:t>-s C:\Users\ocraw\IdeaProjects\Cypher_SQL_Translation\c2s_props.properties testDB</w:t>
      </w:r>
    </w:p>
    <w:p w:rsidR="005C0FB9" w:rsidRDefault="005C0FB9" w:rsidP="005C0FB9">
      <w:pPr>
        <w:pStyle w:val="ListParagraph"/>
        <w:numPr>
          <w:ilvl w:val="0"/>
          <w:numId w:val="12"/>
        </w:numPr>
      </w:pPr>
      <w:r>
        <w:t>The first argument (</w:t>
      </w:r>
      <w:r w:rsidRPr="00E22A9E">
        <w:rPr>
          <w:i/>
        </w:rPr>
        <w:t>-s</w:t>
      </w:r>
      <w:r>
        <w:t>) signals to the program that it should be performing the schema conversion</w:t>
      </w:r>
    </w:p>
    <w:p w:rsidR="005C0FB9" w:rsidRDefault="005C0FB9" w:rsidP="005C0FB9">
      <w:pPr>
        <w:pStyle w:val="ListParagraph"/>
        <w:numPr>
          <w:ilvl w:val="0"/>
          <w:numId w:val="12"/>
        </w:numPr>
      </w:pPr>
      <w:r>
        <w:t>The second argument is the location of the properties file</w:t>
      </w:r>
    </w:p>
    <w:p w:rsidR="00E22A9E" w:rsidRDefault="005C0FB9" w:rsidP="00E22A9E">
      <w:pPr>
        <w:pStyle w:val="ListParagraph"/>
        <w:numPr>
          <w:ilvl w:val="0"/>
          <w:numId w:val="12"/>
        </w:numPr>
      </w:pPr>
      <w:r>
        <w:t>The third argument is the name of the recently created black database</w:t>
      </w:r>
    </w:p>
    <w:p w:rsidR="00E22A9E" w:rsidRDefault="00E22A9E" w:rsidP="00E22A9E">
      <w:pPr>
        <w:pBdr>
          <w:bottom w:val="single" w:sz="6" w:space="1" w:color="auto"/>
        </w:pBdr>
      </w:pPr>
    </w:p>
    <w:p w:rsidR="009A3808" w:rsidRDefault="009A3808" w:rsidP="009A3808"/>
    <w:p w:rsidR="00C2423E" w:rsidRDefault="00C2423E" w:rsidP="009A3808">
      <w:r>
        <w:t xml:space="preserve">If the tool runs successfully and without error, the following </w:t>
      </w:r>
      <w:r w:rsidR="00E22A9E">
        <w:t>should have</w:t>
      </w:r>
      <w:r>
        <w:t xml:space="preserve"> happened:</w:t>
      </w:r>
    </w:p>
    <w:p w:rsidR="00EF4997" w:rsidRDefault="00EF4997" w:rsidP="00EF4997">
      <w:pPr>
        <w:pStyle w:val="ListParagraph"/>
        <w:numPr>
          <w:ilvl w:val="0"/>
          <w:numId w:val="12"/>
        </w:numPr>
      </w:pPr>
      <w:r>
        <w:t>The recently created database will now be populated with tables and data (see</w:t>
      </w:r>
      <w:r w:rsidR="00AD7168">
        <w:t xml:space="preserve"> </w:t>
      </w:r>
      <w:r w:rsidR="00A529FD" w:rsidRPr="00A529FD">
        <w:rPr>
          <w:i/>
        </w:rPr>
        <w:fldChar w:fldCharType="begin"/>
      </w:r>
      <w:r w:rsidR="00A529FD" w:rsidRPr="00A529FD">
        <w:rPr>
          <w:i/>
        </w:rPr>
        <w:instrText xml:space="preserve"> REF _Ref489359116 \h </w:instrText>
      </w:r>
      <w:r w:rsidR="00A529FD">
        <w:rPr>
          <w:i/>
        </w:rPr>
        <w:instrText xml:space="preserve"> \* MERGEFORMAT </w:instrText>
      </w:r>
      <w:r w:rsidR="00A529FD" w:rsidRPr="00A529FD">
        <w:rPr>
          <w:i/>
        </w:rPr>
      </w:r>
      <w:r w:rsidR="00A529FD" w:rsidRPr="00A529FD">
        <w:rPr>
          <w:i/>
        </w:rPr>
        <w:fldChar w:fldCharType="separate"/>
      </w:r>
      <w:r w:rsidR="006817C0" w:rsidRPr="006817C0">
        <w:rPr>
          <w:i/>
        </w:rPr>
        <w:t>Graph to relational – theory</w:t>
      </w:r>
      <w:r w:rsidR="00A529FD" w:rsidRPr="00A529FD">
        <w:rPr>
          <w:i/>
        </w:rPr>
        <w:fldChar w:fldCharType="end"/>
      </w:r>
      <w:r>
        <w:t>)</w:t>
      </w:r>
    </w:p>
    <w:p w:rsidR="00EF4997" w:rsidRDefault="00EF4997" w:rsidP="00EF4997">
      <w:pPr>
        <w:pStyle w:val="ListParagraph"/>
        <w:numPr>
          <w:ilvl w:val="0"/>
          <w:numId w:val="12"/>
        </w:numPr>
      </w:pPr>
      <w:r>
        <w:t>The workspace folder will now contain four metafiles (see</w:t>
      </w:r>
      <w:r w:rsidR="001011D6">
        <w:t xml:space="preserve"> </w:t>
      </w:r>
      <w:r w:rsidR="001011D6" w:rsidRPr="001011D6">
        <w:rPr>
          <w:i/>
        </w:rPr>
        <w:fldChar w:fldCharType="begin"/>
      </w:r>
      <w:r w:rsidR="001011D6" w:rsidRPr="001011D6">
        <w:rPr>
          <w:i/>
        </w:rPr>
        <w:instrText xml:space="preserve"> REF _Ref489876497 \h </w:instrText>
      </w:r>
      <w:r w:rsidR="001011D6">
        <w:rPr>
          <w:i/>
        </w:rPr>
        <w:instrText xml:space="preserve"> \* MERGEFORMAT </w:instrText>
      </w:r>
      <w:r w:rsidR="001011D6" w:rsidRPr="001011D6">
        <w:rPr>
          <w:i/>
        </w:rPr>
      </w:r>
      <w:r w:rsidR="001011D6" w:rsidRPr="001011D6">
        <w:rPr>
          <w:i/>
        </w:rPr>
        <w:fldChar w:fldCharType="separate"/>
      </w:r>
      <w:r w:rsidR="006817C0" w:rsidRPr="006817C0">
        <w:rPr>
          <w:i/>
        </w:rPr>
        <w:t>Metafiles created during schema conversion</w:t>
      </w:r>
      <w:r w:rsidR="001011D6" w:rsidRPr="001011D6">
        <w:rPr>
          <w:i/>
        </w:rPr>
        <w:fldChar w:fldCharType="end"/>
      </w:r>
      <w:r w:rsidR="001011D6">
        <w:t xml:space="preserve"> for more details</w:t>
      </w:r>
      <w:r>
        <w:t>)</w:t>
      </w:r>
    </w:p>
    <w:p w:rsidR="00EF4997" w:rsidRDefault="00EF4997" w:rsidP="00EF4997"/>
    <w:p w:rsidR="00EF4997" w:rsidRDefault="00EF4997" w:rsidP="00EF4997">
      <w:pPr>
        <w:rPr>
          <w:rStyle w:val="SubtleEmphasis"/>
        </w:rPr>
      </w:pPr>
      <w:r>
        <w:rPr>
          <w:rStyle w:val="SubtleEmphasis"/>
        </w:rPr>
        <w:t>NOTE: deleting the workspace folder and its metafiles will cause some translations to fail. If this is done accidentally, the whole graph schema must be converted</w:t>
      </w:r>
      <w:r w:rsidR="00A063F9">
        <w:rPr>
          <w:rStyle w:val="SubtleEmphasis"/>
        </w:rPr>
        <w:t xml:space="preserve"> again</w:t>
      </w:r>
      <w:r>
        <w:rPr>
          <w:rStyle w:val="SubtleEmphasis"/>
        </w:rPr>
        <w:t xml:space="preserve"> from scratch. </w:t>
      </w:r>
    </w:p>
    <w:p w:rsidR="000944D8" w:rsidRDefault="000944D8" w:rsidP="00EF4997">
      <w:pPr>
        <w:rPr>
          <w:rStyle w:val="SubtleEmphasis"/>
        </w:rPr>
      </w:pPr>
    </w:p>
    <w:p w:rsidR="00B670E6" w:rsidRDefault="00B670E6" w:rsidP="00B670E6">
      <w:pPr>
        <w:pStyle w:val="Heading2"/>
      </w:pPr>
      <w:bookmarkStart w:id="14" w:name="_Ref489359116"/>
      <w:bookmarkStart w:id="15" w:name="_Toc490048884"/>
      <w:r>
        <w:t>Graph to relational – theory</w:t>
      </w:r>
      <w:bookmarkEnd w:id="14"/>
      <w:bookmarkEnd w:id="15"/>
    </w:p>
    <w:p w:rsidR="00DA1588" w:rsidRDefault="00311EF4" w:rsidP="00B670E6">
      <w:r>
        <w:t>All the nodes from the graph are stored in one relation (</w:t>
      </w:r>
      <w:r>
        <w:rPr>
          <w:i/>
        </w:rPr>
        <w:t>nodes</w:t>
      </w:r>
      <w:r>
        <w:t>), and all the relationships are stored in a separate relation (</w:t>
      </w:r>
      <w:r>
        <w:rPr>
          <w:i/>
        </w:rPr>
        <w:t>edges</w:t>
      </w:r>
      <w:r>
        <w:t xml:space="preserve">). </w:t>
      </w:r>
    </w:p>
    <w:p w:rsidR="00B670E6" w:rsidRDefault="00311EF4" w:rsidP="00B670E6">
      <w:pPr>
        <w:rPr>
          <w:color w:val="000000"/>
        </w:rPr>
      </w:pPr>
      <w:r>
        <w:rPr>
          <w:color w:val="000000"/>
        </w:rPr>
        <w:t xml:space="preserve">There are some optimisations and additional implementation aspects. Storing all the attributes of the nodes in one relation, where there are multiple labels, will lead to a lot of </w:t>
      </w:r>
      <w:r w:rsidRPr="00311EF4">
        <w:rPr>
          <w:i/>
        </w:rPr>
        <w:t>NULL</w:t>
      </w:r>
      <w:r>
        <w:rPr>
          <w:i/>
          <w:color w:val="800000"/>
        </w:rPr>
        <w:t xml:space="preserve"> </w:t>
      </w:r>
      <w:r>
        <w:rPr>
          <w:color w:val="000000"/>
        </w:rPr>
        <w:t>values populating the relation. To combat this, each individual label also has its own relation. The translator tool decides at run time the optimal relation to join.</w:t>
      </w:r>
    </w:p>
    <w:p w:rsidR="00DA1588" w:rsidRDefault="00DA1588" w:rsidP="00B670E6">
      <w:pPr>
        <w:rPr>
          <w:color w:val="000000"/>
        </w:rPr>
      </w:pPr>
      <w:r>
        <w:rPr>
          <w:color w:val="000000"/>
        </w:rPr>
        <w:lastRenderedPageBreak/>
        <w:t xml:space="preserve">Furthermore, each relationship type has its own relation. Although this optimisation is quicker, the trade-off will be roughly double the amount of disk space required to store </w:t>
      </w:r>
      <w:r w:rsidR="007130A6">
        <w:rPr>
          <w:color w:val="000000"/>
        </w:rPr>
        <w:t>all</w:t>
      </w:r>
      <w:r>
        <w:rPr>
          <w:color w:val="000000"/>
        </w:rPr>
        <w:t xml:space="preserve"> the relations, as well as the additional complexity in the translation tool.</w:t>
      </w:r>
    </w:p>
    <w:p w:rsidR="00DA1588" w:rsidRDefault="007130A6" w:rsidP="00B670E6">
      <w:r>
        <w:t xml:space="preserve">For graph functions to be computable on the relational side, the schema converter also builds two materialised views – </w:t>
      </w:r>
      <w:r>
        <w:rPr>
          <w:i/>
        </w:rPr>
        <w:t xml:space="preserve">adjlist_from </w:t>
      </w:r>
      <w:r>
        <w:t xml:space="preserve">&amp; </w:t>
      </w:r>
      <w:r>
        <w:rPr>
          <w:i/>
        </w:rPr>
        <w:t>adjlist_to</w:t>
      </w:r>
      <w:r>
        <w:t xml:space="preserve">. </w:t>
      </w:r>
    </w:p>
    <w:p w:rsidR="002F65A5" w:rsidRDefault="002F65A5" w:rsidP="00B670E6">
      <w:r>
        <w:t>Some other functions are also committed to the database at this point:</w:t>
      </w:r>
    </w:p>
    <w:tbl>
      <w:tblPr>
        <w:tblStyle w:val="PlainTable4"/>
        <w:tblW w:w="0" w:type="auto"/>
        <w:tblLook w:val="04A0" w:firstRow="1" w:lastRow="0" w:firstColumn="1" w:lastColumn="0" w:noHBand="0" w:noVBand="1"/>
      </w:tblPr>
      <w:tblGrid>
        <w:gridCol w:w="3182"/>
        <w:gridCol w:w="5844"/>
      </w:tblGrid>
      <w:tr w:rsidR="002F65A5" w:rsidRPr="001E4372" w:rsidTr="006C3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F65A5" w:rsidRPr="001E4372" w:rsidRDefault="002F65A5" w:rsidP="006C334C">
            <w:pPr>
              <w:rPr>
                <w:sz w:val="24"/>
              </w:rPr>
            </w:pPr>
            <w:r>
              <w:rPr>
                <w:sz w:val="24"/>
              </w:rPr>
              <w:t>Function</w:t>
            </w:r>
          </w:p>
        </w:tc>
        <w:tc>
          <w:tcPr>
            <w:tcW w:w="0" w:type="auto"/>
          </w:tcPr>
          <w:p w:rsidR="002F65A5" w:rsidRPr="001E4372" w:rsidRDefault="002F65A5" w:rsidP="006C334C">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2F65A5" w:rsidTr="006C3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F65A5" w:rsidRPr="00F85903" w:rsidRDefault="002F65A5" w:rsidP="006C334C">
            <w:pPr>
              <w:rPr>
                <w:b w:val="0"/>
                <w:i/>
              </w:rPr>
            </w:pPr>
            <w:r>
              <w:rPr>
                <w:b w:val="0"/>
                <w:i/>
              </w:rPr>
              <w:t>array_unique(arr anyarray)</w:t>
            </w:r>
          </w:p>
        </w:tc>
        <w:tc>
          <w:tcPr>
            <w:tcW w:w="0" w:type="auto"/>
          </w:tcPr>
          <w:p w:rsidR="002F65A5" w:rsidRDefault="002F65A5" w:rsidP="006C334C">
            <w:pPr>
              <w:cnfStyle w:val="000000100000" w:firstRow="0" w:lastRow="0" w:firstColumn="0" w:lastColumn="0" w:oddVBand="0" w:evenVBand="0" w:oddHBand="1" w:evenHBand="0" w:firstRowFirstColumn="0" w:firstRowLastColumn="0" w:lastRowFirstColumn="0" w:lastRowLastColumn="0"/>
            </w:pPr>
            <w:r>
              <w:t>Helper function for the cypher_iterate function (see row below). This function takes an array of any type as input, and returns an array of the same type, but with duplicate elements removed.</w:t>
            </w:r>
          </w:p>
          <w:p w:rsidR="00A529FD" w:rsidRDefault="00A529FD" w:rsidP="006C334C">
            <w:pPr>
              <w:cnfStyle w:val="000000100000" w:firstRow="0" w:lastRow="0" w:firstColumn="0" w:lastColumn="0" w:oddVBand="0" w:evenVBand="0" w:oddHBand="1" w:evenHBand="0" w:firstRowFirstColumn="0" w:firstRowLastColumn="0" w:lastRowFirstColumn="0" w:lastRowLastColumn="0"/>
            </w:pPr>
          </w:p>
        </w:tc>
      </w:tr>
      <w:tr w:rsidR="002F65A5" w:rsidTr="006C334C">
        <w:tc>
          <w:tcPr>
            <w:cnfStyle w:val="001000000000" w:firstRow="0" w:lastRow="0" w:firstColumn="1" w:lastColumn="0" w:oddVBand="0" w:evenVBand="0" w:oddHBand="0" w:evenHBand="0" w:firstRowFirstColumn="0" w:firstRowLastColumn="0" w:lastRowFirstColumn="0" w:lastRowLastColumn="0"/>
            <w:tcW w:w="0" w:type="auto"/>
          </w:tcPr>
          <w:p w:rsidR="002F65A5" w:rsidRPr="00DD5ABB" w:rsidRDefault="002F65A5" w:rsidP="006C334C">
            <w:pPr>
              <w:rPr>
                <w:b w:val="0"/>
                <w:i/>
              </w:rPr>
            </w:pPr>
            <w:r>
              <w:rPr>
                <w:b w:val="0"/>
                <w:i/>
              </w:rPr>
              <w:t>cypher_iterate(integer[])</w:t>
            </w:r>
          </w:p>
        </w:tc>
        <w:tc>
          <w:tcPr>
            <w:tcW w:w="0" w:type="auto"/>
          </w:tcPr>
          <w:p w:rsidR="002F65A5" w:rsidRDefault="009D6165" w:rsidP="006C334C">
            <w:pPr>
              <w:cnfStyle w:val="000000000000" w:firstRow="0" w:lastRow="0" w:firstColumn="0" w:lastColumn="0" w:oddVBand="0" w:evenVBand="0" w:oddHBand="0" w:evenHBand="0" w:firstRowFirstColumn="0" w:firstRowLastColumn="0" w:lastRowFirstColumn="0" w:lastRowLastColumn="0"/>
            </w:pPr>
            <w:r>
              <w:t>Function for performing the iterate function designed for this project</w:t>
            </w:r>
            <w:r w:rsidR="00875541">
              <w:t>.</w:t>
            </w:r>
          </w:p>
          <w:p w:rsidR="00A529FD" w:rsidRDefault="00A529FD" w:rsidP="006C334C">
            <w:pPr>
              <w:cnfStyle w:val="000000000000" w:firstRow="0" w:lastRow="0" w:firstColumn="0" w:lastColumn="0" w:oddVBand="0" w:evenVBand="0" w:oddHBand="0" w:evenHBand="0" w:firstRowFirstColumn="0" w:firstRowLastColumn="0" w:lastRowFirstColumn="0" w:lastRowLastColumn="0"/>
            </w:pPr>
          </w:p>
        </w:tc>
      </w:tr>
      <w:tr w:rsidR="002F65A5" w:rsidTr="006C3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F65A5" w:rsidRPr="00DD5ABB" w:rsidRDefault="0038224D" w:rsidP="006C334C">
            <w:pPr>
              <w:rPr>
                <w:b w:val="0"/>
                <w:i/>
              </w:rPr>
            </w:pPr>
            <w:r>
              <w:rPr>
                <w:b w:val="0"/>
                <w:i/>
              </w:rPr>
              <w:t>d</w:t>
            </w:r>
            <w:r w:rsidR="009D6165">
              <w:rPr>
                <w:b w:val="0"/>
                <w:i/>
              </w:rPr>
              <w:t>oforeachfunc(integer[], field TEXT, newv TEXT)</w:t>
            </w:r>
          </w:p>
        </w:tc>
        <w:tc>
          <w:tcPr>
            <w:tcW w:w="0" w:type="auto"/>
          </w:tcPr>
          <w:p w:rsidR="002F65A5" w:rsidRDefault="009D6165" w:rsidP="006C334C">
            <w:pPr>
              <w:cnfStyle w:val="000000100000" w:firstRow="0" w:lastRow="0" w:firstColumn="0" w:lastColumn="0" w:oddVBand="0" w:evenVBand="0" w:oddHBand="1" w:evenHBand="0" w:firstRowFirstColumn="0" w:firstRowLastColumn="0" w:lastRowFirstColumn="0" w:lastRowLastColumn="0"/>
            </w:pPr>
            <w:r>
              <w:t xml:space="preserve">Function to help perform the semantics of Cypher’s FOREACH keyword. </w:t>
            </w:r>
          </w:p>
          <w:p w:rsidR="00A529FD" w:rsidRDefault="00A529FD" w:rsidP="006C334C">
            <w:pPr>
              <w:cnfStyle w:val="000000100000" w:firstRow="0" w:lastRow="0" w:firstColumn="0" w:lastColumn="0" w:oddVBand="0" w:evenVBand="0" w:oddHBand="1" w:evenHBand="0" w:firstRowFirstColumn="0" w:firstRowLastColumn="0" w:lastRowFirstColumn="0" w:lastRowLastColumn="0"/>
            </w:pPr>
          </w:p>
        </w:tc>
      </w:tr>
    </w:tbl>
    <w:p w:rsidR="002F65A5" w:rsidRPr="007130A6" w:rsidRDefault="002F65A5" w:rsidP="00B670E6"/>
    <w:p w:rsidR="005C0FB9" w:rsidRDefault="00A529FD" w:rsidP="005C0FB9">
      <w:r>
        <w:t xml:space="preserve">Figure 2 </w:t>
      </w:r>
      <w:r w:rsidR="00C17488">
        <w:t xml:space="preserve">shows in detail </w:t>
      </w:r>
      <w:r w:rsidR="0038224D">
        <w:t>an example</w:t>
      </w:r>
      <w:r w:rsidR="00C17488">
        <w:t xml:space="preserve"> conversion (</w:t>
      </w:r>
      <w:r w:rsidR="001C0C4F">
        <w:t xml:space="preserve">the example is based on an </w:t>
      </w:r>
      <w:r w:rsidR="00C17488">
        <w:t>OPUS graph with 100,000 nodes).</w:t>
      </w:r>
    </w:p>
    <w:p w:rsidR="00FC5EDF" w:rsidRDefault="00A958E0" w:rsidP="00FC5EDF">
      <w:pPr>
        <w:keepNext/>
      </w:pPr>
      <w:r>
        <w:rPr>
          <w:noProof/>
        </w:rPr>
        <w:lastRenderedPageBreak/>
        <w:drawing>
          <wp:inline distT="0" distB="0" distL="0" distR="0">
            <wp:extent cx="5731510" cy="711327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hemaConv.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7113270"/>
                    </a:xfrm>
                    <a:prstGeom prst="rect">
                      <a:avLst/>
                    </a:prstGeom>
                  </pic:spPr>
                </pic:pic>
              </a:graphicData>
            </a:graphic>
          </wp:inline>
        </w:drawing>
      </w:r>
    </w:p>
    <w:p w:rsidR="00FC5EDF" w:rsidRDefault="00FC5EDF" w:rsidP="00FC5EDF">
      <w:pPr>
        <w:pStyle w:val="Caption"/>
      </w:pPr>
      <w:r>
        <w:t xml:space="preserve">Figure </w:t>
      </w:r>
      <w:fldSimple w:instr=" SEQ Figure \* ARABIC ">
        <w:r w:rsidR="006817C0">
          <w:rPr>
            <w:noProof/>
          </w:rPr>
          <w:t>2</w:t>
        </w:r>
      </w:fldSimple>
      <w:r>
        <w:t xml:space="preserve"> - </w:t>
      </w:r>
      <w:r w:rsidRPr="0030252C">
        <w:t>Schema conversion outline</w:t>
      </w:r>
      <w:r>
        <w:t>.</w:t>
      </w:r>
    </w:p>
    <w:p w:rsidR="00A529FD" w:rsidRDefault="00A529FD" w:rsidP="005C0FB9"/>
    <w:p w:rsidR="00FC5EDF" w:rsidRDefault="00FC5EDF">
      <w:pPr>
        <w:rPr>
          <w:rFonts w:asciiTheme="majorHAnsi" w:eastAsiaTheme="majorEastAsia" w:hAnsiTheme="majorHAnsi" w:cstheme="majorBidi"/>
          <w:color w:val="C830CC" w:themeColor="accent2"/>
          <w:sz w:val="36"/>
          <w:szCs w:val="36"/>
        </w:rPr>
      </w:pPr>
      <w:r>
        <w:br w:type="page"/>
      </w:r>
    </w:p>
    <w:p w:rsidR="00A529FD" w:rsidRDefault="00A529FD" w:rsidP="00A529FD">
      <w:pPr>
        <w:pStyle w:val="Heading2"/>
      </w:pPr>
      <w:bookmarkStart w:id="16" w:name="_Ref489876497"/>
      <w:bookmarkStart w:id="17" w:name="_Toc490048885"/>
      <w:r>
        <w:lastRenderedPageBreak/>
        <w:t>Metafiles created during schema conversion</w:t>
      </w:r>
      <w:bookmarkEnd w:id="16"/>
      <w:bookmarkEnd w:id="17"/>
    </w:p>
    <w:p w:rsidR="00A529FD" w:rsidRDefault="00A529FD" w:rsidP="00A529FD">
      <w:r>
        <w:t>In total, four files are created at this stage.</w:t>
      </w:r>
    </w:p>
    <w:tbl>
      <w:tblPr>
        <w:tblStyle w:val="PlainTable4"/>
        <w:tblW w:w="0" w:type="auto"/>
        <w:tblLook w:val="04A0" w:firstRow="1" w:lastRow="0" w:firstColumn="1" w:lastColumn="0" w:noHBand="0" w:noVBand="1"/>
      </w:tblPr>
      <w:tblGrid>
        <w:gridCol w:w="2262"/>
        <w:gridCol w:w="6764"/>
      </w:tblGrid>
      <w:tr w:rsidR="00A529FD" w:rsidRPr="001E4372" w:rsidTr="006C3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A529FD" w:rsidRPr="001E4372" w:rsidRDefault="00A529FD" w:rsidP="006C334C">
            <w:pPr>
              <w:rPr>
                <w:sz w:val="24"/>
              </w:rPr>
            </w:pPr>
            <w:r>
              <w:rPr>
                <w:sz w:val="24"/>
              </w:rPr>
              <w:t>File</w:t>
            </w:r>
          </w:p>
        </w:tc>
        <w:tc>
          <w:tcPr>
            <w:tcW w:w="0" w:type="auto"/>
          </w:tcPr>
          <w:p w:rsidR="00A529FD" w:rsidRPr="001E4372" w:rsidRDefault="00A529FD" w:rsidP="006C334C">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A529FD" w:rsidTr="006C3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A529FD" w:rsidRPr="00A529FD" w:rsidRDefault="00A529FD" w:rsidP="00A529FD">
            <w:pPr>
              <w:rPr>
                <w:b w:val="0"/>
                <w:i/>
              </w:rPr>
            </w:pPr>
            <w:r w:rsidRPr="00A529FD">
              <w:rPr>
                <w:b w:val="0"/>
                <w:i/>
              </w:rPr>
              <w:t>meta_nodeProps.txt</w:t>
            </w:r>
          </w:p>
        </w:tc>
        <w:tc>
          <w:tcPr>
            <w:tcW w:w="0" w:type="auto"/>
          </w:tcPr>
          <w:p w:rsidR="00A529FD" w:rsidRDefault="00A529FD" w:rsidP="00A529FD">
            <w:pPr>
              <w:cnfStyle w:val="000000100000" w:firstRow="0" w:lastRow="0" w:firstColumn="0" w:lastColumn="0" w:oddVBand="0" w:evenVBand="0" w:oddHBand="1" w:evenHBand="0" w:firstRowFirstColumn="0" w:firstRowLastColumn="0" w:lastRowFirstColumn="0" w:lastRowLastColumn="0"/>
            </w:pPr>
            <w:r w:rsidRPr="001C0C4F">
              <w:rPr>
                <w:b/>
              </w:rPr>
              <w:t>Creation</w:t>
            </w:r>
            <w:r>
              <w:t>: all properties of the nodes are stored in this file.</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p w:rsidR="00A529FD" w:rsidRDefault="00A529FD" w:rsidP="00A529FD">
            <w:pPr>
              <w:cnfStyle w:val="000000100000" w:firstRow="0" w:lastRow="0" w:firstColumn="0" w:lastColumn="0" w:oddVBand="0" w:evenVBand="0" w:oddHBand="1" w:evenHBand="0" w:firstRowFirstColumn="0" w:firstRowLastColumn="0" w:lastRowFirstColumn="0" w:lastRowLastColumn="0"/>
            </w:pPr>
            <w:r w:rsidRPr="001C0C4F">
              <w:rPr>
                <w:b/>
              </w:rPr>
              <w:t>Usage</w:t>
            </w:r>
            <w:r>
              <w:t>: currently two major uses. One is to help the Neo4j database driver to return the correct results to the user (for example, when a wildcard is used in the query). Secondly, it is used in the cases where a GROUP BY is required in the SQL statement to be executed.</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tc>
      </w:tr>
      <w:tr w:rsidR="00A529FD" w:rsidTr="006C334C">
        <w:tc>
          <w:tcPr>
            <w:cnfStyle w:val="001000000000" w:firstRow="0" w:lastRow="0" w:firstColumn="1" w:lastColumn="0" w:oddVBand="0" w:evenVBand="0" w:oddHBand="0" w:evenHBand="0" w:firstRowFirstColumn="0" w:firstRowLastColumn="0" w:lastRowFirstColumn="0" w:lastRowLastColumn="0"/>
            <w:tcW w:w="0" w:type="auto"/>
          </w:tcPr>
          <w:p w:rsidR="00A529FD" w:rsidRPr="00A529FD" w:rsidRDefault="00A529FD" w:rsidP="00A529FD">
            <w:pPr>
              <w:rPr>
                <w:b w:val="0"/>
                <w:i/>
              </w:rPr>
            </w:pPr>
            <w:r w:rsidRPr="00A529FD">
              <w:rPr>
                <w:b w:val="0"/>
                <w:i/>
              </w:rPr>
              <w:t>meta_labelProps.txt</w:t>
            </w:r>
          </w:p>
        </w:tc>
        <w:tc>
          <w:tcPr>
            <w:tcW w:w="0" w:type="auto"/>
          </w:tcPr>
          <w:p w:rsidR="00A529FD" w:rsidRDefault="00A529FD" w:rsidP="00A529FD">
            <w:pPr>
              <w:cnfStyle w:val="000000000000" w:firstRow="0" w:lastRow="0" w:firstColumn="0" w:lastColumn="0" w:oddVBand="0" w:evenVBand="0" w:oddHBand="0" w:evenHBand="0" w:firstRowFirstColumn="0" w:firstRowLastColumn="0" w:lastRowFirstColumn="0" w:lastRowLastColumn="0"/>
            </w:pPr>
            <w:r w:rsidRPr="001C0C4F">
              <w:rPr>
                <w:b/>
              </w:rPr>
              <w:t>Creation</w:t>
            </w:r>
            <w:r>
              <w:t>: a slightly more detailed version of the file above. The file contains the list of properties of all the nodes, but is sectioned into the individual label types of the nodes.</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Exampl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country*</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nam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population</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dialling_cod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city*</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nam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population</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stat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ave_house_pric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p w:rsidR="00A529FD" w:rsidRDefault="00A529FD" w:rsidP="00A529FD">
            <w:pPr>
              <w:cnfStyle w:val="000000000000" w:firstRow="0" w:lastRow="0" w:firstColumn="0" w:lastColumn="0" w:oddVBand="0" w:evenVBand="0" w:oddHBand="0" w:evenHBand="0" w:firstRowFirstColumn="0" w:firstRowLastColumn="0" w:lastRowFirstColumn="0" w:lastRowLastColumn="0"/>
            </w:pPr>
            <w:r w:rsidRPr="001C0C4F">
              <w:rPr>
                <w:b/>
              </w:rPr>
              <w:t>Usage</w:t>
            </w:r>
            <w:r>
              <w:t>: the file is used to see if any possible optimisations to the SQL query are achievable. This is done by finding unique nodes for a property. In the example above, if the property/key ‘state’ only belongs to the label ‘city’, then the tool can use this information to its advantag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p w:rsidR="00A529FD" w:rsidRPr="001C0C4F" w:rsidRDefault="00A529FD" w:rsidP="00A529FD">
            <w:pPr>
              <w:cnfStyle w:val="000000000000" w:firstRow="0" w:lastRow="0" w:firstColumn="0" w:lastColumn="0" w:oddVBand="0" w:evenVBand="0" w:oddHBand="0" w:evenHBand="0" w:firstRowFirstColumn="0" w:firstRowLastColumn="0" w:lastRowFirstColumn="0" w:lastRowLastColumn="0"/>
            </w:pPr>
            <w:r>
              <w:t xml:space="preserve">See the method </w:t>
            </w:r>
            <w:r>
              <w:rPr>
                <w:i/>
              </w:rPr>
              <w:t>getLabelMapping()</w:t>
            </w:r>
            <w:r>
              <w:t xml:space="preserve"> in C2SMain.java for further information. Information from this file is stored in the </w:t>
            </w:r>
            <w:r w:rsidRPr="00E90A6F">
              <w:rPr>
                <w:i/>
              </w:rPr>
              <w:t>labelProps</w:t>
            </w:r>
            <w:r>
              <w:rPr>
                <w:i/>
              </w:rPr>
              <w:t xml:space="preserve"> </w:t>
            </w:r>
            <w:r>
              <w:t xml:space="preserve">map (publicly accessible using </w:t>
            </w:r>
            <w:r w:rsidRPr="00E90A6F">
              <w:rPr>
                <w:i/>
              </w:rPr>
              <w:t>C2SMain.labelProps</w:t>
            </w:r>
            <w:r w:rsidR="001C0C4F">
              <w:t>)</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tc>
      </w:tr>
      <w:tr w:rsidR="00A529FD" w:rsidTr="006C3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A529FD" w:rsidRPr="00A529FD" w:rsidRDefault="00A529FD" w:rsidP="00A529FD">
            <w:pPr>
              <w:rPr>
                <w:b w:val="0"/>
                <w:i/>
              </w:rPr>
            </w:pPr>
            <w:r w:rsidRPr="00A529FD">
              <w:rPr>
                <w:b w:val="0"/>
                <w:i/>
              </w:rPr>
              <w:t>meta_rels.txt</w:t>
            </w:r>
          </w:p>
        </w:tc>
        <w:tc>
          <w:tcPr>
            <w:tcW w:w="0" w:type="auto"/>
          </w:tcPr>
          <w:p w:rsidR="00A529FD" w:rsidRDefault="00A529FD" w:rsidP="00A529FD">
            <w:pPr>
              <w:cnfStyle w:val="000000100000" w:firstRow="0" w:lastRow="0" w:firstColumn="0" w:lastColumn="0" w:oddVBand="0" w:evenVBand="0" w:oddHBand="1" w:evenHBand="0" w:firstRowFirstColumn="0" w:firstRowLastColumn="0" w:lastRowFirstColumn="0" w:lastRowLastColumn="0"/>
            </w:pPr>
            <w:r w:rsidRPr="001C0C4F">
              <w:rPr>
                <w:b/>
              </w:rPr>
              <w:t>Creation</w:t>
            </w:r>
            <w:r>
              <w:t>: all the types of edges in the Neo4j graph are stored in this file.</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p w:rsidR="00A529FD" w:rsidRDefault="00A529FD" w:rsidP="00A529FD">
            <w:pPr>
              <w:cnfStyle w:val="000000100000" w:firstRow="0" w:lastRow="0" w:firstColumn="0" w:lastColumn="0" w:oddVBand="0" w:evenVBand="0" w:oddHBand="1" w:evenHBand="0" w:firstRowFirstColumn="0" w:firstRowLastColumn="0" w:lastRowFirstColumn="0" w:lastRowLastColumn="0"/>
            </w:pPr>
            <w:r w:rsidRPr="001C0C4F">
              <w:rPr>
                <w:b/>
              </w:rPr>
              <w:t>Usage</w:t>
            </w:r>
            <w:r>
              <w:t>: currently only used in the case where the tool can be used to delete information from the database (this feature has not been thoroughly tested yet though, so caution is advised if a query which is being used to delete data is to be executed).</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p w:rsidR="00A529FD" w:rsidRPr="001C0C4F" w:rsidRDefault="00A529FD" w:rsidP="00A529FD">
            <w:pPr>
              <w:cnfStyle w:val="000000100000" w:firstRow="0" w:lastRow="0" w:firstColumn="0" w:lastColumn="0" w:oddVBand="0" w:evenVBand="0" w:oddHBand="1" w:evenHBand="0" w:firstRowFirstColumn="0" w:firstRowLastColumn="0" w:lastRowFirstColumn="0" w:lastRowLastColumn="0"/>
            </w:pPr>
            <w:r>
              <w:t xml:space="preserve">See the method </w:t>
            </w:r>
            <w:r>
              <w:rPr>
                <w:i/>
              </w:rPr>
              <w:t>getLabelMapping()</w:t>
            </w:r>
            <w:r>
              <w:t xml:space="preserve"> in C2SMain.java for further information. Information from this file is stored in the </w:t>
            </w:r>
            <w:r>
              <w:rPr>
                <w:i/>
              </w:rPr>
              <w:t xml:space="preserve">allRelTypes </w:t>
            </w:r>
            <w:r>
              <w:t xml:space="preserve">map (publicly accessible using </w:t>
            </w:r>
            <w:r w:rsidRPr="00E90A6F">
              <w:rPr>
                <w:i/>
              </w:rPr>
              <w:t>C2SMain.labelProps</w:t>
            </w:r>
            <w:r w:rsidR="001C0C4F">
              <w:t>)</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tc>
      </w:tr>
      <w:tr w:rsidR="00A529FD" w:rsidTr="006C334C">
        <w:tc>
          <w:tcPr>
            <w:cnfStyle w:val="001000000000" w:firstRow="0" w:lastRow="0" w:firstColumn="1" w:lastColumn="0" w:oddVBand="0" w:evenVBand="0" w:oddHBand="0" w:evenHBand="0" w:firstRowFirstColumn="0" w:firstRowLastColumn="0" w:lastRowFirstColumn="0" w:lastRowLastColumn="0"/>
            <w:tcW w:w="0" w:type="auto"/>
          </w:tcPr>
          <w:p w:rsidR="00A529FD" w:rsidRPr="00A529FD" w:rsidRDefault="00A529FD" w:rsidP="00A529FD">
            <w:pPr>
              <w:rPr>
                <w:b w:val="0"/>
                <w:i/>
              </w:rPr>
            </w:pPr>
            <w:r w:rsidRPr="00A529FD">
              <w:rPr>
                <w:b w:val="0"/>
                <w:i/>
              </w:rPr>
              <w:t>meta_labelNames.txt</w:t>
            </w:r>
          </w:p>
        </w:tc>
        <w:tc>
          <w:tcPr>
            <w:tcW w:w="0" w:type="auto"/>
          </w:tcPr>
          <w:p w:rsidR="00A529FD" w:rsidRDefault="00A529FD" w:rsidP="00A529FD">
            <w:pPr>
              <w:cnfStyle w:val="000000000000" w:firstRow="0" w:lastRow="0" w:firstColumn="0" w:lastColumn="0" w:oddVBand="0" w:evenVBand="0" w:oddHBand="0" w:evenHBand="0" w:firstRowFirstColumn="0" w:firstRowLastColumn="0" w:lastRowFirstColumn="0" w:lastRowLastColumn="0"/>
            </w:pPr>
            <w:r w:rsidRPr="001C0C4F">
              <w:rPr>
                <w:b/>
              </w:rPr>
              <w:t>Creation</w:t>
            </w:r>
            <w:r>
              <w:t>: all the names of the labels in the Neo4j graph are stored.</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p w:rsidR="00A529FD" w:rsidRDefault="00A529FD" w:rsidP="00A529FD">
            <w:pPr>
              <w:cnfStyle w:val="000000000000" w:firstRow="0" w:lastRow="0" w:firstColumn="0" w:lastColumn="0" w:oddVBand="0" w:evenVBand="0" w:oddHBand="0" w:evenHBand="0" w:firstRowFirstColumn="0" w:firstRowLastColumn="0" w:lastRowFirstColumn="0" w:lastRowLastColumn="0"/>
            </w:pPr>
            <w:r w:rsidRPr="001C0C4F">
              <w:rPr>
                <w:b/>
              </w:rPr>
              <w:t>Usage</w:t>
            </w:r>
            <w:r>
              <w:t>: another optimisation technique – helps the tool choose the best relation to use to complete the query correctly.</w:t>
            </w:r>
          </w:p>
        </w:tc>
      </w:tr>
    </w:tbl>
    <w:p w:rsidR="00974158" w:rsidRDefault="00974158" w:rsidP="00FC5EDF"/>
    <w:p w:rsidR="00FC5EDF" w:rsidRDefault="00FC5EDF" w:rsidP="00FC5EDF"/>
    <w:p w:rsidR="00FC5EDF" w:rsidRDefault="00060CF0" w:rsidP="00060CF0">
      <w:pPr>
        <w:pStyle w:val="Heading1"/>
      </w:pPr>
      <w:bookmarkStart w:id="18" w:name="_Ref489428577"/>
      <w:bookmarkStart w:id="19" w:name="_Toc490048886"/>
      <w:r>
        <w:lastRenderedPageBreak/>
        <w:t>Translation of Queries</w:t>
      </w:r>
      <w:bookmarkEnd w:id="18"/>
      <w:bookmarkEnd w:id="19"/>
    </w:p>
    <w:p w:rsidR="00060CF0" w:rsidRDefault="00BA7C7E" w:rsidP="00060CF0">
      <w:r>
        <w:t xml:space="preserve">With the graph schema now converted to a target database, queries may now be translated. </w:t>
      </w:r>
    </w:p>
    <w:p w:rsidR="00BA7C7E" w:rsidRDefault="00BA7C7E" w:rsidP="00BA7C7E">
      <w:pPr>
        <w:pStyle w:val="Heading2"/>
      </w:pPr>
      <w:bookmarkStart w:id="20" w:name="_Toc490048887"/>
      <w:r>
        <w:t>Usage</w:t>
      </w:r>
      <w:bookmarkEnd w:id="20"/>
    </w:p>
    <w:p w:rsidR="00DC6957" w:rsidRDefault="00BA7C7E" w:rsidP="00BA7C7E">
      <w:pPr>
        <w:pBdr>
          <w:bottom w:val="single" w:sz="6" w:space="1" w:color="auto"/>
        </w:pBdr>
      </w:pPr>
      <w:r>
        <w:t>The tool requires a running Neo4j instance to be up and running.</w:t>
      </w:r>
    </w:p>
    <w:p w:rsidR="00DC6957" w:rsidRDefault="00DC6957" w:rsidP="00BA7C7E">
      <w:pPr>
        <w:pBdr>
          <w:bottom w:val="single" w:sz="6" w:space="1" w:color="auto"/>
        </w:pBdr>
      </w:pPr>
    </w:p>
    <w:p w:rsidR="00BA7C7E" w:rsidRPr="00DC6957" w:rsidRDefault="00BA7C7E" w:rsidP="00BA7C7E">
      <w:pPr>
        <w:rPr>
          <w:i/>
        </w:rPr>
      </w:pPr>
      <w:r w:rsidRPr="00DC6957">
        <w:rPr>
          <w:i/>
        </w:rPr>
        <w:t xml:space="preserve">-t </w:t>
      </w:r>
      <w:r w:rsidR="00DC6957">
        <w:rPr>
          <w:i/>
        </w:rPr>
        <w:t>\..\..</w:t>
      </w:r>
      <w:r w:rsidRPr="00DC6957">
        <w:rPr>
          <w:i/>
        </w:rPr>
        <w:t>\c2s_props.properties testDB &lt;</w:t>
      </w:r>
      <w:r w:rsidR="00F46DBC" w:rsidRPr="00DC6957">
        <w:rPr>
          <w:i/>
        </w:rPr>
        <w:t>-dp|-dn|-r</w:t>
      </w:r>
      <w:r w:rsidR="001A49A0" w:rsidRPr="00DC6957">
        <w:rPr>
          <w:i/>
        </w:rPr>
        <w:t>&gt;</w:t>
      </w:r>
    </w:p>
    <w:p w:rsidR="001A49A0" w:rsidRDefault="001A49A0" w:rsidP="001A49A0">
      <w:pPr>
        <w:pStyle w:val="ListParagraph"/>
        <w:numPr>
          <w:ilvl w:val="0"/>
          <w:numId w:val="12"/>
        </w:numPr>
      </w:pPr>
      <w:r>
        <w:t>The first argument (</w:t>
      </w:r>
      <w:r w:rsidRPr="00F875C5">
        <w:rPr>
          <w:i/>
        </w:rPr>
        <w:t>-t</w:t>
      </w:r>
      <w:r>
        <w:t>) signals to the program that it should be performing the translation of queries</w:t>
      </w:r>
    </w:p>
    <w:p w:rsidR="001A49A0" w:rsidRDefault="001A49A0" w:rsidP="001A49A0">
      <w:pPr>
        <w:pStyle w:val="ListParagraph"/>
        <w:numPr>
          <w:ilvl w:val="0"/>
          <w:numId w:val="12"/>
        </w:numPr>
      </w:pPr>
      <w:r>
        <w:t>The second argument is the location of the properties file</w:t>
      </w:r>
    </w:p>
    <w:p w:rsidR="001A49A0" w:rsidRDefault="001A49A0" w:rsidP="001A49A0">
      <w:pPr>
        <w:pStyle w:val="ListParagraph"/>
        <w:numPr>
          <w:ilvl w:val="0"/>
          <w:numId w:val="12"/>
        </w:numPr>
      </w:pPr>
      <w:r>
        <w:t>The third argument is the name of the relational database that the queries are to be executed on</w:t>
      </w:r>
    </w:p>
    <w:p w:rsidR="00895BF3" w:rsidRDefault="001A49A0" w:rsidP="00895BF3">
      <w:pPr>
        <w:pStyle w:val="ListParagraph"/>
        <w:numPr>
          <w:ilvl w:val="0"/>
          <w:numId w:val="12"/>
        </w:numPr>
      </w:pPr>
      <w:r>
        <w:t>The fourth argument is another flag that gives the user some choice in what they want to do (see table below)</w:t>
      </w:r>
    </w:p>
    <w:p w:rsidR="00895BF3" w:rsidRDefault="00895BF3" w:rsidP="00895BF3">
      <w:pPr>
        <w:pBdr>
          <w:bottom w:val="single" w:sz="6" w:space="1" w:color="auto"/>
        </w:pBdr>
      </w:pPr>
    </w:p>
    <w:p w:rsidR="00895BF3" w:rsidRDefault="00895BF3" w:rsidP="00895BF3"/>
    <w:tbl>
      <w:tblPr>
        <w:tblStyle w:val="PlainTable4"/>
        <w:tblW w:w="0" w:type="auto"/>
        <w:tblLook w:val="04A0" w:firstRow="1" w:lastRow="0" w:firstColumn="1" w:lastColumn="0" w:noHBand="0" w:noVBand="1"/>
      </w:tblPr>
      <w:tblGrid>
        <w:gridCol w:w="4472"/>
        <w:gridCol w:w="4554"/>
      </w:tblGrid>
      <w:tr w:rsidR="00CE5312" w:rsidRPr="001E4372" w:rsidTr="001A49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9433BB" w:rsidRPr="001E4372" w:rsidRDefault="00CF057C" w:rsidP="006C334C">
            <w:pPr>
              <w:rPr>
                <w:sz w:val="24"/>
              </w:rPr>
            </w:pPr>
            <w:r>
              <w:rPr>
                <w:sz w:val="24"/>
              </w:rPr>
              <w:t>-dp</w:t>
            </w:r>
            <w:r w:rsidR="00F46DBC">
              <w:rPr>
                <w:sz w:val="24"/>
              </w:rPr>
              <w:t xml:space="preserve"> or -dn</w:t>
            </w:r>
          </w:p>
        </w:tc>
        <w:tc>
          <w:tcPr>
            <w:tcW w:w="0" w:type="auto"/>
          </w:tcPr>
          <w:p w:rsidR="009433BB" w:rsidRPr="001E4372" w:rsidRDefault="00CF057C" w:rsidP="006C334C">
            <w:pPr>
              <w:cnfStyle w:val="100000000000" w:firstRow="1" w:lastRow="0" w:firstColumn="0" w:lastColumn="0" w:oddVBand="0" w:evenVBand="0" w:oddHBand="0" w:evenHBand="0" w:firstRowFirstColumn="0" w:firstRowLastColumn="0" w:lastRowFirstColumn="0" w:lastRowLastColumn="0"/>
              <w:rPr>
                <w:sz w:val="24"/>
              </w:rPr>
            </w:pPr>
            <w:r>
              <w:rPr>
                <w:sz w:val="24"/>
              </w:rPr>
              <w:t>-r</w:t>
            </w:r>
          </w:p>
        </w:tc>
      </w:tr>
      <w:tr w:rsidR="00CE5312" w:rsidTr="001A49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9433BB" w:rsidRDefault="00CF057C" w:rsidP="001E3CFE">
            <w:r>
              <w:rPr>
                <w:i/>
              </w:rPr>
              <w:t xml:space="preserve">Debug </w:t>
            </w:r>
            <w:r w:rsidR="009433BB" w:rsidRPr="00CF057C">
              <w:rPr>
                <w:i/>
              </w:rPr>
              <w:t>interface</w:t>
            </w:r>
            <w:r w:rsidR="009433BB" w:rsidRPr="001A49A0">
              <w:rPr>
                <w:i/>
              </w:rPr>
              <w:t>.</w:t>
            </w:r>
            <w:r w:rsidR="009433BB" w:rsidRPr="001A49A0">
              <w:t xml:space="preserve"> </w:t>
            </w:r>
          </w:p>
          <w:p w:rsidR="009433BB" w:rsidRDefault="009433BB" w:rsidP="001E3CFE"/>
          <w:p w:rsidR="00CE5312" w:rsidRDefault="009433BB" w:rsidP="001E3CFE">
            <w:pPr>
              <w:rPr>
                <w:b w:val="0"/>
              </w:rPr>
            </w:pPr>
            <w:r w:rsidRPr="00CF057C">
              <w:rPr>
                <w:b w:val="0"/>
              </w:rPr>
              <w:t xml:space="preserve">This </w:t>
            </w:r>
            <w:r w:rsidR="00F46DBC">
              <w:rPr>
                <w:b w:val="0"/>
              </w:rPr>
              <w:t xml:space="preserve">function </w:t>
            </w:r>
            <w:r w:rsidRPr="00CF057C">
              <w:rPr>
                <w:b w:val="0"/>
              </w:rPr>
              <w:t>allows the user</w:t>
            </w:r>
            <w:r w:rsidR="00CE5312">
              <w:rPr>
                <w:b w:val="0"/>
              </w:rPr>
              <w:t xml:space="preserve"> to input queries through </w:t>
            </w:r>
            <w:r w:rsidRPr="00CF057C">
              <w:rPr>
                <w:b w:val="0"/>
              </w:rPr>
              <w:t xml:space="preserve">the command line </w:t>
            </w:r>
            <w:r w:rsidR="00CE5312">
              <w:rPr>
                <w:b w:val="0"/>
              </w:rPr>
              <w:t xml:space="preserve">interface </w:t>
            </w:r>
            <w:r w:rsidRPr="00CF057C">
              <w:rPr>
                <w:b w:val="0"/>
              </w:rPr>
              <w:t>for translation. Useful for debugging.</w:t>
            </w:r>
            <w:r w:rsidR="00F46DBC">
              <w:rPr>
                <w:b w:val="0"/>
              </w:rPr>
              <w:t xml:space="preserve"> </w:t>
            </w:r>
          </w:p>
          <w:p w:rsidR="00CE5312" w:rsidRDefault="00CE5312" w:rsidP="001E3CFE">
            <w:pPr>
              <w:rPr>
                <w:b w:val="0"/>
              </w:rPr>
            </w:pPr>
          </w:p>
          <w:p w:rsidR="009433BB" w:rsidRDefault="00F46DBC" w:rsidP="001E3CFE">
            <w:pPr>
              <w:rPr>
                <w:b w:val="0"/>
              </w:rPr>
            </w:pPr>
            <w:r>
              <w:rPr>
                <w:b w:val="0"/>
              </w:rPr>
              <w:t>If -dp is used, the results from both the databases are printed to local files. If -dn is set, this does not occur.</w:t>
            </w:r>
          </w:p>
          <w:p w:rsidR="00232024" w:rsidRPr="00CF057C" w:rsidRDefault="00232024" w:rsidP="001E3CFE">
            <w:pPr>
              <w:rPr>
                <w:rStyle w:val="SubtleEmphasis"/>
                <w:b w:val="0"/>
              </w:rPr>
            </w:pPr>
            <w:r>
              <w:rPr>
                <w:b w:val="0"/>
              </w:rPr>
              <w:t xml:space="preserve"> </w:t>
            </w:r>
          </w:p>
        </w:tc>
        <w:tc>
          <w:tcPr>
            <w:tcW w:w="0" w:type="auto"/>
          </w:tcPr>
          <w:p w:rsidR="009433BB" w:rsidRDefault="009433BB" w:rsidP="001A49A0">
            <w:pPr>
              <w:cnfStyle w:val="000000100000" w:firstRow="0" w:lastRow="0" w:firstColumn="0" w:lastColumn="0" w:oddVBand="0" w:evenVBand="0" w:oddHBand="1" w:evenHBand="0" w:firstRowFirstColumn="0" w:firstRowLastColumn="0" w:lastRowFirstColumn="0" w:lastRowLastColumn="0"/>
            </w:pPr>
            <w:r>
              <w:rPr>
                <w:b/>
                <w:i/>
              </w:rPr>
              <w:t>Run</w:t>
            </w:r>
            <w:r>
              <w:rPr>
                <w:i/>
              </w:rPr>
              <w:t xml:space="preserve"> as normal</w:t>
            </w:r>
            <w:r w:rsidRPr="001A49A0">
              <w:rPr>
                <w:i/>
              </w:rPr>
              <w:t>.</w:t>
            </w:r>
            <w:r w:rsidRPr="001A49A0">
              <w:t xml:space="preserve"> </w:t>
            </w:r>
          </w:p>
          <w:p w:rsidR="009433BB" w:rsidRDefault="009433BB" w:rsidP="001A49A0">
            <w:pPr>
              <w:cnfStyle w:val="000000100000" w:firstRow="0" w:lastRow="0" w:firstColumn="0" w:lastColumn="0" w:oddVBand="0" w:evenVBand="0" w:oddHBand="1" w:evenHBand="0" w:firstRowFirstColumn="0" w:firstRowLastColumn="0" w:lastRowFirstColumn="0" w:lastRowLastColumn="0"/>
            </w:pPr>
          </w:p>
          <w:p w:rsidR="00CE5312" w:rsidRDefault="009433BB" w:rsidP="001A49A0">
            <w:pPr>
              <w:cnfStyle w:val="000000100000" w:firstRow="0" w:lastRow="0" w:firstColumn="0" w:lastColumn="0" w:oddVBand="0" w:evenVBand="0" w:oddHBand="1" w:evenHBand="0" w:firstRowFirstColumn="0" w:firstRowLastColumn="0" w:lastRowFirstColumn="0" w:lastRowLastColumn="0"/>
            </w:pPr>
            <w:r w:rsidRPr="001A49A0">
              <w:t>This function</w:t>
            </w:r>
            <w:r w:rsidR="00F46DBC">
              <w:t xml:space="preserve"> </w:t>
            </w:r>
            <w:r w:rsidRPr="001A49A0">
              <w:t xml:space="preserve">allows the user at the command line to input queries for translation. </w:t>
            </w:r>
          </w:p>
          <w:p w:rsidR="00CE5312" w:rsidRDefault="00CE5312" w:rsidP="001A49A0">
            <w:pPr>
              <w:cnfStyle w:val="000000100000" w:firstRow="0" w:lastRow="0" w:firstColumn="0" w:lastColumn="0" w:oddVBand="0" w:evenVBand="0" w:oddHBand="1" w:evenHBand="0" w:firstRowFirstColumn="0" w:firstRowLastColumn="0" w:lastRowFirstColumn="0" w:lastRowLastColumn="0"/>
            </w:pPr>
          </w:p>
          <w:p w:rsidR="009433BB" w:rsidRDefault="00F46DBC" w:rsidP="001A49A0">
            <w:pPr>
              <w:cnfStyle w:val="000000100000" w:firstRow="0" w:lastRow="0" w:firstColumn="0" w:lastColumn="0" w:oddVBand="0" w:evenVBand="0" w:oddHBand="1" w:evenHBand="0" w:firstRowFirstColumn="0" w:firstRowLastColumn="0" w:lastRowFirstColumn="0" w:lastRowLastColumn="0"/>
            </w:pPr>
            <w:r>
              <w:t>Unlike -dp or -dn</w:t>
            </w:r>
            <w:r w:rsidR="009433BB">
              <w:t xml:space="preserve">, this will not execute Cypher on Neo4j, and will only output the results </w:t>
            </w:r>
            <w:r>
              <w:t xml:space="preserve">from the target database engine. </w:t>
            </w:r>
          </w:p>
          <w:p w:rsidR="00232024" w:rsidRPr="001A49A0" w:rsidRDefault="00232024" w:rsidP="001A49A0">
            <w:pPr>
              <w:cnfStyle w:val="000000100000" w:firstRow="0" w:lastRow="0" w:firstColumn="0" w:lastColumn="0" w:oddVBand="0" w:evenVBand="0" w:oddHBand="1" w:evenHBand="0" w:firstRowFirstColumn="0" w:firstRowLastColumn="0" w:lastRowFirstColumn="0" w:lastRowLastColumn="0"/>
            </w:pPr>
          </w:p>
        </w:tc>
      </w:tr>
      <w:tr w:rsidR="00CE5312" w:rsidTr="001A49A0">
        <w:tc>
          <w:tcPr>
            <w:cnfStyle w:val="001000000000" w:firstRow="0" w:lastRow="0" w:firstColumn="1" w:lastColumn="0" w:oddVBand="0" w:evenVBand="0" w:oddHBand="0" w:evenHBand="0" w:firstRowFirstColumn="0" w:firstRowLastColumn="0" w:lastRowFirstColumn="0" w:lastRowLastColumn="0"/>
            <w:tcW w:w="0" w:type="auto"/>
          </w:tcPr>
          <w:p w:rsidR="00CF057C" w:rsidRPr="00CF057C" w:rsidRDefault="00CF057C" w:rsidP="001E3CFE">
            <w:pPr>
              <w:rPr>
                <w:i/>
              </w:rPr>
            </w:pPr>
          </w:p>
        </w:tc>
        <w:tc>
          <w:tcPr>
            <w:tcW w:w="0" w:type="auto"/>
          </w:tcPr>
          <w:p w:rsidR="00CF057C" w:rsidRDefault="00CF057C" w:rsidP="001A49A0">
            <w:pPr>
              <w:cnfStyle w:val="000000000000" w:firstRow="0" w:lastRow="0" w:firstColumn="0" w:lastColumn="0" w:oddVBand="0" w:evenVBand="0" w:oddHBand="0" w:evenHBand="0" w:firstRowFirstColumn="0" w:firstRowLastColumn="0" w:lastRowFirstColumn="0" w:lastRowLastColumn="0"/>
              <w:rPr>
                <w:b/>
                <w:i/>
              </w:rPr>
            </w:pPr>
          </w:p>
        </w:tc>
      </w:tr>
    </w:tbl>
    <w:p w:rsidR="001E42BC" w:rsidRDefault="00CD510B" w:rsidP="00BA7C7E">
      <w:pPr>
        <w:rPr>
          <w:rStyle w:val="SubtleEmphasis"/>
        </w:rPr>
      </w:pPr>
      <w:r>
        <w:rPr>
          <w:rStyle w:val="SubtleEmphasis"/>
        </w:rPr>
        <w:t xml:space="preserve">NOTE: the script to run Postgres on Unix systems may not have the right permissions to run with the tool. </w:t>
      </w:r>
      <w:r w:rsidRPr="00CD510B">
        <w:rPr>
          <w:rStyle w:val="SubtleEmphasis"/>
        </w:rPr>
        <w:t>chmod +x auto_run_pg.sh</w:t>
      </w:r>
      <w:r>
        <w:rPr>
          <w:rStyle w:val="SubtleEmphasis"/>
        </w:rPr>
        <w:t xml:space="preserve"> should fix that problem.</w:t>
      </w:r>
    </w:p>
    <w:p w:rsidR="00232024" w:rsidRDefault="00557C7F" w:rsidP="00232024">
      <w:r>
        <w:rPr>
          <w:noProof/>
        </w:rPr>
        <w:lastRenderedPageBreak/>
        <w:drawing>
          <wp:anchor distT="0" distB="0" distL="114300" distR="114300" simplePos="0" relativeHeight="251667456" behindDoc="0" locked="0" layoutInCell="1" allowOverlap="1">
            <wp:simplePos x="0" y="0"/>
            <wp:positionH relativeFrom="margin">
              <wp:align>center</wp:align>
            </wp:positionH>
            <wp:positionV relativeFrom="paragraph">
              <wp:posOffset>407035</wp:posOffset>
            </wp:positionV>
            <wp:extent cx="4700270" cy="2619375"/>
            <wp:effectExtent l="0" t="0" r="508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4700270" cy="2619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32024">
        <w:t>The user at this point should be presented with a command line interface where Cypher can be typed into</w:t>
      </w:r>
      <w:r>
        <w:t>.</w:t>
      </w:r>
    </w:p>
    <w:p w:rsidR="00557C7F" w:rsidRPr="00232024" w:rsidRDefault="00557C7F" w:rsidP="00232024"/>
    <w:p w:rsidR="00CD510B" w:rsidRDefault="00CD510B" w:rsidP="00BA7C7E"/>
    <w:p w:rsidR="00557C7F" w:rsidRDefault="00557C7F" w:rsidP="00BA7C7E"/>
    <w:p w:rsidR="00557C7F" w:rsidRDefault="00557C7F" w:rsidP="00BA7C7E"/>
    <w:p w:rsidR="00557C7F" w:rsidRDefault="00557C7F" w:rsidP="00BA7C7E"/>
    <w:p w:rsidR="00557C7F" w:rsidRDefault="00557C7F" w:rsidP="00BA7C7E"/>
    <w:p w:rsidR="00557C7F" w:rsidRDefault="00557C7F" w:rsidP="00BA7C7E"/>
    <w:p w:rsidR="00557C7F" w:rsidRDefault="00557C7F" w:rsidP="00BA7C7E"/>
    <w:p w:rsidR="00895BF3" w:rsidRDefault="00895BF3" w:rsidP="00BA7C7E"/>
    <w:p w:rsidR="00895BF3" w:rsidRDefault="00895BF3" w:rsidP="00BA7C7E"/>
    <w:p w:rsidR="00557C7F" w:rsidRDefault="00557C7F" w:rsidP="00BA7C7E">
      <w:r>
        <w:rPr>
          <w:noProof/>
        </w:rPr>
        <w:drawing>
          <wp:anchor distT="0" distB="0" distL="114300" distR="114300" simplePos="0" relativeHeight="251668480" behindDoc="0" locked="0" layoutInCell="1" allowOverlap="1">
            <wp:simplePos x="0" y="0"/>
            <wp:positionH relativeFrom="margin">
              <wp:align>center</wp:align>
            </wp:positionH>
            <wp:positionV relativeFrom="paragraph">
              <wp:posOffset>0</wp:posOffset>
            </wp:positionV>
            <wp:extent cx="5191760" cy="1943100"/>
            <wp:effectExtent l="0" t="0" r="889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62403" r="48981" b="1767"/>
                    <a:stretch/>
                  </pic:blipFill>
                  <pic:spPr bwMode="auto">
                    <a:xfrm>
                      <a:off x="0" y="0"/>
                      <a:ext cx="5191760" cy="1943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E42BC" w:rsidRDefault="003402CC" w:rsidP="003402CC">
      <w:pPr>
        <w:pStyle w:val="Heading2"/>
      </w:pPr>
      <w:bookmarkStart w:id="21" w:name="_Toc490048888"/>
      <w:r>
        <w:t>Query Translation</w:t>
      </w:r>
      <w:bookmarkEnd w:id="21"/>
    </w:p>
    <w:p w:rsidR="003402CC" w:rsidRDefault="003402CC" w:rsidP="003402CC">
      <w:pPr>
        <w:pStyle w:val="Heading3"/>
      </w:pPr>
      <w:bookmarkStart w:id="22" w:name="_Toc490048889"/>
      <w:r>
        <w:t>Tokenisation</w:t>
      </w:r>
      <w:bookmarkEnd w:id="22"/>
    </w:p>
    <w:p w:rsidR="003402CC" w:rsidRDefault="003402CC" w:rsidP="003402CC">
      <w:pPr>
        <w:pBdr>
          <w:bottom w:val="single" w:sz="12" w:space="1" w:color="auto"/>
        </w:pBdr>
      </w:pPr>
      <w:r>
        <w:t>The query is first tokenised using the ANTLR generated classes for the Cy</w:t>
      </w:r>
      <w:r w:rsidR="00FD0D43">
        <w:t xml:space="preserve">pher language. See </w:t>
      </w:r>
      <w:r w:rsidR="00FD0D43" w:rsidRPr="00FD0D43">
        <w:rPr>
          <w:i/>
        </w:rPr>
        <w:fldChar w:fldCharType="begin"/>
      </w:r>
      <w:r w:rsidR="00FD0D43" w:rsidRPr="00FD0D43">
        <w:rPr>
          <w:i/>
        </w:rPr>
        <w:instrText xml:space="preserve"> REF _Ref489428283 \h </w:instrText>
      </w:r>
      <w:r w:rsidR="00FD0D43">
        <w:rPr>
          <w:i/>
        </w:rPr>
        <w:instrText xml:space="preserve"> \* MERGEFORMAT </w:instrText>
      </w:r>
      <w:r w:rsidR="00FD0D43" w:rsidRPr="00FD0D43">
        <w:rPr>
          <w:i/>
        </w:rPr>
      </w:r>
      <w:r w:rsidR="00FD0D43" w:rsidRPr="00FD0D43">
        <w:rPr>
          <w:i/>
        </w:rPr>
        <w:fldChar w:fldCharType="separate"/>
      </w:r>
      <w:r w:rsidR="006817C0" w:rsidRPr="006817C0">
        <w:rPr>
          <w:i/>
        </w:rPr>
        <w:t>ANTLR Framework</w:t>
      </w:r>
      <w:r w:rsidR="00FD0D43" w:rsidRPr="00FD0D43">
        <w:rPr>
          <w:i/>
        </w:rPr>
        <w:fldChar w:fldCharType="end"/>
      </w:r>
      <w:r>
        <w:t xml:space="preserve"> </w:t>
      </w:r>
      <w:r w:rsidR="00FD0D43">
        <w:t xml:space="preserve">for </w:t>
      </w:r>
      <w:r>
        <w:t>further details.</w:t>
      </w:r>
    </w:p>
    <w:p w:rsidR="00F46DBC" w:rsidRDefault="00F46DBC" w:rsidP="003402CC">
      <w:pPr>
        <w:pBdr>
          <w:bottom w:val="single" w:sz="12" w:space="1" w:color="auto"/>
        </w:pBdr>
      </w:pPr>
    </w:p>
    <w:p w:rsidR="003402CC" w:rsidRPr="003402CC" w:rsidRDefault="003402CC" w:rsidP="003402CC">
      <w:pPr>
        <w:rPr>
          <w:rStyle w:val="Emphasis"/>
        </w:rPr>
      </w:pPr>
      <w:r w:rsidRPr="003402CC">
        <w:rPr>
          <w:rStyle w:val="Emphasis"/>
        </w:rPr>
        <w:t>MATCH (n:Local)--&gt;(m)--&gt;(p) RETURN count(p) AS num_nodes;</w:t>
      </w:r>
    </w:p>
    <w:p w:rsidR="003402CC" w:rsidRPr="003402CC" w:rsidRDefault="003402CC" w:rsidP="003402CC">
      <w:pPr>
        <w:rPr>
          <w:rStyle w:val="Emphasis"/>
        </w:rPr>
      </w:pPr>
      <w:r w:rsidRPr="003402CC">
        <w:rPr>
          <w:rStyle w:val="Emphasis"/>
        </w:rPr>
        <w:t>becomes…</w:t>
      </w:r>
    </w:p>
    <w:p w:rsidR="003402CC" w:rsidRDefault="003402CC" w:rsidP="003402CC">
      <w:pPr>
        <w:pBdr>
          <w:bottom w:val="single" w:sz="12" w:space="1" w:color="auto"/>
        </w:pBdr>
        <w:rPr>
          <w:rStyle w:val="Emphasis"/>
        </w:rPr>
      </w:pPr>
      <w:r w:rsidRPr="003402CC">
        <w:rPr>
          <w:rStyle w:val="Emphasis"/>
        </w:rPr>
        <w:t>[match, (, n, :, local, ), -, -, &gt;, (, m, ), -, -, &gt;, (, p, ), return, count, (, p, )]</w:t>
      </w:r>
    </w:p>
    <w:p w:rsidR="00F46DBC" w:rsidRPr="003402CC" w:rsidRDefault="00F46DBC" w:rsidP="003402CC">
      <w:pPr>
        <w:rPr>
          <w:rStyle w:val="Emphasis"/>
        </w:rPr>
      </w:pPr>
    </w:p>
    <w:p w:rsidR="003402CC" w:rsidRDefault="003402CC" w:rsidP="003402CC">
      <w:pPr>
        <w:rPr>
          <w:rStyle w:val="SubtleEmphasis"/>
        </w:rPr>
      </w:pPr>
      <w:r w:rsidRPr="003402CC">
        <w:rPr>
          <w:rStyle w:val="SubtleEmphasis"/>
        </w:rPr>
        <w:t>NOTE: the alias num_nodes has been recorded by the tool but is omitted from the token list.</w:t>
      </w:r>
    </w:p>
    <w:p w:rsidR="00F46DBC" w:rsidRDefault="00F46DBC" w:rsidP="003402CC">
      <w:pPr>
        <w:rPr>
          <w:rStyle w:val="SubtleEmphasis"/>
        </w:rPr>
      </w:pPr>
    </w:p>
    <w:p w:rsidR="003402CC" w:rsidRDefault="006C334C" w:rsidP="006C334C">
      <w:pPr>
        <w:pStyle w:val="Heading3"/>
      </w:pPr>
      <w:bookmarkStart w:id="23" w:name="_Toc490048890"/>
      <w:r>
        <w:lastRenderedPageBreak/>
        <w:t>Intermediate Representation</w:t>
      </w:r>
      <w:bookmarkEnd w:id="23"/>
    </w:p>
    <w:p w:rsidR="006C334C" w:rsidRPr="00C073F2" w:rsidRDefault="006C334C" w:rsidP="006C334C">
      <w:r>
        <w:t xml:space="preserve">The intermediate representation is in the form of a </w:t>
      </w:r>
      <w:r w:rsidRPr="006C334C">
        <w:rPr>
          <w:i/>
        </w:rPr>
        <w:t>DecodedQuery</w:t>
      </w:r>
      <w:r>
        <w:t xml:space="preserve"> object. This object is then referred to when translating to the target language (such as SQL). </w:t>
      </w:r>
      <w:r w:rsidR="00786A5D">
        <w:t xml:space="preserve">See </w:t>
      </w:r>
      <w:r w:rsidR="00C073F2" w:rsidRPr="00C073F2">
        <w:rPr>
          <w:i/>
        </w:rPr>
        <w:fldChar w:fldCharType="begin"/>
      </w:r>
      <w:r w:rsidR="00C073F2" w:rsidRPr="00C073F2">
        <w:rPr>
          <w:i/>
        </w:rPr>
        <w:instrText xml:space="preserve"> REF _Ref490048772 \h </w:instrText>
      </w:r>
      <w:r w:rsidR="00C073F2" w:rsidRPr="00C073F2">
        <w:rPr>
          <w:i/>
        </w:rPr>
      </w:r>
      <w:r w:rsidR="00C073F2">
        <w:rPr>
          <w:i/>
        </w:rPr>
        <w:instrText xml:space="preserve"> \* MERGEFORMAT </w:instrText>
      </w:r>
      <w:r w:rsidR="00C073F2" w:rsidRPr="00C073F2">
        <w:rPr>
          <w:i/>
        </w:rPr>
        <w:fldChar w:fldCharType="separate"/>
      </w:r>
      <w:r w:rsidR="006817C0" w:rsidRPr="006817C0">
        <w:rPr>
          <w:i/>
        </w:rPr>
        <w:t>Workflow through the code</w:t>
      </w:r>
      <w:r w:rsidR="00C073F2" w:rsidRPr="00C073F2">
        <w:rPr>
          <w:i/>
        </w:rPr>
        <w:fldChar w:fldCharType="end"/>
      </w:r>
      <w:r w:rsidR="00C073F2">
        <w:t xml:space="preserve"> for more detailed descriptions.</w:t>
      </w:r>
    </w:p>
    <w:p w:rsidR="004940D2" w:rsidRDefault="004940D2" w:rsidP="006C334C"/>
    <w:p w:rsidR="004940D2" w:rsidRDefault="004940D2" w:rsidP="004940D2">
      <w:pPr>
        <w:pStyle w:val="Heading3"/>
      </w:pPr>
      <w:bookmarkStart w:id="24" w:name="_Toc490048891"/>
      <w:r>
        <w:t>Translation to SQL</w:t>
      </w:r>
      <w:bookmarkEnd w:id="24"/>
    </w:p>
    <w:p w:rsidR="004940D2" w:rsidRDefault="004940D2" w:rsidP="004940D2">
      <w:r>
        <w:t xml:space="preserve">Multiple different classes can be used to perform the translation to SQL. Likewise, if a new type of translation is needed, the </w:t>
      </w:r>
      <w:r>
        <w:rPr>
          <w:i/>
        </w:rPr>
        <w:t xml:space="preserve">AbstractConversion.java </w:t>
      </w:r>
      <w:r>
        <w:t xml:space="preserve">and </w:t>
      </w:r>
      <w:r>
        <w:rPr>
          <w:i/>
        </w:rPr>
        <w:t>AbstractTranslation.java</w:t>
      </w:r>
      <w:r>
        <w:t xml:space="preserve"> classes can be extended to suit.</w:t>
      </w:r>
    </w:p>
    <w:p w:rsidR="004940D2" w:rsidRDefault="004940D2" w:rsidP="004940D2"/>
    <w:p w:rsidR="004940D2" w:rsidRDefault="004940D2" w:rsidP="004940D2">
      <w:pPr>
        <w:pStyle w:val="Heading4"/>
      </w:pPr>
      <w:bookmarkStart w:id="25" w:name="_Ref489603229"/>
      <w:r>
        <w:t>Dealing with Cypher lists</w:t>
      </w:r>
      <w:bookmarkEnd w:id="25"/>
    </w:p>
    <w:p w:rsidR="004940D2" w:rsidRDefault="004940D2" w:rsidP="004940D2">
      <w:r>
        <w:t xml:space="preserve">Lists in Cypher present one current challenge for the translation tool. Although the translation can be done, there is no current mechanism for detecting cleanly which keys of nodes/relationships may have type list. To solve this problem (and to possibly fix any issues encountered with lists), a blank file should be created (with a name such as </w:t>
      </w:r>
      <w:r>
        <w:rPr>
          <w:i/>
        </w:rPr>
        <w:t>lists.txt</w:t>
      </w:r>
      <w:r>
        <w:t xml:space="preserve">). This file should then be referred to in the </w:t>
      </w:r>
      <w:r>
        <w:rPr>
          <w:i/>
        </w:rPr>
        <w:t xml:space="preserve">c2s_props.properties </w:t>
      </w:r>
      <w:r>
        <w:t xml:space="preserve">file (see </w:t>
      </w:r>
      <w:r w:rsidRPr="004940D2">
        <w:rPr>
          <w:i/>
        </w:rPr>
        <w:fldChar w:fldCharType="begin"/>
      </w:r>
      <w:r w:rsidRPr="004940D2">
        <w:rPr>
          <w:i/>
        </w:rPr>
        <w:instrText xml:space="preserve"> REF _Ref489428447 \h </w:instrText>
      </w:r>
      <w:r>
        <w:rPr>
          <w:i/>
        </w:rPr>
        <w:instrText xml:space="preserve"> \* MERGEFORMAT </w:instrText>
      </w:r>
      <w:r w:rsidRPr="004940D2">
        <w:rPr>
          <w:i/>
        </w:rPr>
      </w:r>
      <w:r w:rsidRPr="004940D2">
        <w:rPr>
          <w:i/>
        </w:rPr>
        <w:fldChar w:fldCharType="separate"/>
      </w:r>
      <w:r w:rsidR="006817C0" w:rsidRPr="006817C0">
        <w:rPr>
          <w:i/>
        </w:rPr>
        <w:t>Configuring the properties</w:t>
      </w:r>
      <w:r w:rsidRPr="004940D2">
        <w:rPr>
          <w:i/>
        </w:rPr>
        <w:fldChar w:fldCharType="end"/>
      </w:r>
      <w:r>
        <w:t>).</w:t>
      </w:r>
    </w:p>
    <w:p w:rsidR="00C1730F" w:rsidRDefault="00C1730F" w:rsidP="004940D2">
      <w:r>
        <w:t>The file should contain a list, separated by new lines, of each possible key in the graph that may contain a list. This will aid the translator in producing the correct result.</w:t>
      </w:r>
    </w:p>
    <w:p w:rsidR="004E39C8" w:rsidRDefault="004E39C8" w:rsidP="004940D2"/>
    <w:p w:rsidR="004E39C8" w:rsidRDefault="004E39C8" w:rsidP="004E39C8">
      <w:pPr>
        <w:pStyle w:val="Heading4"/>
      </w:pPr>
      <w:r>
        <w:t>Where Clauses</w:t>
      </w:r>
    </w:p>
    <w:p w:rsidR="004E39C8" w:rsidRDefault="004E39C8" w:rsidP="004E39C8">
      <w:r>
        <w:t xml:space="preserve">Where clauses are converted into properties of nodes/relationships. For example, if there is a Cypher clause, MATCH (n) WHERE n.a = 1 AND n.b = 2 RETURN n, then the translator tool associates the two </w:t>
      </w:r>
      <w:r w:rsidR="00D92481">
        <w:t>predicates to the node n. When the translation to SQL occurs, the properties of node n are then extracted and converted.</w:t>
      </w:r>
    </w:p>
    <w:p w:rsidR="00277634" w:rsidRDefault="00D92481" w:rsidP="004E39C8">
      <w:r>
        <w:t xml:space="preserve">Whilst this leads to better object orientated code, the semantics of the query are broken in cases where the clause becomes long and mixes multiple operators (such as AND, OR, and NOT). The tool also does not currently handle brackets in where clauses. </w:t>
      </w:r>
    </w:p>
    <w:p w:rsidR="00277634" w:rsidRDefault="00277634" w:rsidP="004E39C8">
      <w:r>
        <w:t>This lack of total support for all types of where clauses may sound damaging, but it will mostly just require altering the SQL after the tool has completed to correctly add the brackets in the right places.</w:t>
      </w:r>
    </w:p>
    <w:p w:rsidR="00020EC2" w:rsidRDefault="00020EC2" w:rsidP="004E39C8"/>
    <w:p w:rsidR="00020EC2" w:rsidRDefault="00020EC2" w:rsidP="00020EC2">
      <w:pPr>
        <w:pStyle w:val="Heading4"/>
      </w:pPr>
      <w:bookmarkStart w:id="26" w:name="_Ref490042841"/>
      <w:bookmarkStart w:id="27" w:name="_Ref490042879"/>
      <w:r>
        <w:t xml:space="preserve">Iterate </w:t>
      </w:r>
      <w:bookmarkEnd w:id="26"/>
      <w:r>
        <w:t>Semantics</w:t>
      </w:r>
      <w:bookmarkEnd w:id="27"/>
    </w:p>
    <w:p w:rsidR="00020EC2" w:rsidRDefault="000A1E0B" w:rsidP="00020EC2">
      <w:r>
        <w:t xml:space="preserve">As part of an extension to my original dissertation on this tool, additional functionality to the graph model was included. </w:t>
      </w:r>
      <w:r w:rsidRPr="000A1E0B">
        <w:t>The additional feature is looking at querying repeating patterns within a graph. A user defines a pattern they wish to search, and a schema for how to perform the iterative matching. The quer</w:t>
      </w:r>
      <w:r>
        <w:t>y will store all the nodes “touched”</w:t>
      </w:r>
      <w:r w:rsidRPr="000A1E0B">
        <w:t xml:space="preserve"> by the query, returning them similarly to traditional Cypher queries.</w:t>
      </w:r>
    </w:p>
    <w:p w:rsidR="000A1E0B" w:rsidRDefault="006314C1" w:rsidP="00020EC2">
      <w:r w:rsidRPr="006314C1">
        <w:t>To make the extension simple, it was important to define the syntax in a clear and distinct manner, as demonstrated</w:t>
      </w:r>
      <w:r>
        <w:t xml:space="preserve"> below:</w:t>
      </w:r>
    </w:p>
    <w:p w:rsidR="006314C1" w:rsidRDefault="006314C1" w:rsidP="00020EC2">
      <w:r w:rsidRPr="006314C1">
        <w:rPr>
          <w:b/>
        </w:rPr>
        <w:t>ITERATE</w:t>
      </w:r>
      <w:r>
        <w:rPr>
          <w:b/>
        </w:rPr>
        <w:t xml:space="preserve"> </w:t>
      </w:r>
      <w:r>
        <w:t>MATCH (a {host: “google”})--&gt;(b:Website)--&gt;(c {domain: “net”})</w:t>
      </w:r>
    </w:p>
    <w:p w:rsidR="006314C1" w:rsidRDefault="006314C1" w:rsidP="00020EC2">
      <w:r>
        <w:rPr>
          <w:b/>
        </w:rPr>
        <w:lastRenderedPageBreak/>
        <w:t>LOOP</w:t>
      </w:r>
      <w:r>
        <w:t xml:space="preserve"> c </w:t>
      </w:r>
      <w:r>
        <w:rPr>
          <w:b/>
        </w:rPr>
        <w:t>ON</w:t>
      </w:r>
      <w:r>
        <w:t xml:space="preserve"> b </w:t>
      </w:r>
      <w:r>
        <w:rPr>
          <w:b/>
        </w:rPr>
        <w:t xml:space="preserve">COLLECT </w:t>
      </w:r>
      <w:r>
        <w:t>n</w:t>
      </w:r>
    </w:p>
    <w:p w:rsidR="006314C1" w:rsidRDefault="006314C1" w:rsidP="00020EC2">
      <w:r>
        <w:t>RETURN n.host</w:t>
      </w:r>
    </w:p>
    <w:p w:rsidR="006314C1" w:rsidRDefault="006314C1" w:rsidP="00020EC2"/>
    <w:p w:rsidR="00CB3148" w:rsidRDefault="006314C1" w:rsidP="00020EC2">
      <w:r w:rsidRPr="006314C1">
        <w:t xml:space="preserve">The </w:t>
      </w:r>
      <w:r>
        <w:rPr>
          <w:b/>
        </w:rPr>
        <w:t>ITERATE</w:t>
      </w:r>
      <w:r w:rsidRPr="006314C1">
        <w:t xml:space="preserve"> keyword makes it both clear that the Cypher will attempt to iterate over a graph, and it is used as a flag </w:t>
      </w:r>
      <w:r>
        <w:t xml:space="preserve">in the </w:t>
      </w:r>
      <w:r w:rsidRPr="006314C1">
        <w:t>tool</w:t>
      </w:r>
      <w:r>
        <w:t xml:space="preserve"> itself</w:t>
      </w:r>
      <w:r w:rsidRPr="006314C1">
        <w:t>, so that it can expect to parse the query correctly. The remaining syntax en</w:t>
      </w:r>
      <w:r>
        <w:t xml:space="preserve">compasses the iterate pattern: </w:t>
      </w:r>
      <w:r w:rsidRPr="006314C1">
        <w:rPr>
          <w:b/>
        </w:rPr>
        <w:t>LOOP</w:t>
      </w:r>
      <w:r w:rsidRPr="006314C1">
        <w:t xml:space="preserve"> (1) </w:t>
      </w:r>
      <w:r w:rsidRPr="006314C1">
        <w:rPr>
          <w:b/>
        </w:rPr>
        <w:t>ON</w:t>
      </w:r>
      <w:r w:rsidRPr="006314C1">
        <w:t xml:space="preserve"> (2) </w:t>
      </w:r>
      <w:r w:rsidRPr="006314C1">
        <w:rPr>
          <w:b/>
        </w:rPr>
        <w:t>COLLECT</w:t>
      </w:r>
      <w:r>
        <w:t xml:space="preserve"> (3)</w:t>
      </w:r>
      <w:r w:rsidRPr="006314C1">
        <w:t>.</w:t>
      </w:r>
    </w:p>
    <w:p w:rsidR="00CB3148" w:rsidRDefault="00CB3148" w:rsidP="00CB3148">
      <w:pPr>
        <w:pStyle w:val="ListParagraph"/>
        <w:numPr>
          <w:ilvl w:val="0"/>
          <w:numId w:val="14"/>
        </w:numPr>
      </w:pPr>
      <w:r>
        <w:t xml:space="preserve">(1) </w:t>
      </w:r>
      <w:r w:rsidRPr="00CB3148">
        <w:t>is the node ID holding the r</w:t>
      </w:r>
      <w:r>
        <w:t>esults of intermediate queries.</w:t>
      </w:r>
    </w:p>
    <w:p w:rsidR="00CB3148" w:rsidRDefault="00CB3148" w:rsidP="00CB3148">
      <w:pPr>
        <w:pStyle w:val="ListParagraph"/>
        <w:numPr>
          <w:ilvl w:val="0"/>
          <w:numId w:val="14"/>
        </w:numPr>
      </w:pPr>
      <w:r>
        <w:t xml:space="preserve">(2) </w:t>
      </w:r>
      <w:r w:rsidRPr="00CB3148">
        <w:t xml:space="preserve">marks the starting point in the query for the </w:t>
      </w:r>
      <w:r>
        <w:t>previous results to start from.</w:t>
      </w:r>
    </w:p>
    <w:p w:rsidR="006314C1" w:rsidRDefault="00CB3148" w:rsidP="00CB3148">
      <w:pPr>
        <w:pStyle w:val="ListParagraph"/>
        <w:numPr>
          <w:ilvl w:val="0"/>
          <w:numId w:val="14"/>
        </w:numPr>
      </w:pPr>
      <w:r>
        <w:t xml:space="preserve">(3) </w:t>
      </w:r>
      <w:r w:rsidRPr="00CB3148">
        <w:t>is an extra identifier that is separate from the main query, and is what is use</w:t>
      </w:r>
      <w:r>
        <w:t>d in the RETURN</w:t>
      </w:r>
      <w:r w:rsidRPr="00CB3148">
        <w:t xml:space="preserve"> clause.</w:t>
      </w:r>
    </w:p>
    <w:p w:rsidR="00CB3148" w:rsidRDefault="009D3EB2" w:rsidP="00CB3148">
      <w:r w:rsidRPr="009D3EB2">
        <w:t>To demonstrate what this new syntax can do, consider the graph in Figure</w:t>
      </w:r>
      <w:r>
        <w:t xml:space="preserve"> 3.</w:t>
      </w:r>
    </w:p>
    <w:p w:rsidR="009D3EB2" w:rsidRDefault="009D3EB2" w:rsidP="00CB3148">
      <w:r>
        <w:rPr>
          <w:noProof/>
        </w:rPr>
        <mc:AlternateContent>
          <mc:Choice Requires="wps">
            <w:drawing>
              <wp:anchor distT="0" distB="0" distL="114300" distR="114300" simplePos="0" relativeHeight="251671552" behindDoc="0" locked="0" layoutInCell="1" allowOverlap="1" wp14:anchorId="00987A16" wp14:editId="7490604D">
                <wp:simplePos x="0" y="0"/>
                <wp:positionH relativeFrom="column">
                  <wp:posOffset>1151255</wp:posOffset>
                </wp:positionH>
                <wp:positionV relativeFrom="paragraph">
                  <wp:posOffset>3261995</wp:posOffset>
                </wp:positionV>
                <wp:extent cx="3425825"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3425825" cy="635"/>
                        </a:xfrm>
                        <a:prstGeom prst="rect">
                          <a:avLst/>
                        </a:prstGeom>
                        <a:solidFill>
                          <a:prstClr val="white"/>
                        </a:solidFill>
                        <a:ln>
                          <a:noFill/>
                        </a:ln>
                      </wps:spPr>
                      <wps:txbx>
                        <w:txbxContent>
                          <w:p w:rsidR="009D3EB2" w:rsidRPr="00FF40EF" w:rsidRDefault="009D3EB2" w:rsidP="009D3EB2">
                            <w:pPr>
                              <w:pStyle w:val="Caption"/>
                              <w:rPr>
                                <w:noProof/>
                                <w:sz w:val="21"/>
                                <w:szCs w:val="21"/>
                              </w:rPr>
                            </w:pPr>
                            <w:r>
                              <w:t xml:space="preserve">Figure </w:t>
                            </w:r>
                            <w:fldSimple w:instr=" SEQ Figure \* ARABIC ">
                              <w:r w:rsidR="006817C0">
                                <w:rPr>
                                  <w:noProof/>
                                </w:rPr>
                                <w:t>3</w:t>
                              </w:r>
                            </w:fldSimple>
                            <w:r>
                              <w:t xml:space="preserve"> - Iterate Graph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987A16" id="Text Box 12" o:spid="_x0000_s1027" type="#_x0000_t202" style="position:absolute;margin-left:90.65pt;margin-top:256.85pt;width:269.7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" stroked="f">
                <v:textbox style="mso-fit-shape-to-text:t" inset="0,0,0,0">
                  <w:txbxContent>
                    <w:p w:rsidR="009D3EB2" w:rsidRPr="00FF40EF" w:rsidRDefault="009D3EB2" w:rsidP="009D3EB2">
                      <w:pPr>
                        <w:pStyle w:val="Caption"/>
                        <w:rPr>
                          <w:noProof/>
                          <w:sz w:val="21"/>
                          <w:szCs w:val="21"/>
                        </w:rPr>
                      </w:pPr>
                      <w:r>
                        <w:t xml:space="preserve">Figure </w:t>
                      </w:r>
                      <w:fldSimple w:instr=" SEQ Figure \* ARABIC ">
                        <w:r w:rsidR="006817C0">
                          <w:rPr>
                            <w:noProof/>
                          </w:rPr>
                          <w:t>3</w:t>
                        </w:r>
                      </w:fldSimple>
                      <w:r>
                        <w:t xml:space="preserve"> - Iterate Graph example.</w:t>
                      </w:r>
                    </w:p>
                  </w:txbxContent>
                </v:textbox>
                <w10:wrap type="square"/>
              </v:shape>
            </w:pict>
          </mc:Fallback>
        </mc:AlternateContent>
      </w:r>
      <w:r>
        <w:rPr>
          <w:noProof/>
        </w:rPr>
        <w:drawing>
          <wp:anchor distT="0" distB="0" distL="114300" distR="114300" simplePos="0" relativeHeight="251669504" behindDoc="0" locked="0" layoutInCell="1" allowOverlap="1">
            <wp:simplePos x="0" y="0"/>
            <wp:positionH relativeFrom="margin">
              <wp:align>center</wp:align>
            </wp:positionH>
            <wp:positionV relativeFrom="paragraph">
              <wp:posOffset>13970</wp:posOffset>
            </wp:positionV>
            <wp:extent cx="3425825" cy="3190875"/>
            <wp:effectExtent l="0" t="0" r="3175"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terateGraph.png"/>
                    <pic:cNvPicPr/>
                  </pic:nvPicPr>
                  <pic:blipFill>
                    <a:blip r:embed="rId15">
                      <a:extLst>
                        <a:ext uri="{28A0092B-C50C-407E-A947-70E740481C1C}">
                          <a14:useLocalDpi xmlns:a14="http://schemas.microsoft.com/office/drawing/2010/main" val="0"/>
                        </a:ext>
                      </a:extLst>
                    </a:blip>
                    <a:stretch>
                      <a:fillRect/>
                    </a:stretch>
                  </pic:blipFill>
                  <pic:spPr>
                    <a:xfrm>
                      <a:off x="0" y="0"/>
                      <a:ext cx="3425825" cy="3190875"/>
                    </a:xfrm>
                    <a:prstGeom prst="rect">
                      <a:avLst/>
                    </a:prstGeom>
                  </pic:spPr>
                </pic:pic>
              </a:graphicData>
            </a:graphic>
            <wp14:sizeRelH relativeFrom="margin">
              <wp14:pctWidth>0</wp14:pctWidth>
            </wp14:sizeRelH>
            <wp14:sizeRelV relativeFrom="margin">
              <wp14:pctHeight>0</wp14:pctHeight>
            </wp14:sizeRelV>
          </wp:anchor>
        </w:drawing>
      </w:r>
    </w:p>
    <w:p w:rsidR="009D3EB2" w:rsidRPr="006314C1" w:rsidRDefault="009D3EB2" w:rsidP="00CB3148"/>
    <w:p w:rsidR="000A1E0B" w:rsidRPr="00020EC2" w:rsidRDefault="000A1E0B" w:rsidP="00020EC2"/>
    <w:p w:rsidR="00BA5D52" w:rsidRDefault="00BA5D52" w:rsidP="004E39C8"/>
    <w:p w:rsidR="00BA5D52" w:rsidRDefault="00BA5D52" w:rsidP="004E39C8"/>
    <w:p w:rsidR="009D3EB2" w:rsidRDefault="009D3EB2"/>
    <w:p w:rsidR="009D3EB2" w:rsidRDefault="009D3EB2"/>
    <w:p w:rsidR="009D3EB2" w:rsidRDefault="009D3EB2"/>
    <w:p w:rsidR="009D3EB2" w:rsidRDefault="009D3EB2"/>
    <w:p w:rsidR="009D3EB2" w:rsidRDefault="009D3EB2"/>
    <w:p w:rsidR="009D3EB2" w:rsidRDefault="009D3EB2"/>
    <w:p w:rsidR="009D3EB2" w:rsidRDefault="009D3EB2"/>
    <w:p w:rsidR="009D3EB2" w:rsidRDefault="009D3EB2"/>
    <w:p w:rsidR="00362352" w:rsidRDefault="00962421">
      <w:r>
        <w:t>In the graph, we map the colours in the following way: {blue</w:t>
      </w:r>
      <w:r w:rsidR="00362352">
        <w:t xml:space="preserve">=l1, green=l2, red=l3}. The figure shows a common pattern: BLUE-&gt;GREEN-&gt;RED-&gt;BLUE. Finding all the blue nodes at the end of this pattern would be hard to do with the existing Cypher syntax in a concise and clear manner. It is a more tractable problem with the </w:t>
      </w:r>
      <w:r w:rsidR="00362352">
        <w:rPr>
          <w:b/>
        </w:rPr>
        <w:t>ITERATE</w:t>
      </w:r>
      <w:r w:rsidR="00362352">
        <w:t xml:space="preserve"> syntax:</w:t>
      </w:r>
    </w:p>
    <w:p w:rsidR="00362352" w:rsidRDefault="00362352" w:rsidP="00362352">
      <w:r w:rsidRPr="00362352">
        <w:rPr>
          <w:b/>
        </w:rPr>
        <w:t>ITERATE</w:t>
      </w:r>
      <w:r>
        <w:t xml:space="preserve"> MATCH (a:l1)--&gt;(b:l2)--&gt;(c:l3)--&gt;(d:l1) </w:t>
      </w:r>
    </w:p>
    <w:p w:rsidR="00362352" w:rsidRDefault="00362352" w:rsidP="00362352">
      <w:r w:rsidRPr="00362352">
        <w:rPr>
          <w:b/>
        </w:rPr>
        <w:t>LOOP</w:t>
      </w:r>
      <w:r>
        <w:t xml:space="preserve"> d </w:t>
      </w:r>
      <w:r w:rsidRPr="00362352">
        <w:rPr>
          <w:b/>
        </w:rPr>
        <w:t>ON</w:t>
      </w:r>
      <w:r>
        <w:t xml:space="preserve"> a </w:t>
      </w:r>
      <w:r w:rsidRPr="00362352">
        <w:rPr>
          <w:b/>
        </w:rPr>
        <w:t>COLLECT</w:t>
      </w:r>
      <w:r>
        <w:t xml:space="preserve"> n </w:t>
      </w:r>
    </w:p>
    <w:p w:rsidR="00362352" w:rsidRDefault="00362352" w:rsidP="00362352">
      <w:r>
        <w:t>RETURN n.uid;</w:t>
      </w:r>
    </w:p>
    <w:p w:rsidR="00362352" w:rsidRDefault="00362352" w:rsidP="00362352">
      <w:r>
        <w:t>This will execute on Postgres when translated to SQL, and will produce the following result:</w:t>
      </w:r>
    </w:p>
    <w:tbl>
      <w:tblPr>
        <w:tblStyle w:val="TableGrid"/>
        <w:tblpPr w:leftFromText="180" w:rightFromText="180" w:vertAnchor="text" w:tblpY="1"/>
        <w:tblOverlap w:val="never"/>
        <w:tblW w:w="0" w:type="auto"/>
        <w:tblLook w:val="04A0" w:firstRow="1" w:lastRow="0" w:firstColumn="1" w:lastColumn="0" w:noHBand="0" w:noVBand="1"/>
      </w:tblPr>
      <w:tblGrid>
        <w:gridCol w:w="437"/>
      </w:tblGrid>
      <w:tr w:rsidR="00362352" w:rsidTr="00362352">
        <w:tc>
          <w:tcPr>
            <w:tcW w:w="0" w:type="auto"/>
          </w:tcPr>
          <w:p w:rsidR="00362352" w:rsidRDefault="00362352" w:rsidP="00362352">
            <w:r>
              <w:t>9</w:t>
            </w:r>
          </w:p>
        </w:tc>
      </w:tr>
      <w:tr w:rsidR="00362352" w:rsidTr="00362352">
        <w:tc>
          <w:tcPr>
            <w:tcW w:w="0" w:type="auto"/>
          </w:tcPr>
          <w:p w:rsidR="00362352" w:rsidRDefault="00362352" w:rsidP="00362352">
            <w:r>
              <w:t>9</w:t>
            </w:r>
          </w:p>
        </w:tc>
      </w:tr>
      <w:tr w:rsidR="00362352" w:rsidTr="00362352">
        <w:tc>
          <w:tcPr>
            <w:tcW w:w="0" w:type="auto"/>
          </w:tcPr>
          <w:p w:rsidR="00362352" w:rsidRDefault="00362352" w:rsidP="00362352">
            <w:r>
              <w:t>9</w:t>
            </w:r>
          </w:p>
        </w:tc>
      </w:tr>
      <w:tr w:rsidR="00362352" w:rsidTr="00362352">
        <w:tc>
          <w:tcPr>
            <w:tcW w:w="0" w:type="auto"/>
          </w:tcPr>
          <w:p w:rsidR="00362352" w:rsidRDefault="00362352" w:rsidP="00362352">
            <w:r>
              <w:lastRenderedPageBreak/>
              <w:t>10</w:t>
            </w:r>
          </w:p>
        </w:tc>
      </w:tr>
      <w:tr w:rsidR="00362352" w:rsidTr="00362352">
        <w:tc>
          <w:tcPr>
            <w:tcW w:w="0" w:type="auto"/>
          </w:tcPr>
          <w:p w:rsidR="00362352" w:rsidRDefault="00362352" w:rsidP="00362352">
            <w:r>
              <w:t>13</w:t>
            </w:r>
          </w:p>
        </w:tc>
      </w:tr>
      <w:tr w:rsidR="00362352" w:rsidTr="00362352">
        <w:tc>
          <w:tcPr>
            <w:tcW w:w="0" w:type="auto"/>
          </w:tcPr>
          <w:p w:rsidR="00362352" w:rsidRDefault="00362352" w:rsidP="00362352">
            <w:r>
              <w:t>13</w:t>
            </w:r>
          </w:p>
        </w:tc>
      </w:tr>
      <w:tr w:rsidR="00362352" w:rsidTr="00362352">
        <w:tc>
          <w:tcPr>
            <w:tcW w:w="0" w:type="auto"/>
          </w:tcPr>
          <w:p w:rsidR="00362352" w:rsidRDefault="00362352" w:rsidP="00362352">
            <w:r>
              <w:t>13</w:t>
            </w:r>
          </w:p>
        </w:tc>
      </w:tr>
      <w:tr w:rsidR="00362352" w:rsidTr="00362352">
        <w:tc>
          <w:tcPr>
            <w:tcW w:w="0" w:type="auto"/>
          </w:tcPr>
          <w:p w:rsidR="00362352" w:rsidRDefault="00362352" w:rsidP="00362352">
            <w:r>
              <w:t>13</w:t>
            </w:r>
          </w:p>
        </w:tc>
      </w:tr>
    </w:tbl>
    <w:p w:rsidR="00362352" w:rsidRDefault="00362352" w:rsidP="00362352">
      <w:r>
        <w:br w:type="textWrapping" w:clear="all"/>
      </w:r>
    </w:p>
    <w:p w:rsidR="00362352" w:rsidRDefault="00362352">
      <w:r w:rsidRPr="00362352">
        <w:t>In comp</w:t>
      </w:r>
      <w:r>
        <w:t>arison, running just the MATCH</w:t>
      </w:r>
      <w:r w:rsidRPr="00362352">
        <w:t xml:space="preserve"> </w:t>
      </w:r>
      <w:r>
        <w:t xml:space="preserve">part of the </w:t>
      </w:r>
      <w:r w:rsidRPr="00362352">
        <w:t>query on Neo4j once will return only six results. T</w:t>
      </w:r>
      <w:r>
        <w:t xml:space="preserve">he extra two results that the </w:t>
      </w:r>
      <w:r w:rsidRPr="00362352">
        <w:rPr>
          <w:b/>
        </w:rPr>
        <w:t>ITERATE</w:t>
      </w:r>
      <w:r w:rsidRPr="00362352">
        <w:t xml:space="preserve"> extension finds comes from t</w:t>
      </w:r>
      <w:r>
        <w:t>he fact that the nodes with ID ‘9’ and ‘10’</w:t>
      </w:r>
      <w:r w:rsidRPr="00362352">
        <w:t xml:space="preserve"> are being us</w:t>
      </w:r>
      <w:r>
        <w:t>ed in another iteration of the MATCH</w:t>
      </w:r>
      <w:r w:rsidRPr="00362352">
        <w:t xml:space="preserve"> clause. Hence</w:t>
      </w:r>
      <w:r>
        <w:t>, the node with ID ‘13’</w:t>
      </w:r>
      <w:r w:rsidRPr="00362352">
        <w:t xml:space="preserve"> is returned a further two times.</w:t>
      </w:r>
    </w:p>
    <w:p w:rsidR="00362352" w:rsidRDefault="00362352">
      <w:r>
        <w:t>SQL equivalent of the Cypher above:</w:t>
      </w:r>
    </w:p>
    <w:p w:rsidR="00362352" w:rsidRDefault="00362352" w:rsidP="002922D1">
      <w:pPr>
        <w:pStyle w:val="NoSpacing"/>
      </w:pPr>
      <w:r w:rsidRPr="00362352">
        <w:t xml:space="preserve">CREATE OR REPLACE FUNCTION loop_work(int[]) RETURNS int[] AS $$ </w:t>
      </w:r>
    </w:p>
    <w:p w:rsidR="00362352" w:rsidRDefault="00362352" w:rsidP="002922D1">
      <w:pPr>
        <w:pStyle w:val="NoSpacing"/>
        <w:ind w:firstLine="720"/>
      </w:pPr>
      <w:r w:rsidRPr="00362352">
        <w:t>WITH a AS (</w:t>
      </w:r>
    </w:p>
    <w:p w:rsidR="00362352" w:rsidRDefault="00362352" w:rsidP="002922D1">
      <w:pPr>
        <w:pStyle w:val="NoSpacing"/>
        <w:ind w:left="720" w:firstLine="720"/>
      </w:pPr>
      <w:r w:rsidRPr="00362352">
        <w:t xml:space="preserve">SELECT n1.id AS a1, n2.id AS a2, e1.* FROM global n1 </w:t>
      </w:r>
    </w:p>
    <w:p w:rsidR="00362352" w:rsidRDefault="00362352" w:rsidP="002922D1">
      <w:pPr>
        <w:pStyle w:val="NoSpacing"/>
        <w:ind w:left="720" w:firstLine="720"/>
      </w:pPr>
      <w:r w:rsidRPr="00362352">
        <w:t xml:space="preserve">INNER JOIN edges e1 on n1.id = e1.idl </w:t>
      </w:r>
    </w:p>
    <w:p w:rsidR="00362352" w:rsidRDefault="00362352" w:rsidP="002922D1">
      <w:pPr>
        <w:pStyle w:val="NoSpacing"/>
        <w:ind w:left="720" w:firstLine="720"/>
      </w:pPr>
      <w:r w:rsidRPr="00362352">
        <w:t xml:space="preserve">INNER JOIN local n2 on e1.idr = n2.id WHERE ( n1.id = ANY($1)  )), </w:t>
      </w:r>
    </w:p>
    <w:p w:rsidR="00362352" w:rsidRDefault="00362352" w:rsidP="002922D1">
      <w:pPr>
        <w:pStyle w:val="NoSpacing"/>
        <w:ind w:firstLine="720"/>
      </w:pPr>
      <w:r w:rsidRPr="00362352">
        <w:t>b AS (</w:t>
      </w:r>
    </w:p>
    <w:p w:rsidR="00362352" w:rsidRDefault="00362352" w:rsidP="002922D1">
      <w:pPr>
        <w:pStyle w:val="NoSpacing"/>
        <w:ind w:left="720" w:firstLine="720"/>
      </w:pPr>
      <w:r w:rsidRPr="00362352">
        <w:t xml:space="preserve">SELECT n1.id AS b1, n2.id AS b2, e2.* FROM local n1 </w:t>
      </w:r>
    </w:p>
    <w:p w:rsidR="00362352" w:rsidRDefault="00362352" w:rsidP="002922D1">
      <w:pPr>
        <w:pStyle w:val="NoSpacing"/>
        <w:ind w:left="720" w:firstLine="720"/>
      </w:pPr>
      <w:r w:rsidRPr="00362352">
        <w:t xml:space="preserve">INNER JOIN edges e2 on n1.id = e2.idl </w:t>
      </w:r>
    </w:p>
    <w:p w:rsidR="00362352" w:rsidRDefault="00362352" w:rsidP="002922D1">
      <w:pPr>
        <w:pStyle w:val="NoSpacing"/>
        <w:ind w:left="720" w:firstLine="720"/>
      </w:pPr>
      <w:r w:rsidRPr="00362352">
        <w:t xml:space="preserve">INNER JOIN meta n2 on e2.idr = n2.id), </w:t>
      </w:r>
    </w:p>
    <w:p w:rsidR="00362352" w:rsidRDefault="00362352" w:rsidP="002922D1">
      <w:pPr>
        <w:pStyle w:val="NoSpacing"/>
        <w:ind w:firstLine="720"/>
      </w:pPr>
      <w:r w:rsidRPr="00362352">
        <w:t>c AS (</w:t>
      </w:r>
    </w:p>
    <w:p w:rsidR="00362352" w:rsidRDefault="00362352" w:rsidP="002922D1">
      <w:pPr>
        <w:pStyle w:val="NoSpacing"/>
        <w:ind w:left="720" w:firstLine="720"/>
      </w:pPr>
      <w:r w:rsidRPr="00362352">
        <w:t xml:space="preserve">SELECT n1.id AS c1, n2.id AS c2, e3.* FROM meta n1 </w:t>
      </w:r>
    </w:p>
    <w:p w:rsidR="00362352" w:rsidRDefault="00362352" w:rsidP="002922D1">
      <w:pPr>
        <w:pStyle w:val="NoSpacing"/>
        <w:ind w:left="720" w:firstLine="720"/>
      </w:pPr>
      <w:r w:rsidRPr="00362352">
        <w:t xml:space="preserve">INNER JOIN edges e3 on n1.id = e3.idl </w:t>
      </w:r>
    </w:p>
    <w:p w:rsidR="00362352" w:rsidRDefault="00362352" w:rsidP="002922D1">
      <w:pPr>
        <w:pStyle w:val="NoSpacing"/>
        <w:ind w:left="720" w:firstLine="720"/>
      </w:pPr>
      <w:r w:rsidRPr="00362352">
        <w:t xml:space="preserve">INNER JOIN global n2 on e3.idr = n2.id)  </w:t>
      </w:r>
    </w:p>
    <w:p w:rsidR="00362352" w:rsidRDefault="00362352" w:rsidP="002922D1">
      <w:pPr>
        <w:pStyle w:val="NoSpacing"/>
        <w:ind w:firstLine="720"/>
      </w:pPr>
      <w:r w:rsidRPr="00362352">
        <w:t>SELECT array_agg(n</w:t>
      </w:r>
      <w:r>
        <w:t>01.id) FROM nodes n01, a, b, c</w:t>
      </w:r>
    </w:p>
    <w:p w:rsidR="00362352" w:rsidRDefault="00362352" w:rsidP="002922D1">
      <w:pPr>
        <w:pStyle w:val="NoSpacing"/>
        <w:ind w:firstLine="720"/>
      </w:pPr>
      <w:r w:rsidRPr="00362352">
        <w:t xml:space="preserve">WHERE a.a2 = b.b1 AND b.b2 = c.c1 AND n01.id = c.c2 AND a.a1 != b.b2 </w:t>
      </w:r>
    </w:p>
    <w:p w:rsidR="002922D1" w:rsidRDefault="00362352" w:rsidP="002922D1">
      <w:pPr>
        <w:pStyle w:val="NoSpacing"/>
        <w:ind w:firstLine="720"/>
      </w:pPr>
      <w:r w:rsidRPr="00362352">
        <w:t xml:space="preserve">AND a.a2 != c.c2 $$ </w:t>
      </w:r>
    </w:p>
    <w:p w:rsidR="002922D1" w:rsidRDefault="00362352" w:rsidP="002922D1">
      <w:pPr>
        <w:pStyle w:val="NoSpacing"/>
      </w:pPr>
      <w:r w:rsidRPr="00362352">
        <w:t xml:space="preserve">LANGUAGE SQL; </w:t>
      </w:r>
    </w:p>
    <w:p w:rsidR="002922D1" w:rsidRDefault="002922D1" w:rsidP="002922D1">
      <w:pPr>
        <w:pStyle w:val="NoSpacing"/>
      </w:pPr>
    </w:p>
    <w:p w:rsidR="002922D1" w:rsidRDefault="00362352" w:rsidP="002922D1">
      <w:pPr>
        <w:pStyle w:val="NoSpacing"/>
      </w:pPr>
      <w:r w:rsidRPr="00362352">
        <w:t>WITH a AS (</w:t>
      </w:r>
    </w:p>
    <w:p w:rsidR="002922D1" w:rsidRDefault="00362352" w:rsidP="002922D1">
      <w:pPr>
        <w:pStyle w:val="NoSpacing"/>
        <w:ind w:firstLine="720"/>
      </w:pPr>
      <w:r w:rsidRPr="00362352">
        <w:t xml:space="preserve">SELECT n1.id AS a1, n2.id AS a2, e1.* FROM global n1 </w:t>
      </w:r>
    </w:p>
    <w:p w:rsidR="002922D1" w:rsidRDefault="00362352" w:rsidP="002922D1">
      <w:pPr>
        <w:pStyle w:val="NoSpacing"/>
        <w:ind w:firstLine="720"/>
      </w:pPr>
      <w:r w:rsidRPr="00362352">
        <w:t xml:space="preserve">INNER JOIN edges e1 on n1.id = e1.idl </w:t>
      </w:r>
    </w:p>
    <w:p w:rsidR="002922D1" w:rsidRDefault="00362352" w:rsidP="002922D1">
      <w:pPr>
        <w:pStyle w:val="NoSpacing"/>
        <w:ind w:firstLine="720"/>
      </w:pPr>
      <w:r w:rsidRPr="00362352">
        <w:t xml:space="preserve">INNER JOIN local n2 on e1.idr = n2.id), </w:t>
      </w:r>
    </w:p>
    <w:p w:rsidR="002922D1" w:rsidRDefault="00362352" w:rsidP="002922D1">
      <w:pPr>
        <w:pStyle w:val="NoSpacing"/>
      </w:pPr>
      <w:r w:rsidRPr="00362352">
        <w:t>b AS (</w:t>
      </w:r>
    </w:p>
    <w:p w:rsidR="002922D1" w:rsidRDefault="00362352" w:rsidP="002922D1">
      <w:pPr>
        <w:pStyle w:val="NoSpacing"/>
        <w:ind w:firstLine="720"/>
      </w:pPr>
      <w:r w:rsidRPr="00362352">
        <w:t xml:space="preserve">SELECT n1.id AS b1, n2.id AS b2, e2.* FROM local n1 </w:t>
      </w:r>
    </w:p>
    <w:p w:rsidR="002922D1" w:rsidRDefault="00362352" w:rsidP="002922D1">
      <w:pPr>
        <w:pStyle w:val="NoSpacing"/>
        <w:ind w:firstLine="720"/>
      </w:pPr>
      <w:r w:rsidRPr="00362352">
        <w:t xml:space="preserve">INNER JOIN edges e2 on n1.id = e2.idl </w:t>
      </w:r>
    </w:p>
    <w:p w:rsidR="002922D1" w:rsidRDefault="00362352" w:rsidP="002922D1">
      <w:pPr>
        <w:pStyle w:val="NoSpacing"/>
        <w:ind w:firstLine="720"/>
      </w:pPr>
      <w:r w:rsidRPr="00362352">
        <w:t>INNER J</w:t>
      </w:r>
      <w:r w:rsidR="002922D1">
        <w:t>OIN meta n2 on e2.idr = n2.id),</w:t>
      </w:r>
    </w:p>
    <w:p w:rsidR="002922D1" w:rsidRDefault="00362352" w:rsidP="002922D1">
      <w:pPr>
        <w:pStyle w:val="NoSpacing"/>
      </w:pPr>
      <w:r w:rsidRPr="00362352">
        <w:t>c AS (</w:t>
      </w:r>
    </w:p>
    <w:p w:rsidR="002922D1" w:rsidRDefault="00362352" w:rsidP="002922D1">
      <w:pPr>
        <w:pStyle w:val="NoSpacing"/>
        <w:ind w:firstLine="720"/>
      </w:pPr>
      <w:r w:rsidRPr="00362352">
        <w:t xml:space="preserve">SELECT n1.id AS c1, n2.id AS c2, e3.* FROM meta n1 </w:t>
      </w:r>
    </w:p>
    <w:p w:rsidR="002922D1" w:rsidRDefault="00362352" w:rsidP="002922D1">
      <w:pPr>
        <w:pStyle w:val="NoSpacing"/>
        <w:ind w:firstLine="720"/>
      </w:pPr>
      <w:r w:rsidRPr="00362352">
        <w:t xml:space="preserve">INNER JOIN edges e3 on n1.id = e3.idl </w:t>
      </w:r>
    </w:p>
    <w:p w:rsidR="002922D1" w:rsidRDefault="00362352" w:rsidP="002922D1">
      <w:pPr>
        <w:pStyle w:val="NoSpacing"/>
        <w:ind w:firstLine="720"/>
      </w:pPr>
      <w:r w:rsidRPr="00362352">
        <w:t xml:space="preserve">INNER JOIN global n2 on e3.idr = n2.id), </w:t>
      </w:r>
    </w:p>
    <w:p w:rsidR="002922D1" w:rsidRDefault="00362352" w:rsidP="002922D1">
      <w:pPr>
        <w:pStyle w:val="NoSpacing"/>
      </w:pPr>
      <w:r w:rsidRPr="00362352">
        <w:t>firstStep AS (</w:t>
      </w:r>
    </w:p>
    <w:p w:rsidR="002922D1" w:rsidRDefault="00362352" w:rsidP="002922D1">
      <w:pPr>
        <w:pStyle w:val="NoSpacing"/>
        <w:ind w:firstLine="720"/>
      </w:pPr>
      <w:r w:rsidRPr="00362352">
        <w:t xml:space="preserve">SELECT (array_agg(n01.id)) AS list_ids  FROM nodes n01, a, b, c  </w:t>
      </w:r>
    </w:p>
    <w:p w:rsidR="002922D1" w:rsidRDefault="00362352" w:rsidP="002922D1">
      <w:pPr>
        <w:pStyle w:val="NoSpacing"/>
        <w:ind w:firstLine="720"/>
      </w:pPr>
      <w:r w:rsidRPr="00362352">
        <w:t xml:space="preserve">WHERE a.a2 = b.b1 AND b.b2 = c.c1 AND n01.id = c.c2 AND a.a1 != b.b2 </w:t>
      </w:r>
    </w:p>
    <w:p w:rsidR="002922D1" w:rsidRDefault="00362352" w:rsidP="002922D1">
      <w:pPr>
        <w:pStyle w:val="NoSpacing"/>
        <w:ind w:firstLine="720"/>
      </w:pPr>
      <w:r w:rsidRPr="00362352">
        <w:t xml:space="preserve">AND a.a2 != c.c2),  </w:t>
      </w:r>
    </w:p>
    <w:p w:rsidR="002922D1" w:rsidRDefault="00362352" w:rsidP="002922D1">
      <w:pPr>
        <w:pStyle w:val="NoSpacing"/>
      </w:pPr>
      <w:r w:rsidRPr="00362352">
        <w:t>collectStep AS (</w:t>
      </w:r>
    </w:p>
    <w:p w:rsidR="002922D1" w:rsidRDefault="00362352" w:rsidP="002922D1">
      <w:pPr>
        <w:pStyle w:val="NoSpacing"/>
        <w:ind w:firstLine="720"/>
      </w:pPr>
      <w:r w:rsidRPr="00362352">
        <w:t xml:space="preserve">SELECT unnest((cypher_iterate(firstStep.list_ids))) AS zz from firstStep) </w:t>
      </w:r>
    </w:p>
    <w:p w:rsidR="002922D1" w:rsidRDefault="002922D1" w:rsidP="002922D1">
      <w:pPr>
        <w:pStyle w:val="NoSpacing"/>
      </w:pPr>
    </w:p>
    <w:p w:rsidR="00362352" w:rsidRDefault="00362352" w:rsidP="002922D1">
      <w:pPr>
        <w:pStyle w:val="NoSpacing"/>
      </w:pPr>
      <w:r w:rsidRPr="00362352">
        <w:t>SELECT n01.node_id FROM nodes n01 INNER JOIN collectStep c ON n01.id = c.zz;</w:t>
      </w:r>
    </w:p>
    <w:p w:rsidR="00207F0E" w:rsidRDefault="00207F0E">
      <w:pPr>
        <w:rPr>
          <w:rFonts w:asciiTheme="majorHAnsi" w:eastAsiaTheme="majorEastAsia" w:hAnsiTheme="majorHAnsi" w:cstheme="majorBidi"/>
          <w:color w:val="C830CC" w:themeColor="accent2"/>
          <w:sz w:val="36"/>
          <w:szCs w:val="36"/>
        </w:rPr>
      </w:pPr>
      <w:r>
        <w:br w:type="page"/>
      </w:r>
    </w:p>
    <w:p w:rsidR="00BA5D52" w:rsidRDefault="00BA5D52" w:rsidP="00BA5D52">
      <w:pPr>
        <w:pStyle w:val="Heading2"/>
      </w:pPr>
      <w:bookmarkStart w:id="28" w:name="_Ref490048772"/>
      <w:bookmarkStart w:id="29" w:name="_Toc490048892"/>
      <w:r>
        <w:lastRenderedPageBreak/>
        <w:t>Workflow through the code</w:t>
      </w:r>
      <w:bookmarkEnd w:id="28"/>
      <w:bookmarkEnd w:id="29"/>
    </w:p>
    <w:p w:rsidR="00BA5D52" w:rsidRDefault="00BA5D52" w:rsidP="00BA5D52">
      <w:r>
        <w:t xml:space="preserve">Below is an example of how </w:t>
      </w:r>
      <w:r w:rsidR="005A4B51">
        <w:t>a query is</w:t>
      </w:r>
      <w:r>
        <w:t xml:space="preserve"> translated from Cypher to SQL through the tool. Included with the flow are descriptions to help the reader.</w:t>
      </w:r>
    </w:p>
    <w:tbl>
      <w:tblPr>
        <w:tblStyle w:val="TableGrid"/>
        <w:tblW w:w="0" w:type="auto"/>
        <w:tblLook w:val="04A0" w:firstRow="1" w:lastRow="0" w:firstColumn="1" w:lastColumn="0" w:noHBand="0" w:noVBand="1"/>
      </w:tblPr>
      <w:tblGrid>
        <w:gridCol w:w="4508"/>
        <w:gridCol w:w="4508"/>
      </w:tblGrid>
      <w:tr w:rsidR="0041713B" w:rsidTr="0041713B">
        <w:tc>
          <w:tcPr>
            <w:tcW w:w="4508" w:type="dxa"/>
            <w:tcBorders>
              <w:top w:val="nil"/>
              <w:left w:val="nil"/>
              <w:bottom w:val="nil"/>
              <w:right w:val="double" w:sz="4" w:space="0" w:color="E32D91" w:themeColor="accent1"/>
            </w:tcBorders>
          </w:tcPr>
          <w:p w:rsidR="0041713B" w:rsidRPr="0041713B" w:rsidRDefault="0041713B" w:rsidP="0041713B">
            <w:pPr>
              <w:rPr>
                <w:b/>
              </w:rPr>
            </w:pPr>
            <w:r w:rsidRPr="0041713B">
              <w:rPr>
                <w:b/>
              </w:rPr>
              <w:t xml:space="preserve">Cypher input: </w:t>
            </w:r>
          </w:p>
          <w:p w:rsidR="0041713B" w:rsidRDefault="0041713B" w:rsidP="0041713B"/>
          <w:p w:rsidR="0041713B" w:rsidRDefault="0041713B" w:rsidP="0041713B">
            <w:r w:rsidRPr="00474C62">
              <w:t xml:space="preserve">MATCH (n:Process)&lt;-[e:PROC_OBJ]-(c:Local) WHERE id(n) = 916 AND e.state in [5] </w:t>
            </w:r>
          </w:p>
          <w:p w:rsidR="0041713B" w:rsidRDefault="0041713B" w:rsidP="0041713B">
            <w:r w:rsidRPr="00474C62">
              <w:t xml:space="preserve">RETURN c.name, e.state </w:t>
            </w:r>
          </w:p>
          <w:p w:rsidR="0041713B" w:rsidRPr="00BA5D52" w:rsidRDefault="0041713B" w:rsidP="0041713B">
            <w:r w:rsidRPr="00474C62">
              <w:t>ORDER BY c.name DESC;</w:t>
            </w:r>
          </w:p>
          <w:p w:rsidR="0041713B" w:rsidRDefault="0041713B" w:rsidP="00BA5D52"/>
          <w:p w:rsidR="008F1112" w:rsidRDefault="008F1112" w:rsidP="00BA5D52"/>
          <w:p w:rsidR="008F1112" w:rsidRDefault="008F1112" w:rsidP="00BA5D52"/>
          <w:p w:rsidR="008F1112" w:rsidRDefault="008F1112" w:rsidP="00BA5D52">
            <w:pPr>
              <w:rPr>
                <w:b/>
              </w:rPr>
            </w:pPr>
            <w:r>
              <w:rPr>
                <w:b/>
              </w:rPr>
              <w:t>Filter on keywords to appropriate parsing class:</w:t>
            </w:r>
          </w:p>
          <w:p w:rsidR="008F1112" w:rsidRDefault="008F1112" w:rsidP="00BA5D52">
            <w:pPr>
              <w:rPr>
                <w:b/>
              </w:rPr>
            </w:pPr>
          </w:p>
          <w:p w:rsidR="008F1112" w:rsidRDefault="008F1112" w:rsidP="00BA5D52">
            <w:r>
              <w:rPr>
                <w:i/>
              </w:rPr>
              <w:t xml:space="preserve">FOREACH </w:t>
            </w:r>
            <w:r>
              <w:rPr>
                <w:i/>
              </w:rPr>
              <w:softHyphen/>
              <w:t>= ForEach_Cypher.java</w:t>
            </w:r>
          </w:p>
          <w:p w:rsidR="008F1112" w:rsidRDefault="008F1112" w:rsidP="00BA5D52">
            <w:pPr>
              <w:rPr>
                <w:i/>
              </w:rPr>
            </w:pPr>
          </w:p>
          <w:p w:rsidR="008F1112" w:rsidRDefault="008F1112" w:rsidP="00BA5D52">
            <w:pPr>
              <w:rPr>
                <w:i/>
              </w:rPr>
            </w:pPr>
            <w:r>
              <w:rPr>
                <w:i/>
              </w:rPr>
              <w:t>WITH (more than one use of the keyword) = Multiple_With_Cypher.java</w:t>
            </w:r>
          </w:p>
          <w:p w:rsidR="008F1112" w:rsidRDefault="008F1112" w:rsidP="00BA5D52">
            <w:pPr>
              <w:rPr>
                <w:i/>
              </w:rPr>
            </w:pPr>
          </w:p>
          <w:p w:rsidR="008F1112" w:rsidRDefault="008F1112" w:rsidP="00BA5D52">
            <w:pPr>
              <w:rPr>
                <w:i/>
              </w:rPr>
            </w:pPr>
            <w:r>
              <w:rPr>
                <w:i/>
              </w:rPr>
              <w:t>WITH (just one occurrence) = With_Cypher.java</w:t>
            </w:r>
          </w:p>
          <w:p w:rsidR="008F1112" w:rsidRDefault="008F1112" w:rsidP="00BA5D52">
            <w:pPr>
              <w:rPr>
                <w:i/>
              </w:rPr>
            </w:pPr>
          </w:p>
          <w:p w:rsidR="008F1112" w:rsidRDefault="008F1112" w:rsidP="00BA5D52">
            <w:pPr>
              <w:rPr>
                <w:i/>
              </w:rPr>
            </w:pPr>
            <w:r>
              <w:rPr>
                <w:i/>
              </w:rPr>
              <w:t>shortestPath = SP_Cypher.java</w:t>
            </w:r>
          </w:p>
          <w:p w:rsidR="008F1112" w:rsidRDefault="008F1112" w:rsidP="00BA5D52">
            <w:pPr>
              <w:rPr>
                <w:i/>
              </w:rPr>
            </w:pPr>
          </w:p>
          <w:p w:rsidR="008F1112" w:rsidRDefault="008F1112" w:rsidP="00BA5D52">
            <w:pPr>
              <w:rPr>
                <w:i/>
              </w:rPr>
            </w:pPr>
            <w:r>
              <w:rPr>
                <w:i/>
              </w:rPr>
              <w:t>ITERATE</w:t>
            </w:r>
            <w:r>
              <w:rPr>
                <w:rStyle w:val="FootnoteReference"/>
                <w:i/>
              </w:rPr>
              <w:footnoteReference w:id="1"/>
            </w:r>
            <w:r>
              <w:rPr>
                <w:i/>
              </w:rPr>
              <w:t xml:space="preserve"> = Iterate_Cypher.java</w:t>
            </w:r>
          </w:p>
          <w:p w:rsidR="00423B98" w:rsidRDefault="00423B98" w:rsidP="00BA5D52">
            <w:pPr>
              <w:rPr>
                <w:i/>
              </w:rPr>
            </w:pPr>
          </w:p>
          <w:p w:rsidR="00423B98" w:rsidRDefault="00423B98" w:rsidP="00BA5D52">
            <w:pPr>
              <w:rPr>
                <w:i/>
              </w:rPr>
            </w:pPr>
          </w:p>
          <w:p w:rsidR="00423B98" w:rsidRDefault="00423B98" w:rsidP="00BA5D52">
            <w:pPr>
              <w:rPr>
                <w:i/>
              </w:rPr>
            </w:pPr>
          </w:p>
          <w:p w:rsidR="00423B98" w:rsidRDefault="00423B98" w:rsidP="00BA5D52">
            <w:pPr>
              <w:rPr>
                <w:i/>
              </w:rPr>
            </w:pPr>
          </w:p>
          <w:p w:rsidR="00423B98" w:rsidRDefault="00423B98" w:rsidP="00BA5D52">
            <w:pPr>
              <w:rPr>
                <w:i/>
              </w:rPr>
            </w:pPr>
          </w:p>
          <w:p w:rsidR="00423B98" w:rsidRDefault="00423B98" w:rsidP="00BA5D52">
            <w:pPr>
              <w:rPr>
                <w:i/>
              </w:rPr>
            </w:pPr>
          </w:p>
          <w:p w:rsidR="00866E01" w:rsidRDefault="00866E01" w:rsidP="00BA5D52">
            <w:pPr>
              <w:rPr>
                <w:i/>
              </w:rPr>
            </w:pPr>
          </w:p>
          <w:p w:rsidR="00423B98" w:rsidRDefault="00423B98" w:rsidP="00BA5D52">
            <w:pPr>
              <w:rPr>
                <w:i/>
              </w:rPr>
            </w:pPr>
          </w:p>
          <w:p w:rsidR="00423B98" w:rsidRDefault="00423B98" w:rsidP="00BA5D52">
            <w:pPr>
              <w:rPr>
                <w:b/>
              </w:rPr>
            </w:pPr>
            <w:r>
              <w:rPr>
                <w:b/>
              </w:rPr>
              <w:t>Tokenisation:</w:t>
            </w:r>
          </w:p>
          <w:p w:rsidR="00423B98" w:rsidRDefault="00423B98" w:rsidP="00BA5D52">
            <w:pPr>
              <w:rPr>
                <w:b/>
              </w:rPr>
            </w:pPr>
          </w:p>
          <w:p w:rsidR="00423B98" w:rsidRDefault="00423B98" w:rsidP="00423B98">
            <w:r w:rsidRPr="00C27751">
              <w:t>[match, (, n, :, process, ), &lt;, -, [, e, :, proc_obj, ], -, (, c, :, local, ), where, id, (, n, ), =, 916, and, e, ., state, in, [, 5, ], return, c, ., name, ,, e, ., state, order, by, c, ., name, desc]</w:t>
            </w:r>
          </w:p>
          <w:p w:rsidR="00AF3160" w:rsidRDefault="00AF3160" w:rsidP="00423B98"/>
          <w:p w:rsidR="00866E01" w:rsidRDefault="00866E01" w:rsidP="00423B98"/>
          <w:p w:rsidR="00AF3160" w:rsidRDefault="00AF3160" w:rsidP="00423B98">
            <w:pPr>
              <w:rPr>
                <w:b/>
              </w:rPr>
            </w:pPr>
            <w:r>
              <w:rPr>
                <w:b/>
              </w:rPr>
              <w:t>Cypher Walker object:</w:t>
            </w:r>
          </w:p>
          <w:p w:rsidR="00AF3160" w:rsidRDefault="00AF3160" w:rsidP="00423B98">
            <w:pPr>
              <w:rPr>
                <w:b/>
              </w:rPr>
            </w:pPr>
          </w:p>
          <w:p w:rsidR="00FD0770" w:rsidRDefault="00FD0770" w:rsidP="00FD0770">
            <w:r>
              <w:t xml:space="preserve">hasDistinct = false          </w:t>
            </w:r>
            <w:r>
              <w:t>hasCount = false</w:t>
            </w:r>
          </w:p>
          <w:p w:rsidR="00FD0770" w:rsidRDefault="00FD0770" w:rsidP="00FD0770">
            <w:r>
              <w:t>hasCollect = false</w:t>
            </w:r>
            <w:r>
              <w:t xml:space="preserve">           </w:t>
            </w:r>
            <w:r>
              <w:t>hasCase = false</w:t>
            </w:r>
          </w:p>
          <w:p w:rsidR="00FD0770" w:rsidRDefault="00FD0770" w:rsidP="00FD0770">
            <w:r>
              <w:t>hasDelete = false</w:t>
            </w:r>
          </w:p>
          <w:p w:rsidR="00AE5E9C" w:rsidRDefault="00AE5E9C" w:rsidP="00FD0770"/>
          <w:p w:rsidR="00FD0770" w:rsidRDefault="00FD0770" w:rsidP="00FD0770">
            <w:r>
              <w:t xml:space="preserve">matchClause = </w:t>
            </w:r>
          </w:p>
          <w:p w:rsidR="00FD0770" w:rsidRDefault="00FD0770" w:rsidP="00FD0770">
            <w:r>
              <w:t xml:space="preserve">    </w:t>
            </w:r>
            <w:r>
              <w:t>"(n:Process)&lt;-[e:PROC_OBJ]-(c:Local)"</w:t>
            </w:r>
          </w:p>
          <w:p w:rsidR="00FD0770" w:rsidRDefault="00FD0770" w:rsidP="00FD0770">
            <w:r>
              <w:lastRenderedPageBreak/>
              <w:t xml:space="preserve">whereClause = </w:t>
            </w:r>
          </w:p>
          <w:p w:rsidR="00FD0770" w:rsidRDefault="00FD0770" w:rsidP="00FD0770">
            <w:r>
              <w:t xml:space="preserve">    </w:t>
            </w:r>
            <w:r>
              <w:t>"id(n) = 916 AND e.state in [5]"</w:t>
            </w:r>
          </w:p>
          <w:p w:rsidR="00FD0770" w:rsidRDefault="00FD0770" w:rsidP="00FD0770">
            <w:r>
              <w:t>returnClause = "c.name, e.state"</w:t>
            </w:r>
          </w:p>
          <w:p w:rsidR="00FD0770" w:rsidRDefault="00FD0770" w:rsidP="00FD0770">
            <w:r>
              <w:t>returnAlias = {HashMap@2938}  size = 0</w:t>
            </w:r>
          </w:p>
          <w:p w:rsidR="00FD0770" w:rsidRDefault="00FD0770" w:rsidP="00FD0770">
            <w:r>
              <w:t>orderClause = "c.name desc"</w:t>
            </w:r>
          </w:p>
          <w:p w:rsidR="00FD0770" w:rsidRDefault="00FD0770" w:rsidP="00FD0770">
            <w:r>
              <w:t>latestOrderDirection = "desc"</w:t>
            </w:r>
          </w:p>
          <w:p w:rsidR="00FD0770" w:rsidRDefault="00FD0770" w:rsidP="00FD0770">
            <w:r>
              <w:t>skipAmount = -1</w:t>
            </w:r>
          </w:p>
          <w:p w:rsidR="00FD0770" w:rsidRDefault="00FD0770" w:rsidP="00FD0770">
            <w:r>
              <w:t>limitAmount = -1</w:t>
            </w:r>
          </w:p>
          <w:p w:rsidR="00AF3160" w:rsidRDefault="00AF3160" w:rsidP="00423B98"/>
          <w:p w:rsidR="00FD0770" w:rsidRDefault="00FD0770" w:rsidP="00423B98"/>
          <w:p w:rsidR="00FD0770" w:rsidRDefault="00FD0770" w:rsidP="00423B98"/>
          <w:p w:rsidR="00FD0770" w:rsidRDefault="00FD0770" w:rsidP="00423B98">
            <w:pPr>
              <w:rPr>
                <w:b/>
              </w:rPr>
            </w:pPr>
            <w:r>
              <w:rPr>
                <w:b/>
              </w:rPr>
              <w:t>DecodedQuery object:</w:t>
            </w:r>
          </w:p>
          <w:p w:rsidR="00FD0770" w:rsidRDefault="00FD0770" w:rsidP="00423B98">
            <w:pPr>
              <w:rPr>
                <w:b/>
              </w:rPr>
            </w:pPr>
          </w:p>
          <w:p w:rsidR="00FD0770" w:rsidRDefault="00F924EB" w:rsidP="00423B98">
            <w:pPr>
              <w:rPr>
                <w:i/>
              </w:rPr>
            </w:pPr>
            <w:r>
              <w:rPr>
                <w:i/>
              </w:rPr>
              <w:t>MatchClause object (matchC):</w:t>
            </w:r>
          </w:p>
          <w:p w:rsidR="00F924EB" w:rsidRDefault="00F924EB" w:rsidP="00423B98">
            <w:pPr>
              <w:rPr>
                <w:i/>
              </w:rPr>
            </w:pPr>
          </w:p>
          <w:p w:rsidR="00F924EB" w:rsidRDefault="00F924EB" w:rsidP="00F924EB">
            <w:r>
              <w:t>nodes = {ArrayList@2994}  size = 2</w:t>
            </w:r>
          </w:p>
          <w:p w:rsidR="00F924EB" w:rsidRDefault="00F924EB" w:rsidP="00F924EB">
            <w:r>
              <w:t xml:space="preserve"> 0 = {CypNode@2998} "(ID: n, LABELS: process, PROPS: null, POS: 1)"</w:t>
            </w:r>
          </w:p>
          <w:p w:rsidR="00F924EB" w:rsidRDefault="00F924EB" w:rsidP="00F924EB">
            <w:r>
              <w:t xml:space="preserve"> 1 = {CypNode@2999} "(ID: c, LABELS: local, PROPS: null, POS: 2)"</w:t>
            </w:r>
          </w:p>
          <w:p w:rsidR="00F924EB" w:rsidRDefault="00F924EB" w:rsidP="00F924EB"/>
          <w:p w:rsidR="00F924EB" w:rsidRDefault="00F924EB" w:rsidP="00F924EB">
            <w:r>
              <w:t>rels = {ArrayList@2995}  size = 1</w:t>
            </w:r>
          </w:p>
          <w:p w:rsidR="00F924EB" w:rsidRDefault="00F924EB" w:rsidP="00F924EB">
            <w:r>
              <w:t xml:space="preserve"> 0 = {CypRel@3003} "(ID: e, TYPE: proc_obj, DIR: left, PROPS: null, POS: 1)"</w:t>
            </w:r>
          </w:p>
          <w:p w:rsidR="00F924EB" w:rsidRDefault="00F924EB" w:rsidP="00F924EB"/>
          <w:p w:rsidR="00F924EB" w:rsidRDefault="00F924EB" w:rsidP="00F924EB">
            <w:r>
              <w:t>varRel = false</w:t>
            </w:r>
          </w:p>
          <w:p w:rsidR="00F924EB" w:rsidRDefault="00F924EB" w:rsidP="00F924EB">
            <w:r>
              <w:t>internalID = 1</w:t>
            </w:r>
          </w:p>
          <w:p w:rsidR="00F924EB" w:rsidRPr="00F924EB" w:rsidRDefault="00F924EB" w:rsidP="00423B98"/>
          <w:p w:rsidR="00423B98" w:rsidRDefault="00423B98" w:rsidP="00BA5D52">
            <w:pPr>
              <w:rPr>
                <w:b/>
              </w:rPr>
            </w:pPr>
          </w:p>
          <w:p w:rsidR="004D75DC" w:rsidRDefault="004D75DC" w:rsidP="00BA5D52">
            <w:pPr>
              <w:rPr>
                <w:b/>
              </w:rPr>
            </w:pPr>
          </w:p>
          <w:p w:rsidR="004D75DC" w:rsidRDefault="004D75DC" w:rsidP="00BA5D52">
            <w:pPr>
              <w:rPr>
                <w:b/>
              </w:rPr>
            </w:pPr>
          </w:p>
          <w:p w:rsidR="004D75DC" w:rsidRDefault="004D75DC" w:rsidP="00BA5D52">
            <w:pPr>
              <w:rPr>
                <w:i/>
              </w:rPr>
            </w:pPr>
            <w:r>
              <w:rPr>
                <w:i/>
              </w:rPr>
              <w:t>ReturnClause object (return</w:t>
            </w:r>
            <w:r w:rsidR="00B75BB0">
              <w:rPr>
                <w:i/>
              </w:rPr>
              <w:t>C</w:t>
            </w:r>
            <w:r>
              <w:rPr>
                <w:i/>
              </w:rPr>
              <w:t>):</w:t>
            </w:r>
          </w:p>
          <w:p w:rsidR="004D75DC" w:rsidRDefault="004D75DC" w:rsidP="00BA5D52">
            <w:pPr>
              <w:rPr>
                <w:i/>
              </w:rPr>
            </w:pPr>
          </w:p>
          <w:p w:rsidR="00B75BB0" w:rsidRDefault="00B75BB0" w:rsidP="00B75BB0">
            <w:r>
              <w:t>items = {ArrayList@3012}  size = 2</w:t>
            </w:r>
          </w:p>
          <w:p w:rsidR="00B75BB0" w:rsidRDefault="00B75BB0" w:rsidP="00B75BB0">
            <w:r>
              <w:t xml:space="preserve"> 0 = {CypReturn@3070} "(ID: c, FIELD: name, TYPE: node, POS: 2, COUNT: false, COLLECT: false, CASE: null)"</w:t>
            </w:r>
          </w:p>
          <w:p w:rsidR="00B75BB0" w:rsidRDefault="00B75BB0" w:rsidP="00B75BB0">
            <w:r>
              <w:t xml:space="preserve"> 1 = {CypReturn@3071} "(ID: e, FIELD: state, TYPE: rel, POS: 1, COUNT: false, COLLECT: false, CASE: null)"</w:t>
            </w:r>
          </w:p>
          <w:p w:rsidR="00D61FBB" w:rsidRDefault="00D61FBB" w:rsidP="00BA5D52"/>
          <w:p w:rsidR="00B75BB0" w:rsidRDefault="00B75BB0" w:rsidP="00BA5D52"/>
          <w:p w:rsidR="00B75BB0" w:rsidRDefault="00B75BB0" w:rsidP="00BA5D52"/>
          <w:p w:rsidR="00B75BB0" w:rsidRDefault="00B75BB0" w:rsidP="00B75BB0">
            <w:pPr>
              <w:rPr>
                <w:i/>
              </w:rPr>
            </w:pPr>
            <w:r>
              <w:rPr>
                <w:i/>
              </w:rPr>
              <w:t>OrderClause</w:t>
            </w:r>
            <w:r>
              <w:rPr>
                <w:i/>
              </w:rPr>
              <w:t xml:space="preserve"> object (</w:t>
            </w:r>
            <w:r>
              <w:rPr>
                <w:i/>
              </w:rPr>
              <w:t>orderC</w:t>
            </w:r>
            <w:r>
              <w:rPr>
                <w:i/>
              </w:rPr>
              <w:t>):</w:t>
            </w:r>
          </w:p>
          <w:p w:rsidR="00B75BB0" w:rsidRPr="00B75BB0" w:rsidRDefault="00B75BB0" w:rsidP="00B75BB0"/>
          <w:p w:rsidR="00B75BB0" w:rsidRDefault="00B75BB0" w:rsidP="00B75BB0">
            <w:r>
              <w:t>items = {ArrayList@3077}  size = 1</w:t>
            </w:r>
          </w:p>
          <w:p w:rsidR="00B75BB0" w:rsidRDefault="00B75BB0" w:rsidP="00B75BB0">
            <w:r>
              <w:t xml:space="preserve"> 0 = {CypOrder@3108} "(ID: c, FIELD: name, ORDER_TYPE: desc)"</w:t>
            </w:r>
          </w:p>
          <w:p w:rsidR="00B75BB0" w:rsidRDefault="00B75BB0" w:rsidP="00B75BB0">
            <w:pPr>
              <w:rPr>
                <w:i/>
              </w:rPr>
            </w:pPr>
          </w:p>
          <w:p w:rsidR="00B75BB0" w:rsidRPr="00B75BB0" w:rsidRDefault="00B75BB0" w:rsidP="00B75BB0"/>
          <w:p w:rsidR="00B75BB0" w:rsidRPr="00D61FBB" w:rsidRDefault="00B75BB0" w:rsidP="00BA5D52"/>
          <w:p w:rsidR="004D75DC" w:rsidRPr="004D75DC" w:rsidRDefault="004D75DC" w:rsidP="00BA5D52"/>
          <w:p w:rsidR="004D75DC" w:rsidRDefault="004D75DC" w:rsidP="00BA5D52">
            <w:pPr>
              <w:rPr>
                <w:i/>
              </w:rPr>
            </w:pPr>
          </w:p>
          <w:p w:rsidR="004D75DC" w:rsidRDefault="004D75DC" w:rsidP="00BA5D52"/>
          <w:p w:rsidR="00A9611C" w:rsidRDefault="00A9611C" w:rsidP="00BA5D52"/>
          <w:p w:rsidR="00A9611C" w:rsidRDefault="00A9611C" w:rsidP="00BA5D52"/>
          <w:p w:rsidR="00AE5E9C" w:rsidRDefault="00AE5E9C" w:rsidP="00BA5D52"/>
          <w:p w:rsidR="00A9611C" w:rsidRDefault="00A9611C" w:rsidP="00BA5D52">
            <w:pPr>
              <w:rPr>
                <w:i/>
              </w:rPr>
            </w:pPr>
            <w:r>
              <w:rPr>
                <w:i/>
              </w:rPr>
              <w:lastRenderedPageBreak/>
              <w:t>WhereClause object (whereC):</w:t>
            </w:r>
          </w:p>
          <w:p w:rsidR="00A9611C" w:rsidRDefault="00A9611C" w:rsidP="00BA5D52">
            <w:pPr>
              <w:rPr>
                <w:i/>
              </w:rPr>
            </w:pPr>
          </w:p>
          <w:p w:rsidR="00A9611C" w:rsidRDefault="00A9611C" w:rsidP="00A9611C">
            <w:r>
              <w:t>components = {ArrayList@3129}  size = 2</w:t>
            </w:r>
          </w:p>
          <w:p w:rsidR="00A9611C" w:rsidRDefault="00A9611C" w:rsidP="00A9611C">
            <w:r>
              <w:t xml:space="preserve"> 0 = "id(n) = 916"</w:t>
            </w:r>
          </w:p>
          <w:p w:rsidR="00A9611C" w:rsidRDefault="00A9611C" w:rsidP="00A9611C">
            <w:r>
              <w:t xml:space="preserve"> 1 = "e.state in [5]"</w:t>
            </w:r>
          </w:p>
          <w:p w:rsidR="00A9611C" w:rsidRDefault="00A9611C" w:rsidP="00A9611C"/>
          <w:p w:rsidR="00A9611C" w:rsidRDefault="00A9611C" w:rsidP="00A9611C">
            <w:r>
              <w:t>whereMappings = {TreeMap@3133}  size = 1</w:t>
            </w:r>
          </w:p>
          <w:p w:rsidR="00A9611C" w:rsidRDefault="00A9611C" w:rsidP="00A9611C">
            <w:r>
              <w:t xml:space="preserve"> 0 = {TreeMap$Entry@3393} </w:t>
            </w:r>
          </w:p>
          <w:p w:rsidR="00A9611C" w:rsidRDefault="00A9611C" w:rsidP="00A9611C">
            <w:r>
              <w:t xml:space="preserve"> </w:t>
            </w:r>
            <w:r>
              <w:t>"id(n) = 916" -&gt; "and"</w:t>
            </w:r>
          </w:p>
          <w:p w:rsidR="00A9611C" w:rsidRDefault="00A9611C" w:rsidP="00A9611C"/>
          <w:p w:rsidR="00A9611C" w:rsidRDefault="00A9611C" w:rsidP="00A9611C">
            <w:r>
              <w:t>clause = "id(n) = 916 AND e.state in [5]"</w:t>
            </w:r>
          </w:p>
          <w:p w:rsidR="00A9611C" w:rsidRDefault="00A9611C" w:rsidP="00BA5D52"/>
          <w:p w:rsidR="00A9611C" w:rsidRDefault="00A9611C" w:rsidP="00BA5D52"/>
          <w:p w:rsidR="00A9611C" w:rsidRDefault="00A9611C" w:rsidP="00BA5D52"/>
          <w:p w:rsidR="00866E01" w:rsidRDefault="00866E01" w:rsidP="00BA5D52"/>
          <w:p w:rsidR="00A9611C" w:rsidRDefault="00A9611C" w:rsidP="00BA5D52">
            <w:pPr>
              <w:rPr>
                <w:b/>
              </w:rPr>
            </w:pPr>
            <w:r>
              <w:rPr>
                <w:b/>
              </w:rPr>
              <w:t>Translation to SQL filter:</w:t>
            </w:r>
          </w:p>
          <w:p w:rsidR="00A9611C" w:rsidRDefault="00A9611C" w:rsidP="00BA5D52">
            <w:pPr>
              <w:rPr>
                <w:b/>
              </w:rPr>
            </w:pPr>
          </w:p>
          <w:p w:rsidR="00A9611C" w:rsidRDefault="00A9611C" w:rsidP="00BA5D52">
            <w:pPr>
              <w:rPr>
                <w:i/>
              </w:rPr>
            </w:pPr>
            <w:r>
              <w:rPr>
                <w:i/>
              </w:rPr>
              <w:t>NoRels.java = no relationships in the match clause. For example, MATCH (n) RETURN n</w:t>
            </w:r>
          </w:p>
          <w:p w:rsidR="00A9611C" w:rsidRDefault="00A9611C" w:rsidP="00BA5D52">
            <w:pPr>
              <w:rPr>
                <w:i/>
              </w:rPr>
            </w:pPr>
          </w:p>
          <w:p w:rsidR="00A9611C" w:rsidRDefault="00A9611C" w:rsidP="00BA5D52">
            <w:pPr>
              <w:rPr>
                <w:i/>
              </w:rPr>
            </w:pPr>
            <w:r>
              <w:rPr>
                <w:i/>
              </w:rPr>
              <w:t>SingleVarAdjList.java = if a variable length path is used (and specifically, only between two nodes). For example, MATCH</w:t>
            </w:r>
          </w:p>
          <w:p w:rsidR="00A9611C" w:rsidRDefault="00A9611C" w:rsidP="00BA5D52">
            <w:pPr>
              <w:rPr>
                <w:i/>
              </w:rPr>
            </w:pPr>
            <w:r>
              <w:rPr>
                <w:i/>
              </w:rPr>
              <w:t>(a)-[*1..3]-&gt;(b) RETURN b</w:t>
            </w:r>
          </w:p>
          <w:p w:rsidR="00A9611C" w:rsidRDefault="00A9611C" w:rsidP="00BA5D52">
            <w:pPr>
              <w:rPr>
                <w:i/>
              </w:rPr>
            </w:pPr>
          </w:p>
          <w:p w:rsidR="00A9611C" w:rsidRDefault="00A9611C" w:rsidP="00BA5D52">
            <w:pPr>
              <w:rPr>
                <w:i/>
              </w:rPr>
            </w:pPr>
            <w:r>
              <w:rPr>
                <w:i/>
              </w:rPr>
              <w:t>MultipleRel.java = if one or more relationships are present in the match clause. For example, MATCH (a)--()--()--&gt;(b) RETURN b</w:t>
            </w:r>
          </w:p>
          <w:p w:rsidR="00A9611C" w:rsidRDefault="00A9611C" w:rsidP="00BA5D52">
            <w:pPr>
              <w:rPr>
                <w:i/>
              </w:rPr>
            </w:pPr>
          </w:p>
          <w:p w:rsidR="00A9611C" w:rsidRDefault="00A9611C" w:rsidP="00BA5D52"/>
          <w:p w:rsidR="00866E01" w:rsidRDefault="00866E01" w:rsidP="00BA5D52"/>
          <w:p w:rsidR="00A9611C" w:rsidRDefault="00A9611C" w:rsidP="00BA5D52"/>
          <w:p w:rsidR="00A9611C" w:rsidRDefault="00A9611C" w:rsidP="00BA5D52">
            <w:pPr>
              <w:rPr>
                <w:b/>
              </w:rPr>
            </w:pPr>
            <w:r>
              <w:rPr>
                <w:b/>
              </w:rPr>
              <w:t>Generation of SQL:</w:t>
            </w:r>
          </w:p>
          <w:p w:rsidR="00A9611C" w:rsidRDefault="00A9611C" w:rsidP="00BA5D52"/>
          <w:p w:rsidR="00A9611C" w:rsidRDefault="00A9611C" w:rsidP="00A9611C">
            <w:r w:rsidRPr="00F22115">
              <w:t>WITH a AS (SELECT n1.id AS a1, n2.id AS a2, e1.* FROM process n1 INNER JOIN e$proc_obj e1 on n1.id = e1.idr INNER JOIN local n2 on e1.idl = n2.id WHERE ( n1.id = '916'  ) AND e1.state IN (5) )</w:t>
            </w:r>
          </w:p>
          <w:p w:rsidR="00A9611C" w:rsidRDefault="00A9611C" w:rsidP="00A9611C"/>
          <w:p w:rsidR="00A9611C" w:rsidRDefault="00A9611C" w:rsidP="00A9611C"/>
          <w:p w:rsidR="00A9611C" w:rsidRDefault="00A9611C" w:rsidP="00A9611C">
            <w:r w:rsidRPr="00F22115">
              <w:rPr>
                <w:color w:val="454551" w:themeColor="text2"/>
              </w:rPr>
              <w:t xml:space="preserve">WITH a AS (SELECT n1.id AS a1, n2.id AS a2, e1.* FROM process n1 INNER JOIN e$proc_obj e1 on n1.id = e1.idr INNER JOIN local n2 on e1.idl = n2.id WHERE ( n1.id = '916'  ) AND e1.state IN (5) ) </w:t>
            </w:r>
            <w:r w:rsidRPr="00F22115">
              <w:t>SELECT n01.name, a.state FROM nodes n01, a</w:t>
            </w:r>
          </w:p>
          <w:p w:rsidR="00A9611C" w:rsidRDefault="00A9611C" w:rsidP="00A9611C"/>
          <w:p w:rsidR="00A9611C" w:rsidRDefault="00A9611C" w:rsidP="00A9611C"/>
          <w:p w:rsidR="00A9611C" w:rsidRDefault="00A9611C" w:rsidP="00A9611C">
            <w:r w:rsidRPr="00D24868">
              <w:rPr>
                <w:color w:val="454551" w:themeColor="text2"/>
              </w:rPr>
              <w:t xml:space="preserve">WITH a AS (SELECT n1.id AS a1, n2.id AS a2, e1.* FROM process n1 INNER JOIN e$proc_obj e1 on n1.id = e1.idr INNER JOIN local n2 on e1.idl = n2.id WHERE ( n1.id = '916'  ) AND e1.state IN (5) ) SELECT n01.name, a.state FROM nodes n01, a  </w:t>
            </w:r>
            <w:r w:rsidRPr="00D24868">
              <w:t>WHERE n01.id = a.a2</w:t>
            </w:r>
          </w:p>
          <w:p w:rsidR="005F7D29" w:rsidRDefault="005F7D29" w:rsidP="00A9611C"/>
          <w:p w:rsidR="005F7D29" w:rsidRDefault="005F7D29" w:rsidP="00A9611C"/>
          <w:p w:rsidR="00A9611C" w:rsidRPr="00A9611C" w:rsidRDefault="005F7D29" w:rsidP="00BA5D52">
            <w:r w:rsidRPr="00D24868">
              <w:rPr>
                <w:color w:val="454551" w:themeColor="text2"/>
              </w:rPr>
              <w:t xml:space="preserve">WITH a AS (SELECT n1.id AS a1, n2.id AS a2, e1.* FROM process n1 INNER JOIN e$proc_obj e1 on n1.id = e1.idr INNER JOIN local n2 on e1.idl = n2.id WHERE ( n1.id = '916'  ) AND e1.state IN (5) ) SELECT n01.name, a.state FROM nodes n01, a  WHERE n01.id = a.a2 </w:t>
            </w:r>
            <w:r w:rsidRPr="00D24868">
              <w:t>ORDER BY n01.name desc</w:t>
            </w:r>
          </w:p>
        </w:tc>
        <w:tc>
          <w:tcPr>
            <w:tcW w:w="4508" w:type="dxa"/>
            <w:tcBorders>
              <w:top w:val="nil"/>
              <w:left w:val="double" w:sz="4" w:space="0" w:color="E32D91" w:themeColor="accent1"/>
              <w:bottom w:val="nil"/>
              <w:right w:val="nil"/>
            </w:tcBorders>
          </w:tcPr>
          <w:p w:rsidR="0041713B" w:rsidRDefault="0041713B" w:rsidP="00BA5D52">
            <w:r>
              <w:lastRenderedPageBreak/>
              <w:t>The Cypher should ideally be inputted with the correct style, such as capitalised keywords and spaces in the appropriate places.</w:t>
            </w:r>
          </w:p>
          <w:p w:rsidR="008F1112" w:rsidRDefault="008F1112" w:rsidP="00BA5D52"/>
          <w:p w:rsidR="008F1112" w:rsidRDefault="008F1112" w:rsidP="00BA5D52"/>
          <w:p w:rsidR="00866E01" w:rsidRDefault="00866E01" w:rsidP="00BA5D52"/>
          <w:p w:rsidR="00866E01" w:rsidRDefault="00866E01" w:rsidP="00BA5D52"/>
          <w:p w:rsidR="008F1112" w:rsidRDefault="008F1112" w:rsidP="00BA5D52"/>
          <w:p w:rsidR="008F1112" w:rsidRDefault="008F1112" w:rsidP="008F1112">
            <w:r>
              <w:t xml:space="preserve">The first step is to determine the best class for which to handle the initial Cypher input, based on the keywords it contains. This happens in the </w:t>
            </w:r>
            <w:r>
              <w:rPr>
                <w:i/>
              </w:rPr>
              <w:t>translateCypherToSQL()</w:t>
            </w:r>
            <w:r>
              <w:t xml:space="preserve"> method in </w:t>
            </w:r>
            <w:r>
              <w:rPr>
                <w:i/>
              </w:rPr>
              <w:t>C2SMain.java</w:t>
            </w:r>
            <w:r>
              <w:t>. The tool filters the Cypher based on the options (in order) shown on the left.</w:t>
            </w:r>
          </w:p>
          <w:p w:rsidR="008F1112" w:rsidRDefault="008F1112" w:rsidP="00BA5D52"/>
          <w:p w:rsidR="008F1112" w:rsidRDefault="008F1112" w:rsidP="008F1112">
            <w:r>
              <w:t xml:space="preserve">If the input goes through these filters, then it is passed to the </w:t>
            </w:r>
            <w:r>
              <w:rPr>
                <w:i/>
              </w:rPr>
              <w:t>AbstractConversion</w:t>
            </w:r>
            <w:r>
              <w:t xml:space="preserve"> class. This class is the </w:t>
            </w:r>
            <w:r>
              <w:rPr>
                <w:b/>
              </w:rPr>
              <w:t>superclass</w:t>
            </w:r>
            <w:r>
              <w:t xml:space="preserve"> of all the classes mentioned</w:t>
            </w:r>
            <w:r>
              <w:t xml:space="preserve">. </w:t>
            </w:r>
          </w:p>
          <w:p w:rsidR="008F1112" w:rsidRDefault="008F1112" w:rsidP="008F1112"/>
          <w:p w:rsidR="008F1112" w:rsidRDefault="008F1112" w:rsidP="008F1112">
            <w:r>
              <w:t xml:space="preserve">The </w:t>
            </w:r>
            <w:r>
              <w:rPr>
                <w:i/>
              </w:rPr>
              <w:t>AbstractConversion</w:t>
            </w:r>
            <w:r>
              <w:t xml:space="preserve"> class contains the method </w:t>
            </w:r>
            <w:r>
              <w:rPr>
                <w:i/>
              </w:rPr>
              <w:t>convertCypherToSQL()</w:t>
            </w:r>
            <w:r>
              <w:t>, which in turn performs some additional parsing on the Cypher</w:t>
            </w:r>
            <w:r>
              <w:t xml:space="preserve"> input</w:t>
            </w:r>
            <w:r>
              <w:t xml:space="preserve"> based on the </w:t>
            </w:r>
            <w:r>
              <w:rPr>
                <w:i/>
              </w:rPr>
              <w:t>UNION/UNION ALL</w:t>
            </w:r>
            <w:r>
              <w:rPr>
                <w:i/>
              </w:rPr>
              <w:t xml:space="preserve"> </w:t>
            </w:r>
            <w:r>
              <w:t>keyword</w:t>
            </w:r>
            <w:r>
              <w:t>.</w:t>
            </w:r>
          </w:p>
          <w:p w:rsidR="008F1112" w:rsidRDefault="008F1112" w:rsidP="00BA5D52"/>
          <w:p w:rsidR="00423B98" w:rsidRDefault="00423B98" w:rsidP="00BA5D52"/>
          <w:p w:rsidR="00423B98" w:rsidRDefault="00423B98" w:rsidP="00BA5D52"/>
          <w:p w:rsidR="00FD0770" w:rsidRDefault="00FD0770" w:rsidP="00BA5D52"/>
          <w:p w:rsidR="00423B98" w:rsidRDefault="00423B98" w:rsidP="00423B98">
            <w:r>
              <w:t xml:space="preserve">The Cypher is parsed by the ANTLR framework in the method </w:t>
            </w:r>
            <w:r>
              <w:rPr>
                <w:i/>
              </w:rPr>
              <w:t>getTokenList()</w:t>
            </w:r>
            <w:r>
              <w:t xml:space="preserve"> – this produces a list of tokens (excluding spaces, EOF, ;, and any return aliases), and it also creates a </w:t>
            </w:r>
            <w:r>
              <w:rPr>
                <w:i/>
              </w:rPr>
              <w:t>CypherWalker()</w:t>
            </w:r>
            <w:r>
              <w:t xml:space="preserve"> object.</w:t>
            </w:r>
          </w:p>
          <w:p w:rsidR="00423B98" w:rsidRDefault="00423B98" w:rsidP="00BA5D52"/>
          <w:p w:rsidR="00AE5E9C" w:rsidRDefault="00AE5E9C" w:rsidP="00BA5D52"/>
          <w:p w:rsidR="00AE5E9C" w:rsidRDefault="00AE5E9C" w:rsidP="00BA5D52"/>
          <w:p w:rsidR="00AE5E9C" w:rsidRDefault="00AE5E9C" w:rsidP="00BA5D52"/>
          <w:p w:rsidR="00423B98" w:rsidRPr="00423B98" w:rsidRDefault="00423B98" w:rsidP="00BA5D52">
            <w:r>
              <w:t xml:space="preserve">A </w:t>
            </w:r>
            <w:r>
              <w:rPr>
                <w:i/>
              </w:rPr>
              <w:t>CypherWalker</w:t>
            </w:r>
            <w:r>
              <w:t xml:space="preserve"> object, which extends one of the automatically generated ANTLR classes, uses the parse tree to obtain additional information to the tokens. </w:t>
            </w:r>
          </w:p>
          <w:p w:rsidR="008F1112" w:rsidRDefault="008F1112" w:rsidP="00BA5D52"/>
          <w:p w:rsidR="00423B98" w:rsidRDefault="00423B98" w:rsidP="00BA5D52"/>
          <w:p w:rsidR="008F1112" w:rsidRDefault="008F1112" w:rsidP="00BA5D52"/>
          <w:p w:rsidR="00FD0770" w:rsidRDefault="00FD0770" w:rsidP="00BA5D52"/>
          <w:p w:rsidR="00FD0770" w:rsidRDefault="00FD0770" w:rsidP="00BA5D52"/>
          <w:p w:rsidR="00FD0770" w:rsidRDefault="00FD0770" w:rsidP="00BA5D52"/>
          <w:p w:rsidR="00FD0770" w:rsidRDefault="00FD0770" w:rsidP="00BA5D52"/>
          <w:p w:rsidR="00FD0770" w:rsidRDefault="00FD0770" w:rsidP="00BA5D52"/>
          <w:p w:rsidR="00FD0770" w:rsidRDefault="00FD0770" w:rsidP="00BA5D52"/>
          <w:p w:rsidR="00FD0770" w:rsidRDefault="00FD0770" w:rsidP="00BA5D52"/>
          <w:p w:rsidR="00FD0770" w:rsidRDefault="00FD0770" w:rsidP="00BA5D52"/>
          <w:p w:rsidR="00FD0770" w:rsidRDefault="00FD0770" w:rsidP="00BA5D52"/>
          <w:p w:rsidR="00FD0770" w:rsidRDefault="00FD0770" w:rsidP="00BA5D52"/>
          <w:p w:rsidR="00FD0770" w:rsidRDefault="00FD0770" w:rsidP="00BA5D52"/>
          <w:p w:rsidR="00866E01" w:rsidRDefault="00866E01" w:rsidP="00BA5D52"/>
          <w:p w:rsidR="00FD0770" w:rsidRDefault="00FD0770" w:rsidP="00FD0770">
            <w:r>
              <w:t xml:space="preserve">The next step in the workflow is to generate a </w:t>
            </w:r>
            <w:r w:rsidRPr="009E0FC8">
              <w:rPr>
                <w:i/>
              </w:rPr>
              <w:t>DecodedQuery</w:t>
            </w:r>
            <w:r>
              <w:t xml:space="preserve"> object: this is the object that encompasses all the intermediate representation calculated by the tool. This is achieved through the </w:t>
            </w:r>
            <w:r>
              <w:rPr>
                <w:i/>
              </w:rPr>
              <w:t>generateDecodedQuery()</w:t>
            </w:r>
            <w:r>
              <w:t xml:space="preserve"> method of </w:t>
            </w:r>
            <w:r>
              <w:rPr>
                <w:i/>
              </w:rPr>
              <w:t>CypherTranslator.java</w:t>
            </w:r>
            <w:r>
              <w:t>.</w:t>
            </w:r>
          </w:p>
          <w:p w:rsidR="004D75DC" w:rsidRDefault="004D75DC" w:rsidP="00FD0770"/>
          <w:p w:rsidR="004D75DC" w:rsidRDefault="004D75DC" w:rsidP="00FD0770"/>
          <w:p w:rsidR="004D75DC" w:rsidRDefault="004D75DC" w:rsidP="00FD0770">
            <w:r>
              <w:t xml:space="preserve">The MATCH part of the Cypher input is firstly decoded. The information gathered is stored in a </w:t>
            </w:r>
            <w:r>
              <w:rPr>
                <w:i/>
              </w:rPr>
              <w:t>MatchClause</w:t>
            </w:r>
            <w:r>
              <w:t xml:space="preserve"> object. The nodes are themselves objects of the type </w:t>
            </w:r>
            <w:r>
              <w:rPr>
                <w:i/>
              </w:rPr>
              <w:t>CypNode</w:t>
            </w:r>
            <w:r>
              <w:t xml:space="preserve">; the relationships are stored in </w:t>
            </w:r>
            <w:r>
              <w:rPr>
                <w:i/>
              </w:rPr>
              <w:t>CypRel</w:t>
            </w:r>
            <w:r>
              <w:t xml:space="preserve"> objects.</w:t>
            </w:r>
          </w:p>
          <w:p w:rsidR="004D75DC" w:rsidRDefault="004D75DC" w:rsidP="00FD0770"/>
          <w:p w:rsidR="004D75DC" w:rsidRPr="004D75DC" w:rsidRDefault="004D75DC" w:rsidP="00FD0770">
            <w:r>
              <w:rPr>
                <w:i/>
              </w:rPr>
              <w:t>varRel</w:t>
            </w:r>
            <w:r>
              <w:t xml:space="preserve"> indicates if the relationship in the MATCH part of the Cypher input is of the type –[*a…b]- </w:t>
            </w:r>
          </w:p>
          <w:p w:rsidR="00FD0770" w:rsidRDefault="00FD0770" w:rsidP="00BA5D52"/>
          <w:p w:rsidR="008F1112" w:rsidRDefault="008F1112" w:rsidP="00BA5D52"/>
          <w:p w:rsidR="008F1112" w:rsidRDefault="004D75DC" w:rsidP="00BA5D52">
            <w:r>
              <w:t xml:space="preserve">The RETURN part is next to be decoded. </w:t>
            </w:r>
            <w:r>
              <w:t>The tool handles the individual elements of the return clause by splitting the whole clause by “,”</w:t>
            </w:r>
            <w:r>
              <w:t>.</w:t>
            </w:r>
          </w:p>
          <w:p w:rsidR="004D75DC" w:rsidRDefault="004D75DC" w:rsidP="00BA5D52"/>
          <w:p w:rsidR="004D75DC" w:rsidRDefault="004D75DC" w:rsidP="004D75DC">
            <w:r>
              <w:t xml:space="preserve">Each individual component is then parsed and converted into a </w:t>
            </w:r>
            <w:r w:rsidRPr="004D75DC">
              <w:rPr>
                <w:i/>
              </w:rPr>
              <w:t xml:space="preserve">CypReturn </w:t>
            </w:r>
            <w:r w:rsidRPr="006B6420">
              <w:t>object</w:t>
            </w:r>
            <w:r>
              <w:t xml:space="preserve">, which itself is stored in a </w:t>
            </w:r>
            <w:r w:rsidRPr="004D75DC">
              <w:rPr>
                <w:i/>
              </w:rPr>
              <w:t>ReturnClause</w:t>
            </w:r>
            <w:r>
              <w:t xml:space="preserve"> object</w:t>
            </w:r>
            <w:r>
              <w:t>.</w:t>
            </w:r>
          </w:p>
          <w:p w:rsidR="004D75DC" w:rsidRDefault="004D75DC" w:rsidP="00BA5D52"/>
          <w:p w:rsidR="00B75BB0" w:rsidRDefault="00B75BB0" w:rsidP="00BA5D52"/>
          <w:p w:rsidR="00B75BB0" w:rsidRDefault="00B75BB0" w:rsidP="00BA5D52"/>
          <w:p w:rsidR="00B75BB0" w:rsidRDefault="00B75BB0" w:rsidP="00B75BB0">
            <w:r>
              <w:t xml:space="preserve">The ORDER BY part of the Cypher input is then decoded (in a similar style as the RETURN clause), and stored in an </w:t>
            </w:r>
            <w:r w:rsidRPr="00B75BB0">
              <w:rPr>
                <w:i/>
              </w:rPr>
              <w:t>OrderClause</w:t>
            </w:r>
            <w:r>
              <w:t xml:space="preserve"> object.</w:t>
            </w:r>
          </w:p>
          <w:p w:rsidR="00A9611C" w:rsidRDefault="00A9611C" w:rsidP="00B75BB0"/>
          <w:p w:rsidR="00A9611C" w:rsidRDefault="00A9611C" w:rsidP="00B75BB0"/>
          <w:p w:rsidR="00A9611C" w:rsidRDefault="00A9611C" w:rsidP="00A9611C">
            <w:r>
              <w:t xml:space="preserve">If the Cypher input contains SKIP or LIMIT values, these are also recorded and stored in the </w:t>
            </w:r>
            <w:r w:rsidRPr="00B75BB0">
              <w:rPr>
                <w:i/>
              </w:rPr>
              <w:t xml:space="preserve">DecodedQuery </w:t>
            </w:r>
            <w:r w:rsidRPr="00AE0805">
              <w:t>object</w:t>
            </w:r>
            <w:r>
              <w:t xml:space="preserve">. The </w:t>
            </w:r>
            <w:r w:rsidRPr="00B75BB0">
              <w:t>CypherWalker</w:t>
            </w:r>
            <w:r>
              <w:t xml:space="preserve"> object mentioned earlier is also stored in the </w:t>
            </w:r>
            <w:r>
              <w:rPr>
                <w:i/>
              </w:rPr>
              <w:t xml:space="preserve">DecodedQuery </w:t>
            </w:r>
            <w:r>
              <w:t>object.</w:t>
            </w:r>
          </w:p>
          <w:p w:rsidR="00A9611C" w:rsidRDefault="00A9611C" w:rsidP="00B75BB0"/>
          <w:p w:rsidR="00A9611C" w:rsidRDefault="00A9611C" w:rsidP="00B75BB0"/>
          <w:p w:rsidR="00A9611C" w:rsidRDefault="00A9611C" w:rsidP="00A9611C">
            <w:r w:rsidRPr="00B75BB0">
              <w:lastRenderedPageBreak/>
              <w:t>Finally</w:t>
            </w:r>
            <w:r>
              <w:t xml:space="preserve">, the WHERE part of the Cypher query is decoded. The results are stored in a </w:t>
            </w:r>
            <w:r>
              <w:rPr>
                <w:i/>
              </w:rPr>
              <w:t xml:space="preserve">WhereClause </w:t>
            </w:r>
            <w:r>
              <w:t xml:space="preserve">object. This part of the method will </w:t>
            </w:r>
            <w:r>
              <w:rPr>
                <w:b/>
              </w:rPr>
              <w:t>also</w:t>
            </w:r>
            <w:r>
              <w:t xml:space="preserve"> update the nodes stored in the </w:t>
            </w:r>
            <w:r>
              <w:rPr>
                <w:i/>
              </w:rPr>
              <w:t xml:space="preserve">MatchClause </w:t>
            </w:r>
            <w:r>
              <w:t>object with the correct properties.</w:t>
            </w:r>
          </w:p>
          <w:p w:rsidR="00A9611C" w:rsidRDefault="00A9611C" w:rsidP="00B75BB0"/>
          <w:p w:rsidR="008F1112" w:rsidRDefault="008F1112" w:rsidP="00BA5D52"/>
          <w:p w:rsidR="00A9611C" w:rsidRDefault="00A9611C" w:rsidP="00BA5D52"/>
          <w:p w:rsidR="00A9611C" w:rsidRDefault="00A9611C" w:rsidP="00BA5D52"/>
          <w:p w:rsidR="00A9611C" w:rsidRDefault="00A9611C" w:rsidP="00BA5D52"/>
          <w:p w:rsidR="00A9611C" w:rsidRDefault="00A9611C" w:rsidP="00BA5D52"/>
          <w:p w:rsidR="00A9611C" w:rsidRDefault="00A9611C" w:rsidP="00BA5D52"/>
          <w:p w:rsidR="00A9611C" w:rsidRDefault="00A9611C" w:rsidP="00BA5D52"/>
          <w:p w:rsidR="00866E01" w:rsidRDefault="00866E01" w:rsidP="00BA5D52"/>
          <w:p w:rsidR="00A9611C" w:rsidRDefault="00A9611C" w:rsidP="00A9611C">
            <w:r>
              <w:t>The resulting</w:t>
            </w:r>
            <w:r>
              <w:t xml:space="preserve"> </w:t>
            </w:r>
            <w:r w:rsidRPr="00A9611C">
              <w:rPr>
                <w:i/>
              </w:rPr>
              <w:t>DecodedQuery</w:t>
            </w:r>
            <w:r>
              <w:t xml:space="preserve"> object is now passed as an argument to the method </w:t>
            </w:r>
            <w:r>
              <w:rPr>
                <w:i/>
              </w:rPr>
              <w:t>SQLTranslate.translateRead</w:t>
            </w:r>
            <w:r>
              <w:t xml:space="preserve">() method (the return type of this method is the SQL string; this is then stored in the </w:t>
            </w:r>
            <w:r>
              <w:rPr>
                <w:i/>
              </w:rPr>
              <w:t>DecodedQuery</w:t>
            </w:r>
            <w:r>
              <w:t xml:space="preserve"> object).</w:t>
            </w:r>
          </w:p>
          <w:p w:rsidR="00A9611C" w:rsidRDefault="00A9611C" w:rsidP="00A9611C"/>
          <w:p w:rsidR="00A9611C" w:rsidRDefault="00A9611C" w:rsidP="00A9611C">
            <w:r>
              <w:t>There are three different translation types for the tool to currently decide between – these are shown on the left.</w:t>
            </w:r>
          </w:p>
          <w:p w:rsidR="00A9611C" w:rsidRDefault="00A9611C" w:rsidP="00A9611C"/>
          <w:p w:rsidR="00A9611C" w:rsidRDefault="00A9611C" w:rsidP="00A9611C">
            <w:r>
              <w:t xml:space="preserve">In this example, the </w:t>
            </w:r>
            <w:r>
              <w:rPr>
                <w:i/>
              </w:rPr>
              <w:t>MultipleRel</w:t>
            </w:r>
            <w:r>
              <w:t xml:space="preserve"> class will be chosen. All 3 of these classes extend the base class </w:t>
            </w:r>
            <w:r>
              <w:rPr>
                <w:i/>
              </w:rPr>
              <w:t>AbstractTranslation()</w:t>
            </w:r>
            <w:r>
              <w:t>.</w:t>
            </w:r>
          </w:p>
          <w:p w:rsidR="00A9611C" w:rsidRDefault="00A9611C" w:rsidP="00A9611C"/>
          <w:p w:rsidR="00866E01" w:rsidRDefault="00866E01" w:rsidP="00A9611C"/>
          <w:p w:rsidR="00A9611C" w:rsidRDefault="00A9611C" w:rsidP="00A9611C"/>
          <w:p w:rsidR="00A9611C" w:rsidRDefault="00A9611C" w:rsidP="00A9611C"/>
          <w:p w:rsidR="00A9611C" w:rsidRDefault="00A9611C" w:rsidP="00A9611C">
            <w:r>
              <w:t xml:space="preserve">Within the </w:t>
            </w:r>
            <w:r>
              <w:rPr>
                <w:i/>
              </w:rPr>
              <w:t>translate</w:t>
            </w:r>
            <w:r>
              <w:t xml:space="preserve">() method of </w:t>
            </w:r>
            <w:r>
              <w:rPr>
                <w:i/>
              </w:rPr>
              <w:t>MultipleRel</w:t>
            </w:r>
            <w:r>
              <w:t xml:space="preserve">, the SQL is built up as follows from the </w:t>
            </w:r>
            <w:r>
              <w:rPr>
                <w:i/>
              </w:rPr>
              <w:t xml:space="preserve">DecodedQuery </w:t>
            </w:r>
            <w:r>
              <w:t>object:</w:t>
            </w:r>
          </w:p>
          <w:p w:rsidR="00A9611C" w:rsidRDefault="00A9611C" w:rsidP="00A9611C">
            <w:pPr>
              <w:pStyle w:val="ListParagraph"/>
              <w:numPr>
                <w:ilvl w:val="0"/>
                <w:numId w:val="12"/>
              </w:numPr>
            </w:pPr>
            <w:r>
              <w:t>The CTEs (WITH parts of SQL) are individually composed for each relationship in the original match clause of Cypher</w:t>
            </w:r>
          </w:p>
          <w:p w:rsidR="00A9611C" w:rsidRDefault="00A9611C" w:rsidP="00A9611C">
            <w:pPr>
              <w:pStyle w:val="ListParagraph"/>
              <w:numPr>
                <w:ilvl w:val="0"/>
                <w:numId w:val="12"/>
              </w:numPr>
            </w:pPr>
            <w:r>
              <w:t>The SELECT .. FROM part of SQL is then generated and appended to the previous CTEs</w:t>
            </w:r>
          </w:p>
          <w:p w:rsidR="00A9611C" w:rsidRDefault="00A9611C" w:rsidP="00A9611C">
            <w:pPr>
              <w:pStyle w:val="ListParagraph"/>
              <w:numPr>
                <w:ilvl w:val="0"/>
                <w:numId w:val="12"/>
              </w:numPr>
            </w:pPr>
            <w:r>
              <w:t>Any predicates that should be in the WHERE part of SQL is then also appended</w:t>
            </w:r>
          </w:p>
          <w:p w:rsidR="00A9611C" w:rsidRDefault="00A9611C" w:rsidP="00A9611C">
            <w:pPr>
              <w:pStyle w:val="ListParagraph"/>
              <w:numPr>
                <w:ilvl w:val="0"/>
                <w:numId w:val="12"/>
              </w:numPr>
            </w:pPr>
            <w:r>
              <w:t>Any ORDER BY components are then added</w:t>
            </w:r>
          </w:p>
          <w:p w:rsidR="005F7D29" w:rsidRDefault="005F7D29" w:rsidP="005F7D29"/>
          <w:p w:rsidR="005F7D29" w:rsidRDefault="005F7D29" w:rsidP="005F7D29"/>
          <w:p w:rsidR="005F7D29" w:rsidRDefault="005F7D29" w:rsidP="005F7D29">
            <w:r>
              <w:t>The resulting SQL is then executed.</w:t>
            </w:r>
          </w:p>
          <w:p w:rsidR="00A9611C" w:rsidRDefault="00A9611C" w:rsidP="00BA5D52"/>
          <w:p w:rsidR="00A9611C" w:rsidRDefault="00A9611C" w:rsidP="00BA5D52"/>
        </w:tc>
      </w:tr>
      <w:tr w:rsidR="00A9611C" w:rsidTr="0041713B">
        <w:tc>
          <w:tcPr>
            <w:tcW w:w="4508" w:type="dxa"/>
            <w:tcBorders>
              <w:top w:val="nil"/>
              <w:left w:val="nil"/>
              <w:bottom w:val="nil"/>
              <w:right w:val="double" w:sz="4" w:space="0" w:color="E32D91" w:themeColor="accent1"/>
            </w:tcBorders>
          </w:tcPr>
          <w:p w:rsidR="00A9611C" w:rsidRPr="0041713B" w:rsidRDefault="00A9611C" w:rsidP="0041713B">
            <w:pPr>
              <w:rPr>
                <w:b/>
              </w:rPr>
            </w:pPr>
          </w:p>
        </w:tc>
        <w:tc>
          <w:tcPr>
            <w:tcW w:w="4508" w:type="dxa"/>
            <w:tcBorders>
              <w:top w:val="nil"/>
              <w:left w:val="double" w:sz="4" w:space="0" w:color="E32D91" w:themeColor="accent1"/>
              <w:bottom w:val="nil"/>
              <w:right w:val="nil"/>
            </w:tcBorders>
          </w:tcPr>
          <w:p w:rsidR="00A9611C" w:rsidRDefault="00A9611C" w:rsidP="00BA5D52"/>
        </w:tc>
      </w:tr>
    </w:tbl>
    <w:p w:rsidR="0041713B" w:rsidRDefault="0041713B" w:rsidP="00BA5D52"/>
    <w:p w:rsidR="00FF7E5C" w:rsidRPr="00281C1C" w:rsidRDefault="00281C1C" w:rsidP="006C334C">
      <w:pPr>
        <w:rPr>
          <w:rStyle w:val="SubtleEmphasis"/>
        </w:rPr>
      </w:pPr>
      <w:r>
        <w:rPr>
          <w:rStyle w:val="SubtleEmphasis"/>
        </w:rPr>
        <w:t>NOTE: view IntermediateRep.uml for a UML diagram of how the intermediate representation is built up.</w:t>
      </w:r>
    </w:p>
    <w:p w:rsidR="00F22115" w:rsidRDefault="00F22115" w:rsidP="0053602F"/>
    <w:p w:rsidR="006C334C" w:rsidRDefault="006C334C">
      <w:r>
        <w:br w:type="page"/>
      </w:r>
    </w:p>
    <w:p w:rsidR="003402CC" w:rsidRDefault="006C334C" w:rsidP="006C334C">
      <w:pPr>
        <w:pStyle w:val="Heading1"/>
      </w:pPr>
      <w:bookmarkStart w:id="30" w:name="_Ref489428283"/>
      <w:bookmarkStart w:id="31" w:name="_Toc490048893"/>
      <w:r>
        <w:lastRenderedPageBreak/>
        <w:t>ANTLR Framework</w:t>
      </w:r>
      <w:bookmarkEnd w:id="30"/>
      <w:bookmarkEnd w:id="31"/>
    </w:p>
    <w:p w:rsidR="006C334C" w:rsidRDefault="006C334C" w:rsidP="006C334C">
      <w:r>
        <w:t>The current tool uses ANTLR v4</w:t>
      </w:r>
      <w:r>
        <w:rPr>
          <w:rStyle w:val="FootnoteReference"/>
        </w:rPr>
        <w:footnoteReference w:id="2"/>
      </w:r>
      <w:r>
        <w:t xml:space="preserve"> as a way of parsing the initial Cypher query, both into tokens and as a more effective way of parsing information out of the query. The ANTLR framework requires a grammar of Cypher to work, and this has been obtained from the </w:t>
      </w:r>
      <w:r w:rsidRPr="006C334C">
        <w:rPr>
          <w:i/>
        </w:rPr>
        <w:t>openCypher</w:t>
      </w:r>
      <w:r>
        <w:t xml:space="preserve"> project</w:t>
      </w:r>
      <w:r>
        <w:rPr>
          <w:rStyle w:val="FootnoteReference"/>
        </w:rPr>
        <w:footnoteReference w:id="3"/>
      </w:r>
      <w:r>
        <w:t>.</w:t>
      </w:r>
    </w:p>
    <w:p w:rsidR="006C334C" w:rsidRDefault="006C334C" w:rsidP="006C334C">
      <w:r>
        <w:t>The guide for setting up the parsers and lexers has been adapted from the ANTLR v4 ‘Getting Started’ guide</w:t>
      </w:r>
      <w:r>
        <w:rPr>
          <w:rStyle w:val="FootnoteReference"/>
        </w:rPr>
        <w:footnoteReference w:id="4"/>
      </w:r>
      <w:r>
        <w:t xml:space="preserve">. </w:t>
      </w:r>
    </w:p>
    <w:p w:rsidR="006C334C" w:rsidRDefault="006C334C" w:rsidP="006C334C">
      <w:pPr>
        <w:rPr>
          <w:rStyle w:val="SubtleEmphasis"/>
        </w:rPr>
      </w:pPr>
      <w:r w:rsidRPr="006C334C">
        <w:rPr>
          <w:rStyle w:val="SubtleEmphasis"/>
        </w:rPr>
        <w:t>NOTE: the parser and lexer should already be working and configured within the Cyp2SQL code itself. The information below would be useful in the case of an update to either the Cypher grammar file, or to the ANTLR library. See the package parsing_lexing for the existing configuration.</w:t>
      </w:r>
    </w:p>
    <w:p w:rsidR="006C334C" w:rsidRPr="006C334C" w:rsidRDefault="006C334C" w:rsidP="006C334C">
      <w:pPr>
        <w:rPr>
          <w:rStyle w:val="SubtleEmphasis"/>
        </w:rPr>
      </w:pPr>
    </w:p>
    <w:p w:rsidR="006C334C" w:rsidRDefault="006C334C" w:rsidP="006C334C">
      <w:pPr>
        <w:pStyle w:val="ListParagraph"/>
        <w:numPr>
          <w:ilvl w:val="0"/>
          <w:numId w:val="10"/>
        </w:numPr>
        <w:spacing w:line="259" w:lineRule="auto"/>
      </w:pPr>
      <w:r>
        <w:t>Create a new temporary folder, and add to it the latest Cypher.g4 grammar file</w:t>
      </w:r>
    </w:p>
    <w:p w:rsidR="006C334C" w:rsidRDefault="006C334C" w:rsidP="006C334C">
      <w:pPr>
        <w:pStyle w:val="ListParagraph"/>
        <w:numPr>
          <w:ilvl w:val="0"/>
          <w:numId w:val="10"/>
        </w:numPr>
        <w:spacing w:line="259" w:lineRule="auto"/>
      </w:pPr>
      <w:r>
        <w:t>Run the following command:</w:t>
      </w:r>
    </w:p>
    <w:p w:rsidR="006C334C" w:rsidRDefault="006C334C" w:rsidP="006C334C">
      <w:pPr>
        <w:pStyle w:val="ListParagraph"/>
        <w:numPr>
          <w:ilvl w:val="1"/>
          <w:numId w:val="10"/>
        </w:numPr>
        <w:spacing w:line="259" w:lineRule="auto"/>
      </w:pPr>
      <w:r w:rsidRPr="00CF75CD">
        <w:t>java -jar "C:\Program Files\Java\jdk1.8.0_101\lib\antlr-4.7-complete.jar" Cypher.g4</w:t>
      </w:r>
    </w:p>
    <w:p w:rsidR="006C334C" w:rsidRDefault="006C334C" w:rsidP="006C334C">
      <w:pPr>
        <w:pStyle w:val="ListParagraph"/>
        <w:numPr>
          <w:ilvl w:val="1"/>
          <w:numId w:val="10"/>
        </w:numPr>
        <w:spacing w:line="259" w:lineRule="auto"/>
      </w:pPr>
      <w:r>
        <w:t>The grammar file was adjusted to work with the tool:</w:t>
      </w:r>
    </w:p>
    <w:p w:rsidR="006C334C" w:rsidRDefault="006C334C" w:rsidP="006C334C">
      <w:pPr>
        <w:pStyle w:val="ListParagraph"/>
        <w:numPr>
          <w:ilvl w:val="2"/>
          <w:numId w:val="10"/>
        </w:numPr>
        <w:spacing w:line="259" w:lineRule="auto"/>
      </w:pPr>
      <w:r>
        <w:t>One of the keywords in the original file was named ‘return’, but this clashes with the tool, and so it has been renamed to ‘returnX’</w:t>
      </w:r>
    </w:p>
    <w:p w:rsidR="006C334C" w:rsidRDefault="006C334C" w:rsidP="006C334C">
      <w:pPr>
        <w:pStyle w:val="ListParagraph"/>
        <w:numPr>
          <w:ilvl w:val="0"/>
          <w:numId w:val="10"/>
        </w:numPr>
        <w:spacing w:line="259" w:lineRule="auto"/>
      </w:pPr>
      <w:r>
        <w:t>Then run this command:</w:t>
      </w:r>
    </w:p>
    <w:p w:rsidR="006C334C" w:rsidRDefault="006C334C" w:rsidP="006C334C">
      <w:pPr>
        <w:pStyle w:val="ListParagraph"/>
        <w:numPr>
          <w:ilvl w:val="1"/>
          <w:numId w:val="10"/>
        </w:numPr>
        <w:spacing w:line="259" w:lineRule="auto"/>
      </w:pPr>
      <w:r>
        <w:t>javac</w:t>
      </w:r>
      <w:r w:rsidRPr="00C54AF0">
        <w:t xml:space="preserve"> -classpath .;"C:\Program Files\Java\jdk1.8.0_101\lib\antlr-4.7-complete.jar" Cypher*.java</w:t>
      </w:r>
    </w:p>
    <w:p w:rsidR="006C334C" w:rsidRDefault="006C334C" w:rsidP="006C334C">
      <w:pPr>
        <w:pStyle w:val="ListParagraph"/>
        <w:numPr>
          <w:ilvl w:val="0"/>
          <w:numId w:val="10"/>
        </w:numPr>
        <w:spacing w:line="259" w:lineRule="auto"/>
      </w:pPr>
      <w:r>
        <w:t>It is a good idea to test the installation at this point:</w:t>
      </w:r>
    </w:p>
    <w:p w:rsidR="006C334C" w:rsidRDefault="006C334C" w:rsidP="006C334C">
      <w:pPr>
        <w:pStyle w:val="ListParagraph"/>
        <w:numPr>
          <w:ilvl w:val="1"/>
          <w:numId w:val="10"/>
        </w:numPr>
        <w:spacing w:line="259" w:lineRule="auto"/>
      </w:pPr>
      <w:r w:rsidRPr="00D87BD6">
        <w:t>java -cp ".;C:\Program Files\Java\jdk1.8.0_101\lib\antlr-4.7-complete.jar" org.antlr.v4</w:t>
      </w:r>
      <w:r>
        <w:t>.gui.TestRig Cypher cypher -gui</w:t>
      </w:r>
    </w:p>
    <w:p w:rsidR="006C334C" w:rsidRDefault="006C334C" w:rsidP="006C334C">
      <w:pPr>
        <w:pStyle w:val="ListParagraph"/>
        <w:numPr>
          <w:ilvl w:val="1"/>
          <w:numId w:val="10"/>
        </w:numPr>
        <w:spacing w:line="259" w:lineRule="auto"/>
      </w:pPr>
      <w:r>
        <w:t xml:space="preserve">Commands can now be typed into the console - ^Z will end the input and </w:t>
      </w:r>
      <w:r w:rsidRPr="001E5E52">
        <w:t>hopefully</w:t>
      </w:r>
      <w:r>
        <w:t xml:space="preserve"> produce an </w:t>
      </w:r>
      <w:r w:rsidR="001E5E52">
        <w:t>image, such as the one in Figure 3</w:t>
      </w:r>
    </w:p>
    <w:p w:rsidR="006C334C" w:rsidRDefault="006C334C"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r>
        <w:rPr>
          <w:noProof/>
        </w:rPr>
        <w:lastRenderedPageBreak/>
        <mc:AlternateContent>
          <mc:Choice Requires="wps">
            <w:drawing>
              <wp:anchor distT="0" distB="0" distL="114300" distR="114300" simplePos="0" relativeHeight="251665408" behindDoc="0" locked="0" layoutInCell="1" allowOverlap="1" wp14:anchorId="13BBF35E" wp14:editId="2C741E30">
                <wp:simplePos x="0" y="0"/>
                <wp:positionH relativeFrom="column">
                  <wp:posOffset>-2540</wp:posOffset>
                </wp:positionH>
                <wp:positionV relativeFrom="paragraph">
                  <wp:posOffset>3851910</wp:posOffset>
                </wp:positionV>
                <wp:extent cx="5731510"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rsidR="0041713B" w:rsidRPr="00BA2B36" w:rsidRDefault="0041713B" w:rsidP="001E5E52">
                            <w:pPr>
                              <w:pStyle w:val="Caption"/>
                              <w:rPr>
                                <w:noProof/>
                                <w:sz w:val="21"/>
                                <w:szCs w:val="21"/>
                              </w:rPr>
                            </w:pPr>
                            <w:r>
                              <w:t xml:space="preserve">Figure </w:t>
                            </w:r>
                            <w:fldSimple w:instr=" SEQ Figure \* ARABIC ">
                              <w:r w:rsidR="006817C0">
                                <w:rPr>
                                  <w:noProof/>
                                </w:rPr>
                                <w:t>4</w:t>
                              </w:r>
                            </w:fldSimple>
                            <w:r>
                              <w:t xml:space="preserve"> - Parse tree of a Cypher query with ANTL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BBF35E" id="Text Box 5" o:spid="_x0000_s1028" type="#_x0000_t202" style="position:absolute;margin-left:-.2pt;margin-top:303.3pt;width:451.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" stroked="f">
                <v:textbox style="mso-fit-shape-to-text:t" inset="0,0,0,0">
                  <w:txbxContent>
                    <w:p w:rsidR="0041713B" w:rsidRPr="00BA2B36" w:rsidRDefault="0041713B" w:rsidP="001E5E52">
                      <w:pPr>
                        <w:pStyle w:val="Caption"/>
                        <w:rPr>
                          <w:noProof/>
                          <w:sz w:val="21"/>
                          <w:szCs w:val="21"/>
                        </w:rPr>
                      </w:pPr>
                      <w:r>
                        <w:t xml:space="preserve">Figure </w:t>
                      </w:r>
                      <w:fldSimple w:instr=" SEQ Figure \* ARABIC ">
                        <w:r w:rsidR="006817C0">
                          <w:rPr>
                            <w:noProof/>
                          </w:rPr>
                          <w:t>4</w:t>
                        </w:r>
                      </w:fldSimple>
                      <w:r>
                        <w:t xml:space="preserve"> - Parse tree of a Cypher query with ANTLR.</w:t>
                      </w:r>
                    </w:p>
                  </w:txbxContent>
                </v:textbox>
                <w10:wrap type="square"/>
              </v:shape>
            </w:pict>
          </mc:Fallback>
        </mc:AlternateContent>
      </w:r>
      <w:r>
        <w:rPr>
          <w:noProof/>
        </w:rPr>
        <w:drawing>
          <wp:anchor distT="0" distB="0" distL="114300" distR="114300" simplePos="0" relativeHeight="251663360" behindDoc="0" locked="0" layoutInCell="1" allowOverlap="1" wp14:anchorId="3341CFA7" wp14:editId="7EC80BC9">
            <wp:simplePos x="0" y="0"/>
            <wp:positionH relativeFrom="margin">
              <wp:align>right</wp:align>
            </wp:positionH>
            <wp:positionV relativeFrom="paragraph">
              <wp:posOffset>3175</wp:posOffset>
            </wp:positionV>
            <wp:extent cx="5731510" cy="3791585"/>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tlr_ssho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791585"/>
                    </a:xfrm>
                    <a:prstGeom prst="rect">
                      <a:avLst/>
                    </a:prstGeom>
                  </pic:spPr>
                </pic:pic>
              </a:graphicData>
            </a:graphic>
            <wp14:sizeRelH relativeFrom="page">
              <wp14:pctWidth>0</wp14:pctWidth>
            </wp14:sizeRelH>
            <wp14:sizeRelV relativeFrom="page">
              <wp14:pctHeight>0</wp14:pctHeight>
            </wp14:sizeRelV>
          </wp:anchor>
        </w:drawing>
      </w:r>
    </w:p>
    <w:p w:rsidR="001E5E52" w:rsidRDefault="001E5E52" w:rsidP="001E5E52">
      <w:r>
        <w:t>Presuming the tool has successfully been installed, the following files should be copied into the source code:</w:t>
      </w:r>
    </w:p>
    <w:p w:rsidR="001E5E52" w:rsidRDefault="001E5E52" w:rsidP="001E5E52">
      <w:pPr>
        <w:pStyle w:val="ListParagraph"/>
        <w:numPr>
          <w:ilvl w:val="0"/>
          <w:numId w:val="10"/>
        </w:numPr>
        <w:spacing w:line="259" w:lineRule="auto"/>
      </w:pPr>
      <w:r>
        <w:t>CypherBaseListener.java</w:t>
      </w:r>
    </w:p>
    <w:p w:rsidR="001E5E52" w:rsidRDefault="001E5E52" w:rsidP="001E5E52">
      <w:pPr>
        <w:pStyle w:val="ListParagraph"/>
        <w:numPr>
          <w:ilvl w:val="0"/>
          <w:numId w:val="10"/>
        </w:numPr>
        <w:spacing w:line="259" w:lineRule="auto"/>
      </w:pPr>
      <w:r>
        <w:t>CypherLexer.java</w:t>
      </w:r>
    </w:p>
    <w:p w:rsidR="001E5E52" w:rsidRDefault="001E5E52" w:rsidP="001E5E52">
      <w:pPr>
        <w:pStyle w:val="ListParagraph"/>
        <w:numPr>
          <w:ilvl w:val="0"/>
          <w:numId w:val="10"/>
        </w:numPr>
        <w:spacing w:line="259" w:lineRule="auto"/>
      </w:pPr>
      <w:r>
        <w:t>CypherListener.java</w:t>
      </w:r>
    </w:p>
    <w:p w:rsidR="001E5E52" w:rsidRDefault="001E5E52" w:rsidP="001E5E52">
      <w:pPr>
        <w:pStyle w:val="ListParagraph"/>
        <w:numPr>
          <w:ilvl w:val="0"/>
          <w:numId w:val="10"/>
        </w:numPr>
        <w:spacing w:line="259" w:lineRule="auto"/>
      </w:pPr>
      <w:r>
        <w:t>CypherParser.java</w:t>
      </w:r>
    </w:p>
    <w:p w:rsidR="001E5E52" w:rsidRDefault="001E5E52" w:rsidP="006C334C"/>
    <w:p w:rsidR="006C334C" w:rsidRDefault="006C334C" w:rsidP="006C334C">
      <w:r>
        <w:t>Two classes rely on the ANTLR framework:</w:t>
      </w:r>
    </w:p>
    <w:tbl>
      <w:tblPr>
        <w:tblStyle w:val="PlainTable4"/>
        <w:tblW w:w="0" w:type="auto"/>
        <w:tblLook w:val="04A0" w:firstRow="1" w:lastRow="0" w:firstColumn="1" w:lastColumn="0" w:noHBand="0" w:noVBand="1"/>
      </w:tblPr>
      <w:tblGrid>
        <w:gridCol w:w="2290"/>
        <w:gridCol w:w="6736"/>
      </w:tblGrid>
      <w:tr w:rsidR="001E5E52" w:rsidRPr="001E4372" w:rsidTr="00D14C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E5E52" w:rsidRPr="001E4372" w:rsidRDefault="001E5E52" w:rsidP="00D14CDF">
            <w:pPr>
              <w:rPr>
                <w:sz w:val="24"/>
              </w:rPr>
            </w:pPr>
            <w:r>
              <w:rPr>
                <w:sz w:val="24"/>
              </w:rPr>
              <w:t>Class</w:t>
            </w:r>
          </w:p>
        </w:tc>
        <w:tc>
          <w:tcPr>
            <w:tcW w:w="0" w:type="auto"/>
          </w:tcPr>
          <w:p w:rsidR="001E5E52" w:rsidRPr="001E4372" w:rsidRDefault="001E5E52" w:rsidP="00D14CDF">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1E5E52" w:rsidTr="00D14C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E5E52" w:rsidRPr="00A529FD" w:rsidRDefault="001E5E52" w:rsidP="00D14CDF">
            <w:pPr>
              <w:rPr>
                <w:b w:val="0"/>
                <w:i/>
              </w:rPr>
            </w:pPr>
            <w:r>
              <w:rPr>
                <w:b w:val="0"/>
                <w:i/>
              </w:rPr>
              <w:t>CypherTokenizer.java</w:t>
            </w:r>
          </w:p>
        </w:tc>
        <w:tc>
          <w:tcPr>
            <w:tcW w:w="0" w:type="auto"/>
          </w:tcPr>
          <w:p w:rsidR="001E5E52" w:rsidRDefault="001E5E52" w:rsidP="00D14CDF">
            <w:pPr>
              <w:cnfStyle w:val="000000100000" w:firstRow="0" w:lastRow="0" w:firstColumn="0" w:lastColumn="0" w:oddVBand="0" w:evenVBand="0" w:oddHBand="1" w:evenHBand="0" w:firstRowFirstColumn="0" w:firstRowLastColumn="0" w:lastRowFirstColumn="0" w:lastRowLastColumn="0"/>
            </w:pPr>
            <w:r>
              <w:t xml:space="preserve">Splits the original Cypher input into its tokens; parses the input through a parse tree to collect further information (see row below). </w:t>
            </w:r>
          </w:p>
          <w:p w:rsidR="001E5E52" w:rsidRDefault="001E5E52" w:rsidP="00D14CDF">
            <w:pPr>
              <w:cnfStyle w:val="000000100000" w:firstRow="0" w:lastRow="0" w:firstColumn="0" w:lastColumn="0" w:oddVBand="0" w:evenVBand="0" w:oddHBand="1" w:evenHBand="0" w:firstRowFirstColumn="0" w:firstRowLastColumn="0" w:lastRowFirstColumn="0" w:lastRowLastColumn="0"/>
            </w:pPr>
          </w:p>
        </w:tc>
      </w:tr>
      <w:tr w:rsidR="001E5E52" w:rsidTr="00D14CDF">
        <w:tc>
          <w:tcPr>
            <w:cnfStyle w:val="001000000000" w:firstRow="0" w:lastRow="0" w:firstColumn="1" w:lastColumn="0" w:oddVBand="0" w:evenVBand="0" w:oddHBand="0" w:evenHBand="0" w:firstRowFirstColumn="0" w:firstRowLastColumn="0" w:lastRowFirstColumn="0" w:lastRowLastColumn="0"/>
            <w:tcW w:w="0" w:type="auto"/>
          </w:tcPr>
          <w:p w:rsidR="001E5E52" w:rsidRDefault="001E5E52" w:rsidP="00D14CDF">
            <w:pPr>
              <w:rPr>
                <w:b w:val="0"/>
                <w:i/>
              </w:rPr>
            </w:pPr>
            <w:r>
              <w:rPr>
                <w:b w:val="0"/>
                <w:i/>
              </w:rPr>
              <w:t>CypherWalker.java</w:t>
            </w:r>
          </w:p>
        </w:tc>
        <w:tc>
          <w:tcPr>
            <w:tcW w:w="0" w:type="auto"/>
          </w:tcPr>
          <w:p w:rsidR="001E5E52" w:rsidRDefault="001E5E52" w:rsidP="00D14CDF">
            <w:pPr>
              <w:cnfStyle w:val="000000000000" w:firstRow="0" w:lastRow="0" w:firstColumn="0" w:lastColumn="0" w:oddVBand="0" w:evenVBand="0" w:oddHBand="0" w:evenHBand="0" w:firstRowFirstColumn="0" w:firstRowLastColumn="0" w:lastRowFirstColumn="0" w:lastRowLastColumn="0"/>
            </w:pPr>
            <w:r>
              <w:t xml:space="preserve">This class extends </w:t>
            </w:r>
            <w:r w:rsidRPr="00B33DE6">
              <w:rPr>
                <w:i/>
              </w:rPr>
              <w:t>CypherBaseListener</w:t>
            </w:r>
            <w:r>
              <w:t xml:space="preserve"> and uses rule indexes as defined by the ANTLR framework to collect information such as: aliases, skip and limit amounts, and whether keywords like DISTINCT and OPTIONAL have been used.</w:t>
            </w:r>
          </w:p>
          <w:p w:rsidR="001E5E52" w:rsidRDefault="001E5E52" w:rsidP="00D14CDF">
            <w:pPr>
              <w:cnfStyle w:val="000000000000" w:firstRow="0" w:lastRow="0" w:firstColumn="0" w:lastColumn="0" w:oddVBand="0" w:evenVBand="0" w:oddHBand="0" w:evenHBand="0" w:firstRowFirstColumn="0" w:firstRowLastColumn="0" w:lastRowFirstColumn="0" w:lastRowLastColumn="0"/>
            </w:pPr>
          </w:p>
        </w:tc>
      </w:tr>
    </w:tbl>
    <w:p w:rsidR="00367E6B" w:rsidRDefault="00367E6B" w:rsidP="006C334C"/>
    <w:p w:rsidR="00367E6B" w:rsidRDefault="00367E6B">
      <w:r>
        <w:br w:type="page"/>
      </w:r>
    </w:p>
    <w:p w:rsidR="00D14CDF" w:rsidRDefault="00D14CDF" w:rsidP="00D14CDF">
      <w:pPr>
        <w:pStyle w:val="Heading1"/>
      </w:pPr>
      <w:bookmarkStart w:id="32" w:name="_Toc490048894"/>
      <w:r>
        <w:lastRenderedPageBreak/>
        <w:t>Current Cypher translation list</w:t>
      </w:r>
      <w:bookmarkEnd w:id="32"/>
    </w:p>
    <w:p w:rsidR="009D0CE2" w:rsidRDefault="00D14CDF" w:rsidP="00D14CDF">
      <w:r>
        <w:t>The tool</w:t>
      </w:r>
      <w:r w:rsidR="00554B9D">
        <w:t xml:space="preserve"> cannot currently translate the complete set of Cypher available to use. Below is a detailed guide of what can be translated – further translations are more than possible by viewing/adapting the source code to suit.</w:t>
      </w:r>
    </w:p>
    <w:p w:rsidR="009D0CE2" w:rsidRDefault="009D0CE2" w:rsidP="00D14CDF">
      <w:pPr>
        <w:rPr>
          <w:rStyle w:val="SubtleEmphasis"/>
        </w:rPr>
      </w:pPr>
      <w:r>
        <w:rPr>
          <w:rStyle w:val="SubtleEmphasis"/>
        </w:rPr>
        <w:t xml:space="preserve">NOTE: information gathered below adapted from full list of Cypher commands obtained from the Neo4j Cypher reference card: </w:t>
      </w:r>
      <w:hyperlink r:id="rId17" w:history="1">
        <w:r w:rsidRPr="004223F2">
          <w:rPr>
            <w:rStyle w:val="Hyperlink"/>
          </w:rPr>
          <w:t>https://neo4j.com/docs/cypher-refcard/current/</w:t>
        </w:r>
      </w:hyperlink>
      <w:r>
        <w:rPr>
          <w:rStyle w:val="SubtleEmphasis"/>
        </w:rPr>
        <w:t xml:space="preserve"> </w:t>
      </w:r>
    </w:p>
    <w:p w:rsidR="009D0CE2" w:rsidRDefault="00924E89" w:rsidP="00D14CDF">
      <w:pPr>
        <w:rPr>
          <w:rStyle w:val="SubtleEmphasis"/>
        </w:rPr>
      </w:pPr>
      <w:r>
        <w:rPr>
          <w:rStyle w:val="SubtleEmphasis"/>
        </w:rPr>
        <w:t>NOTE: quantifiers common fr</w:t>
      </w:r>
      <w:r w:rsidR="00EB4855">
        <w:rPr>
          <w:rStyle w:val="SubtleEmphasis"/>
        </w:rPr>
        <w:t>om regular expressions may be</w:t>
      </w:r>
      <w:r>
        <w:rPr>
          <w:rStyle w:val="SubtleEmphasis"/>
        </w:rPr>
        <w:t xml:space="preserve"> used below. As a quick reference, </w:t>
      </w:r>
      <w:r w:rsidR="00586ECF">
        <w:rPr>
          <w:rStyle w:val="SubtleEmphasis"/>
        </w:rPr>
        <w:t>‘</w:t>
      </w:r>
      <w:r>
        <w:rPr>
          <w:rStyle w:val="SubtleEmphasis"/>
        </w:rPr>
        <w:t>*</w:t>
      </w:r>
      <w:r w:rsidR="00586ECF">
        <w:rPr>
          <w:rStyle w:val="SubtleEmphasis"/>
        </w:rPr>
        <w:t>’</w:t>
      </w:r>
      <w:r>
        <w:rPr>
          <w:rStyle w:val="SubtleEmphasis"/>
        </w:rPr>
        <w:t xml:space="preserve"> = zero or more times, </w:t>
      </w:r>
      <w:r w:rsidR="00586ECF">
        <w:rPr>
          <w:rStyle w:val="SubtleEmphasis"/>
        </w:rPr>
        <w:t>‘</w:t>
      </w:r>
      <w:r>
        <w:rPr>
          <w:rStyle w:val="SubtleEmphasis"/>
        </w:rPr>
        <w:t>+</w:t>
      </w:r>
      <w:r w:rsidR="00586ECF">
        <w:rPr>
          <w:rStyle w:val="SubtleEmphasis"/>
        </w:rPr>
        <w:t>’</w:t>
      </w:r>
      <w:r>
        <w:rPr>
          <w:rStyle w:val="SubtleEmphasis"/>
        </w:rPr>
        <w:t xml:space="preserve"> = one or more times, and </w:t>
      </w:r>
      <w:r w:rsidR="00586ECF">
        <w:rPr>
          <w:rStyle w:val="SubtleEmphasis"/>
        </w:rPr>
        <w:t>‘</w:t>
      </w:r>
      <w:r>
        <w:rPr>
          <w:rStyle w:val="SubtleEmphasis"/>
        </w:rPr>
        <w:t>?</w:t>
      </w:r>
      <w:r w:rsidR="00586ECF">
        <w:rPr>
          <w:rStyle w:val="SubtleEmphasis"/>
        </w:rPr>
        <w:t>’</w:t>
      </w:r>
      <w:r>
        <w:rPr>
          <w:rStyle w:val="SubtleEmphasis"/>
        </w:rPr>
        <w:t xml:space="preserve"> = zero or one time.</w:t>
      </w:r>
    </w:p>
    <w:p w:rsidR="00B902E8" w:rsidRDefault="00B902E8" w:rsidP="00D14CDF">
      <w:pPr>
        <w:rPr>
          <w:rStyle w:val="SubtleEmphasis"/>
        </w:rPr>
      </w:pPr>
      <w:r>
        <w:rPr>
          <w:rStyle w:val="SubtleEmphasis"/>
        </w:rPr>
        <w:t xml:space="preserve">NOTE: the </w:t>
      </w:r>
      <w:r w:rsidRPr="00586ECF">
        <w:rPr>
          <w:rStyle w:val="SubtleEmphasis"/>
          <w:i w:val="0"/>
        </w:rPr>
        <w:t>collect</w:t>
      </w:r>
      <w:r>
        <w:rPr>
          <w:rStyle w:val="SubtleEmphasis"/>
        </w:rPr>
        <w:t xml:space="preserve"> semantics is currently functional and stable, but the output from the databases is different</w:t>
      </w:r>
      <w:r w:rsidR="00586ECF">
        <w:rPr>
          <w:rStyle w:val="SubtleEmphasis"/>
        </w:rPr>
        <w:t xml:space="preserve"> in terms of syntax used</w:t>
      </w:r>
      <w:r>
        <w:rPr>
          <w:rStyle w:val="SubtleEmphasis"/>
        </w:rPr>
        <w:t>, and therefore the translation will flag up as inc</w:t>
      </w:r>
      <w:r w:rsidR="00586ECF">
        <w:rPr>
          <w:rStyle w:val="SubtleEmphasis"/>
        </w:rPr>
        <w:t>orrect. However, it should functionally be equivalent</w:t>
      </w:r>
      <w:r>
        <w:rPr>
          <w:rStyle w:val="SubtleEmphasis"/>
        </w:rPr>
        <w:t>.</w:t>
      </w:r>
    </w:p>
    <w:p w:rsidR="002D39B6" w:rsidRDefault="002D39B6" w:rsidP="009D0CE2">
      <w:pPr>
        <w:rPr>
          <w:rStyle w:val="SubtleEmphasis"/>
          <w:i w:val="0"/>
        </w:rPr>
      </w:pPr>
    </w:p>
    <w:tbl>
      <w:tblPr>
        <w:tblStyle w:val="PlainTable4"/>
        <w:tblW w:w="0" w:type="auto"/>
        <w:tblLook w:val="04A0" w:firstRow="1" w:lastRow="0" w:firstColumn="1" w:lastColumn="0" w:noHBand="0" w:noVBand="1"/>
      </w:tblPr>
      <w:tblGrid>
        <w:gridCol w:w="2268"/>
        <w:gridCol w:w="6758"/>
      </w:tblGrid>
      <w:tr w:rsidR="00E97021" w:rsidRPr="001E4372" w:rsidTr="00E970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97021" w:rsidRPr="001E4372" w:rsidRDefault="00E97021" w:rsidP="00D43F53">
            <w:pPr>
              <w:rPr>
                <w:sz w:val="24"/>
              </w:rPr>
            </w:pPr>
            <w:r>
              <w:rPr>
                <w:sz w:val="24"/>
              </w:rPr>
              <w:t>Type of Query</w:t>
            </w:r>
          </w:p>
        </w:tc>
        <w:tc>
          <w:tcPr>
            <w:tcW w:w="6758" w:type="dxa"/>
          </w:tcPr>
          <w:p w:rsidR="00E97021" w:rsidRPr="001E4372" w:rsidRDefault="00E97021" w:rsidP="00D43F53">
            <w:pPr>
              <w:cnfStyle w:val="100000000000" w:firstRow="1" w:lastRow="0" w:firstColumn="0" w:lastColumn="0" w:oddVBand="0" w:evenVBand="0" w:oddHBand="0" w:evenHBand="0" w:firstRowFirstColumn="0" w:firstRowLastColumn="0" w:lastRowFirstColumn="0" w:lastRowLastColumn="0"/>
              <w:rPr>
                <w:sz w:val="24"/>
              </w:rPr>
            </w:pPr>
            <w:r>
              <w:rPr>
                <w:sz w:val="24"/>
              </w:rPr>
              <w:t>Format of queries + examples</w:t>
            </w:r>
          </w:p>
        </w:tc>
      </w:tr>
      <w:tr w:rsidR="00E97021"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97021" w:rsidRPr="00A529FD" w:rsidRDefault="00E97021" w:rsidP="00D43F53">
            <w:pPr>
              <w:rPr>
                <w:b w:val="0"/>
                <w:i/>
              </w:rPr>
            </w:pPr>
            <w:r>
              <w:rPr>
                <w:b w:val="0"/>
                <w:i/>
              </w:rPr>
              <w:t>MATCH … RETURN …</w:t>
            </w:r>
          </w:p>
        </w:tc>
        <w:tc>
          <w:tcPr>
            <w:tcW w:w="6758" w:type="dxa"/>
          </w:tcPr>
          <w:p w:rsidR="00C8417F" w:rsidRDefault="00C8417F" w:rsidP="00E97021">
            <w:pPr>
              <w:cnfStyle w:val="000000100000" w:firstRow="0" w:lastRow="0" w:firstColumn="0" w:lastColumn="0" w:oddVBand="0" w:evenVBand="0" w:oddHBand="1" w:evenHBand="0" w:firstRowFirstColumn="0" w:firstRowLastColumn="0" w:lastRowFirstColumn="0" w:lastRowLastColumn="0"/>
              <w:rPr>
                <w:b/>
              </w:rPr>
            </w:pPr>
            <w:r>
              <w:rPr>
                <w:b/>
              </w:rPr>
              <w:t>Format of queries:</w:t>
            </w:r>
          </w:p>
          <w:p w:rsidR="00C8417F" w:rsidRPr="00C8417F" w:rsidRDefault="00C8417F" w:rsidP="00E97021">
            <w:pPr>
              <w:cnfStyle w:val="000000100000" w:firstRow="0" w:lastRow="0" w:firstColumn="0" w:lastColumn="0" w:oddVBand="0" w:evenVBand="0" w:oddHBand="1" w:evenHBand="0" w:firstRowFirstColumn="0" w:firstRowLastColumn="0" w:lastRowFirstColumn="0" w:lastRowLastColumn="0"/>
            </w:pPr>
          </w:p>
          <w:p w:rsidR="00C8417F" w:rsidRDefault="00E97021" w:rsidP="00E97021">
            <w:pPr>
              <w:cnfStyle w:val="000000100000" w:firstRow="0" w:lastRow="0" w:firstColumn="0" w:lastColumn="0" w:oddVBand="0" w:evenVBand="0" w:oddHBand="1" w:evenHBand="0" w:firstRowFirstColumn="0" w:firstRowLastColumn="0" w:lastRowFirstColumn="0" w:lastRowLastColumn="0"/>
            </w:pPr>
            <w:r>
              <w:t>MATCH (</w:t>
            </w:r>
            <w:r>
              <w:rPr>
                <w:i/>
              </w:rPr>
              <w:t>id</w:t>
            </w:r>
            <w:r>
              <w:t xml:space="preserve">) </w:t>
            </w:r>
          </w:p>
          <w:p w:rsidR="00E97021" w:rsidRPr="00F77E1F" w:rsidRDefault="00E97021" w:rsidP="00E97021">
            <w:pPr>
              <w:cnfStyle w:val="000000100000" w:firstRow="0" w:lastRow="0" w:firstColumn="0" w:lastColumn="0" w:oddVBand="0" w:evenVBand="0" w:oddHBand="1" w:evenHBand="0" w:firstRowFirstColumn="0" w:firstRowLastColumn="0" w:lastRowFirstColumn="0" w:lastRowLastColumn="0"/>
            </w:pPr>
            <w:r>
              <w:t xml:space="preserve">RETURN </w:t>
            </w:r>
            <w:r>
              <w:rPr>
                <w:i/>
              </w:rPr>
              <w:t>id</w:t>
            </w:r>
          </w:p>
          <w:p w:rsidR="00C8417F" w:rsidRDefault="00C8417F" w:rsidP="00E97021">
            <w:pPr>
              <w:cnfStyle w:val="000000100000" w:firstRow="0" w:lastRow="0" w:firstColumn="0" w:lastColumn="0" w:oddVBand="0" w:evenVBand="0" w:oddHBand="1" w:evenHBand="0" w:firstRowFirstColumn="0" w:firstRowLastColumn="0" w:lastRowFirstColumn="0" w:lastRowLastColumn="0"/>
            </w:pPr>
          </w:p>
          <w:p w:rsidR="00C8417F" w:rsidRDefault="00E97021" w:rsidP="00E97021">
            <w:pPr>
              <w:cnfStyle w:val="000000100000" w:firstRow="0" w:lastRow="0" w:firstColumn="0" w:lastColumn="0" w:oddVBand="0" w:evenVBand="0" w:oddHBand="1" w:evenHBand="0" w:firstRowFirstColumn="0" w:firstRowLastColumn="0" w:lastRowFirstColumn="0" w:lastRowLastColumn="0"/>
            </w:pPr>
            <w:r>
              <w:t>MATCH (</w:t>
            </w:r>
            <w:r>
              <w:rPr>
                <w:i/>
              </w:rPr>
              <w:t>id</w:t>
            </w:r>
            <w:r>
              <w:t xml:space="preserve"> : </w:t>
            </w:r>
            <w:r>
              <w:rPr>
                <w:i/>
              </w:rPr>
              <w:t>label</w:t>
            </w:r>
            <w:r>
              <w:t xml:space="preserve">) </w:t>
            </w:r>
          </w:p>
          <w:p w:rsidR="00E97021" w:rsidRDefault="00E97021" w:rsidP="00E97021">
            <w:pPr>
              <w:cnfStyle w:val="000000100000" w:firstRow="0" w:lastRow="0" w:firstColumn="0" w:lastColumn="0" w:oddVBand="0" w:evenVBand="0" w:oddHBand="1" w:evenHBand="0" w:firstRowFirstColumn="0" w:firstRowLastColumn="0" w:lastRowFirstColumn="0" w:lastRowLastColumn="0"/>
              <w:rPr>
                <w:i/>
              </w:rPr>
            </w:pPr>
            <w:r>
              <w:t xml:space="preserve">RETURN DISTINCT </w:t>
            </w:r>
            <w:r>
              <w:rPr>
                <w:i/>
              </w:rPr>
              <w:t>id.property</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t>MATCH (</w:t>
            </w:r>
            <w:r>
              <w:rPr>
                <w:i/>
              </w:rPr>
              <w:t>id</w:t>
            </w:r>
            <w:r w:rsidR="005420BD">
              <w:rPr>
                <w:i/>
              </w:rPr>
              <w:t xml:space="preserve"> </w:t>
            </w:r>
            <w:r w:rsidR="005420BD">
              <w:t xml:space="preserve">: </w:t>
            </w:r>
            <w:r w:rsidR="005420BD">
              <w:rPr>
                <w:i/>
              </w:rPr>
              <w:t>label</w:t>
            </w:r>
            <w:r>
              <w:rPr>
                <w:i/>
              </w:rPr>
              <w:t xml:space="preserve"> </w:t>
            </w:r>
            <w:r>
              <w:t>{</w:t>
            </w:r>
            <w:r>
              <w:rPr>
                <w:i/>
              </w:rPr>
              <w:t>key:value</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rPr>
                <w:i/>
              </w:rPr>
            </w:pPr>
            <w:r>
              <w:t xml:space="preserve">RETURN </w:t>
            </w:r>
            <w:r>
              <w:rPr>
                <w:i/>
              </w:rPr>
              <w:t>id</w:t>
            </w:r>
            <w:r>
              <w:t xml:space="preserve"> AS </w:t>
            </w:r>
            <w:r>
              <w:rPr>
                <w:i/>
              </w:rPr>
              <w:t>alias</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t>MATCH (</w:t>
            </w:r>
            <w:r>
              <w:rPr>
                <w:i/>
              </w:rPr>
              <w:t xml:space="preserve">id </w:t>
            </w:r>
            <w:r>
              <w:t>{</w:t>
            </w:r>
            <w:r>
              <w:rPr>
                <w:i/>
              </w:rPr>
              <w:t>key:value</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rPr>
                <w:i/>
              </w:rPr>
            </w:pPr>
            <w:r>
              <w:t xml:space="preserve">RETURN </w:t>
            </w:r>
            <w:r>
              <w:rPr>
                <w:i/>
              </w:rPr>
              <w:t>id.propertyA</w:t>
            </w:r>
            <w:r>
              <w:t xml:space="preserve">, </w:t>
            </w:r>
            <w:r>
              <w:rPr>
                <w:i/>
              </w:rPr>
              <w:t>id.propertyB</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t>MATCH (</w:t>
            </w:r>
            <w:r>
              <w:rPr>
                <w:i/>
              </w:rPr>
              <w:t xml:space="preserve">id </w:t>
            </w:r>
            <w:r>
              <w:t xml:space="preserve">: </w:t>
            </w:r>
            <w:r>
              <w:rPr>
                <w:i/>
              </w:rPr>
              <w:t>label</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rPr>
                <w:i/>
              </w:rPr>
            </w:pPr>
            <w:r>
              <w:t>RETURN count(</w:t>
            </w:r>
            <w:r>
              <w:rPr>
                <w:i/>
              </w:rPr>
              <w:t>id</w:t>
            </w:r>
            <w:r>
              <w:t xml:space="preserve">) AS </w:t>
            </w:r>
            <w:r>
              <w:rPr>
                <w:i/>
              </w:rPr>
              <w:t>alias</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rsidRPr="00BB4198">
              <w:t xml:space="preserve">MATCH </w:t>
            </w:r>
            <w:r>
              <w:t>(</w:t>
            </w:r>
            <w:r>
              <w:rPr>
                <w:i/>
              </w:rPr>
              <w:t>id</w:t>
            </w:r>
            <w:r>
              <w:t xml:space="preserve"> : </w:t>
            </w:r>
            <w:r>
              <w:rPr>
                <w:i/>
              </w:rPr>
              <w:t>label</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r>
              <w:t xml:space="preserve">RETURN </w:t>
            </w:r>
            <w:r>
              <w:rPr>
                <w:i/>
              </w:rPr>
              <w:t>id</w:t>
            </w:r>
            <w:r w:rsidRPr="00BB4198">
              <w:t>.</w:t>
            </w:r>
            <w:r>
              <w:rPr>
                <w:i/>
              </w:rPr>
              <w:t>propertyA</w:t>
            </w:r>
            <w:r>
              <w:t xml:space="preserve">, CASE </w:t>
            </w:r>
            <w:r>
              <w:rPr>
                <w:i/>
              </w:rPr>
              <w:t>id</w:t>
            </w:r>
            <w:r w:rsidRPr="00BB4198">
              <w:t>.</w:t>
            </w:r>
            <w:r w:rsidRPr="007025CE">
              <w:rPr>
                <w:i/>
              </w:rPr>
              <w:t>propertyB</w:t>
            </w:r>
            <w:r>
              <w:t xml:space="preserve"> </w:t>
            </w:r>
            <w:r w:rsidRPr="00BB4198">
              <w:t>WHEN</w:t>
            </w:r>
            <w:r>
              <w:t xml:space="preserve"> </w:t>
            </w:r>
            <w:r>
              <w:rPr>
                <w:i/>
              </w:rPr>
              <w:t>valueTest</w:t>
            </w:r>
            <w:r w:rsidRPr="00BB4198">
              <w:t xml:space="preserve"> THEN </w:t>
            </w:r>
            <w:r>
              <w:rPr>
                <w:i/>
              </w:rPr>
              <w:t>valueTrue</w:t>
            </w:r>
            <w:r w:rsidRPr="00BB4198">
              <w:t xml:space="preserve"> ELSE </w:t>
            </w:r>
            <w:r>
              <w:rPr>
                <w:i/>
              </w:rPr>
              <w:t>valueFalse</w:t>
            </w:r>
            <w:r>
              <w:t xml:space="preserve"> END</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p>
          <w:p w:rsidR="007025CE" w:rsidRDefault="007025CE" w:rsidP="007025CE">
            <w:pPr>
              <w:cnfStyle w:val="000000100000" w:firstRow="0" w:lastRow="0" w:firstColumn="0" w:lastColumn="0" w:oddVBand="0" w:evenVBand="0" w:oddHBand="1" w:evenHBand="0" w:firstRowFirstColumn="0" w:firstRowLastColumn="0" w:lastRowFirstColumn="0" w:lastRowLastColumn="0"/>
            </w:pPr>
            <w:r>
              <w:t xml:space="preserve">There should also be support in the </w:t>
            </w:r>
            <w:r w:rsidR="000944B9">
              <w:t>tool</w:t>
            </w:r>
            <w:r>
              <w:t xml:space="preserve"> for </w:t>
            </w:r>
            <w:r>
              <w:rPr>
                <w:b/>
              </w:rPr>
              <w:t>multiple labels</w:t>
            </w:r>
            <w:r>
              <w:t>, such as in the query:</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t>MATCH (</w:t>
            </w:r>
            <w:r>
              <w:rPr>
                <w:i/>
              </w:rPr>
              <w:t>id</w:t>
            </w:r>
            <w:r>
              <w:t>:</w:t>
            </w:r>
            <w:r>
              <w:rPr>
                <w:i/>
              </w:rPr>
              <w:t>labelA</w:t>
            </w:r>
            <w:r>
              <w:t>:</w:t>
            </w:r>
            <w:r>
              <w:rPr>
                <w:i/>
              </w:rPr>
              <w:t>labelB</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r>
              <w:t>RETURN count(</w:t>
            </w:r>
            <w:r>
              <w:rPr>
                <w:i/>
              </w:rPr>
              <w:t>id</w:t>
            </w:r>
            <w:r>
              <w:t>)</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p>
          <w:p w:rsidR="007025CE" w:rsidRDefault="007025CE" w:rsidP="007025CE">
            <w:pPr>
              <w:cnfStyle w:val="000000100000" w:firstRow="0" w:lastRow="0" w:firstColumn="0" w:lastColumn="0" w:oddVBand="0" w:evenVBand="0" w:oddHBand="1" w:evenHBand="0" w:firstRowFirstColumn="0" w:firstRowLastColumn="0" w:lastRowFirstColumn="0" w:lastRowLastColumn="0"/>
            </w:pPr>
            <w:r>
              <w:t xml:space="preserve">But this was not testable on the OPUS database I had available. The schema converter will convert multiple label nodes into one column on the relational database, </w:t>
            </w:r>
            <w:r w:rsidR="00CE7444">
              <w:t>containing</w:t>
            </w:r>
            <w:r>
              <w:t xml:space="preserve"> a comma separated string of the labels.</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2D39B6" w:rsidRDefault="002D39B6" w:rsidP="007025CE">
            <w:pPr>
              <w:cnfStyle w:val="000000100000" w:firstRow="0" w:lastRow="0" w:firstColumn="0" w:lastColumn="0" w:oddVBand="0" w:evenVBand="0" w:oddHBand="1" w:evenHBand="0" w:firstRowFirstColumn="0" w:firstRowLastColumn="0" w:lastRowFirstColumn="0" w:lastRowLastColumn="0"/>
            </w:pPr>
          </w:p>
          <w:p w:rsidR="00C8417F" w:rsidRDefault="00C8417F" w:rsidP="007025CE">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2D39B6" w:rsidRDefault="002D39B6" w:rsidP="007025CE">
            <w:pPr>
              <w:cnfStyle w:val="000000100000" w:firstRow="0" w:lastRow="0" w:firstColumn="0" w:lastColumn="0" w:oddVBand="0" w:evenVBand="0" w:oddHBand="1" w:evenHBand="0" w:firstRowFirstColumn="0" w:firstRowLastColumn="0" w:lastRowFirstColumn="0" w:lastRowLastColumn="0"/>
            </w:pPr>
          </w:p>
          <w:p w:rsidR="002D39B6" w:rsidRDefault="00C8417F" w:rsidP="007025CE">
            <w:pPr>
              <w:cnfStyle w:val="000000100000" w:firstRow="0" w:lastRow="0" w:firstColumn="0" w:lastColumn="0" w:oddVBand="0" w:evenVBand="0" w:oddHBand="1" w:evenHBand="0" w:firstRowFirstColumn="0" w:firstRowLastColumn="0" w:lastRowFirstColumn="0" w:lastRowLastColumn="0"/>
            </w:pPr>
            <w:r w:rsidRPr="00C8417F">
              <w:t xml:space="preserve">MATCH (a:Global) </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r w:rsidRPr="00C8417F">
              <w:t xml:space="preserve">RETURN count(a) AS </w:t>
            </w:r>
            <w:r>
              <w:t>all_global</w:t>
            </w:r>
            <w:r w:rsidRPr="00C8417F">
              <w:t>;</w:t>
            </w:r>
          </w:p>
          <w:p w:rsidR="002D39B6" w:rsidRDefault="002D39B6" w:rsidP="007025CE">
            <w:pPr>
              <w:cnfStyle w:val="000000100000" w:firstRow="0" w:lastRow="0" w:firstColumn="0" w:lastColumn="0" w:oddVBand="0" w:evenVBand="0" w:oddHBand="1" w:evenHBand="0" w:firstRowFirstColumn="0" w:firstRowLastColumn="0" w:lastRowFirstColumn="0" w:lastRowLastColumn="0"/>
            </w:pPr>
          </w:p>
          <w:p w:rsidR="002D39B6" w:rsidRDefault="002D39B6" w:rsidP="007025CE">
            <w:pPr>
              <w:cnfStyle w:val="000000100000" w:firstRow="0" w:lastRow="0" w:firstColumn="0" w:lastColumn="0" w:oddVBand="0" w:evenVBand="0" w:oddHBand="1" w:evenHBand="0" w:firstRowFirstColumn="0" w:firstRowLastColumn="0" w:lastRowFirstColumn="0" w:lastRowLastColumn="0"/>
            </w:pPr>
            <w:r w:rsidRPr="002D39B6">
              <w:t xml:space="preserve">MATCH (a:Process {status:1}) </w:t>
            </w:r>
          </w:p>
          <w:p w:rsidR="00C8417F" w:rsidRPr="00C8417F" w:rsidRDefault="002D39B6" w:rsidP="007025CE">
            <w:pPr>
              <w:cnfStyle w:val="000000100000" w:firstRow="0" w:lastRow="0" w:firstColumn="0" w:lastColumn="0" w:oddVBand="0" w:evenVBand="0" w:oddHBand="1" w:evenHBand="0" w:firstRowFirstColumn="0" w:firstRowLastColumn="0" w:lastRowFirstColumn="0" w:lastRowLastColumn="0"/>
            </w:pPr>
            <w:r w:rsidRPr="002D39B6">
              <w:t>RETURN a.sys_time, a.pid;</w:t>
            </w:r>
          </w:p>
          <w:p w:rsidR="00E97021" w:rsidRDefault="00E97021" w:rsidP="00D43F53">
            <w:pPr>
              <w:cnfStyle w:val="000000100000" w:firstRow="0" w:lastRow="0" w:firstColumn="0" w:lastColumn="0" w:oddVBand="0" w:evenVBand="0" w:oddHBand="1" w:evenHBand="0" w:firstRowFirstColumn="0" w:firstRowLastColumn="0" w:lastRowFirstColumn="0" w:lastRowLastColumn="0"/>
            </w:pPr>
          </w:p>
        </w:tc>
      </w:tr>
      <w:tr w:rsidR="00E97021" w:rsidTr="00E97021">
        <w:tc>
          <w:tcPr>
            <w:cnfStyle w:val="001000000000" w:firstRow="0" w:lastRow="0" w:firstColumn="1" w:lastColumn="0" w:oddVBand="0" w:evenVBand="0" w:oddHBand="0" w:evenHBand="0" w:firstRowFirstColumn="0" w:firstRowLastColumn="0" w:lastRowFirstColumn="0" w:lastRowLastColumn="0"/>
            <w:tcW w:w="2268" w:type="dxa"/>
          </w:tcPr>
          <w:p w:rsidR="00E97021" w:rsidRDefault="002D39B6" w:rsidP="00D43F53">
            <w:pPr>
              <w:rPr>
                <w:b w:val="0"/>
                <w:i/>
              </w:rPr>
            </w:pPr>
            <w:r>
              <w:rPr>
                <w:b w:val="0"/>
                <w:i/>
              </w:rPr>
              <w:t>ORDER BY, SKIP, and LIMIT</w:t>
            </w:r>
          </w:p>
        </w:tc>
        <w:tc>
          <w:tcPr>
            <w:tcW w:w="6758" w:type="dxa"/>
          </w:tcPr>
          <w:p w:rsidR="00E97021" w:rsidRDefault="002D39B6" w:rsidP="00D43F53">
            <w:pPr>
              <w:cnfStyle w:val="000000000000" w:firstRow="0" w:lastRow="0" w:firstColumn="0" w:lastColumn="0" w:oddVBand="0" w:evenVBand="0" w:oddHBand="0" w:evenHBand="0" w:firstRowFirstColumn="0" w:firstRowLastColumn="0" w:lastRowFirstColumn="0" w:lastRowLastColumn="0"/>
              <w:rPr>
                <w:b/>
              </w:rPr>
            </w:pPr>
            <w:r>
              <w:rPr>
                <w:b/>
              </w:rPr>
              <w:t>Format of queries:</w:t>
            </w:r>
          </w:p>
          <w:p w:rsidR="002D39B6" w:rsidRDefault="002D39B6" w:rsidP="00D43F53">
            <w:pPr>
              <w:cnfStyle w:val="000000000000" w:firstRow="0" w:lastRow="0" w:firstColumn="0" w:lastColumn="0" w:oddVBand="0" w:evenVBand="0" w:oddHBand="0" w:evenHBand="0" w:firstRowFirstColumn="0" w:firstRowLastColumn="0" w:lastRowFirstColumn="0" w:lastRowLastColumn="0"/>
              <w:rPr>
                <w:b/>
              </w:rPr>
            </w:pPr>
          </w:p>
          <w:p w:rsidR="002D39B6" w:rsidRDefault="002D39B6" w:rsidP="00D43F53">
            <w:pPr>
              <w:cnfStyle w:val="000000000000" w:firstRow="0" w:lastRow="0" w:firstColumn="0" w:lastColumn="0" w:oddVBand="0" w:evenVBand="0" w:oddHBand="0" w:evenHBand="0" w:firstRowFirstColumn="0" w:firstRowLastColumn="0" w:lastRowFirstColumn="0" w:lastRowLastColumn="0"/>
            </w:pPr>
            <w:r>
              <w:t>MATCH (</w:t>
            </w:r>
            <w:r>
              <w:rPr>
                <w:i/>
              </w:rPr>
              <w:t xml:space="preserve">id </w:t>
            </w:r>
            <w:r>
              <w:t>{</w:t>
            </w:r>
            <w:r>
              <w:rPr>
                <w:i/>
              </w:rPr>
              <w:t>key:value</w:t>
            </w:r>
            <w:r>
              <w:t xml:space="preserve">})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t xml:space="preserve">RETURN </w:t>
            </w:r>
            <w:r>
              <w:rPr>
                <w:i/>
              </w:rPr>
              <w:t>id.propertyA</w:t>
            </w:r>
            <w:r>
              <w:t xml:space="preserve">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t xml:space="preserve">ORDER BY </w:t>
            </w:r>
            <w:r>
              <w:rPr>
                <w:i/>
              </w:rPr>
              <w:t xml:space="preserve">id.propertyB </w:t>
            </w:r>
            <w:r>
              <w:t>[</w:t>
            </w:r>
            <w:r w:rsidRPr="00F92953">
              <w:t>ASC|DESC</w:t>
            </w:r>
            <w:r>
              <w:t xml:space="preserve">]?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t xml:space="preserve">[SKIP </w:t>
            </w:r>
            <w:r>
              <w:rPr>
                <w:i/>
              </w:rPr>
              <w:t>skipValue</w:t>
            </w:r>
            <w:r>
              <w:t xml:space="preserve">]? [LIMIT </w:t>
            </w:r>
            <w:r>
              <w:rPr>
                <w:i/>
              </w:rPr>
              <w:t>limitValue</w:t>
            </w:r>
            <w:r>
              <w:t>]?</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p>
          <w:p w:rsidR="002D39B6" w:rsidRDefault="002D39B6" w:rsidP="00D43F53">
            <w:pPr>
              <w:cnfStyle w:val="000000000000" w:firstRow="0" w:lastRow="0" w:firstColumn="0" w:lastColumn="0" w:oddVBand="0" w:evenVBand="0" w:oddHBand="0" w:evenHBand="0" w:firstRowFirstColumn="0" w:firstRowLastColumn="0" w:lastRowFirstColumn="0" w:lastRowLastColumn="0"/>
              <w:rPr>
                <w:b/>
              </w:rPr>
            </w:pPr>
          </w:p>
          <w:p w:rsidR="002D39B6" w:rsidRDefault="002D39B6" w:rsidP="00D43F53">
            <w:pPr>
              <w:cnfStyle w:val="000000000000" w:firstRow="0" w:lastRow="0" w:firstColumn="0" w:lastColumn="0" w:oddVBand="0" w:evenVBand="0" w:oddHBand="0" w:evenHBand="0" w:firstRowFirstColumn="0" w:firstRowLastColumn="0" w:lastRowFirstColumn="0" w:lastRowLastColumn="0"/>
              <w:rPr>
                <w:b/>
              </w:rPr>
            </w:pPr>
            <w:r>
              <w:rPr>
                <w:b/>
              </w:rPr>
              <w:t>Example queries for OPUS:</w:t>
            </w:r>
          </w:p>
          <w:p w:rsidR="002D39B6" w:rsidRDefault="002D39B6" w:rsidP="00D43F53">
            <w:pPr>
              <w:cnfStyle w:val="000000000000" w:firstRow="0" w:lastRow="0" w:firstColumn="0" w:lastColumn="0" w:oddVBand="0" w:evenVBand="0" w:oddHBand="0" w:evenHBand="0" w:firstRowFirstColumn="0" w:firstRowLastColumn="0" w:lastRowFirstColumn="0" w:lastRowLastColumn="0"/>
              <w:rPr>
                <w:b/>
              </w:rPr>
            </w:pPr>
          </w:p>
          <w:p w:rsidR="002D39B6" w:rsidRDefault="002D39B6" w:rsidP="00D43F53">
            <w:pPr>
              <w:cnfStyle w:val="000000000000" w:firstRow="0" w:lastRow="0" w:firstColumn="0" w:lastColumn="0" w:oddVBand="0" w:evenVBand="0" w:oddHBand="0" w:evenHBand="0" w:firstRowFirstColumn="0" w:firstRowLastColumn="0" w:lastRowFirstColumn="0" w:lastRowLastColumn="0"/>
            </w:pPr>
            <w:r w:rsidRPr="002D39B6">
              <w:t xml:space="preserve">MATCH (a:Meta)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rsidRPr="002D39B6">
              <w:t xml:space="preserve">RETURN a.node_id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rsidRPr="002D39B6">
              <w:t xml:space="preserve">ORDER BY a.sys_time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rsidRPr="002D39B6">
              <w:t>SKIP 21 LIMIT 1;</w:t>
            </w:r>
          </w:p>
          <w:p w:rsidR="00E97021" w:rsidRDefault="00E97021" w:rsidP="00D43F53">
            <w:pPr>
              <w:cnfStyle w:val="000000000000" w:firstRow="0" w:lastRow="0" w:firstColumn="0" w:lastColumn="0" w:oddVBand="0" w:evenVBand="0" w:oddHBand="0" w:evenHBand="0" w:firstRowFirstColumn="0" w:firstRowLastColumn="0" w:lastRowFirstColumn="0" w:lastRowLastColumn="0"/>
            </w:pPr>
          </w:p>
        </w:tc>
      </w:tr>
      <w:tr w:rsidR="002D39B6"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2D39B6" w:rsidRDefault="002D39B6" w:rsidP="00D43F53">
            <w:pPr>
              <w:rPr>
                <w:b w:val="0"/>
                <w:i/>
              </w:rPr>
            </w:pPr>
            <w:r>
              <w:rPr>
                <w:b w:val="0"/>
                <w:i/>
              </w:rPr>
              <w:t>MATCH … WHERE … RETURN</w:t>
            </w:r>
          </w:p>
        </w:tc>
        <w:tc>
          <w:tcPr>
            <w:tcW w:w="6758" w:type="dxa"/>
          </w:tcPr>
          <w:p w:rsidR="002D39B6" w:rsidRDefault="002D39B6" w:rsidP="00D43F53">
            <w:pPr>
              <w:cnfStyle w:val="000000100000" w:firstRow="0" w:lastRow="0" w:firstColumn="0" w:lastColumn="0" w:oddVBand="0" w:evenVBand="0" w:oddHBand="1" w:evenHBand="0" w:firstRowFirstColumn="0" w:firstRowLastColumn="0" w:lastRowFirstColumn="0" w:lastRowLastColumn="0"/>
              <w:rPr>
                <w:b/>
              </w:rPr>
            </w:pPr>
            <w:r>
              <w:rPr>
                <w:b/>
              </w:rPr>
              <w:t>Format of queries:</w:t>
            </w:r>
          </w:p>
          <w:p w:rsidR="002D39B6" w:rsidRDefault="002D39B6" w:rsidP="00D43F53">
            <w:pPr>
              <w:cnfStyle w:val="000000100000" w:firstRow="0" w:lastRow="0" w:firstColumn="0" w:lastColumn="0" w:oddVBand="0" w:evenVBand="0" w:oddHBand="1" w:evenHBand="0" w:firstRowFirstColumn="0" w:firstRowLastColumn="0" w:lastRowFirstColumn="0" w:lastRowLastColumn="0"/>
              <w:rPr>
                <w:b/>
              </w:rPr>
            </w:pPr>
          </w:p>
          <w:p w:rsidR="002D39B6" w:rsidRDefault="002D39B6" w:rsidP="002D39B6">
            <w:pPr>
              <w:cnfStyle w:val="000000100000" w:firstRow="0" w:lastRow="0" w:firstColumn="0" w:lastColumn="0" w:oddVBand="0" w:evenVBand="0" w:oddHBand="1" w:evenHBand="0" w:firstRowFirstColumn="0" w:firstRowLastColumn="0" w:lastRowFirstColumn="0" w:lastRowLastColumn="0"/>
            </w:pPr>
            <w:r>
              <w:t>MATCH (</w:t>
            </w:r>
            <w:r>
              <w:rPr>
                <w:i/>
              </w:rPr>
              <w:t>id</w:t>
            </w:r>
            <w:r>
              <w:t>)</w:t>
            </w:r>
          </w:p>
          <w:p w:rsidR="002D39B6" w:rsidRDefault="002D39B6" w:rsidP="002D39B6">
            <w:pPr>
              <w:cnfStyle w:val="000000100000" w:firstRow="0" w:lastRow="0" w:firstColumn="0" w:lastColumn="0" w:oddVBand="0" w:evenVBand="0" w:oddHBand="1" w:evenHBand="0" w:firstRowFirstColumn="0" w:firstRowLastColumn="0" w:lastRowFirstColumn="0" w:lastRowLastColumn="0"/>
            </w:pPr>
            <w:r>
              <w:t>WHERE</w:t>
            </w:r>
            <w:r w:rsidR="005420BD">
              <w:t xml:space="preserve"> [NOT]?</w:t>
            </w:r>
            <w:r>
              <w:t xml:space="preserve"> </w:t>
            </w:r>
            <w:r>
              <w:rPr>
                <w:i/>
              </w:rPr>
              <w:t>id.property</w:t>
            </w:r>
            <w:r w:rsidR="005420BD">
              <w:t xml:space="preserve"> [=|&lt;&gt;|&lt;|&gt;|&lt;=|&gt;=]</w:t>
            </w:r>
            <w:r>
              <w:t xml:space="preserve"> </w:t>
            </w:r>
            <w:r>
              <w:rPr>
                <w:i/>
              </w:rPr>
              <w:t>value</w:t>
            </w:r>
            <w:r>
              <w:t xml:space="preserve"> </w:t>
            </w:r>
          </w:p>
          <w:p w:rsidR="002D39B6" w:rsidRDefault="002D39B6" w:rsidP="002D39B6">
            <w:pPr>
              <w:cnfStyle w:val="000000100000" w:firstRow="0" w:lastRow="0" w:firstColumn="0" w:lastColumn="0" w:oddVBand="0" w:evenVBand="0" w:oddHBand="1" w:evenHBand="0" w:firstRowFirstColumn="0" w:firstRowLastColumn="0" w:lastRowFirstColumn="0" w:lastRowLastColumn="0"/>
            </w:pPr>
            <w:r>
              <w:t>RETURN count(</w:t>
            </w:r>
            <w:r>
              <w:rPr>
                <w:i/>
              </w:rPr>
              <w:t>id</w:t>
            </w:r>
            <w:r>
              <w:t>)</w:t>
            </w:r>
          </w:p>
          <w:p w:rsidR="002D39B6" w:rsidRDefault="002D39B6" w:rsidP="002D39B6">
            <w:pPr>
              <w:cnfStyle w:val="000000100000" w:firstRow="0" w:lastRow="0" w:firstColumn="0" w:lastColumn="0" w:oddVBand="0" w:evenVBand="0" w:oddHBand="1" w:evenHBand="0" w:firstRowFirstColumn="0" w:firstRowLastColumn="0" w:lastRowFirstColumn="0" w:lastRowLastColumn="0"/>
            </w:pPr>
          </w:p>
          <w:p w:rsidR="005420BD" w:rsidRDefault="005420BD" w:rsidP="005420BD">
            <w:pPr>
              <w:cnfStyle w:val="000000100000" w:firstRow="0" w:lastRow="0" w:firstColumn="0" w:lastColumn="0" w:oddVBand="0" w:evenVBand="0" w:oddHBand="1" w:evenHBand="0" w:firstRowFirstColumn="0" w:firstRowLastColumn="0" w:lastRowFirstColumn="0" w:lastRowLastColumn="0"/>
            </w:pPr>
            <w:r>
              <w:t>MATCH (</w:t>
            </w:r>
            <w:r>
              <w:rPr>
                <w:i/>
              </w:rPr>
              <w:t>id</w:t>
            </w:r>
            <w:r>
              <w:t xml:space="preserve">) </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t xml:space="preserve">WHERE </w:t>
            </w:r>
            <w:r>
              <w:rPr>
                <w:i/>
              </w:rPr>
              <w:t>id.propertyA</w:t>
            </w:r>
            <w:r>
              <w:t xml:space="preserve"> &lt; </w:t>
            </w:r>
            <w:r>
              <w:rPr>
                <w:i/>
              </w:rPr>
              <w:t>valueA</w:t>
            </w:r>
            <w:r>
              <w:t xml:space="preserve"> [AND|OR] </w:t>
            </w:r>
            <w:r>
              <w:rPr>
                <w:i/>
              </w:rPr>
              <w:t>id.propertyB &gt; valueB</w:t>
            </w:r>
            <w:r>
              <w:t xml:space="preserve"> </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t>RETURN count(</w:t>
            </w:r>
            <w:r>
              <w:rPr>
                <w:i/>
              </w:rPr>
              <w:t>id</w:t>
            </w:r>
            <w:r>
              <w:t>)</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p>
          <w:p w:rsidR="005420BD" w:rsidRDefault="005420BD" w:rsidP="005420BD">
            <w:pPr>
              <w:cnfStyle w:val="000000100000" w:firstRow="0" w:lastRow="0" w:firstColumn="0" w:lastColumn="0" w:oddVBand="0" w:evenVBand="0" w:oddHBand="1" w:evenHBand="0" w:firstRowFirstColumn="0" w:firstRowLastColumn="0" w:lastRowFirstColumn="0" w:lastRowLastColumn="0"/>
            </w:pPr>
          </w:p>
          <w:p w:rsidR="005420BD" w:rsidRDefault="005420BD" w:rsidP="005420BD">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rsidRPr="005420BD">
              <w:t xml:space="preserve">MATCH (a:Meta) </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rsidRPr="005420BD">
              <w:t xml:space="preserve">WHERE a.sys_time &lt; 0 OR a.node_id &gt; 845 </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rsidRPr="005420BD">
              <w:t>RETURN count(a);</w:t>
            </w:r>
          </w:p>
          <w:p w:rsidR="002D39B6" w:rsidRPr="002D39B6" w:rsidRDefault="002D39B6" w:rsidP="00D43F53">
            <w:pPr>
              <w:cnfStyle w:val="000000100000" w:firstRow="0" w:lastRow="0" w:firstColumn="0" w:lastColumn="0" w:oddVBand="0" w:evenVBand="0" w:oddHBand="1" w:evenHBand="0" w:firstRowFirstColumn="0" w:firstRowLastColumn="0" w:lastRowFirstColumn="0" w:lastRowLastColumn="0"/>
            </w:pPr>
          </w:p>
        </w:tc>
      </w:tr>
      <w:tr w:rsidR="005420BD" w:rsidTr="00E97021">
        <w:tc>
          <w:tcPr>
            <w:cnfStyle w:val="001000000000" w:firstRow="0" w:lastRow="0" w:firstColumn="1" w:lastColumn="0" w:oddVBand="0" w:evenVBand="0" w:oddHBand="0" w:evenHBand="0" w:firstRowFirstColumn="0" w:firstRowLastColumn="0" w:lastRowFirstColumn="0" w:lastRowLastColumn="0"/>
            <w:tcW w:w="2268" w:type="dxa"/>
          </w:tcPr>
          <w:p w:rsidR="005420BD" w:rsidRDefault="005420BD" w:rsidP="00D43F53">
            <w:pPr>
              <w:rPr>
                <w:b w:val="0"/>
                <w:i/>
              </w:rPr>
            </w:pPr>
            <w:r>
              <w:rPr>
                <w:b w:val="0"/>
                <w:i/>
              </w:rPr>
              <w:t>Paths</w:t>
            </w:r>
          </w:p>
        </w:tc>
        <w:tc>
          <w:tcPr>
            <w:tcW w:w="6758" w:type="dxa"/>
          </w:tcPr>
          <w:p w:rsidR="005420BD" w:rsidRDefault="005420BD" w:rsidP="00D43F53">
            <w:pPr>
              <w:cnfStyle w:val="000000000000" w:firstRow="0" w:lastRow="0" w:firstColumn="0" w:lastColumn="0" w:oddVBand="0" w:evenVBand="0" w:oddHBand="0" w:evenHBand="0" w:firstRowFirstColumn="0" w:firstRowLastColumn="0" w:lastRowFirstColumn="0" w:lastRowLastColumn="0"/>
            </w:pPr>
            <w:r>
              <w:rPr>
                <w:b/>
              </w:rPr>
              <w:t>Format of queries</w:t>
            </w:r>
            <w:r>
              <w:t>:</w:t>
            </w:r>
          </w:p>
          <w:p w:rsidR="005420BD" w:rsidRDefault="005420BD" w:rsidP="00D43F53">
            <w:pPr>
              <w:cnfStyle w:val="000000000000" w:firstRow="0" w:lastRow="0" w:firstColumn="0" w:lastColumn="0" w:oddVBand="0" w:evenVBand="0" w:oddHBand="0" w:evenHBand="0" w:firstRowFirstColumn="0" w:firstRowLastColumn="0" w:lastRowFirstColumn="0" w:lastRowLastColumn="0"/>
            </w:pP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MATCH (</w:t>
            </w:r>
            <w:r>
              <w:rPr>
                <w:i/>
              </w:rPr>
              <w:t>idA</w:t>
            </w:r>
            <w:r>
              <w:t>)--&gt;(</w:t>
            </w:r>
            <w:r>
              <w:rPr>
                <w:i/>
              </w:rPr>
              <w:t>idB</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 xml:space="preserve">WHERE </w:t>
            </w:r>
            <w:r>
              <w:rPr>
                <w:i/>
              </w:rPr>
              <w:t>idA</w:t>
            </w:r>
            <w:r>
              <w:t>.</w:t>
            </w:r>
            <w:r>
              <w:rPr>
                <w:i/>
              </w:rPr>
              <w:t>property</w:t>
            </w:r>
            <w:r>
              <w:t xml:space="preserve"> = </w:t>
            </w:r>
            <w:r>
              <w:rPr>
                <w:i/>
              </w:rPr>
              <w:t>value</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rPr>
                <w:i/>
              </w:rPr>
            </w:pPr>
            <w:r>
              <w:t xml:space="preserve">RETURN </w:t>
            </w:r>
            <w:r>
              <w:rPr>
                <w:i/>
              </w:rPr>
              <w:t>idB.property</w:t>
            </w:r>
          </w:p>
          <w:p w:rsidR="005420BD" w:rsidRDefault="005420BD" w:rsidP="005420BD">
            <w:pPr>
              <w:cnfStyle w:val="000000000000" w:firstRow="0" w:lastRow="0" w:firstColumn="0" w:lastColumn="0" w:oddVBand="0" w:evenVBand="0" w:oddHBand="0" w:evenHBand="0" w:firstRowFirstColumn="0" w:firstRowLastColumn="0" w:lastRowFirstColumn="0" w:lastRowLastColumn="0"/>
              <w:rPr>
                <w:i/>
              </w:rPr>
            </w:pP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MATCH (</w:t>
            </w:r>
            <w:r>
              <w:rPr>
                <w:i/>
              </w:rPr>
              <w:t>idA</w:t>
            </w:r>
            <w:r>
              <w:t>)-[:</w:t>
            </w:r>
            <w:r>
              <w:rPr>
                <w:i/>
              </w:rPr>
              <w:t>rel_type</w:t>
            </w:r>
            <w:r>
              <w:t>]-&gt;(</w:t>
            </w:r>
            <w:r>
              <w:rPr>
                <w:i/>
              </w:rPr>
              <w:t>idB</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 xml:space="preserve">RETURN </w:t>
            </w:r>
            <w:r>
              <w:rPr>
                <w:i/>
              </w:rPr>
              <w:t>idB</w:t>
            </w:r>
            <w:r>
              <w:t>.</w:t>
            </w:r>
            <w:r>
              <w:rPr>
                <w:i/>
              </w:rPr>
              <w:t>propertyA</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 xml:space="preserve">ORDER BY </w:t>
            </w:r>
            <w:r>
              <w:rPr>
                <w:i/>
              </w:rPr>
              <w:t>idB.propertyB</w:t>
            </w:r>
            <w:r>
              <w:t xml:space="preserve"> ASC</w:t>
            </w:r>
          </w:p>
          <w:p w:rsidR="005420BD" w:rsidRDefault="005420BD" w:rsidP="005420BD">
            <w:pPr>
              <w:cnfStyle w:val="000000000000" w:firstRow="0" w:lastRow="0" w:firstColumn="0" w:lastColumn="0" w:oddVBand="0" w:evenVBand="0" w:oddHBand="0" w:evenHBand="0" w:firstRowFirstColumn="0" w:firstRowLastColumn="0" w:lastRowFirstColumn="0" w:lastRowLastColumn="0"/>
            </w:pPr>
          </w:p>
          <w:p w:rsidR="003301F1" w:rsidRDefault="005420BD" w:rsidP="005420BD">
            <w:pPr>
              <w:cnfStyle w:val="000000000000" w:firstRow="0" w:lastRow="0" w:firstColumn="0" w:lastColumn="0" w:oddVBand="0" w:evenVBand="0" w:oddHBand="0" w:evenHBand="0" w:firstRowFirstColumn="0" w:firstRowLastColumn="0" w:lastRowFirstColumn="0" w:lastRowLastColumn="0"/>
            </w:pPr>
            <w:r>
              <w:t>MATCH (</w:t>
            </w:r>
            <w:r>
              <w:rPr>
                <w:i/>
              </w:rPr>
              <w:t>idA</w:t>
            </w:r>
            <w:r>
              <w:t>)-[</w:t>
            </w:r>
            <w:r>
              <w:rPr>
                <w:i/>
              </w:rPr>
              <w:t>r</w:t>
            </w:r>
            <w:r>
              <w:t xml:space="preserve"> : </w:t>
            </w:r>
            <w:r>
              <w:rPr>
                <w:i/>
              </w:rPr>
              <w:t>rel_type</w:t>
            </w:r>
            <w:r>
              <w:t>]-(</w:t>
            </w:r>
            <w:r>
              <w:rPr>
                <w:i/>
              </w:rPr>
              <w:t>idB</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rPr>
                <w:i/>
              </w:rPr>
            </w:pPr>
            <w:r>
              <w:t xml:space="preserve">RETURN </w:t>
            </w:r>
            <w:r>
              <w:rPr>
                <w:i/>
              </w:rPr>
              <w:t>idB.property</w:t>
            </w:r>
            <w:r>
              <w:t xml:space="preserve"> AS </w:t>
            </w:r>
            <w:r w:rsidRPr="003301F1">
              <w:rPr>
                <w:i/>
              </w:rPr>
              <w:t>node_prop</w:t>
            </w:r>
            <w:r w:rsidR="003301F1">
              <w:t>_</w:t>
            </w:r>
            <w:r w:rsidR="003301F1">
              <w:rPr>
                <w:i/>
              </w:rPr>
              <w:t>alias</w:t>
            </w:r>
            <w:r>
              <w:t xml:space="preserve">, </w:t>
            </w:r>
            <w:r>
              <w:rPr>
                <w:i/>
              </w:rPr>
              <w:t>r.property</w:t>
            </w:r>
            <w:r>
              <w:t xml:space="preserve"> AS </w:t>
            </w:r>
            <w:r w:rsidRPr="003301F1">
              <w:rPr>
                <w:i/>
              </w:rPr>
              <w:t>rel_prop</w:t>
            </w:r>
            <w:r w:rsidR="003301F1">
              <w:rPr>
                <w:i/>
              </w:rPr>
              <w:t>_alias</w:t>
            </w:r>
          </w:p>
          <w:p w:rsidR="003301F1" w:rsidRDefault="003301F1" w:rsidP="005420BD">
            <w:pPr>
              <w:cnfStyle w:val="000000000000" w:firstRow="0" w:lastRow="0" w:firstColumn="0" w:lastColumn="0" w:oddVBand="0" w:evenVBand="0" w:oddHBand="0" w:evenHBand="0" w:firstRowFirstColumn="0" w:firstRowLastColumn="0" w:lastRowFirstColumn="0" w:lastRowLastColumn="0"/>
              <w:rPr>
                <w:i/>
              </w:rPr>
            </w:pPr>
          </w:p>
          <w:p w:rsidR="003301F1" w:rsidRDefault="003301F1" w:rsidP="003301F1">
            <w:pPr>
              <w:cnfStyle w:val="000000000000" w:firstRow="0" w:lastRow="0" w:firstColumn="0" w:lastColumn="0" w:oddVBand="0" w:evenVBand="0" w:oddHBand="0" w:evenHBand="0" w:firstRowFirstColumn="0" w:firstRowLastColumn="0" w:lastRowFirstColumn="0" w:lastRowLastColumn="0"/>
            </w:pPr>
            <w:r>
              <w:t>MATCH (</w:t>
            </w:r>
            <w:r>
              <w:rPr>
                <w:i/>
              </w:rPr>
              <w:t xml:space="preserve">idA </w:t>
            </w:r>
            <w:r>
              <w:t>{</w:t>
            </w:r>
            <w:r>
              <w:rPr>
                <w:i/>
              </w:rPr>
              <w:t>key:value</w:t>
            </w:r>
            <w:r>
              <w:t>})-[</w:t>
            </w:r>
            <w:r>
              <w:rPr>
                <w:i/>
              </w:rPr>
              <w:t xml:space="preserve">r </w:t>
            </w:r>
            <w:r>
              <w:t xml:space="preserve">: </w:t>
            </w:r>
            <w:r>
              <w:rPr>
                <w:i/>
              </w:rPr>
              <w:t>rel_type</w:t>
            </w:r>
            <w:r>
              <w:t xml:space="preserve"> {</w:t>
            </w:r>
            <w:r>
              <w:rPr>
                <w:i/>
              </w:rPr>
              <w:t>key:value</w:t>
            </w:r>
            <w:r>
              <w:t xml:space="preserve">}]-&gt;() </w:t>
            </w:r>
          </w:p>
          <w:p w:rsidR="003301F1" w:rsidRDefault="003301F1" w:rsidP="003301F1">
            <w:pPr>
              <w:cnfStyle w:val="000000000000" w:firstRow="0" w:lastRow="0" w:firstColumn="0" w:lastColumn="0" w:oddVBand="0" w:evenVBand="0" w:oddHBand="0" w:evenHBand="0" w:firstRowFirstColumn="0" w:firstRowLastColumn="0" w:lastRowFirstColumn="0" w:lastRowLastColumn="0"/>
            </w:pPr>
            <w:r>
              <w:t>RETURN count(r)</w:t>
            </w:r>
          </w:p>
          <w:p w:rsidR="003301F1" w:rsidRDefault="003301F1" w:rsidP="003301F1">
            <w:pPr>
              <w:cnfStyle w:val="000000000000" w:firstRow="0" w:lastRow="0" w:firstColumn="0" w:lastColumn="0" w:oddVBand="0" w:evenVBand="0" w:oddHBand="0" w:evenHBand="0" w:firstRowFirstColumn="0" w:firstRowLastColumn="0" w:lastRowFirstColumn="0" w:lastRowLastColumn="0"/>
            </w:pPr>
          </w:p>
          <w:p w:rsidR="003301F1" w:rsidRDefault="00F85CA4" w:rsidP="003301F1">
            <w:pPr>
              <w:cnfStyle w:val="000000000000" w:firstRow="0" w:lastRow="0" w:firstColumn="0" w:lastColumn="0" w:oddVBand="0" w:evenVBand="0" w:oddHBand="0" w:evenHBand="0" w:firstRowFirstColumn="0" w:firstRowLastColumn="0" w:lastRowFirstColumn="0" w:lastRowLastColumn="0"/>
            </w:pPr>
            <w:r>
              <w:t>The pattern in the match clause shown above should extend for increasingly more con</w:t>
            </w:r>
            <w:r w:rsidR="002B3EB5">
              <w:t>nections:</w:t>
            </w:r>
          </w:p>
          <w:p w:rsidR="002B3EB5" w:rsidRDefault="002B3EB5" w:rsidP="003301F1">
            <w:pPr>
              <w:cnfStyle w:val="000000000000" w:firstRow="0" w:lastRow="0" w:firstColumn="0" w:lastColumn="0" w:oddVBand="0" w:evenVBand="0" w:oddHBand="0" w:evenHBand="0" w:firstRowFirstColumn="0" w:firstRowLastColumn="0" w:lastRowFirstColumn="0" w:lastRowLastColumn="0"/>
            </w:pPr>
          </w:p>
          <w:p w:rsidR="002B3EB5" w:rsidRDefault="002B3EB5" w:rsidP="002B3EB5">
            <w:pPr>
              <w:cnfStyle w:val="000000000000" w:firstRow="0" w:lastRow="0" w:firstColumn="0" w:lastColumn="0" w:oddVBand="0" w:evenVBand="0" w:oddHBand="0" w:evenHBand="0" w:firstRowFirstColumn="0" w:firstRowLastColumn="0" w:lastRowFirstColumn="0" w:lastRowLastColumn="0"/>
            </w:pPr>
            <w:r>
              <w:t>MATCH (</w:t>
            </w:r>
            <w:r>
              <w:rPr>
                <w:i/>
              </w:rPr>
              <w:t>idA</w:t>
            </w:r>
            <w:r>
              <w:t>)--&gt;(</w:t>
            </w:r>
            <w:r>
              <w:rPr>
                <w:i/>
              </w:rPr>
              <w:t>idB</w:t>
            </w:r>
            <w:r>
              <w:t>)--&gt;(</w:t>
            </w:r>
            <w:r>
              <w:rPr>
                <w:i/>
              </w:rPr>
              <w:t>idC</w:t>
            </w:r>
            <w:r>
              <w:t>)--&gt;(</w:t>
            </w:r>
            <w:r>
              <w:rPr>
                <w:i/>
              </w:rPr>
              <w:t>idD</w:t>
            </w:r>
            <w:r>
              <w:t xml:space="preserve">) </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r>
              <w:t>WHERE id(</w:t>
            </w:r>
            <w:r>
              <w:rPr>
                <w:i/>
              </w:rPr>
              <w:t>idD</w:t>
            </w:r>
            <w:r>
              <w:t xml:space="preserve">) &lt; </w:t>
            </w:r>
            <w:r>
              <w:rPr>
                <w:i/>
              </w:rPr>
              <w:t>value</w:t>
            </w:r>
            <w:r>
              <w:t xml:space="preserve"> </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r>
              <w:lastRenderedPageBreak/>
              <w:t>RETURN count(</w:t>
            </w:r>
            <w:r>
              <w:rPr>
                <w:i/>
              </w:rPr>
              <w:t>idA</w:t>
            </w:r>
            <w:r>
              <w:t xml:space="preserve">) AS </w:t>
            </w:r>
            <w:r>
              <w:rPr>
                <w:i/>
              </w:rPr>
              <w:t>alias</w:t>
            </w:r>
            <w:r>
              <w:t>;</w:t>
            </w:r>
          </w:p>
          <w:p w:rsidR="003301F1" w:rsidRDefault="003301F1" w:rsidP="003301F1">
            <w:pPr>
              <w:cnfStyle w:val="000000000000" w:firstRow="0" w:lastRow="0" w:firstColumn="0" w:lastColumn="0" w:oddVBand="0" w:evenVBand="0" w:oddHBand="0" w:evenHBand="0" w:firstRowFirstColumn="0" w:firstRowLastColumn="0" w:lastRowFirstColumn="0" w:lastRowLastColumn="0"/>
            </w:pPr>
          </w:p>
          <w:p w:rsidR="003301F1" w:rsidRDefault="003301F1" w:rsidP="003301F1">
            <w:pPr>
              <w:cnfStyle w:val="000000000000" w:firstRow="0" w:lastRow="0" w:firstColumn="0" w:lastColumn="0" w:oddVBand="0" w:evenVBand="0" w:oddHBand="0" w:evenHBand="0" w:firstRowFirstColumn="0" w:firstRowLastColumn="0" w:lastRowFirstColumn="0" w:lastRowLastColumn="0"/>
            </w:pPr>
          </w:p>
          <w:p w:rsidR="003301F1" w:rsidRDefault="003301F1" w:rsidP="003301F1">
            <w:pPr>
              <w:cnfStyle w:val="000000000000" w:firstRow="0" w:lastRow="0" w:firstColumn="0" w:lastColumn="0" w:oddVBand="0" w:evenVBand="0" w:oddHBand="0" w:evenHBand="0" w:firstRowFirstColumn="0" w:firstRowLastColumn="0" w:lastRowFirstColumn="0" w:lastRowLastColumn="0"/>
              <w:rPr>
                <w:b/>
              </w:rPr>
            </w:pPr>
            <w:r>
              <w:rPr>
                <w:b/>
              </w:rPr>
              <w:t>Example queries for OPUS:</w:t>
            </w:r>
          </w:p>
          <w:p w:rsidR="003301F1" w:rsidRDefault="003301F1" w:rsidP="003301F1">
            <w:pPr>
              <w:cnfStyle w:val="000000000000" w:firstRow="0" w:lastRow="0" w:firstColumn="0" w:lastColumn="0" w:oddVBand="0" w:evenVBand="0" w:oddHBand="0" w:evenHBand="0" w:firstRowFirstColumn="0" w:firstRowLastColumn="0" w:lastRowFirstColumn="0" w:lastRowLastColumn="0"/>
              <w:rPr>
                <w:b/>
              </w:rPr>
            </w:pPr>
          </w:p>
          <w:p w:rsidR="00555427" w:rsidRDefault="00555427" w:rsidP="003301F1">
            <w:pPr>
              <w:cnfStyle w:val="000000000000" w:firstRow="0" w:lastRow="0" w:firstColumn="0" w:lastColumn="0" w:oddVBand="0" w:evenVBand="0" w:oddHBand="0" w:evenHBand="0" w:firstRowFirstColumn="0" w:firstRowLastColumn="0" w:lastRowFirstColumn="0" w:lastRowLastColumn="0"/>
            </w:pPr>
            <w:r w:rsidRPr="00555427">
              <w:t xml:space="preserve">MATCH (a:Global)--&gt;(b:Local)--&gt;(c:Process)&lt;--(d:Local)&lt;--(b) </w:t>
            </w:r>
          </w:p>
          <w:p w:rsidR="003301F1" w:rsidRDefault="00555427" w:rsidP="003301F1">
            <w:pPr>
              <w:cnfStyle w:val="000000000000" w:firstRow="0" w:lastRow="0" w:firstColumn="0" w:lastColumn="0" w:oddVBand="0" w:evenVBand="0" w:oddHBand="0" w:evenHBand="0" w:firstRowFirstColumn="0" w:firstRowLastColumn="0" w:lastRowFirstColumn="0" w:lastRowLastColumn="0"/>
            </w:pPr>
            <w:r w:rsidRPr="00555427">
              <w:t>RETURN count(b);</w:t>
            </w:r>
          </w:p>
          <w:p w:rsidR="00B44B8E" w:rsidRDefault="00B44B8E" w:rsidP="003301F1">
            <w:pPr>
              <w:cnfStyle w:val="000000000000" w:firstRow="0" w:lastRow="0" w:firstColumn="0" w:lastColumn="0" w:oddVBand="0" w:evenVBand="0" w:oddHBand="0" w:evenHBand="0" w:firstRowFirstColumn="0" w:firstRowLastColumn="0" w:lastRowFirstColumn="0" w:lastRowLastColumn="0"/>
            </w:pPr>
          </w:p>
          <w:p w:rsidR="00B44B8E" w:rsidRDefault="00B44B8E" w:rsidP="003301F1">
            <w:pPr>
              <w:cnfStyle w:val="000000000000" w:firstRow="0" w:lastRow="0" w:firstColumn="0" w:lastColumn="0" w:oddVBand="0" w:evenVBand="0" w:oddHBand="0" w:evenHBand="0" w:firstRowFirstColumn="0" w:firstRowLastColumn="0" w:lastRowFirstColumn="0" w:lastRowLastColumn="0"/>
            </w:pPr>
            <w:r w:rsidRPr="00B44B8E">
              <w:t xml:space="preserve">MATCH ()&lt;-[r:LOC_OBJ {state:12}]-(idA {type:2}) </w:t>
            </w:r>
          </w:p>
          <w:p w:rsidR="00B44B8E" w:rsidRDefault="00B44B8E" w:rsidP="003301F1">
            <w:pPr>
              <w:cnfStyle w:val="000000000000" w:firstRow="0" w:lastRow="0" w:firstColumn="0" w:lastColumn="0" w:oddVBand="0" w:evenVBand="0" w:oddHBand="0" w:evenHBand="0" w:firstRowFirstColumn="0" w:firstRowLastColumn="0" w:lastRowFirstColumn="0" w:lastRowLastColumn="0"/>
            </w:pPr>
            <w:r w:rsidRPr="00B44B8E">
              <w:t>RETURN count(r);</w:t>
            </w:r>
          </w:p>
          <w:p w:rsidR="00B44B8E" w:rsidRDefault="00B44B8E" w:rsidP="003301F1">
            <w:pPr>
              <w:cnfStyle w:val="000000000000" w:firstRow="0" w:lastRow="0" w:firstColumn="0" w:lastColumn="0" w:oddVBand="0" w:evenVBand="0" w:oddHBand="0" w:evenHBand="0" w:firstRowFirstColumn="0" w:firstRowLastColumn="0" w:lastRowFirstColumn="0" w:lastRowLastColumn="0"/>
            </w:pPr>
          </w:p>
          <w:p w:rsidR="00B44B8E" w:rsidRDefault="00B44B8E" w:rsidP="003301F1">
            <w:pPr>
              <w:cnfStyle w:val="000000000000" w:firstRow="0" w:lastRow="0" w:firstColumn="0" w:lastColumn="0" w:oddVBand="0" w:evenVBand="0" w:oddHBand="0" w:evenHBand="0" w:firstRowFirstColumn="0" w:firstRowLastColumn="0" w:lastRowFirstColumn="0" w:lastRowLastColumn="0"/>
            </w:pPr>
            <w:r w:rsidRPr="00B44B8E">
              <w:t xml:space="preserve">MATCH ()-[r]-() </w:t>
            </w:r>
          </w:p>
          <w:p w:rsidR="00B44B8E" w:rsidRDefault="00B44B8E" w:rsidP="003301F1">
            <w:pPr>
              <w:cnfStyle w:val="000000000000" w:firstRow="0" w:lastRow="0" w:firstColumn="0" w:lastColumn="0" w:oddVBand="0" w:evenVBand="0" w:oddHBand="0" w:evenHBand="0" w:firstRowFirstColumn="0" w:firstRowLastColumn="0" w:lastRowFirstColumn="0" w:lastRowLastColumn="0"/>
            </w:pPr>
            <w:r w:rsidRPr="00B44B8E">
              <w:t xml:space="preserve">RETURN DISTINCT r.state </w:t>
            </w:r>
          </w:p>
          <w:p w:rsidR="005420BD" w:rsidRDefault="00B44B8E" w:rsidP="00D43F53">
            <w:pPr>
              <w:cnfStyle w:val="000000000000" w:firstRow="0" w:lastRow="0" w:firstColumn="0" w:lastColumn="0" w:oddVBand="0" w:evenVBand="0" w:oddHBand="0" w:evenHBand="0" w:firstRowFirstColumn="0" w:firstRowLastColumn="0" w:lastRowFirstColumn="0" w:lastRowLastColumn="0"/>
            </w:pPr>
            <w:r w:rsidRPr="00B44B8E">
              <w:t>ORDER BY r.state;</w:t>
            </w:r>
          </w:p>
          <w:p w:rsidR="00B44B8E" w:rsidRPr="005420BD" w:rsidRDefault="00B44B8E" w:rsidP="00D43F53">
            <w:pPr>
              <w:cnfStyle w:val="000000000000" w:firstRow="0" w:lastRow="0" w:firstColumn="0" w:lastColumn="0" w:oddVBand="0" w:evenVBand="0" w:oddHBand="0" w:evenHBand="0" w:firstRowFirstColumn="0" w:firstRowLastColumn="0" w:lastRowFirstColumn="0" w:lastRowLastColumn="0"/>
            </w:pPr>
          </w:p>
        </w:tc>
      </w:tr>
      <w:tr w:rsidR="00B44B8E"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B44B8E" w:rsidRDefault="00D06AB6" w:rsidP="00D43F53">
            <w:pPr>
              <w:rPr>
                <w:b w:val="0"/>
                <w:i/>
              </w:rPr>
            </w:pPr>
            <w:r>
              <w:rPr>
                <w:b w:val="0"/>
                <w:i/>
              </w:rPr>
              <w:t>… WITH … RETURN …</w:t>
            </w:r>
          </w:p>
        </w:tc>
        <w:tc>
          <w:tcPr>
            <w:tcW w:w="6758" w:type="dxa"/>
          </w:tcPr>
          <w:p w:rsidR="00B44B8E" w:rsidRDefault="00D06AB6" w:rsidP="00D43F53">
            <w:pPr>
              <w:cnfStyle w:val="000000100000" w:firstRow="0" w:lastRow="0" w:firstColumn="0" w:lastColumn="0" w:oddVBand="0" w:evenVBand="0" w:oddHBand="1" w:evenHBand="0" w:firstRowFirstColumn="0" w:firstRowLastColumn="0" w:lastRowFirstColumn="0" w:lastRowLastColumn="0"/>
              <w:rPr>
                <w:b/>
              </w:rPr>
            </w:pPr>
            <w:r>
              <w:rPr>
                <w:b/>
              </w:rPr>
              <w:t>Format for queries:</w:t>
            </w:r>
          </w:p>
          <w:p w:rsidR="00D06AB6" w:rsidRDefault="00D06AB6" w:rsidP="00D43F53">
            <w:pPr>
              <w:cnfStyle w:val="000000100000" w:firstRow="0" w:lastRow="0" w:firstColumn="0" w:lastColumn="0" w:oddVBand="0" w:evenVBand="0" w:oddHBand="1" w:evenHBand="0" w:firstRowFirstColumn="0" w:firstRowLastColumn="0" w:lastRowFirstColumn="0" w:lastRowLastColumn="0"/>
              <w:rPr>
                <w:b/>
              </w:rPr>
            </w:pP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MATCH (</w:t>
            </w:r>
            <w:r>
              <w:rPr>
                <w:i/>
              </w:rPr>
              <w:t>idA : labelA</w:t>
            </w:r>
            <w:r>
              <w:t>)-[</w:t>
            </w:r>
            <w:r>
              <w:rPr>
                <w:i/>
              </w:rPr>
              <w:t>rel</w:t>
            </w:r>
            <w:r>
              <w:t>]-&gt;(</w:t>
            </w:r>
            <w:r>
              <w:rPr>
                <w:i/>
              </w:rPr>
              <w:t xml:space="preserve">idB </w:t>
            </w:r>
            <w:r>
              <w:t xml:space="preserve">: </w:t>
            </w:r>
            <w:r>
              <w:rPr>
                <w:i/>
              </w:rPr>
              <w:t>labelB</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WITH </w:t>
            </w:r>
            <w:r>
              <w:rPr>
                <w:i/>
              </w:rPr>
              <w:t>idA</w:t>
            </w:r>
            <w:r>
              <w:t>, count(</w:t>
            </w:r>
            <w:r>
              <w:rPr>
                <w:i/>
              </w:rPr>
              <w:t>rel</w:t>
            </w:r>
            <w:r>
              <w:t xml:space="preserve">) AS </w:t>
            </w:r>
            <w:r>
              <w:rPr>
                <w:i/>
              </w:rPr>
              <w:t>alias</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WHERE </w:t>
            </w:r>
            <w:r>
              <w:rPr>
                <w:i/>
              </w:rPr>
              <w:t>alias</w:t>
            </w:r>
            <w:r>
              <w:t xml:space="preserve"> &gt; </w:t>
            </w:r>
            <w:r>
              <w:rPr>
                <w:i/>
              </w:rPr>
              <w:t>value</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RETURN </w:t>
            </w:r>
            <w:r>
              <w:rPr>
                <w:i/>
              </w:rPr>
              <w:t>idA</w:t>
            </w:r>
            <w:r>
              <w:t>.</w:t>
            </w:r>
            <w:r>
              <w:rPr>
                <w:i/>
              </w:rPr>
              <w:t>property</w:t>
            </w:r>
            <w:r>
              <w:t xml:space="preserve">, </w:t>
            </w:r>
            <w:r>
              <w:rPr>
                <w:i/>
              </w:rPr>
              <w:t>alias</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ORDER BY </w:t>
            </w:r>
            <w:r>
              <w:rPr>
                <w:i/>
              </w:rPr>
              <w:t>alias</w:t>
            </w:r>
            <w:r>
              <w:t xml:space="preserve"> DESC</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MATCH (</w:t>
            </w:r>
            <w:r>
              <w:rPr>
                <w:i/>
              </w:rPr>
              <w:t>idA</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WITH </w:t>
            </w:r>
            <w:r>
              <w:rPr>
                <w:i/>
              </w:rPr>
              <w:t>idA</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ORDER BY </w:t>
            </w:r>
            <w:r>
              <w:rPr>
                <w:i/>
              </w:rPr>
              <w:t>idA.property</w:t>
            </w:r>
            <w:r>
              <w:t xml:space="preserve"> DESC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LIMIT 3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RETURN collect(</w:t>
            </w:r>
            <w:r>
              <w:rPr>
                <w:i/>
              </w:rPr>
              <w:t>idA.property</w:t>
            </w:r>
            <w:r>
              <w:t>)</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MATCH (</w:t>
            </w:r>
            <w:r>
              <w:rPr>
                <w:i/>
              </w:rPr>
              <w:t>idA</w:t>
            </w:r>
            <w:r w:rsidRPr="005D66D7">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rsidRPr="005D66D7">
              <w:t xml:space="preserve">WHERE </w:t>
            </w:r>
            <w:r>
              <w:rPr>
                <w:i/>
              </w:rPr>
              <w:t>someLabel</w:t>
            </w:r>
            <w:r>
              <w:t xml:space="preserve"> in labels(</w:t>
            </w:r>
            <w:r>
              <w:rPr>
                <w:i/>
              </w:rPr>
              <w:t>idA</w:t>
            </w:r>
            <w:r w:rsidRPr="005D66D7">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WITH </w:t>
            </w:r>
            <w:r>
              <w:rPr>
                <w:i/>
              </w:rPr>
              <w:t>idA</w:t>
            </w:r>
            <w:r w:rsidRPr="005D66D7">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MATCH (</w:t>
            </w:r>
            <w:r>
              <w:rPr>
                <w:i/>
              </w:rPr>
              <w:t>idB</w:t>
            </w:r>
            <w:r w:rsidRPr="005D66D7">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rsidRPr="005D66D7">
              <w:t xml:space="preserve">WHERE </w:t>
            </w:r>
            <w:r>
              <w:rPr>
                <w:i/>
              </w:rPr>
              <w:t>idB.propertyB</w:t>
            </w:r>
            <w:r w:rsidRPr="005D66D7">
              <w:t xml:space="preserve"> = </w:t>
            </w:r>
            <w:r>
              <w:rPr>
                <w:i/>
              </w:rPr>
              <w:t xml:space="preserve">idA.propertyA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RETURN count(</w:t>
            </w:r>
            <w:r>
              <w:rPr>
                <w:i/>
              </w:rPr>
              <w:t>idA</w:t>
            </w:r>
            <w:r w:rsidRPr="005D66D7">
              <w:t>)</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The translation of WITH queries requires some extra code that is inserted around a lot of the source code. It is therefore currently </w:t>
            </w:r>
            <w:r>
              <w:rPr>
                <w:b/>
              </w:rPr>
              <w:t>not that stable</w:t>
            </w:r>
            <w:r w:rsidR="00AA3590">
              <w:t xml:space="preserve"> – WITH queries in Cypher should stick as closely as possible to one of the three patterns above, as shown in the example OPUS queries below. </w:t>
            </w:r>
          </w:p>
          <w:p w:rsidR="00AA3590" w:rsidRDefault="00AA3590" w:rsidP="005D66D7">
            <w:pPr>
              <w:cnfStyle w:val="000000100000" w:firstRow="0" w:lastRow="0" w:firstColumn="0" w:lastColumn="0" w:oddVBand="0" w:evenVBand="0" w:oddHBand="1" w:evenHBand="0" w:firstRowFirstColumn="0" w:firstRowLastColumn="0" w:lastRowFirstColumn="0" w:lastRowLastColumn="0"/>
            </w:pPr>
          </w:p>
          <w:p w:rsidR="00AA3590" w:rsidRDefault="00AA3590" w:rsidP="005D66D7">
            <w:pPr>
              <w:cnfStyle w:val="000000100000" w:firstRow="0" w:lastRow="0" w:firstColumn="0" w:lastColumn="0" w:oddVBand="0" w:evenVBand="0" w:oddHBand="1" w:evenHBand="0" w:firstRowFirstColumn="0" w:firstRowLastColumn="0" w:lastRowFirstColumn="0" w:lastRowLastColumn="0"/>
            </w:pPr>
            <w:r>
              <w:t xml:space="preserve">The source code contains classes </w:t>
            </w:r>
            <w:r>
              <w:rPr>
                <w:i/>
              </w:rPr>
              <w:t xml:space="preserve">With_Cypher.java </w:t>
            </w:r>
            <w:r>
              <w:t xml:space="preserve">and </w:t>
            </w:r>
            <w:r>
              <w:rPr>
                <w:i/>
              </w:rPr>
              <w:t>WithSQL.java</w:t>
            </w:r>
            <w:r>
              <w:t xml:space="preserve"> that can both be extended to fit more types of WITH queries.</w:t>
            </w:r>
          </w:p>
          <w:p w:rsidR="00AA3590" w:rsidRDefault="00AA3590" w:rsidP="005D66D7">
            <w:pPr>
              <w:cnfStyle w:val="000000100000" w:firstRow="0" w:lastRow="0" w:firstColumn="0" w:lastColumn="0" w:oddVBand="0" w:evenVBand="0" w:oddHBand="1" w:evenHBand="0" w:firstRowFirstColumn="0" w:firstRowLastColumn="0" w:lastRowFirstColumn="0" w:lastRowLastColumn="0"/>
            </w:pPr>
          </w:p>
          <w:p w:rsidR="00AA3590" w:rsidRDefault="00AA3590" w:rsidP="005D66D7">
            <w:pPr>
              <w:cnfStyle w:val="000000100000" w:firstRow="0" w:lastRow="0" w:firstColumn="0" w:lastColumn="0" w:oddVBand="0" w:evenVBand="0" w:oddHBand="1" w:evenHBand="0" w:firstRowFirstColumn="0" w:firstRowLastColumn="0" w:lastRowFirstColumn="0" w:lastRowLastColumn="0"/>
            </w:pPr>
          </w:p>
          <w:p w:rsidR="000A62D7" w:rsidRDefault="000A62D7" w:rsidP="000A62D7">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AA3590" w:rsidRDefault="00AA3590" w:rsidP="005D66D7">
            <w:pPr>
              <w:cnfStyle w:val="000000100000" w:firstRow="0" w:lastRow="0" w:firstColumn="0" w:lastColumn="0" w:oddVBand="0" w:evenVBand="0" w:oddHBand="1" w:evenHBand="0" w:firstRowFirstColumn="0" w:firstRowLastColumn="0" w:lastRowFirstColumn="0" w:lastRowLastColumn="0"/>
            </w:pPr>
          </w:p>
          <w:p w:rsidR="00AA3590" w:rsidRDefault="00AA3590" w:rsidP="00AA3590">
            <w:pPr>
              <w:cnfStyle w:val="000000100000" w:firstRow="0" w:lastRow="0" w:firstColumn="0" w:lastColumn="0" w:oddVBand="0" w:evenVBand="0" w:oddHBand="1" w:evenHBand="0" w:firstRowFirstColumn="0" w:firstRowLastColumn="0" w:lastRowFirstColumn="0" w:lastRowLastColumn="0"/>
            </w:pPr>
            <w:r w:rsidRPr="00C6643E">
              <w:t xml:space="preserve">MATCH (a:Global)-[m]-&gt;(b:Local)--(c:Local)--(:Process) </w:t>
            </w:r>
          </w:p>
          <w:p w:rsidR="00AA3590" w:rsidRDefault="00AA3590" w:rsidP="00AA3590">
            <w:pPr>
              <w:cnfStyle w:val="000000100000" w:firstRow="0" w:lastRow="0" w:firstColumn="0" w:lastColumn="0" w:oddVBand="0" w:evenVBand="0" w:oddHBand="1" w:evenHBand="0" w:firstRowFirstColumn="0" w:firstRowLastColumn="0" w:lastRowFirstColumn="0" w:lastRowLastColumn="0"/>
            </w:pPr>
            <w:r w:rsidRPr="00C6643E">
              <w:t xml:space="preserve">WITH a, COUNT(m) AS glo_loc_count </w:t>
            </w:r>
          </w:p>
          <w:p w:rsidR="00AA3590" w:rsidRDefault="00AA3590" w:rsidP="00AA3590">
            <w:pPr>
              <w:cnfStyle w:val="000000100000" w:firstRow="0" w:lastRow="0" w:firstColumn="0" w:lastColumn="0" w:oddVBand="0" w:evenVBand="0" w:oddHBand="1" w:evenHBand="0" w:firstRowFirstColumn="0" w:firstRowLastColumn="0" w:lastRowFirstColumn="0" w:lastRowLastColumn="0"/>
            </w:pPr>
            <w:r w:rsidRPr="00C6643E">
              <w:t xml:space="preserve">WHERE glo_loc_count &gt;= 4 </w:t>
            </w:r>
          </w:p>
          <w:p w:rsidR="00AA3590" w:rsidRDefault="00AA3590" w:rsidP="00AA3590">
            <w:pPr>
              <w:cnfStyle w:val="000000100000" w:firstRow="0" w:lastRow="0" w:firstColumn="0" w:lastColumn="0" w:oddVBand="0" w:evenVBand="0" w:oddHBand="1" w:evenHBand="0" w:firstRowFirstColumn="0" w:firstRowLastColumn="0" w:lastRowFirstColumn="0" w:lastRowLastColumn="0"/>
            </w:pPr>
            <w:r w:rsidRPr="00C6643E">
              <w:t xml:space="preserve">RETURN a.node_id, glo_loc_count </w:t>
            </w:r>
          </w:p>
          <w:p w:rsidR="00AA3590" w:rsidRPr="00C6643E" w:rsidRDefault="00AA3590" w:rsidP="00AA3590">
            <w:pPr>
              <w:cnfStyle w:val="000000100000" w:firstRow="0" w:lastRow="0" w:firstColumn="0" w:lastColumn="0" w:oddVBand="0" w:evenVBand="0" w:oddHBand="1" w:evenHBand="0" w:firstRowFirstColumn="0" w:firstRowLastColumn="0" w:lastRowFirstColumn="0" w:lastRowLastColumn="0"/>
            </w:pPr>
            <w:r w:rsidRPr="00C6643E">
              <w:t>ORDER BY glo_loc_count DESC;</w:t>
            </w:r>
          </w:p>
          <w:p w:rsidR="00AA3590" w:rsidRPr="00AA3590" w:rsidRDefault="00AA3590" w:rsidP="005D66D7">
            <w:pPr>
              <w:cnfStyle w:val="000000100000" w:firstRow="0" w:lastRow="0" w:firstColumn="0" w:lastColumn="0" w:oddVBand="0" w:evenVBand="0" w:oddHBand="1" w:evenHBand="0" w:firstRowFirstColumn="0" w:firstRowLastColumn="0" w:lastRowFirstColumn="0" w:lastRowLastColumn="0"/>
            </w:pP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t xml:space="preserve">MATCH (n) </w:t>
            </w: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t xml:space="preserve">WHERE 'Local' in labels(n) AND NOT exists(n.pid) </w:t>
            </w: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lastRenderedPageBreak/>
              <w:t xml:space="preserve">WITH n </w:t>
            </w: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t xml:space="preserve">MATCH (m:Global)--&gt;(n) </w:t>
            </w: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t xml:space="preserve">WHERE id(m) &gt; 900 </w:t>
            </w:r>
          </w:p>
          <w:p w:rsidR="005D66D7" w:rsidRDefault="00AA3590" w:rsidP="00D43F53">
            <w:pPr>
              <w:cnfStyle w:val="000000100000" w:firstRow="0" w:lastRow="0" w:firstColumn="0" w:lastColumn="0" w:oddVBand="0" w:evenVBand="0" w:oddHBand="1" w:evenHBand="0" w:firstRowFirstColumn="0" w:firstRowLastColumn="0" w:lastRowFirstColumn="0" w:lastRowLastColumn="0"/>
            </w:pPr>
            <w:r w:rsidRPr="00AA3590">
              <w:t>RETURN n.node_id;</w:t>
            </w:r>
          </w:p>
          <w:p w:rsidR="00AA3590" w:rsidRPr="00D06AB6" w:rsidRDefault="00AA3590" w:rsidP="00D43F53">
            <w:pPr>
              <w:cnfStyle w:val="000000100000" w:firstRow="0" w:lastRow="0" w:firstColumn="0" w:lastColumn="0" w:oddVBand="0" w:evenVBand="0" w:oddHBand="1" w:evenHBand="0" w:firstRowFirstColumn="0" w:firstRowLastColumn="0" w:lastRowFirstColumn="0" w:lastRowLastColumn="0"/>
            </w:pPr>
          </w:p>
        </w:tc>
      </w:tr>
      <w:tr w:rsidR="00AA3590" w:rsidTr="00E97021">
        <w:tc>
          <w:tcPr>
            <w:cnfStyle w:val="001000000000" w:firstRow="0" w:lastRow="0" w:firstColumn="1" w:lastColumn="0" w:oddVBand="0" w:evenVBand="0" w:oddHBand="0" w:evenHBand="0" w:firstRowFirstColumn="0" w:firstRowLastColumn="0" w:lastRowFirstColumn="0" w:lastRowLastColumn="0"/>
            <w:tcW w:w="2268" w:type="dxa"/>
          </w:tcPr>
          <w:p w:rsidR="00AA3590" w:rsidRDefault="00AA3590" w:rsidP="00D43F53">
            <w:pPr>
              <w:rPr>
                <w:b w:val="0"/>
                <w:i/>
              </w:rPr>
            </w:pPr>
            <w:r>
              <w:rPr>
                <w:b w:val="0"/>
                <w:i/>
              </w:rPr>
              <w:t>UNION and UNION ALL</w:t>
            </w:r>
          </w:p>
        </w:tc>
        <w:tc>
          <w:tcPr>
            <w:tcW w:w="6758" w:type="dxa"/>
          </w:tcPr>
          <w:p w:rsidR="00AA3590" w:rsidRDefault="00AA3590" w:rsidP="00D43F53">
            <w:pPr>
              <w:cnfStyle w:val="000000000000" w:firstRow="0" w:lastRow="0" w:firstColumn="0" w:lastColumn="0" w:oddVBand="0" w:evenVBand="0" w:oddHBand="0" w:evenHBand="0" w:firstRowFirstColumn="0" w:firstRowLastColumn="0" w:lastRowFirstColumn="0" w:lastRowLastColumn="0"/>
            </w:pPr>
            <w:r>
              <w:rPr>
                <w:b/>
              </w:rPr>
              <w:t>Format of queries</w:t>
            </w:r>
            <w:r>
              <w:t>:</w:t>
            </w:r>
          </w:p>
          <w:p w:rsidR="00AA3590" w:rsidRDefault="00AA3590" w:rsidP="00D43F53">
            <w:pPr>
              <w:cnfStyle w:val="000000000000" w:firstRow="0" w:lastRow="0" w:firstColumn="0" w:lastColumn="0" w:oddVBand="0" w:evenVBand="0" w:oddHBand="0" w:evenHBand="0" w:firstRowFirstColumn="0" w:firstRowLastColumn="0" w:lastRowFirstColumn="0" w:lastRowLastColumn="0"/>
            </w:pPr>
          </w:p>
          <w:p w:rsidR="00AA3590" w:rsidRDefault="00AA3590" w:rsidP="00AA3590">
            <w:pPr>
              <w:cnfStyle w:val="000000000000" w:firstRow="0" w:lastRow="0" w:firstColumn="0" w:lastColumn="0" w:oddVBand="0" w:evenVBand="0" w:oddHBand="0" w:evenHBand="0" w:firstRowFirstColumn="0" w:firstRowLastColumn="0" w:lastRowFirstColumn="0" w:lastRowLastColumn="0"/>
            </w:pPr>
            <w:r>
              <w:t>MATCH (</w:t>
            </w:r>
            <w:r>
              <w:rPr>
                <w:i/>
              </w:rPr>
              <w:t>idA</w:t>
            </w:r>
            <w:r>
              <w:t>)-[:</w:t>
            </w:r>
            <w:r>
              <w:rPr>
                <w:i/>
              </w:rPr>
              <w:t>rel1</w:t>
            </w:r>
            <w:r>
              <w:t>]-&gt;(</w:t>
            </w:r>
            <w:r>
              <w:rPr>
                <w:i/>
              </w:rPr>
              <w:t>idB</w:t>
            </w:r>
            <w:r>
              <w:t xml:space="preserve">) </w:t>
            </w:r>
          </w:p>
          <w:p w:rsidR="00AA3590" w:rsidRDefault="00AA3590" w:rsidP="00AA3590">
            <w:pPr>
              <w:cnfStyle w:val="000000000000" w:firstRow="0" w:lastRow="0" w:firstColumn="0" w:lastColumn="0" w:oddVBand="0" w:evenVBand="0" w:oddHBand="0" w:evenHBand="0" w:firstRowFirstColumn="0" w:firstRowLastColumn="0" w:lastRowFirstColumn="0" w:lastRowLastColumn="0"/>
              <w:rPr>
                <w:i/>
              </w:rPr>
            </w:pPr>
            <w:r>
              <w:t xml:space="preserve">RETURN </w:t>
            </w:r>
            <w:r>
              <w:rPr>
                <w:i/>
              </w:rPr>
              <w:t>idB</w:t>
            </w:r>
            <w:r>
              <w:t>.</w:t>
            </w:r>
            <w:r>
              <w:rPr>
                <w:i/>
              </w:rPr>
              <w:t xml:space="preserve">property </w:t>
            </w:r>
          </w:p>
          <w:p w:rsidR="00AA3590" w:rsidRDefault="00AA3590" w:rsidP="00AA3590">
            <w:pPr>
              <w:cnfStyle w:val="000000000000" w:firstRow="0" w:lastRow="0" w:firstColumn="0" w:lastColumn="0" w:oddVBand="0" w:evenVBand="0" w:oddHBand="0" w:evenHBand="0" w:firstRowFirstColumn="0" w:firstRowLastColumn="0" w:lastRowFirstColumn="0" w:lastRowLastColumn="0"/>
            </w:pPr>
            <w:r>
              <w:t xml:space="preserve">[UNION|UNION ALL] </w:t>
            </w:r>
          </w:p>
          <w:p w:rsidR="00AA3590" w:rsidRDefault="00AA3590" w:rsidP="00AA3590">
            <w:pPr>
              <w:cnfStyle w:val="000000000000" w:firstRow="0" w:lastRow="0" w:firstColumn="0" w:lastColumn="0" w:oddVBand="0" w:evenVBand="0" w:oddHBand="0" w:evenHBand="0" w:firstRowFirstColumn="0" w:firstRowLastColumn="0" w:lastRowFirstColumn="0" w:lastRowLastColumn="0"/>
            </w:pPr>
            <w:r>
              <w:t>MATCH (</w:t>
            </w:r>
            <w:r>
              <w:rPr>
                <w:i/>
              </w:rPr>
              <w:t>idA</w:t>
            </w:r>
            <w:r>
              <w:t>)-[:</w:t>
            </w:r>
            <w:r>
              <w:rPr>
                <w:i/>
              </w:rPr>
              <w:t>rel2</w:t>
            </w:r>
            <w:r>
              <w:t>]-&gt;(</w:t>
            </w:r>
            <w:r>
              <w:rPr>
                <w:i/>
              </w:rPr>
              <w:t>idB</w:t>
            </w:r>
            <w:r>
              <w:t xml:space="preserve">) </w:t>
            </w:r>
          </w:p>
          <w:p w:rsidR="00AA3590" w:rsidRDefault="00AA3590" w:rsidP="00D43F53">
            <w:pPr>
              <w:cnfStyle w:val="000000000000" w:firstRow="0" w:lastRow="0" w:firstColumn="0" w:lastColumn="0" w:oddVBand="0" w:evenVBand="0" w:oddHBand="0" w:evenHBand="0" w:firstRowFirstColumn="0" w:firstRowLastColumn="0" w:lastRowFirstColumn="0" w:lastRowLastColumn="0"/>
              <w:rPr>
                <w:i/>
              </w:rPr>
            </w:pPr>
            <w:r>
              <w:t xml:space="preserve">RETURN </w:t>
            </w:r>
            <w:r>
              <w:rPr>
                <w:i/>
              </w:rPr>
              <w:t>idB</w:t>
            </w:r>
            <w:r>
              <w:t>.</w:t>
            </w:r>
            <w:r>
              <w:rPr>
                <w:i/>
              </w:rPr>
              <w:t>property</w:t>
            </w:r>
          </w:p>
          <w:p w:rsidR="00AA3590" w:rsidRPr="00AA3590" w:rsidRDefault="00AA3590" w:rsidP="00D43F53">
            <w:pPr>
              <w:cnfStyle w:val="000000000000" w:firstRow="0" w:lastRow="0" w:firstColumn="0" w:lastColumn="0" w:oddVBand="0" w:evenVBand="0" w:oddHBand="0" w:evenHBand="0" w:firstRowFirstColumn="0" w:firstRowLastColumn="0" w:lastRowFirstColumn="0" w:lastRowLastColumn="0"/>
              <w:rPr>
                <w:i/>
              </w:rPr>
            </w:pPr>
          </w:p>
        </w:tc>
      </w:tr>
      <w:tr w:rsidR="00AA3590"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AA3590" w:rsidRDefault="00F151B4" w:rsidP="00D43F53">
            <w:pPr>
              <w:rPr>
                <w:b w:val="0"/>
                <w:i/>
              </w:rPr>
            </w:pPr>
            <w:r>
              <w:rPr>
                <w:b w:val="0"/>
                <w:i/>
              </w:rPr>
              <w:t>Variable length paths</w:t>
            </w:r>
          </w:p>
        </w:tc>
        <w:tc>
          <w:tcPr>
            <w:tcW w:w="6758" w:type="dxa"/>
          </w:tcPr>
          <w:p w:rsidR="00AA3590" w:rsidRDefault="00F151B4" w:rsidP="00D43F53">
            <w:pPr>
              <w:cnfStyle w:val="000000100000" w:firstRow="0" w:lastRow="0" w:firstColumn="0" w:lastColumn="0" w:oddVBand="0" w:evenVBand="0" w:oddHBand="1" w:evenHBand="0" w:firstRowFirstColumn="0" w:firstRowLastColumn="0" w:lastRowFirstColumn="0" w:lastRowLastColumn="0"/>
            </w:pPr>
            <w:r>
              <w:rPr>
                <w:b/>
              </w:rPr>
              <w:t>Format of queries</w:t>
            </w:r>
            <w:r>
              <w:t>:</w:t>
            </w:r>
          </w:p>
          <w:p w:rsidR="00F151B4" w:rsidRDefault="00F151B4" w:rsidP="00D43F53">
            <w:pPr>
              <w:cnfStyle w:val="000000100000" w:firstRow="0" w:lastRow="0" w:firstColumn="0" w:lastColumn="0" w:oddVBand="0" w:evenVBand="0" w:oddHBand="1" w:evenHBand="0" w:firstRowFirstColumn="0" w:firstRowLastColumn="0" w:lastRowFirstColumn="0" w:lastRowLastColumn="0"/>
            </w:pPr>
          </w:p>
          <w:p w:rsidR="00F151B4" w:rsidRDefault="00F151B4" w:rsidP="00F151B4">
            <w:pPr>
              <w:cnfStyle w:val="000000100000" w:firstRow="0" w:lastRow="0" w:firstColumn="0" w:lastColumn="0" w:oddVBand="0" w:evenVBand="0" w:oddHBand="1" w:evenHBand="0" w:firstRowFirstColumn="0" w:firstRowLastColumn="0" w:lastRowFirstColumn="0" w:lastRowLastColumn="0"/>
            </w:pPr>
            <w:r>
              <w:t>MATCH (</w:t>
            </w:r>
            <w:r>
              <w:rPr>
                <w:i/>
              </w:rPr>
              <w:t xml:space="preserve">idA </w:t>
            </w:r>
            <w:r>
              <w:t xml:space="preserve">: </w:t>
            </w:r>
            <w:r>
              <w:rPr>
                <w:i/>
              </w:rPr>
              <w:t>labelA</w:t>
            </w:r>
            <w:r>
              <w:t>)-[*</w:t>
            </w:r>
            <w:r>
              <w:rPr>
                <w:i/>
              </w:rPr>
              <w:t>x..y</w:t>
            </w:r>
            <w:r>
              <w:t>]-&gt;(</w:t>
            </w:r>
            <w:r>
              <w:rPr>
                <w:i/>
              </w:rPr>
              <w:t xml:space="preserve">idB </w:t>
            </w:r>
            <w:r>
              <w:t xml:space="preserve">: </w:t>
            </w:r>
            <w:r>
              <w:rPr>
                <w:i/>
              </w:rPr>
              <w:t>labelB</w:t>
            </w:r>
            <w:r>
              <w:t xml:space="preserve">) </w:t>
            </w:r>
          </w:p>
          <w:p w:rsidR="00F151B4" w:rsidRDefault="00F151B4" w:rsidP="00F151B4">
            <w:pPr>
              <w:cnfStyle w:val="000000100000" w:firstRow="0" w:lastRow="0" w:firstColumn="0" w:lastColumn="0" w:oddVBand="0" w:evenVBand="0" w:oddHBand="1" w:evenHBand="0" w:firstRowFirstColumn="0" w:firstRowLastColumn="0" w:lastRowFirstColumn="0" w:lastRowLastColumn="0"/>
            </w:pPr>
            <w:r>
              <w:t>RETURN count(</w:t>
            </w:r>
            <w:r>
              <w:rPr>
                <w:i/>
              </w:rPr>
              <w:t>idB</w:t>
            </w:r>
            <w:r>
              <w:t>)</w:t>
            </w:r>
          </w:p>
          <w:p w:rsidR="00F151B4" w:rsidRDefault="00F151B4" w:rsidP="00F151B4">
            <w:pPr>
              <w:cnfStyle w:val="000000100000" w:firstRow="0" w:lastRow="0" w:firstColumn="0" w:lastColumn="0" w:oddVBand="0" w:evenVBand="0" w:oddHBand="1" w:evenHBand="0" w:firstRowFirstColumn="0" w:firstRowLastColumn="0" w:lastRowFirstColumn="0" w:lastRowLastColumn="0"/>
            </w:pPr>
          </w:p>
          <w:p w:rsidR="00F151B4" w:rsidRDefault="00F151B4" w:rsidP="00F151B4">
            <w:pPr>
              <w:cnfStyle w:val="000000100000" w:firstRow="0" w:lastRow="0" w:firstColumn="0" w:lastColumn="0" w:oddVBand="0" w:evenVBand="0" w:oddHBand="1" w:evenHBand="0" w:firstRowFirstColumn="0" w:firstRowLastColumn="0" w:lastRowFirstColumn="0" w:lastRowLastColumn="0"/>
            </w:pPr>
            <w:r>
              <w:rPr>
                <w:i/>
              </w:rPr>
              <w:t xml:space="preserve">x </w:t>
            </w:r>
            <w:r>
              <w:t xml:space="preserve">and </w:t>
            </w:r>
            <w:r>
              <w:rPr>
                <w:i/>
              </w:rPr>
              <w:t>y</w:t>
            </w:r>
            <w:r>
              <w:t xml:space="preserve"> represent integer values for the length of the path being traversed. These queries, unlike the paths shown earlier, only currently work for one pattern - it cannot be extended in the following way:</w:t>
            </w:r>
          </w:p>
          <w:p w:rsidR="00F151B4" w:rsidRDefault="00F151B4" w:rsidP="00F151B4">
            <w:pPr>
              <w:cnfStyle w:val="000000100000" w:firstRow="0" w:lastRow="0" w:firstColumn="0" w:lastColumn="0" w:oddVBand="0" w:evenVBand="0" w:oddHBand="1" w:evenHBand="0" w:firstRowFirstColumn="0" w:firstRowLastColumn="0" w:lastRowFirstColumn="0" w:lastRowLastColumn="0"/>
            </w:pPr>
          </w:p>
          <w:p w:rsidR="00F151B4" w:rsidRDefault="00F151B4" w:rsidP="00F151B4">
            <w:pPr>
              <w:cnfStyle w:val="000000100000" w:firstRow="0" w:lastRow="0" w:firstColumn="0" w:lastColumn="0" w:oddVBand="0" w:evenVBand="0" w:oddHBand="1" w:evenHBand="0" w:firstRowFirstColumn="0" w:firstRowLastColumn="0" w:lastRowFirstColumn="0" w:lastRowLastColumn="0"/>
            </w:pPr>
            <w:r>
              <w:t>MATCH (</w:t>
            </w:r>
            <w:r>
              <w:rPr>
                <w:i/>
              </w:rPr>
              <w:t xml:space="preserve">idA </w:t>
            </w:r>
            <w:r>
              <w:t xml:space="preserve">: </w:t>
            </w:r>
            <w:r>
              <w:rPr>
                <w:i/>
              </w:rPr>
              <w:t>labelA</w:t>
            </w:r>
            <w:r>
              <w:t>)-[*</w:t>
            </w:r>
            <w:r>
              <w:rPr>
                <w:i/>
              </w:rPr>
              <w:t>x..y</w:t>
            </w:r>
            <w:r>
              <w:t>]-&gt;(</w:t>
            </w:r>
            <w:r>
              <w:rPr>
                <w:i/>
              </w:rPr>
              <w:t xml:space="preserve">idB </w:t>
            </w:r>
            <w:r>
              <w:t xml:space="preserve">: </w:t>
            </w:r>
            <w:r>
              <w:rPr>
                <w:i/>
              </w:rPr>
              <w:t>labelB</w:t>
            </w:r>
            <w:r>
              <w:t>)-[*</w:t>
            </w:r>
            <w:r>
              <w:rPr>
                <w:i/>
              </w:rPr>
              <w:t>x2..y2</w:t>
            </w:r>
            <w:r>
              <w:t>]-&gt;(</w:t>
            </w:r>
            <w:r>
              <w:rPr>
                <w:i/>
              </w:rPr>
              <w:t>idC</w:t>
            </w:r>
            <w:r>
              <w:t>)</w:t>
            </w:r>
          </w:p>
          <w:p w:rsidR="00F151B4" w:rsidRDefault="00F151B4" w:rsidP="00F151B4">
            <w:pPr>
              <w:cnfStyle w:val="000000100000" w:firstRow="0" w:lastRow="0" w:firstColumn="0" w:lastColumn="0" w:oddVBand="0" w:evenVBand="0" w:oddHBand="1" w:evenHBand="0" w:firstRowFirstColumn="0" w:firstRowLastColumn="0" w:lastRowFirstColumn="0" w:lastRowLastColumn="0"/>
            </w:pPr>
            <w:r>
              <w:t>RETURN count(</w:t>
            </w:r>
            <w:r>
              <w:rPr>
                <w:i/>
              </w:rPr>
              <w:t>idC</w:t>
            </w:r>
            <w:r>
              <w:t>)</w:t>
            </w:r>
          </w:p>
          <w:p w:rsidR="00F151B4" w:rsidRPr="00F151B4" w:rsidRDefault="00F151B4" w:rsidP="00F151B4">
            <w:pPr>
              <w:cnfStyle w:val="000000100000" w:firstRow="0" w:lastRow="0" w:firstColumn="0" w:lastColumn="0" w:oddVBand="0" w:evenVBand="0" w:oddHBand="1" w:evenHBand="0" w:firstRowFirstColumn="0" w:firstRowLastColumn="0" w:lastRowFirstColumn="0" w:lastRowLastColumn="0"/>
            </w:pPr>
          </w:p>
          <w:p w:rsidR="007C5B51" w:rsidRDefault="007C5B51" w:rsidP="00D43F53">
            <w:pPr>
              <w:cnfStyle w:val="000000100000" w:firstRow="0" w:lastRow="0" w:firstColumn="0" w:lastColumn="0" w:oddVBand="0" w:evenVBand="0" w:oddHBand="1" w:evenHBand="0" w:firstRowFirstColumn="0" w:firstRowLastColumn="0" w:lastRowFirstColumn="0" w:lastRowLastColumn="0"/>
            </w:pPr>
          </w:p>
          <w:p w:rsidR="000A62D7" w:rsidRDefault="000A62D7" w:rsidP="000A62D7">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7C5B51" w:rsidRDefault="007C5B51" w:rsidP="00D43F53">
            <w:pPr>
              <w:cnfStyle w:val="000000100000" w:firstRow="0" w:lastRow="0" w:firstColumn="0" w:lastColumn="0" w:oddVBand="0" w:evenVBand="0" w:oddHBand="1" w:evenHBand="0" w:firstRowFirstColumn="0" w:firstRowLastColumn="0" w:lastRowFirstColumn="0" w:lastRowLastColumn="0"/>
              <w:rPr>
                <w:b/>
              </w:rPr>
            </w:pPr>
          </w:p>
          <w:p w:rsidR="007C5B51" w:rsidRDefault="007C5B51" w:rsidP="007C5B51">
            <w:pPr>
              <w:cnfStyle w:val="000000100000" w:firstRow="0" w:lastRow="0" w:firstColumn="0" w:lastColumn="0" w:oddVBand="0" w:evenVBand="0" w:oddHBand="1" w:evenHBand="0" w:firstRowFirstColumn="0" w:firstRowLastColumn="0" w:lastRowFirstColumn="0" w:lastRowLastColumn="0"/>
            </w:pPr>
            <w:r>
              <w:t xml:space="preserve">MATCH (a)-[*1..3]-&gt;(c:Process) </w:t>
            </w:r>
          </w:p>
          <w:p w:rsidR="007C5B51" w:rsidRDefault="002B3EB5" w:rsidP="007C5B51">
            <w:pPr>
              <w:cnfStyle w:val="000000100000" w:firstRow="0" w:lastRow="0" w:firstColumn="0" w:lastColumn="0" w:oddVBand="0" w:evenVBand="0" w:oddHBand="1" w:evenHBand="0" w:firstRowFirstColumn="0" w:firstRowLastColumn="0" w:lastRowFirstColumn="0" w:lastRowLastColumn="0"/>
            </w:pPr>
            <w:r>
              <w:t>RETURN count(c)</w:t>
            </w:r>
          </w:p>
          <w:p w:rsidR="007C5B51" w:rsidRDefault="007C5B51" w:rsidP="007C5B51">
            <w:pPr>
              <w:cnfStyle w:val="000000100000" w:firstRow="0" w:lastRow="0" w:firstColumn="0" w:lastColumn="0" w:oddVBand="0" w:evenVBand="0" w:oddHBand="1" w:evenHBand="0" w:firstRowFirstColumn="0" w:firstRowLastColumn="0" w:lastRowFirstColumn="0" w:lastRowLastColumn="0"/>
            </w:pPr>
          </w:p>
          <w:p w:rsidR="007C5B51" w:rsidRDefault="007C5B51" w:rsidP="007C5B51">
            <w:pPr>
              <w:cnfStyle w:val="000000100000" w:firstRow="0" w:lastRow="0" w:firstColumn="0" w:lastColumn="0" w:oddVBand="0" w:evenVBand="0" w:oddHBand="1" w:evenHBand="0" w:firstRowFirstColumn="0" w:firstRowLastColumn="0" w:lastRowFirstColumn="0" w:lastRowLastColumn="0"/>
            </w:pPr>
            <w:r>
              <w:t xml:space="preserve">MATCH (a:Local)-[*4..9]-&gt;(b) </w:t>
            </w:r>
          </w:p>
          <w:p w:rsidR="007C5B51" w:rsidRDefault="007C5B51" w:rsidP="007C5B51">
            <w:pPr>
              <w:cnfStyle w:val="000000100000" w:firstRow="0" w:lastRow="0" w:firstColumn="0" w:lastColumn="0" w:oddVBand="0" w:evenVBand="0" w:oddHBand="1" w:evenHBand="0" w:firstRowFirstColumn="0" w:firstRowLastColumn="0" w:lastRowFirstColumn="0" w:lastRowLastColumn="0"/>
            </w:pPr>
            <w:r>
              <w:t xml:space="preserve">RETURN DISTINCT b.node_id, b.sys_time AS time_alias </w:t>
            </w:r>
          </w:p>
          <w:p w:rsidR="007C5B51" w:rsidRDefault="002B3EB5" w:rsidP="007C5B51">
            <w:pPr>
              <w:cnfStyle w:val="000000100000" w:firstRow="0" w:lastRow="0" w:firstColumn="0" w:lastColumn="0" w:oddVBand="0" w:evenVBand="0" w:oddHBand="1" w:evenHBand="0" w:firstRowFirstColumn="0" w:firstRowLastColumn="0" w:lastRowFirstColumn="0" w:lastRowLastColumn="0"/>
            </w:pPr>
            <w:r>
              <w:t>ORDER BY b.node_id DESC</w:t>
            </w:r>
          </w:p>
          <w:p w:rsidR="007C5B51" w:rsidRPr="007C5B51" w:rsidRDefault="007C5B51" w:rsidP="007C5B51">
            <w:pPr>
              <w:cnfStyle w:val="000000100000" w:firstRow="0" w:lastRow="0" w:firstColumn="0" w:lastColumn="0" w:oddVBand="0" w:evenVBand="0" w:oddHBand="1" w:evenHBand="0" w:firstRowFirstColumn="0" w:firstRowLastColumn="0" w:lastRowFirstColumn="0" w:lastRowLastColumn="0"/>
            </w:pPr>
          </w:p>
        </w:tc>
      </w:tr>
      <w:tr w:rsidR="007C5B51" w:rsidTr="00E97021">
        <w:tc>
          <w:tcPr>
            <w:cnfStyle w:val="001000000000" w:firstRow="0" w:lastRow="0" w:firstColumn="1" w:lastColumn="0" w:oddVBand="0" w:evenVBand="0" w:oddHBand="0" w:evenHBand="0" w:firstRowFirstColumn="0" w:firstRowLastColumn="0" w:lastRowFirstColumn="0" w:lastRowLastColumn="0"/>
            <w:tcW w:w="2268" w:type="dxa"/>
          </w:tcPr>
          <w:p w:rsidR="007C5B51" w:rsidRDefault="007C5B51" w:rsidP="00D43F53">
            <w:pPr>
              <w:rPr>
                <w:b w:val="0"/>
                <w:i/>
              </w:rPr>
            </w:pPr>
            <w:r>
              <w:rPr>
                <w:b w:val="0"/>
                <w:i/>
              </w:rPr>
              <w:t>Shortest Path queries</w:t>
            </w:r>
          </w:p>
        </w:tc>
        <w:tc>
          <w:tcPr>
            <w:tcW w:w="6758" w:type="dxa"/>
          </w:tcPr>
          <w:p w:rsidR="007C5B51" w:rsidRDefault="002B3EB5" w:rsidP="00D43F53">
            <w:pPr>
              <w:cnfStyle w:val="000000000000" w:firstRow="0" w:lastRow="0" w:firstColumn="0" w:lastColumn="0" w:oddVBand="0" w:evenVBand="0" w:oddHBand="0" w:evenHBand="0" w:firstRowFirstColumn="0" w:firstRowLastColumn="0" w:lastRowFirstColumn="0" w:lastRowLastColumn="0"/>
            </w:pPr>
            <w:r>
              <w:rPr>
                <w:b/>
              </w:rPr>
              <w:t>Format of queries</w:t>
            </w:r>
            <w:r>
              <w:t>:</w:t>
            </w:r>
          </w:p>
          <w:p w:rsidR="002B3EB5" w:rsidRDefault="002B3EB5" w:rsidP="00D43F53">
            <w:pPr>
              <w:cnfStyle w:val="000000000000" w:firstRow="0" w:lastRow="0" w:firstColumn="0" w:lastColumn="0" w:oddVBand="0" w:evenVBand="0" w:oddHBand="0" w:evenHBand="0" w:firstRowFirstColumn="0" w:firstRowLastColumn="0" w:lastRowFirstColumn="0" w:lastRowLastColumn="0"/>
            </w:pPr>
          </w:p>
          <w:p w:rsidR="002B3EB5" w:rsidRDefault="002B3EB5" w:rsidP="002B3EB5">
            <w:pPr>
              <w:cnfStyle w:val="000000000000" w:firstRow="0" w:lastRow="0" w:firstColumn="0" w:lastColumn="0" w:oddVBand="0" w:evenVBand="0" w:oddHBand="0" w:evenHBand="0" w:firstRowFirstColumn="0" w:firstRowLastColumn="0" w:lastRowFirstColumn="0" w:lastRowLastColumn="0"/>
            </w:pPr>
            <w:r>
              <w:t>MATCH p=shortestPath((</w:t>
            </w:r>
            <w:r>
              <w:rPr>
                <w:i/>
              </w:rPr>
              <w:t>idA {key:value}</w:t>
            </w:r>
            <w:r>
              <w:t>)-[*1..</w:t>
            </w:r>
            <w:r>
              <w:rPr>
                <w:i/>
              </w:rPr>
              <w:t>x</w:t>
            </w:r>
            <w:r>
              <w:t>]-&gt;(</w:t>
            </w:r>
            <w:r>
              <w:rPr>
                <w:i/>
              </w:rPr>
              <w:t>idB</w:t>
            </w:r>
            <w:r>
              <w:t xml:space="preserve"> : </w:t>
            </w:r>
            <w:r>
              <w:rPr>
                <w:i/>
              </w:rPr>
              <w:t>labelB</w:t>
            </w:r>
            <w:r>
              <w:t xml:space="preserve">)) </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r>
              <w:t>RETURN count(</w:t>
            </w:r>
            <w:r>
              <w:rPr>
                <w:i/>
              </w:rPr>
              <w:t>idB</w:t>
            </w:r>
            <w:r>
              <w:t>)</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p>
          <w:p w:rsidR="002B3EB5" w:rsidRDefault="002B3EB5" w:rsidP="002B3EB5">
            <w:pPr>
              <w:cnfStyle w:val="000000000000" w:firstRow="0" w:lastRow="0" w:firstColumn="0" w:lastColumn="0" w:oddVBand="0" w:evenVBand="0" w:oddHBand="0" w:evenHBand="0" w:firstRowFirstColumn="0" w:firstRowLastColumn="0" w:lastRowFirstColumn="0" w:lastRowLastColumn="0"/>
            </w:pPr>
          </w:p>
          <w:p w:rsidR="000A62D7" w:rsidRDefault="000A62D7" w:rsidP="000A62D7">
            <w:pPr>
              <w:cnfStyle w:val="000000000000" w:firstRow="0" w:lastRow="0" w:firstColumn="0" w:lastColumn="0" w:oddVBand="0" w:evenVBand="0" w:oddHBand="0" w:evenHBand="0" w:firstRowFirstColumn="0" w:firstRowLastColumn="0" w:lastRowFirstColumn="0" w:lastRowLastColumn="0"/>
            </w:pPr>
            <w:r>
              <w:rPr>
                <w:b/>
              </w:rPr>
              <w:t>Example queries for OPUS</w:t>
            </w:r>
            <w:r>
              <w:t>:</w:t>
            </w:r>
          </w:p>
          <w:p w:rsidR="002B3EB5" w:rsidRDefault="002B3EB5" w:rsidP="002B3EB5">
            <w:pPr>
              <w:cnfStyle w:val="000000000000" w:firstRow="0" w:lastRow="0" w:firstColumn="0" w:lastColumn="0" w:oddVBand="0" w:evenVBand="0" w:oddHBand="0" w:evenHBand="0" w:firstRowFirstColumn="0" w:firstRowLastColumn="0" w:lastRowFirstColumn="0" w:lastRowLastColumn="0"/>
              <w:rPr>
                <w:b/>
              </w:rPr>
            </w:pPr>
          </w:p>
          <w:p w:rsidR="002B3EB5" w:rsidRDefault="002B3EB5" w:rsidP="002B3EB5">
            <w:pPr>
              <w:cnfStyle w:val="000000000000" w:firstRow="0" w:lastRow="0" w:firstColumn="0" w:lastColumn="0" w:oddVBand="0" w:evenVBand="0" w:oddHBand="0" w:evenHBand="0" w:firstRowFirstColumn="0" w:firstRowLastColumn="0" w:lastRowFirstColumn="0" w:lastRowLastColumn="0"/>
            </w:pPr>
            <w:r w:rsidRPr="002B3EB5">
              <w:t xml:space="preserve">MATCH p=shortestPath((f {name:"omega"})-[*1..6]-&gt;(t:Meta)) </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r w:rsidRPr="002B3EB5">
              <w:t>RETURN count(t);</w:t>
            </w:r>
          </w:p>
          <w:p w:rsidR="002B3EB5" w:rsidRPr="002B3EB5" w:rsidRDefault="002B3EB5" w:rsidP="00D43F53">
            <w:pPr>
              <w:cnfStyle w:val="000000000000" w:firstRow="0" w:lastRow="0" w:firstColumn="0" w:lastColumn="0" w:oddVBand="0" w:evenVBand="0" w:oddHBand="0" w:evenHBand="0" w:firstRowFirstColumn="0" w:firstRowLastColumn="0" w:lastRowFirstColumn="0" w:lastRowLastColumn="0"/>
            </w:pPr>
          </w:p>
        </w:tc>
      </w:tr>
      <w:tr w:rsidR="002B3EB5"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2B3EB5" w:rsidRDefault="00C405A8" w:rsidP="00D43F53">
            <w:pPr>
              <w:rPr>
                <w:b w:val="0"/>
                <w:i/>
              </w:rPr>
            </w:pPr>
            <w:r>
              <w:rPr>
                <w:b w:val="0"/>
                <w:i/>
              </w:rPr>
              <w:t>Functions: exists(), labels(), id()</w:t>
            </w:r>
          </w:p>
        </w:tc>
        <w:tc>
          <w:tcPr>
            <w:tcW w:w="6758" w:type="dxa"/>
          </w:tcPr>
          <w:p w:rsidR="002B3EB5" w:rsidRDefault="00C405A8" w:rsidP="00D43F53">
            <w:pPr>
              <w:cnfStyle w:val="000000100000" w:firstRow="0" w:lastRow="0" w:firstColumn="0" w:lastColumn="0" w:oddVBand="0" w:evenVBand="0" w:oddHBand="1" w:evenHBand="0" w:firstRowFirstColumn="0" w:firstRowLastColumn="0" w:lastRowFirstColumn="0" w:lastRowLastColumn="0"/>
            </w:pPr>
            <w:r>
              <w:rPr>
                <w:b/>
              </w:rPr>
              <w:t>Format of queries</w:t>
            </w:r>
            <w:r>
              <w:t>:</w:t>
            </w:r>
          </w:p>
          <w:p w:rsidR="00C405A8" w:rsidRDefault="00C405A8" w:rsidP="00D43F53">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r>
              <w:t>MATCH (</w:t>
            </w:r>
            <w:r>
              <w:rPr>
                <w:i/>
              </w:rPr>
              <w:t>idA</w:t>
            </w:r>
            <w:r>
              <w:t xml:space="preserve">)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t>WHERE exists(</w:t>
            </w:r>
            <w:r>
              <w:rPr>
                <w:i/>
              </w:rPr>
              <w:t>idA.property</w:t>
            </w:r>
            <w:r>
              <w:t>) AND exists(</w:t>
            </w:r>
            <w:r>
              <w:rPr>
                <w:i/>
              </w:rPr>
              <w:t>idA.otherProperty</w:t>
            </w:r>
            <w:r>
              <w:t xml:space="preserve">)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t>RETURN count(</w:t>
            </w:r>
            <w:r>
              <w:rPr>
                <w:i/>
              </w:rPr>
              <w:t>idA</w:t>
            </w:r>
            <w:r>
              <w:t>)</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r>
              <w:t>MATCH (</w:t>
            </w:r>
            <w:r>
              <w:rPr>
                <w:i/>
              </w:rPr>
              <w:t>idA</w:t>
            </w:r>
            <w:r>
              <w:t>)-[</w:t>
            </w:r>
            <w:r>
              <w:rPr>
                <w:i/>
              </w:rPr>
              <w:t>rel</w:t>
            </w:r>
            <w:r>
              <w:t>]-&gt;(</w:t>
            </w:r>
            <w:r>
              <w:rPr>
                <w:i/>
              </w:rPr>
              <w:t>idB</w:t>
            </w:r>
            <w:r>
              <w:t>)</w:t>
            </w:r>
          </w:p>
          <w:p w:rsidR="00C405A8" w:rsidRPr="00C405A8" w:rsidRDefault="00C405A8" w:rsidP="00C405A8">
            <w:pPr>
              <w:cnfStyle w:val="000000100000" w:firstRow="0" w:lastRow="0" w:firstColumn="0" w:lastColumn="0" w:oddVBand="0" w:evenVBand="0" w:oddHBand="1" w:evenHBand="0" w:firstRowFirstColumn="0" w:firstRowLastColumn="0" w:lastRowFirstColumn="0" w:lastRowLastColumn="0"/>
            </w:pPr>
            <w:r>
              <w:t>WHERE NOT id(</w:t>
            </w:r>
            <w:r>
              <w:rPr>
                <w:i/>
              </w:rPr>
              <w:t>idB</w:t>
            </w:r>
            <w:r>
              <w:t xml:space="preserve">) = </w:t>
            </w:r>
            <w:r>
              <w:rPr>
                <w:i/>
              </w:rPr>
              <w:t xml:space="preserve">value </w:t>
            </w:r>
            <w:r>
              <w:t>OR ‘</w:t>
            </w:r>
            <w:r>
              <w:rPr>
                <w:i/>
              </w:rPr>
              <w:t xml:space="preserve">someLabel’ </w:t>
            </w:r>
            <w:r>
              <w:t>IN labels(</w:t>
            </w:r>
            <w:r>
              <w:rPr>
                <w:i/>
              </w:rPr>
              <w:t>idB</w:t>
            </w:r>
            <w:r>
              <w:t>)</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t xml:space="preserve">RETURN </w:t>
            </w:r>
            <w:r>
              <w:rPr>
                <w:i/>
              </w:rPr>
              <w:t>idA.propertyA</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0A62D7" w:rsidRDefault="000A62D7" w:rsidP="000A62D7">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E600FD">
              <w:t xml:space="preserve">MATCH (s)-[e]-(d)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E600FD">
              <w:t xml:space="preserve">WHERE id(s) = 349 AND NOT 'Process' in labels(s)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E600FD">
              <w:t xml:space="preserve">AND NOT 'Global' in labels(d)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E600FD">
              <w:t>RETURN d</w:t>
            </w:r>
            <w:r>
              <w:t>.node_id ORDER BY d.node_id ASC</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C405A8">
              <w:t xml:space="preserve">MATCH (n)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C405A8">
              <w:t xml:space="preserve">WHERE exists(n.value) AND exists(n.timestamp) </w:t>
            </w:r>
          </w:p>
          <w:p w:rsidR="00C405A8" w:rsidRDefault="00C405A8" w:rsidP="00D43F53">
            <w:pPr>
              <w:cnfStyle w:val="000000100000" w:firstRow="0" w:lastRow="0" w:firstColumn="0" w:lastColumn="0" w:oddVBand="0" w:evenVBand="0" w:oddHBand="1" w:evenHBand="0" w:firstRowFirstColumn="0" w:firstRowLastColumn="0" w:lastRowFirstColumn="0" w:lastRowLastColumn="0"/>
            </w:pPr>
            <w:r w:rsidRPr="00C405A8">
              <w:t>RETURN count(n);</w:t>
            </w:r>
          </w:p>
          <w:p w:rsidR="00C405A8" w:rsidRPr="00C405A8" w:rsidRDefault="00C405A8" w:rsidP="00D43F53">
            <w:pPr>
              <w:cnfStyle w:val="000000100000" w:firstRow="0" w:lastRow="0" w:firstColumn="0" w:lastColumn="0" w:oddVBand="0" w:evenVBand="0" w:oddHBand="1" w:evenHBand="0" w:firstRowFirstColumn="0" w:firstRowLastColumn="0" w:lastRowFirstColumn="0" w:lastRowLastColumn="0"/>
            </w:pPr>
          </w:p>
        </w:tc>
      </w:tr>
      <w:tr w:rsidR="00C405A8" w:rsidTr="00E97021">
        <w:tc>
          <w:tcPr>
            <w:cnfStyle w:val="001000000000" w:firstRow="0" w:lastRow="0" w:firstColumn="1" w:lastColumn="0" w:oddVBand="0" w:evenVBand="0" w:oddHBand="0" w:evenHBand="0" w:firstRowFirstColumn="0" w:firstRowLastColumn="0" w:lastRowFirstColumn="0" w:lastRowLastColumn="0"/>
            <w:tcW w:w="2268" w:type="dxa"/>
          </w:tcPr>
          <w:p w:rsidR="00C405A8" w:rsidRDefault="0088642E" w:rsidP="00D43F53">
            <w:pPr>
              <w:rPr>
                <w:b w:val="0"/>
                <w:i/>
              </w:rPr>
            </w:pPr>
            <w:r>
              <w:rPr>
                <w:b w:val="0"/>
                <w:i/>
              </w:rPr>
              <w:t>… WHERE property IN predicate …</w:t>
            </w:r>
          </w:p>
          <w:p w:rsidR="0088642E" w:rsidRDefault="0088642E" w:rsidP="00D43F53">
            <w:pPr>
              <w:rPr>
                <w:b w:val="0"/>
                <w:i/>
              </w:rPr>
            </w:pPr>
            <w:r>
              <w:rPr>
                <w:b w:val="0"/>
                <w:i/>
              </w:rPr>
              <w:t>any() function</w:t>
            </w:r>
          </w:p>
        </w:tc>
        <w:tc>
          <w:tcPr>
            <w:tcW w:w="6758" w:type="dxa"/>
          </w:tcPr>
          <w:p w:rsidR="00C405A8" w:rsidRDefault="0088642E" w:rsidP="00D43F53">
            <w:pPr>
              <w:cnfStyle w:val="000000000000" w:firstRow="0" w:lastRow="0" w:firstColumn="0" w:lastColumn="0" w:oddVBand="0" w:evenVBand="0" w:oddHBand="0" w:evenHBand="0" w:firstRowFirstColumn="0" w:firstRowLastColumn="0" w:lastRowFirstColumn="0" w:lastRowLastColumn="0"/>
              <w:rPr>
                <w:b/>
              </w:rPr>
            </w:pPr>
            <w:r>
              <w:rPr>
                <w:b/>
              </w:rPr>
              <w:t>Format of queries:</w:t>
            </w:r>
          </w:p>
          <w:p w:rsidR="0088642E" w:rsidRDefault="0088642E" w:rsidP="00D43F53">
            <w:pPr>
              <w:cnfStyle w:val="000000000000" w:firstRow="0" w:lastRow="0" w:firstColumn="0" w:lastColumn="0" w:oddVBand="0" w:evenVBand="0" w:oddHBand="0" w:evenHBand="0" w:firstRowFirstColumn="0" w:firstRowLastColumn="0" w:lastRowFirstColumn="0" w:lastRowLastColumn="0"/>
              <w:rPr>
                <w:b/>
              </w:rPr>
            </w:pPr>
          </w:p>
          <w:p w:rsidR="0088642E" w:rsidRDefault="0088642E" w:rsidP="00D43F53">
            <w:pPr>
              <w:cnfStyle w:val="000000000000" w:firstRow="0" w:lastRow="0" w:firstColumn="0" w:lastColumn="0" w:oddVBand="0" w:evenVBand="0" w:oddHBand="0" w:evenHBand="0" w:firstRowFirstColumn="0" w:firstRowLastColumn="0" w:lastRowFirstColumn="0" w:lastRowLastColumn="0"/>
            </w:pPr>
            <w:r>
              <w:t>MATCH (</w:t>
            </w:r>
            <w:r>
              <w:rPr>
                <w:i/>
              </w:rPr>
              <w:t>idA</w:t>
            </w:r>
            <w:r>
              <w:t>)</w:t>
            </w:r>
          </w:p>
          <w:p w:rsidR="0088642E" w:rsidRDefault="0088642E" w:rsidP="00D43F53">
            <w:pPr>
              <w:cnfStyle w:val="000000000000" w:firstRow="0" w:lastRow="0" w:firstColumn="0" w:lastColumn="0" w:oddVBand="0" w:evenVBand="0" w:oddHBand="0" w:evenHBand="0" w:firstRowFirstColumn="0" w:firstRowLastColumn="0" w:lastRowFirstColumn="0" w:lastRowLastColumn="0"/>
            </w:pPr>
            <w:r>
              <w:t>WHERE id(</w:t>
            </w:r>
            <w:r>
              <w:rPr>
                <w:i/>
              </w:rPr>
              <w:t>idA</w:t>
            </w:r>
            <w:r>
              <w:t>) IN [</w:t>
            </w:r>
            <w:r>
              <w:rPr>
                <w:i/>
              </w:rPr>
              <w:t>val1, val2, …, valN</w:t>
            </w:r>
            <w:r>
              <w:t>]</w:t>
            </w:r>
          </w:p>
          <w:p w:rsidR="0088642E" w:rsidRDefault="0088642E" w:rsidP="00D43F53">
            <w:pPr>
              <w:cnfStyle w:val="000000000000" w:firstRow="0" w:lastRow="0" w:firstColumn="0" w:lastColumn="0" w:oddVBand="0" w:evenVBand="0" w:oddHBand="0" w:evenHBand="0" w:firstRowFirstColumn="0" w:firstRowLastColumn="0" w:lastRowFirstColumn="0" w:lastRowLastColumn="0"/>
            </w:pPr>
            <w:r>
              <w:t xml:space="preserve">RETURN </w:t>
            </w:r>
            <w:r>
              <w:rPr>
                <w:i/>
              </w:rPr>
              <w:t>idA.propertyA</w:t>
            </w:r>
          </w:p>
          <w:p w:rsidR="0088642E" w:rsidRDefault="0088642E" w:rsidP="00D43F53">
            <w:pPr>
              <w:cnfStyle w:val="000000000000" w:firstRow="0" w:lastRow="0" w:firstColumn="0" w:lastColumn="0" w:oddVBand="0" w:evenVBand="0" w:oddHBand="0" w:evenHBand="0" w:firstRowFirstColumn="0" w:firstRowLastColumn="0" w:lastRowFirstColumn="0" w:lastRowLastColumn="0"/>
            </w:pPr>
          </w:p>
          <w:p w:rsidR="0088642E" w:rsidRDefault="0088642E" w:rsidP="00D43F53">
            <w:pPr>
              <w:cnfStyle w:val="000000000000" w:firstRow="0" w:lastRow="0" w:firstColumn="0" w:lastColumn="0" w:oddVBand="0" w:evenVBand="0" w:oddHBand="0" w:evenHBand="0" w:firstRowFirstColumn="0" w:firstRowLastColumn="0" w:lastRowFirstColumn="0" w:lastRowLastColumn="0"/>
            </w:pPr>
            <w:r>
              <w:t>MATCH (</w:t>
            </w:r>
            <w:r>
              <w:rPr>
                <w:i/>
              </w:rPr>
              <w:t>idA</w:t>
            </w:r>
            <w:r>
              <w:t>)</w:t>
            </w:r>
          </w:p>
          <w:p w:rsidR="0088642E" w:rsidRDefault="0088642E" w:rsidP="00D43F53">
            <w:pPr>
              <w:cnfStyle w:val="000000000000" w:firstRow="0" w:lastRow="0" w:firstColumn="0" w:lastColumn="0" w:oddVBand="0" w:evenVBand="0" w:oddHBand="0" w:evenHBand="0" w:firstRowFirstColumn="0" w:firstRowLastColumn="0" w:lastRowFirstColumn="0" w:lastRowLastColumn="0"/>
            </w:pPr>
            <w:r>
              <w:t>WHERE any(</w:t>
            </w:r>
            <w:r>
              <w:rPr>
                <w:i/>
              </w:rPr>
              <w:t>someVar</w:t>
            </w:r>
            <w:r>
              <w:t xml:space="preserve"> IN labels(</w:t>
            </w:r>
            <w:r>
              <w:rPr>
                <w:i/>
              </w:rPr>
              <w:t>idA</w:t>
            </w:r>
            <w:r>
              <w:t xml:space="preserve">) WHERE </w:t>
            </w:r>
            <w:r>
              <w:rPr>
                <w:i/>
              </w:rPr>
              <w:t>someVar</w:t>
            </w:r>
            <w:r>
              <w:t xml:space="preserve"> IN [</w:t>
            </w:r>
            <w:r>
              <w:rPr>
                <w:i/>
              </w:rPr>
              <w:t>val1, val2, …, valN</w:t>
            </w:r>
            <w:r>
              <w:t>])</w:t>
            </w:r>
          </w:p>
          <w:p w:rsidR="0088642E" w:rsidRDefault="0088642E" w:rsidP="00D43F53">
            <w:pPr>
              <w:cnfStyle w:val="000000000000" w:firstRow="0" w:lastRow="0" w:firstColumn="0" w:lastColumn="0" w:oddVBand="0" w:evenVBand="0" w:oddHBand="0" w:evenHBand="0" w:firstRowFirstColumn="0" w:firstRowLastColumn="0" w:lastRowFirstColumn="0" w:lastRowLastColumn="0"/>
            </w:pPr>
            <w:r>
              <w:t>RETURN count(</w:t>
            </w:r>
            <w:r>
              <w:rPr>
                <w:i/>
              </w:rPr>
              <w:t>idA</w:t>
            </w:r>
            <w:r>
              <w:t>)</w:t>
            </w:r>
          </w:p>
          <w:p w:rsidR="0088642E" w:rsidRDefault="0088642E" w:rsidP="00D43F53">
            <w:pPr>
              <w:cnfStyle w:val="000000000000" w:firstRow="0" w:lastRow="0" w:firstColumn="0" w:lastColumn="0" w:oddVBand="0" w:evenVBand="0" w:oddHBand="0" w:evenHBand="0" w:firstRowFirstColumn="0" w:firstRowLastColumn="0" w:lastRowFirstColumn="0" w:lastRowLastColumn="0"/>
            </w:pPr>
          </w:p>
          <w:p w:rsidR="0088642E" w:rsidRDefault="0088642E" w:rsidP="00D43F53">
            <w:pPr>
              <w:cnfStyle w:val="000000000000" w:firstRow="0" w:lastRow="0" w:firstColumn="0" w:lastColumn="0" w:oddVBand="0" w:evenVBand="0" w:oddHBand="0" w:evenHBand="0" w:firstRowFirstColumn="0" w:firstRowLastColumn="0" w:lastRowFirstColumn="0" w:lastRowLastColumn="0"/>
            </w:pPr>
          </w:p>
          <w:p w:rsidR="000A62D7" w:rsidRDefault="000A62D7" w:rsidP="000A62D7">
            <w:pPr>
              <w:cnfStyle w:val="000000000000" w:firstRow="0" w:lastRow="0" w:firstColumn="0" w:lastColumn="0" w:oddVBand="0" w:evenVBand="0" w:oddHBand="0" w:evenHBand="0" w:firstRowFirstColumn="0" w:firstRowLastColumn="0" w:lastRowFirstColumn="0" w:lastRowLastColumn="0"/>
            </w:pPr>
            <w:r>
              <w:rPr>
                <w:b/>
              </w:rPr>
              <w:t>Example queries for OPUS</w:t>
            </w:r>
            <w:r>
              <w:t>:</w:t>
            </w:r>
          </w:p>
          <w:p w:rsidR="0088642E" w:rsidRDefault="0088642E" w:rsidP="00D43F53">
            <w:pPr>
              <w:cnfStyle w:val="000000000000" w:firstRow="0" w:lastRow="0" w:firstColumn="0" w:lastColumn="0" w:oddVBand="0" w:evenVBand="0" w:oddHBand="0" w:evenHBand="0" w:firstRowFirstColumn="0" w:firstRowLastColumn="0" w:lastRowFirstColumn="0" w:lastRowLastColumn="0"/>
              <w:rPr>
                <w:b/>
              </w:rPr>
            </w:pPr>
          </w:p>
          <w:p w:rsidR="0088642E" w:rsidRDefault="0088642E" w:rsidP="0088642E">
            <w:pPr>
              <w:cnfStyle w:val="000000000000" w:firstRow="0" w:lastRow="0" w:firstColumn="0" w:lastColumn="0" w:oddVBand="0" w:evenVBand="0" w:oddHBand="0" w:evenHBand="0" w:firstRowFirstColumn="0" w:firstRowLastColumn="0" w:lastRowFirstColumn="0" w:lastRowLastColumn="0"/>
            </w:pPr>
            <w:r w:rsidRPr="00E600FD">
              <w:t xml:space="preserve">MATCH (n:Process)&lt;-[e:PROC_OBJ]-(c:Local) </w:t>
            </w:r>
          </w:p>
          <w:p w:rsidR="0088642E" w:rsidRDefault="0088642E" w:rsidP="0088642E">
            <w:pPr>
              <w:cnfStyle w:val="000000000000" w:firstRow="0" w:lastRow="0" w:firstColumn="0" w:lastColumn="0" w:oddVBand="0" w:evenVBand="0" w:oddHBand="0" w:evenHBand="0" w:firstRowFirstColumn="0" w:firstRowLastColumn="0" w:lastRowFirstColumn="0" w:lastRowLastColumn="0"/>
            </w:pPr>
            <w:r w:rsidRPr="00E600FD">
              <w:t xml:space="preserve">WHERE id(n) = 916 AND e.state in [5] </w:t>
            </w:r>
          </w:p>
          <w:p w:rsidR="0088642E" w:rsidRDefault="0088642E" w:rsidP="0088642E">
            <w:pPr>
              <w:cnfStyle w:val="000000000000" w:firstRow="0" w:lastRow="0" w:firstColumn="0" w:lastColumn="0" w:oddVBand="0" w:evenVBand="0" w:oddHBand="0" w:evenHBand="0" w:firstRowFirstColumn="0" w:firstRowLastColumn="0" w:lastRowFirstColumn="0" w:lastRowLastColumn="0"/>
            </w:pPr>
            <w:r w:rsidRPr="00E600FD">
              <w:t>RETURN c.name, e.state ORDER BY c.name D</w:t>
            </w:r>
            <w:r>
              <w:t>ESC</w:t>
            </w:r>
          </w:p>
          <w:p w:rsidR="0088642E" w:rsidRDefault="0088642E" w:rsidP="0088642E">
            <w:pPr>
              <w:cnfStyle w:val="000000000000" w:firstRow="0" w:lastRow="0" w:firstColumn="0" w:lastColumn="0" w:oddVBand="0" w:evenVBand="0" w:oddHBand="0" w:evenHBand="0" w:firstRowFirstColumn="0" w:firstRowLastColumn="0" w:lastRowFirstColumn="0" w:lastRowLastColumn="0"/>
            </w:pPr>
          </w:p>
          <w:p w:rsidR="0088642E" w:rsidRDefault="0088642E" w:rsidP="0088642E">
            <w:pPr>
              <w:cnfStyle w:val="000000000000" w:firstRow="0" w:lastRow="0" w:firstColumn="0" w:lastColumn="0" w:oddVBand="0" w:evenVBand="0" w:oddHBand="0" w:evenHBand="0" w:firstRowFirstColumn="0" w:firstRowLastColumn="0" w:lastRowFirstColumn="0" w:lastRowLastColumn="0"/>
            </w:pPr>
            <w:r w:rsidRPr="0088642E">
              <w:t xml:space="preserve">MATCH (a) </w:t>
            </w:r>
            <w:bookmarkStart w:id="33" w:name="_GoBack"/>
            <w:bookmarkEnd w:id="33"/>
          </w:p>
          <w:p w:rsidR="0088642E" w:rsidRDefault="0088642E" w:rsidP="0088642E">
            <w:pPr>
              <w:cnfStyle w:val="000000000000" w:firstRow="0" w:lastRow="0" w:firstColumn="0" w:lastColumn="0" w:oddVBand="0" w:evenVBand="0" w:oddHBand="0" w:evenHBand="0" w:firstRowFirstColumn="0" w:firstRowLastColumn="0" w:lastRowFirstColumn="0" w:lastRowLastColumn="0"/>
            </w:pPr>
            <w:r w:rsidRPr="0088642E">
              <w:t xml:space="preserve">WHERE any(lab in labels(a) WHERE lab IN ['Global', 'Meta']) </w:t>
            </w:r>
          </w:p>
          <w:p w:rsidR="0088642E" w:rsidRDefault="0088642E" w:rsidP="00D43F53">
            <w:pPr>
              <w:cnfStyle w:val="000000000000" w:firstRow="0" w:lastRow="0" w:firstColumn="0" w:lastColumn="0" w:oddVBand="0" w:evenVBand="0" w:oddHBand="0" w:evenHBand="0" w:firstRowFirstColumn="0" w:firstRowLastColumn="0" w:lastRowFirstColumn="0" w:lastRowLastColumn="0"/>
            </w:pPr>
            <w:r w:rsidRPr="0088642E">
              <w:t>RETURN count(a);</w:t>
            </w:r>
          </w:p>
          <w:p w:rsidR="00981816" w:rsidRPr="0088642E" w:rsidRDefault="00981816" w:rsidP="00D43F53">
            <w:pPr>
              <w:cnfStyle w:val="000000000000" w:firstRow="0" w:lastRow="0" w:firstColumn="0" w:lastColumn="0" w:oddVBand="0" w:evenVBand="0" w:oddHBand="0" w:evenHBand="0" w:firstRowFirstColumn="0" w:firstRowLastColumn="0" w:lastRowFirstColumn="0" w:lastRowLastColumn="0"/>
            </w:pPr>
          </w:p>
        </w:tc>
      </w:tr>
      <w:tr w:rsidR="00981816"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981816" w:rsidRDefault="00981816" w:rsidP="00D43F53">
            <w:pPr>
              <w:rPr>
                <w:b w:val="0"/>
                <w:i/>
              </w:rPr>
            </w:pPr>
            <w:r>
              <w:rPr>
                <w:b w:val="0"/>
                <w:i/>
              </w:rPr>
              <w:t>ITERATE MATCH …</w:t>
            </w:r>
          </w:p>
        </w:tc>
        <w:tc>
          <w:tcPr>
            <w:tcW w:w="6758" w:type="dxa"/>
          </w:tcPr>
          <w:p w:rsidR="00981816" w:rsidRDefault="00981816" w:rsidP="00D43F53">
            <w:pPr>
              <w:cnfStyle w:val="000000100000" w:firstRow="0" w:lastRow="0" w:firstColumn="0" w:lastColumn="0" w:oddVBand="0" w:evenVBand="0" w:oddHBand="1" w:evenHBand="0" w:firstRowFirstColumn="0" w:firstRowLastColumn="0" w:lastRowFirstColumn="0" w:lastRowLastColumn="0"/>
              <w:rPr>
                <w:b/>
              </w:rPr>
            </w:pPr>
            <w:r>
              <w:rPr>
                <w:b/>
              </w:rPr>
              <w:t>Format of queries:</w:t>
            </w:r>
          </w:p>
          <w:p w:rsidR="00981816" w:rsidRDefault="00981816" w:rsidP="00D43F53">
            <w:pPr>
              <w:cnfStyle w:val="000000100000" w:firstRow="0" w:lastRow="0" w:firstColumn="0" w:lastColumn="0" w:oddVBand="0" w:evenVBand="0" w:oddHBand="1" w:evenHBand="0" w:firstRowFirstColumn="0" w:firstRowLastColumn="0" w:lastRowFirstColumn="0" w:lastRowLastColumn="0"/>
              <w:rPr>
                <w:b/>
              </w:rPr>
            </w:pPr>
          </w:p>
          <w:p w:rsidR="00981816" w:rsidRDefault="00981816" w:rsidP="00D43F53">
            <w:pPr>
              <w:cnfStyle w:val="000000100000" w:firstRow="0" w:lastRow="0" w:firstColumn="0" w:lastColumn="0" w:oddVBand="0" w:evenVBand="0" w:oddHBand="1" w:evenHBand="0" w:firstRowFirstColumn="0" w:firstRowLastColumn="0" w:lastRowFirstColumn="0" w:lastRowLastColumn="0"/>
            </w:pPr>
            <w:r>
              <w:t>ITERATE MATCH (</w:t>
            </w:r>
            <w:r>
              <w:rPr>
                <w:i/>
              </w:rPr>
              <w:t>idA</w:t>
            </w:r>
            <w:r>
              <w:t>)--&gt;(</w:t>
            </w:r>
            <w:r>
              <w:rPr>
                <w:i/>
              </w:rPr>
              <w:t>idB</w:t>
            </w:r>
            <w:r>
              <w:t>)-…-(</w:t>
            </w:r>
            <w:r>
              <w:rPr>
                <w:i/>
              </w:rPr>
              <w:t>idX</w:t>
            </w:r>
            <w:r>
              <w:t>)</w:t>
            </w:r>
          </w:p>
          <w:p w:rsidR="00981816" w:rsidRDefault="00981816" w:rsidP="00D43F53">
            <w:pPr>
              <w:cnfStyle w:val="000000100000" w:firstRow="0" w:lastRow="0" w:firstColumn="0" w:lastColumn="0" w:oddVBand="0" w:evenVBand="0" w:oddHBand="1" w:evenHBand="0" w:firstRowFirstColumn="0" w:firstRowLastColumn="0" w:lastRowFirstColumn="0" w:lastRowLastColumn="0"/>
            </w:pPr>
            <w:r>
              <w:t xml:space="preserve">LOOP </w:t>
            </w:r>
            <w:r>
              <w:rPr>
                <w:i/>
              </w:rPr>
              <w:t>idX</w:t>
            </w:r>
            <w:r>
              <w:t xml:space="preserve"> ON </w:t>
            </w:r>
            <w:r>
              <w:rPr>
                <w:i/>
              </w:rPr>
              <w:t>idA</w:t>
            </w:r>
            <w:r>
              <w:t xml:space="preserve"> COLLECT </w:t>
            </w:r>
            <w:r>
              <w:rPr>
                <w:i/>
              </w:rPr>
              <w:t>idN</w:t>
            </w:r>
          </w:p>
          <w:p w:rsidR="00981816" w:rsidRDefault="00981816" w:rsidP="00D43F53">
            <w:pPr>
              <w:cnfStyle w:val="000000100000" w:firstRow="0" w:lastRow="0" w:firstColumn="0" w:lastColumn="0" w:oddVBand="0" w:evenVBand="0" w:oddHBand="1" w:evenHBand="0" w:firstRowFirstColumn="0" w:firstRowLastColumn="0" w:lastRowFirstColumn="0" w:lastRowLastColumn="0"/>
            </w:pPr>
            <w:r>
              <w:t xml:space="preserve">RETURN </w:t>
            </w:r>
            <w:r>
              <w:rPr>
                <w:i/>
              </w:rPr>
              <w:t>idN</w:t>
            </w:r>
            <w:r>
              <w:t>.</w:t>
            </w:r>
            <w:r>
              <w:rPr>
                <w:i/>
              </w:rPr>
              <w:t>property</w:t>
            </w:r>
          </w:p>
          <w:p w:rsidR="00981816" w:rsidRDefault="00981816" w:rsidP="00D43F53">
            <w:pPr>
              <w:cnfStyle w:val="000000100000" w:firstRow="0" w:lastRow="0" w:firstColumn="0" w:lastColumn="0" w:oddVBand="0" w:evenVBand="0" w:oddHBand="1" w:evenHBand="0" w:firstRowFirstColumn="0" w:firstRowLastColumn="0" w:lastRowFirstColumn="0" w:lastRowLastColumn="0"/>
            </w:pPr>
          </w:p>
          <w:p w:rsidR="00981816" w:rsidRDefault="00981816" w:rsidP="00D43F53">
            <w:pPr>
              <w:cnfStyle w:val="000000100000" w:firstRow="0" w:lastRow="0" w:firstColumn="0" w:lastColumn="0" w:oddVBand="0" w:evenVBand="0" w:oddHBand="1" w:evenHBand="0" w:firstRowFirstColumn="0" w:firstRowLastColumn="0" w:lastRowFirstColumn="0" w:lastRowLastColumn="0"/>
              <w:rPr>
                <w:b/>
              </w:rPr>
            </w:pPr>
            <w:r>
              <w:rPr>
                <w:b/>
              </w:rPr>
              <w:t>Example queries for OPUS (note: only runs on SQL and not Neo4j):</w:t>
            </w:r>
          </w:p>
          <w:p w:rsidR="00981816" w:rsidRDefault="00981816" w:rsidP="00D43F53">
            <w:pPr>
              <w:cnfStyle w:val="000000100000" w:firstRow="0" w:lastRow="0" w:firstColumn="0" w:lastColumn="0" w:oddVBand="0" w:evenVBand="0" w:oddHBand="1" w:evenHBand="0" w:firstRowFirstColumn="0" w:firstRowLastColumn="0" w:lastRowFirstColumn="0" w:lastRowLastColumn="0"/>
              <w:rPr>
                <w:b/>
              </w:rPr>
            </w:pPr>
          </w:p>
          <w:p w:rsidR="00981816" w:rsidRDefault="00981816" w:rsidP="00D43F53">
            <w:pPr>
              <w:cnfStyle w:val="000000100000" w:firstRow="0" w:lastRow="0" w:firstColumn="0" w:lastColumn="0" w:oddVBand="0" w:evenVBand="0" w:oddHBand="1" w:evenHBand="0" w:firstRowFirstColumn="0" w:firstRowLastColumn="0" w:lastRowFirstColumn="0" w:lastRowLastColumn="0"/>
            </w:pPr>
            <w:r w:rsidRPr="00981816">
              <w:t xml:space="preserve">ITERATE MATCH (a:Global)--&gt;(b:Global)--&gt;(c:Global)--&gt;(d:Global) LOOP d ON a COLLECT n </w:t>
            </w:r>
          </w:p>
          <w:p w:rsidR="00981816" w:rsidRPr="00981816" w:rsidRDefault="00981816" w:rsidP="00D43F53">
            <w:pPr>
              <w:cnfStyle w:val="000000100000" w:firstRow="0" w:lastRow="0" w:firstColumn="0" w:lastColumn="0" w:oddVBand="0" w:evenVBand="0" w:oddHBand="1" w:evenHBand="0" w:firstRowFirstColumn="0" w:firstRowLastColumn="0" w:lastRowFirstColumn="0" w:lastRowLastColumn="0"/>
            </w:pPr>
            <w:r w:rsidRPr="00981816">
              <w:t>RETURN n.node_id;</w:t>
            </w:r>
          </w:p>
          <w:p w:rsidR="00981816" w:rsidRDefault="00981816" w:rsidP="00D43F53">
            <w:pPr>
              <w:cnfStyle w:val="000000100000" w:firstRow="0" w:lastRow="0" w:firstColumn="0" w:lastColumn="0" w:oddVBand="0" w:evenVBand="0" w:oddHBand="1" w:evenHBand="0" w:firstRowFirstColumn="0" w:firstRowLastColumn="0" w:lastRowFirstColumn="0" w:lastRowLastColumn="0"/>
              <w:rPr>
                <w:b/>
              </w:rPr>
            </w:pPr>
          </w:p>
          <w:p w:rsidR="00981816" w:rsidRPr="00981816" w:rsidRDefault="00981816" w:rsidP="00D43F53">
            <w:pPr>
              <w:cnfStyle w:val="000000100000" w:firstRow="0" w:lastRow="0" w:firstColumn="0" w:lastColumn="0" w:oddVBand="0" w:evenVBand="0" w:oddHBand="1" w:evenHBand="0" w:firstRowFirstColumn="0" w:firstRowLastColumn="0" w:lastRowFirstColumn="0" w:lastRowLastColumn="0"/>
            </w:pPr>
          </w:p>
        </w:tc>
      </w:tr>
    </w:tbl>
    <w:p w:rsidR="00860744" w:rsidRDefault="00860744" w:rsidP="004158A5"/>
    <w:p w:rsidR="00D71EF0" w:rsidRPr="00D71EF0" w:rsidRDefault="00D71EF0" w:rsidP="00D25CC6">
      <w:pPr>
        <w:tabs>
          <w:tab w:val="left" w:pos="2955"/>
        </w:tabs>
        <w:rPr>
          <w:i/>
        </w:rPr>
      </w:pPr>
      <w:r>
        <w:rPr>
          <w:i/>
        </w:rPr>
        <w:t>To be configured in later versions of the tool/documentation:</w:t>
      </w:r>
    </w:p>
    <w:p w:rsidR="00396DAC" w:rsidRDefault="00396DAC" w:rsidP="004158A5">
      <w:r w:rsidRPr="00396DAC">
        <w:t>MATCH (n {node_id:620}) RETURN split(n.name[1], "db")[1]</w:t>
      </w:r>
    </w:p>
    <w:p w:rsidR="004D6D14" w:rsidRDefault="00396DAC" w:rsidP="00BF0D9D">
      <w:r w:rsidRPr="00396DAC">
        <w:t>select * from nodes where split_part(name[2], 'db', 2) in ('/entropy/saved-entropy.8')</w:t>
      </w:r>
    </w:p>
    <w:p w:rsidR="00D14CDF" w:rsidRPr="009D0CE2" w:rsidRDefault="00D14CDF" w:rsidP="00BF0D9D">
      <w:r>
        <w:br w:type="page"/>
      </w:r>
    </w:p>
    <w:p w:rsidR="006C334C" w:rsidRDefault="00367E6B" w:rsidP="00367E6B">
      <w:pPr>
        <w:pStyle w:val="Heading1"/>
      </w:pPr>
      <w:bookmarkStart w:id="34" w:name="_Toc490048895"/>
      <w:r>
        <w:lastRenderedPageBreak/>
        <w:t>Appendices</w:t>
      </w:r>
      <w:bookmarkEnd w:id="34"/>
    </w:p>
    <w:p w:rsidR="00367E6B" w:rsidRPr="00367E6B" w:rsidRDefault="00DE4B82" w:rsidP="00D14CDF">
      <w:pPr>
        <w:pStyle w:val="Heading2"/>
      </w:pPr>
      <w:bookmarkStart w:id="35" w:name="_Toc490048896"/>
      <w:r>
        <w:rPr>
          <w:noProof/>
        </w:rPr>
        <w:drawing>
          <wp:anchor distT="0" distB="0" distL="114300" distR="114300" simplePos="0" relativeHeight="251666432" behindDoc="0" locked="0" layoutInCell="1" allowOverlap="1">
            <wp:simplePos x="0" y="0"/>
            <wp:positionH relativeFrom="margin">
              <wp:align>center</wp:align>
            </wp:positionH>
            <wp:positionV relativeFrom="paragraph">
              <wp:posOffset>647065</wp:posOffset>
            </wp:positionV>
            <wp:extent cx="5287645" cy="7800975"/>
            <wp:effectExtent l="0" t="0" r="825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ummaryImpl.png"/>
                    <pic:cNvPicPr/>
                  </pic:nvPicPr>
                  <pic:blipFill>
                    <a:blip r:embed="rId18" cstate="email">
                      <a:extLst>
                        <a:ext uri="{28A0092B-C50C-407E-A947-70E740481C1C}">
                          <a14:useLocalDpi xmlns:a14="http://schemas.microsoft.com/office/drawing/2010/main"/>
                        </a:ext>
                      </a:extLst>
                    </a:blip>
                    <a:stretch>
                      <a:fillRect/>
                    </a:stretch>
                  </pic:blipFill>
                  <pic:spPr>
                    <a:xfrm>
                      <a:off x="0" y="0"/>
                      <a:ext cx="5287645" cy="7800975"/>
                    </a:xfrm>
                    <a:prstGeom prst="rect">
                      <a:avLst/>
                    </a:prstGeom>
                  </pic:spPr>
                </pic:pic>
              </a:graphicData>
            </a:graphic>
            <wp14:sizeRelH relativeFrom="margin">
              <wp14:pctWidth>0</wp14:pctWidth>
            </wp14:sizeRelH>
            <wp14:sizeRelV relativeFrom="margin">
              <wp14:pctHeight>0</wp14:pctHeight>
            </wp14:sizeRelV>
          </wp:anchor>
        </w:drawing>
      </w:r>
      <w:r w:rsidR="00367E6B">
        <w:t>Appendix A – overview of translation of a Cypher query to SQL</w:t>
      </w:r>
      <w:bookmarkEnd w:id="35"/>
    </w:p>
    <w:sectPr w:rsidR="00367E6B" w:rsidRPr="00367E6B">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6A6A" w:rsidRDefault="00ED6A6A" w:rsidP="00B162F9">
      <w:pPr>
        <w:spacing w:after="0" w:line="240" w:lineRule="auto"/>
      </w:pPr>
      <w:r>
        <w:separator/>
      </w:r>
    </w:p>
  </w:endnote>
  <w:endnote w:type="continuationSeparator" w:id="0">
    <w:p w:rsidR="00ED6A6A" w:rsidRDefault="00ED6A6A" w:rsidP="00B162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shd w:val="clear" w:color="auto" w:fill="E32D91" w:themeFill="accent1"/>
      <w:tblCellMar>
        <w:left w:w="115" w:type="dxa"/>
        <w:right w:w="115" w:type="dxa"/>
      </w:tblCellMar>
      <w:tblLook w:val="04A0" w:firstRow="1" w:lastRow="0" w:firstColumn="1" w:lastColumn="0" w:noHBand="0" w:noVBand="1"/>
    </w:tblPr>
    <w:tblGrid>
      <w:gridCol w:w="4513"/>
      <w:gridCol w:w="4513"/>
    </w:tblGrid>
    <w:tr w:rsidR="0041713B">
      <w:tc>
        <w:tcPr>
          <w:tcW w:w="2500" w:type="pct"/>
          <w:shd w:val="clear" w:color="auto" w:fill="E32D91" w:themeFill="accent1"/>
          <w:vAlign w:val="center"/>
        </w:tcPr>
        <w:p w:rsidR="0041713B" w:rsidRDefault="0041713B">
          <w:pPr>
            <w:pStyle w:val="Footer"/>
            <w:spacing w:before="80" w:after="80"/>
            <w:jc w:val="both"/>
            <w:rPr>
              <w:caps/>
              <w:color w:val="FFFFFF" w:themeColor="background1"/>
              <w:sz w:val="18"/>
              <w:szCs w:val="18"/>
            </w:rPr>
          </w:pPr>
          <w:sdt>
            <w:sdtPr>
              <w:rPr>
                <w:caps/>
                <w:color w:val="FFFFFF" w:themeColor="background1"/>
                <w:sz w:val="18"/>
                <w:szCs w:val="18"/>
              </w:rPr>
              <w:alias w:val="Title"/>
              <w:tag w:val=""/>
              <w:id w:val="-578829839"/>
              <w:placeholder>
                <w:docPart w:val="A0BAB1CF16194A659D9BDD3FF149BF0F"/>
              </w:placeholder>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sz w:val="18"/>
                  <w:szCs w:val="18"/>
                </w:rPr>
                <w:t>Cyp2SQL Documentation</w:t>
              </w:r>
            </w:sdtContent>
          </w:sdt>
        </w:p>
      </w:tc>
      <w:tc>
        <w:tcPr>
          <w:tcW w:w="2500" w:type="pct"/>
          <w:shd w:val="clear" w:color="auto" w:fill="E32D91" w:themeFill="accent1"/>
          <w:vAlign w:val="center"/>
        </w:tcPr>
        <w:sdt>
          <w:sdtPr>
            <w:rPr>
              <w:caps/>
              <w:color w:val="FFFFFF" w:themeColor="background1"/>
              <w:sz w:val="18"/>
              <w:szCs w:val="18"/>
            </w:rPr>
            <w:alias w:val="Author"/>
            <w:tag w:val=""/>
            <w:id w:val="-1822267932"/>
            <w:placeholder>
              <w:docPart w:val="ABEE0968FD9E46FCB5B70AA2385380BD"/>
            </w:placeholder>
            <w:dataBinding w:prefixMappings="xmlns:ns0='http://purl.org/dc/elements/1.1/' xmlns:ns1='http://schemas.openxmlformats.org/package/2006/metadata/core-properties' " w:xpath="/ns1:coreProperties[1]/ns0:creator[1]" w:storeItemID="{6C3C8BC8-F283-45AE-878A-BAB7291924A1}"/>
            <w:text/>
          </w:sdtPr>
          <w:sdtContent>
            <w:p w:rsidR="0041713B" w:rsidRDefault="0041713B">
              <w:pPr>
                <w:pStyle w:val="Footer"/>
                <w:spacing w:before="80" w:after="80"/>
                <w:jc w:val="right"/>
                <w:rPr>
                  <w:caps/>
                  <w:color w:val="FFFFFF" w:themeColor="background1"/>
                  <w:sz w:val="18"/>
                  <w:szCs w:val="18"/>
                </w:rPr>
              </w:pPr>
              <w:r>
                <w:rPr>
                  <w:caps/>
                  <w:color w:val="FFFFFF" w:themeColor="background1"/>
                  <w:sz w:val="18"/>
                  <w:szCs w:val="18"/>
                </w:rPr>
                <w:t>Oliver Crawford</w:t>
              </w:r>
            </w:p>
          </w:sdtContent>
        </w:sdt>
      </w:tc>
    </w:tr>
  </w:tbl>
  <w:p w:rsidR="0041713B" w:rsidRDefault="0041713B">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6A6A" w:rsidRDefault="00ED6A6A" w:rsidP="00B162F9">
      <w:pPr>
        <w:spacing w:after="0" w:line="240" w:lineRule="auto"/>
      </w:pPr>
      <w:r>
        <w:separator/>
      </w:r>
    </w:p>
  </w:footnote>
  <w:footnote w:type="continuationSeparator" w:id="0">
    <w:p w:rsidR="00ED6A6A" w:rsidRDefault="00ED6A6A" w:rsidP="00B162F9">
      <w:pPr>
        <w:spacing w:after="0" w:line="240" w:lineRule="auto"/>
      </w:pPr>
      <w:r>
        <w:continuationSeparator/>
      </w:r>
    </w:p>
  </w:footnote>
  <w:footnote w:id="1">
    <w:p w:rsidR="008F1112" w:rsidRDefault="008F1112" w:rsidP="008F1112">
      <w:pPr>
        <w:pStyle w:val="FootnoteText"/>
      </w:pPr>
      <w:r>
        <w:rPr>
          <w:rStyle w:val="FootnoteReference"/>
        </w:rPr>
        <w:footnoteRef/>
      </w:r>
      <w:r>
        <w:t xml:space="preserve"> </w:t>
      </w:r>
      <w:r w:rsidRPr="00FF7E5C">
        <w:rPr>
          <w:i/>
        </w:rPr>
        <w:t>ITERATE</w:t>
      </w:r>
      <w:r>
        <w:t xml:space="preserve"> is not an accepted keyword in Cypher currently (and therefore will throw an error on Neo4j), but the semantics of the keyword can be trans</w:t>
      </w:r>
      <w:r w:rsidR="00020EC2">
        <w:t xml:space="preserve">lated to SQL (see </w:t>
      </w:r>
      <w:r w:rsidR="00020EC2">
        <w:fldChar w:fldCharType="begin"/>
      </w:r>
      <w:r w:rsidR="00020EC2">
        <w:instrText xml:space="preserve"> REF _Ref490042879 \h </w:instrText>
      </w:r>
      <w:r w:rsidR="00020EC2">
        <w:fldChar w:fldCharType="separate"/>
      </w:r>
      <w:r w:rsidR="006817C0">
        <w:t>Iterate Semantics</w:t>
      </w:r>
      <w:r w:rsidR="00020EC2">
        <w:fldChar w:fldCharType="end"/>
      </w:r>
      <w:r w:rsidR="00020EC2">
        <w:t xml:space="preserve"> for more information.</w:t>
      </w:r>
      <w:r>
        <w:t>)</w:t>
      </w:r>
    </w:p>
  </w:footnote>
  <w:footnote w:id="2">
    <w:p w:rsidR="0041713B" w:rsidRDefault="0041713B" w:rsidP="006C334C">
      <w:pPr>
        <w:pStyle w:val="FootnoteText"/>
      </w:pPr>
      <w:r>
        <w:rPr>
          <w:rStyle w:val="FootnoteReference"/>
        </w:rPr>
        <w:footnoteRef/>
      </w:r>
      <w:r>
        <w:t xml:space="preserve"> </w:t>
      </w:r>
      <w:hyperlink r:id="rId1" w:history="1">
        <w:r w:rsidRPr="000870C5">
          <w:rPr>
            <w:rStyle w:val="Hyperlink"/>
          </w:rPr>
          <w:t>http://www.antlr.org/download.html</w:t>
        </w:r>
      </w:hyperlink>
      <w:r>
        <w:t xml:space="preserve"> </w:t>
      </w:r>
    </w:p>
  </w:footnote>
  <w:footnote w:id="3">
    <w:p w:rsidR="0041713B" w:rsidRDefault="0041713B" w:rsidP="006C334C">
      <w:pPr>
        <w:pStyle w:val="FootnoteText"/>
      </w:pPr>
      <w:r>
        <w:rPr>
          <w:rStyle w:val="FootnoteReference"/>
        </w:rPr>
        <w:footnoteRef/>
      </w:r>
      <w:r>
        <w:t xml:space="preserve"> </w:t>
      </w:r>
      <w:hyperlink r:id="rId2" w:history="1">
        <w:r w:rsidRPr="000870C5">
          <w:rPr>
            <w:rStyle w:val="Hyperlink"/>
          </w:rPr>
          <w:t>https://s3.amazonaws.com/artifacts.opencypher.org/M06/Cypher.g4</w:t>
        </w:r>
      </w:hyperlink>
      <w:r>
        <w:t xml:space="preserve"> </w:t>
      </w:r>
    </w:p>
  </w:footnote>
  <w:footnote w:id="4">
    <w:p w:rsidR="0041713B" w:rsidRDefault="0041713B" w:rsidP="006C334C">
      <w:pPr>
        <w:pStyle w:val="FootnoteText"/>
      </w:pPr>
      <w:r>
        <w:rPr>
          <w:rStyle w:val="FootnoteReference"/>
        </w:rPr>
        <w:footnoteRef/>
      </w:r>
      <w:r>
        <w:t xml:space="preserve"> </w:t>
      </w:r>
      <w:hyperlink r:id="rId3" w:history="1">
        <w:r w:rsidRPr="000870C5">
          <w:rPr>
            <w:rStyle w:val="Hyperlink"/>
          </w:rPr>
          <w:t>https://github.com/antlr/antlr4/blob/master/doc/getting-started.md</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713B" w:rsidRDefault="0041713B">
    <w:pPr>
      <w:pStyle w:val="Header"/>
    </w:pPr>
    <w:r>
      <w:rPr>
        <w:noProof/>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1713B" w:rsidRDefault="0041713B">
                          <w:pPr>
                            <w:spacing w:after="0" w:line="240" w:lineRule="auto"/>
                            <w:jc w:val="right"/>
                            <w:rPr>
                              <w:noProof/>
                            </w:rPr>
                          </w:pPr>
                          <w:r>
                            <w:rPr>
                              <w:noProof/>
                            </w:rPr>
                            <w:fldChar w:fldCharType="begin"/>
                          </w:r>
                          <w:r>
                            <w:rPr>
                              <w:noProof/>
                            </w:rPr>
                            <w:instrText xml:space="preserve"> If </w:instrText>
                          </w:r>
                          <w:r>
                            <w:rPr>
                              <w:noProof/>
                            </w:rPr>
                            <w:fldChar w:fldCharType="begin"/>
                          </w:r>
                          <w:r>
                            <w:rPr>
                              <w:noProof/>
                            </w:rPr>
                            <w:instrText xml:space="preserve"> STYLEREF “Heading 1”  </w:instrText>
                          </w:r>
                          <w:r>
                            <w:rPr>
                              <w:noProof/>
                            </w:rPr>
                            <w:fldChar w:fldCharType="separate"/>
                          </w:r>
                          <w:r w:rsidR="006817C0">
                            <w:rPr>
                              <w:noProof/>
                            </w:rPr>
                            <w:instrText>Appendices</w:instrText>
                          </w:r>
                          <w:r>
                            <w:rPr>
                              <w:noProof/>
                            </w:rPr>
                            <w:fldChar w:fldCharType="end"/>
                          </w:r>
                          <w:r>
                            <w:rPr>
                              <w:noProof/>
                            </w:rPr>
                            <w:instrText>&lt;&gt; “Error*” “</w:instrText>
                          </w:r>
                          <w:r>
                            <w:rPr>
                              <w:noProof/>
                            </w:rPr>
                            <w:fldChar w:fldCharType="begin"/>
                          </w:r>
                          <w:r>
                            <w:rPr>
                              <w:noProof/>
                            </w:rPr>
                            <w:instrText xml:space="preserve"> STYLEREF “Heading 1” </w:instrText>
                          </w:r>
                          <w:r>
                            <w:rPr>
                              <w:noProof/>
                            </w:rPr>
                            <w:fldChar w:fldCharType="separate"/>
                          </w:r>
                          <w:r w:rsidR="006817C0">
                            <w:rPr>
                              <w:noProof/>
                            </w:rPr>
                            <w:instrText>Appendices</w:instrText>
                          </w:r>
                          <w:r>
                            <w:rPr>
                              <w:noProof/>
                            </w:rPr>
                            <w:fldChar w:fldCharType="end"/>
                          </w:r>
                          <w:r>
                            <w:rPr>
                              <w:noProof/>
                            </w:rPr>
                            <w:instrText>""Add a heading to your document""</w:instrText>
                          </w:r>
                          <w:r>
                            <w:rPr>
                              <w:noProof/>
                            </w:rPr>
                            <w:fldChar w:fldCharType="separate"/>
                          </w:r>
                          <w:r w:rsidR="006817C0">
                            <w:rPr>
                              <w:noProof/>
                            </w:rPr>
                            <w:t>Appendices</w:t>
                          </w:r>
                          <w:r>
                            <w:rPr>
                              <w:noProof/>
                            </w:rPr>
                            <w:fldChar w:fldCharType="end"/>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9"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41713B" w:rsidRDefault="0041713B">
                    <w:pPr>
                      <w:spacing w:after="0" w:line="240" w:lineRule="auto"/>
                      <w:jc w:val="right"/>
                      <w:rPr>
                        <w:noProof/>
                      </w:rPr>
                    </w:pPr>
                    <w:r>
                      <w:rPr>
                        <w:noProof/>
                      </w:rPr>
                      <w:fldChar w:fldCharType="begin"/>
                    </w:r>
                    <w:r>
                      <w:rPr>
                        <w:noProof/>
                      </w:rPr>
                      <w:instrText xml:space="preserve"> If </w:instrText>
                    </w:r>
                    <w:r>
                      <w:rPr>
                        <w:noProof/>
                      </w:rPr>
                      <w:fldChar w:fldCharType="begin"/>
                    </w:r>
                    <w:r>
                      <w:rPr>
                        <w:noProof/>
                      </w:rPr>
                      <w:instrText xml:space="preserve"> STYLEREF “Heading 1”  </w:instrText>
                    </w:r>
                    <w:r>
                      <w:rPr>
                        <w:noProof/>
                      </w:rPr>
                      <w:fldChar w:fldCharType="separate"/>
                    </w:r>
                    <w:r w:rsidR="006817C0">
                      <w:rPr>
                        <w:noProof/>
                      </w:rPr>
                      <w:instrText>Appendices</w:instrText>
                    </w:r>
                    <w:r>
                      <w:rPr>
                        <w:noProof/>
                      </w:rPr>
                      <w:fldChar w:fldCharType="end"/>
                    </w:r>
                    <w:r>
                      <w:rPr>
                        <w:noProof/>
                      </w:rPr>
                      <w:instrText>&lt;&gt; “Error*” “</w:instrText>
                    </w:r>
                    <w:r>
                      <w:rPr>
                        <w:noProof/>
                      </w:rPr>
                      <w:fldChar w:fldCharType="begin"/>
                    </w:r>
                    <w:r>
                      <w:rPr>
                        <w:noProof/>
                      </w:rPr>
                      <w:instrText xml:space="preserve"> STYLEREF “Heading 1” </w:instrText>
                    </w:r>
                    <w:r>
                      <w:rPr>
                        <w:noProof/>
                      </w:rPr>
                      <w:fldChar w:fldCharType="separate"/>
                    </w:r>
                    <w:r w:rsidR="006817C0">
                      <w:rPr>
                        <w:noProof/>
                      </w:rPr>
                      <w:instrText>Appendices</w:instrText>
                    </w:r>
                    <w:r>
                      <w:rPr>
                        <w:noProof/>
                      </w:rPr>
                      <w:fldChar w:fldCharType="end"/>
                    </w:r>
                    <w:r>
                      <w:rPr>
                        <w:noProof/>
                      </w:rPr>
                      <w:instrText>""Add a heading to your document""</w:instrText>
                    </w:r>
                    <w:r>
                      <w:rPr>
                        <w:noProof/>
                      </w:rPr>
                      <w:fldChar w:fldCharType="separate"/>
                    </w:r>
                    <w:r w:rsidR="006817C0">
                      <w:rPr>
                        <w:noProof/>
                      </w:rPr>
                      <w:t>Appendices</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41713B" w:rsidRDefault="0041713B">
                          <w:pPr>
                            <w:spacing w:after="0" w:line="240" w:lineRule="auto"/>
                            <w:rPr>
                              <w:color w:val="FFFFFF" w:themeColor="background1"/>
                            </w:rPr>
                          </w:pPr>
                          <w:r>
                            <w:fldChar w:fldCharType="begin"/>
                          </w:r>
                          <w:r>
                            <w:instrText xml:space="preserve"> PAGE   \* MERGEFORMAT </w:instrText>
                          </w:r>
                          <w:r>
                            <w:fldChar w:fldCharType="separate"/>
                          </w:r>
                          <w:r w:rsidR="006817C0" w:rsidRPr="006817C0">
                            <w:rPr>
                              <w:noProof/>
                              <w:color w:val="FFFFFF" w:themeColor="background1"/>
                            </w:rPr>
                            <w:t>27</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221" o:spid="_x0000_s1030"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e590aa [1945]" stroked="f">
              <v:textbox style="mso-fit-shape-to-text:t" inset=",0,,0">
                <w:txbxContent>
                  <w:p w:rsidR="0041713B" w:rsidRDefault="0041713B">
                    <w:pPr>
                      <w:spacing w:after="0" w:line="240" w:lineRule="auto"/>
                      <w:rPr>
                        <w:color w:val="FFFFFF" w:themeColor="background1"/>
                      </w:rPr>
                    </w:pPr>
                    <w:r>
                      <w:fldChar w:fldCharType="begin"/>
                    </w:r>
                    <w:r>
                      <w:instrText xml:space="preserve"> PAGE   \* MERGEFORMAT </w:instrText>
                    </w:r>
                    <w:r>
                      <w:fldChar w:fldCharType="separate"/>
                    </w:r>
                    <w:r w:rsidR="006817C0" w:rsidRPr="006817C0">
                      <w:rPr>
                        <w:noProof/>
                        <w:color w:val="FFFFFF" w:themeColor="background1"/>
                      </w:rPr>
                      <w:t>27</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5B7"/>
    <w:multiLevelType w:val="hybridMultilevel"/>
    <w:tmpl w:val="A0101092"/>
    <w:lvl w:ilvl="0" w:tplc="41EA237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41F7A"/>
    <w:multiLevelType w:val="hybridMultilevel"/>
    <w:tmpl w:val="7A801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967959"/>
    <w:multiLevelType w:val="hybridMultilevel"/>
    <w:tmpl w:val="16FC3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2F3CB0"/>
    <w:multiLevelType w:val="hybridMultilevel"/>
    <w:tmpl w:val="BA640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0F43EC"/>
    <w:multiLevelType w:val="hybridMultilevel"/>
    <w:tmpl w:val="D294F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01FEF"/>
    <w:multiLevelType w:val="hybridMultilevel"/>
    <w:tmpl w:val="8E7CD14E"/>
    <w:lvl w:ilvl="0" w:tplc="41EA23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F930EA"/>
    <w:multiLevelType w:val="hybridMultilevel"/>
    <w:tmpl w:val="3EAE1EC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A61A73"/>
    <w:multiLevelType w:val="hybridMultilevel"/>
    <w:tmpl w:val="B60EA7B2"/>
    <w:lvl w:ilvl="0" w:tplc="41EA23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9A6917"/>
    <w:multiLevelType w:val="hybridMultilevel"/>
    <w:tmpl w:val="D25CC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2D54059"/>
    <w:multiLevelType w:val="hybridMultilevel"/>
    <w:tmpl w:val="D764D414"/>
    <w:lvl w:ilvl="0" w:tplc="41EA23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CE0459"/>
    <w:multiLevelType w:val="hybridMultilevel"/>
    <w:tmpl w:val="DF02F3F6"/>
    <w:lvl w:ilvl="0" w:tplc="B7E4235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A1B6D2B"/>
    <w:multiLevelType w:val="hybridMultilevel"/>
    <w:tmpl w:val="99B8B3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8309E2"/>
    <w:multiLevelType w:val="hybridMultilevel"/>
    <w:tmpl w:val="AB3A702C"/>
    <w:lvl w:ilvl="0" w:tplc="41EA23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BA53E0F"/>
    <w:multiLevelType w:val="hybridMultilevel"/>
    <w:tmpl w:val="F45056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DDF2A5F"/>
    <w:multiLevelType w:val="hybridMultilevel"/>
    <w:tmpl w:val="C42C73A6"/>
    <w:lvl w:ilvl="0" w:tplc="41EA237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1"/>
  </w:num>
  <w:num w:numId="5">
    <w:abstractNumId w:val="8"/>
  </w:num>
  <w:num w:numId="6">
    <w:abstractNumId w:val="1"/>
  </w:num>
  <w:num w:numId="7">
    <w:abstractNumId w:val="12"/>
  </w:num>
  <w:num w:numId="8">
    <w:abstractNumId w:val="9"/>
  </w:num>
  <w:num w:numId="9">
    <w:abstractNumId w:val="13"/>
  </w:num>
  <w:num w:numId="10">
    <w:abstractNumId w:val="0"/>
  </w:num>
  <w:num w:numId="11">
    <w:abstractNumId w:val="6"/>
  </w:num>
  <w:num w:numId="12">
    <w:abstractNumId w:val="14"/>
  </w:num>
  <w:num w:numId="13">
    <w:abstractNumId w:val="5"/>
  </w:num>
  <w:num w:numId="14">
    <w:abstractNumId w:val="7"/>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2MzEztjQzNzYyMjJU0lEKTi0uzszPAykwtKwFAImFuZ4tAAAA"/>
  </w:docVars>
  <w:rsids>
    <w:rsidRoot w:val="00D329B6"/>
    <w:rsid w:val="000054F0"/>
    <w:rsid w:val="00020EC2"/>
    <w:rsid w:val="00041531"/>
    <w:rsid w:val="000529E0"/>
    <w:rsid w:val="00057081"/>
    <w:rsid w:val="00057D21"/>
    <w:rsid w:val="00060CF0"/>
    <w:rsid w:val="00064B89"/>
    <w:rsid w:val="0007547A"/>
    <w:rsid w:val="00085A49"/>
    <w:rsid w:val="000944B9"/>
    <w:rsid w:val="000944D8"/>
    <w:rsid w:val="000A0AA0"/>
    <w:rsid w:val="000A1E0B"/>
    <w:rsid w:val="000A33EA"/>
    <w:rsid w:val="000A3E4D"/>
    <w:rsid w:val="000A62D7"/>
    <w:rsid w:val="000B7C6E"/>
    <w:rsid w:val="000C752D"/>
    <w:rsid w:val="000E3293"/>
    <w:rsid w:val="001009EA"/>
    <w:rsid w:val="001011D6"/>
    <w:rsid w:val="00106E3C"/>
    <w:rsid w:val="00112320"/>
    <w:rsid w:val="00137814"/>
    <w:rsid w:val="00146D51"/>
    <w:rsid w:val="00163308"/>
    <w:rsid w:val="00167264"/>
    <w:rsid w:val="00167483"/>
    <w:rsid w:val="001733A1"/>
    <w:rsid w:val="00185A66"/>
    <w:rsid w:val="00196AA7"/>
    <w:rsid w:val="00196B38"/>
    <w:rsid w:val="00196DFC"/>
    <w:rsid w:val="001A49A0"/>
    <w:rsid w:val="001A4B23"/>
    <w:rsid w:val="001C0C4F"/>
    <w:rsid w:val="001D116D"/>
    <w:rsid w:val="001D5019"/>
    <w:rsid w:val="001E3CFE"/>
    <w:rsid w:val="001E42BC"/>
    <w:rsid w:val="001E4372"/>
    <w:rsid w:val="001E5E52"/>
    <w:rsid w:val="00200212"/>
    <w:rsid w:val="00207F0E"/>
    <w:rsid w:val="00224F24"/>
    <w:rsid w:val="00232024"/>
    <w:rsid w:val="00243767"/>
    <w:rsid w:val="00276ECA"/>
    <w:rsid w:val="00277634"/>
    <w:rsid w:val="00281381"/>
    <w:rsid w:val="00281C1C"/>
    <w:rsid w:val="002837B3"/>
    <w:rsid w:val="00283F6C"/>
    <w:rsid w:val="002922D1"/>
    <w:rsid w:val="002A0157"/>
    <w:rsid w:val="002B3EB5"/>
    <w:rsid w:val="002D39B6"/>
    <w:rsid w:val="002D6C45"/>
    <w:rsid w:val="002E0F17"/>
    <w:rsid w:val="002F366F"/>
    <w:rsid w:val="002F65A5"/>
    <w:rsid w:val="003079E8"/>
    <w:rsid w:val="00307D59"/>
    <w:rsid w:val="00311EF4"/>
    <w:rsid w:val="00315FD2"/>
    <w:rsid w:val="003177F0"/>
    <w:rsid w:val="003301F1"/>
    <w:rsid w:val="00331AB4"/>
    <w:rsid w:val="003376BF"/>
    <w:rsid w:val="003402CC"/>
    <w:rsid w:val="003542E2"/>
    <w:rsid w:val="003574E8"/>
    <w:rsid w:val="0036215E"/>
    <w:rsid w:val="00362352"/>
    <w:rsid w:val="00367E6B"/>
    <w:rsid w:val="003706F9"/>
    <w:rsid w:val="003732C7"/>
    <w:rsid w:val="00376686"/>
    <w:rsid w:val="0038224D"/>
    <w:rsid w:val="00396DAC"/>
    <w:rsid w:val="003B103C"/>
    <w:rsid w:val="003B61F7"/>
    <w:rsid w:val="003C06C1"/>
    <w:rsid w:val="003C23E0"/>
    <w:rsid w:val="003D6662"/>
    <w:rsid w:val="003E160F"/>
    <w:rsid w:val="003E3E48"/>
    <w:rsid w:val="003E598F"/>
    <w:rsid w:val="00406F90"/>
    <w:rsid w:val="00412CBD"/>
    <w:rsid w:val="004158A5"/>
    <w:rsid w:val="0041713B"/>
    <w:rsid w:val="00423B98"/>
    <w:rsid w:val="00426BDD"/>
    <w:rsid w:val="00443A9F"/>
    <w:rsid w:val="00450FDC"/>
    <w:rsid w:val="00460B1B"/>
    <w:rsid w:val="00474C62"/>
    <w:rsid w:val="004927D0"/>
    <w:rsid w:val="004940D2"/>
    <w:rsid w:val="004A0AE5"/>
    <w:rsid w:val="004A0C79"/>
    <w:rsid w:val="004A3D47"/>
    <w:rsid w:val="004A40D4"/>
    <w:rsid w:val="004A4F29"/>
    <w:rsid w:val="004D6D14"/>
    <w:rsid w:val="004D75DC"/>
    <w:rsid w:val="004E1247"/>
    <w:rsid w:val="004E39C8"/>
    <w:rsid w:val="004F6CEE"/>
    <w:rsid w:val="00500CA1"/>
    <w:rsid w:val="00510AC0"/>
    <w:rsid w:val="00530311"/>
    <w:rsid w:val="00532DB2"/>
    <w:rsid w:val="0053602F"/>
    <w:rsid w:val="005420BD"/>
    <w:rsid w:val="00551D23"/>
    <w:rsid w:val="00554B9D"/>
    <w:rsid w:val="00555427"/>
    <w:rsid w:val="00557176"/>
    <w:rsid w:val="00557C7F"/>
    <w:rsid w:val="005837A0"/>
    <w:rsid w:val="005856DF"/>
    <w:rsid w:val="0058698A"/>
    <w:rsid w:val="00586ECF"/>
    <w:rsid w:val="00597B38"/>
    <w:rsid w:val="005A1ADC"/>
    <w:rsid w:val="005A4B51"/>
    <w:rsid w:val="005B3A53"/>
    <w:rsid w:val="005C092C"/>
    <w:rsid w:val="005C0FB9"/>
    <w:rsid w:val="005D28DD"/>
    <w:rsid w:val="005D66D7"/>
    <w:rsid w:val="005E2908"/>
    <w:rsid w:val="005F7D29"/>
    <w:rsid w:val="00611BB7"/>
    <w:rsid w:val="0062566B"/>
    <w:rsid w:val="006314C1"/>
    <w:rsid w:val="006530B6"/>
    <w:rsid w:val="006537BF"/>
    <w:rsid w:val="00660B47"/>
    <w:rsid w:val="006629BD"/>
    <w:rsid w:val="00673715"/>
    <w:rsid w:val="00673C61"/>
    <w:rsid w:val="006817C0"/>
    <w:rsid w:val="0068546F"/>
    <w:rsid w:val="00696442"/>
    <w:rsid w:val="006A16E4"/>
    <w:rsid w:val="006B6420"/>
    <w:rsid w:val="006C334C"/>
    <w:rsid w:val="006C4E34"/>
    <w:rsid w:val="006C5741"/>
    <w:rsid w:val="006D03DF"/>
    <w:rsid w:val="006E04DF"/>
    <w:rsid w:val="007025CE"/>
    <w:rsid w:val="00711170"/>
    <w:rsid w:val="007130A6"/>
    <w:rsid w:val="00734C81"/>
    <w:rsid w:val="00740492"/>
    <w:rsid w:val="00740E62"/>
    <w:rsid w:val="0074131C"/>
    <w:rsid w:val="00760234"/>
    <w:rsid w:val="00763CB2"/>
    <w:rsid w:val="00764F69"/>
    <w:rsid w:val="00786A5D"/>
    <w:rsid w:val="00786C6E"/>
    <w:rsid w:val="007A06C9"/>
    <w:rsid w:val="007A2594"/>
    <w:rsid w:val="007A7D3E"/>
    <w:rsid w:val="007C28AB"/>
    <w:rsid w:val="007C5B51"/>
    <w:rsid w:val="007D13EE"/>
    <w:rsid w:val="007F5071"/>
    <w:rsid w:val="007F7334"/>
    <w:rsid w:val="00801CF5"/>
    <w:rsid w:val="00811914"/>
    <w:rsid w:val="00811D50"/>
    <w:rsid w:val="00823A2B"/>
    <w:rsid w:val="0082576B"/>
    <w:rsid w:val="008264C6"/>
    <w:rsid w:val="0083189C"/>
    <w:rsid w:val="00835372"/>
    <w:rsid w:val="008475AD"/>
    <w:rsid w:val="00860744"/>
    <w:rsid w:val="00866E01"/>
    <w:rsid w:val="00875541"/>
    <w:rsid w:val="0088642E"/>
    <w:rsid w:val="008948A0"/>
    <w:rsid w:val="008950C3"/>
    <w:rsid w:val="00895BF3"/>
    <w:rsid w:val="008C29A7"/>
    <w:rsid w:val="008C6EE9"/>
    <w:rsid w:val="008D1A52"/>
    <w:rsid w:val="008E4998"/>
    <w:rsid w:val="008F1112"/>
    <w:rsid w:val="008F530E"/>
    <w:rsid w:val="00921E32"/>
    <w:rsid w:val="00922363"/>
    <w:rsid w:val="00924E89"/>
    <w:rsid w:val="00930660"/>
    <w:rsid w:val="00930BED"/>
    <w:rsid w:val="009433BB"/>
    <w:rsid w:val="0094737E"/>
    <w:rsid w:val="00962421"/>
    <w:rsid w:val="00974090"/>
    <w:rsid w:val="00974158"/>
    <w:rsid w:val="00981816"/>
    <w:rsid w:val="00997AEC"/>
    <w:rsid w:val="009A26AA"/>
    <w:rsid w:val="009A3808"/>
    <w:rsid w:val="009D0CE2"/>
    <w:rsid w:val="009D27E6"/>
    <w:rsid w:val="009D3EB2"/>
    <w:rsid w:val="009D6165"/>
    <w:rsid w:val="009E0FC8"/>
    <w:rsid w:val="009E3102"/>
    <w:rsid w:val="009F52F6"/>
    <w:rsid w:val="00A063F9"/>
    <w:rsid w:val="00A073A8"/>
    <w:rsid w:val="00A3335C"/>
    <w:rsid w:val="00A3390E"/>
    <w:rsid w:val="00A441BC"/>
    <w:rsid w:val="00A505F7"/>
    <w:rsid w:val="00A529FD"/>
    <w:rsid w:val="00A53156"/>
    <w:rsid w:val="00A724D6"/>
    <w:rsid w:val="00A758CE"/>
    <w:rsid w:val="00A87092"/>
    <w:rsid w:val="00A958E0"/>
    <w:rsid w:val="00A9611C"/>
    <w:rsid w:val="00AA027E"/>
    <w:rsid w:val="00AA0ACB"/>
    <w:rsid w:val="00AA3590"/>
    <w:rsid w:val="00AA69B3"/>
    <w:rsid w:val="00AB6D1A"/>
    <w:rsid w:val="00AC33CB"/>
    <w:rsid w:val="00AD4A00"/>
    <w:rsid w:val="00AD6736"/>
    <w:rsid w:val="00AD7168"/>
    <w:rsid w:val="00AE0805"/>
    <w:rsid w:val="00AE5E9C"/>
    <w:rsid w:val="00AF3160"/>
    <w:rsid w:val="00AF79DA"/>
    <w:rsid w:val="00B12054"/>
    <w:rsid w:val="00B162F9"/>
    <w:rsid w:val="00B33DE6"/>
    <w:rsid w:val="00B438F2"/>
    <w:rsid w:val="00B44B8E"/>
    <w:rsid w:val="00B5377D"/>
    <w:rsid w:val="00B670E6"/>
    <w:rsid w:val="00B74BBB"/>
    <w:rsid w:val="00B75BB0"/>
    <w:rsid w:val="00B80F82"/>
    <w:rsid w:val="00B85476"/>
    <w:rsid w:val="00B902E8"/>
    <w:rsid w:val="00BA0FC4"/>
    <w:rsid w:val="00BA41A5"/>
    <w:rsid w:val="00BA5D52"/>
    <w:rsid w:val="00BA7C7E"/>
    <w:rsid w:val="00BB1EE0"/>
    <w:rsid w:val="00BB4198"/>
    <w:rsid w:val="00BB7A34"/>
    <w:rsid w:val="00BC5A7B"/>
    <w:rsid w:val="00BC6498"/>
    <w:rsid w:val="00BD41EB"/>
    <w:rsid w:val="00BF0D9D"/>
    <w:rsid w:val="00BF3712"/>
    <w:rsid w:val="00C05439"/>
    <w:rsid w:val="00C073F2"/>
    <w:rsid w:val="00C1730F"/>
    <w:rsid w:val="00C17488"/>
    <w:rsid w:val="00C2423E"/>
    <w:rsid w:val="00C27751"/>
    <w:rsid w:val="00C30A31"/>
    <w:rsid w:val="00C33570"/>
    <w:rsid w:val="00C405A8"/>
    <w:rsid w:val="00C6643E"/>
    <w:rsid w:val="00C66D3D"/>
    <w:rsid w:val="00C770FA"/>
    <w:rsid w:val="00C8417F"/>
    <w:rsid w:val="00C904CC"/>
    <w:rsid w:val="00CA685C"/>
    <w:rsid w:val="00CB0908"/>
    <w:rsid w:val="00CB274B"/>
    <w:rsid w:val="00CB3148"/>
    <w:rsid w:val="00CB731D"/>
    <w:rsid w:val="00CB7341"/>
    <w:rsid w:val="00CC0F1D"/>
    <w:rsid w:val="00CC4263"/>
    <w:rsid w:val="00CD2F8D"/>
    <w:rsid w:val="00CD510B"/>
    <w:rsid w:val="00CD714A"/>
    <w:rsid w:val="00CE5312"/>
    <w:rsid w:val="00CE5AF2"/>
    <w:rsid w:val="00CE7444"/>
    <w:rsid w:val="00CF057C"/>
    <w:rsid w:val="00D06AB6"/>
    <w:rsid w:val="00D06D4F"/>
    <w:rsid w:val="00D14CDF"/>
    <w:rsid w:val="00D24868"/>
    <w:rsid w:val="00D25CC6"/>
    <w:rsid w:val="00D2654B"/>
    <w:rsid w:val="00D329B6"/>
    <w:rsid w:val="00D33EA9"/>
    <w:rsid w:val="00D43F53"/>
    <w:rsid w:val="00D4404A"/>
    <w:rsid w:val="00D61FBB"/>
    <w:rsid w:val="00D71EF0"/>
    <w:rsid w:val="00D73CC5"/>
    <w:rsid w:val="00D742DE"/>
    <w:rsid w:val="00D77FD6"/>
    <w:rsid w:val="00D835C2"/>
    <w:rsid w:val="00D92481"/>
    <w:rsid w:val="00D94E3D"/>
    <w:rsid w:val="00DA1588"/>
    <w:rsid w:val="00DB27F2"/>
    <w:rsid w:val="00DB5F82"/>
    <w:rsid w:val="00DB6B5B"/>
    <w:rsid w:val="00DC6957"/>
    <w:rsid w:val="00DD5ABB"/>
    <w:rsid w:val="00DE074E"/>
    <w:rsid w:val="00DE33C9"/>
    <w:rsid w:val="00DE4B82"/>
    <w:rsid w:val="00DF3E57"/>
    <w:rsid w:val="00DF5C84"/>
    <w:rsid w:val="00E0491C"/>
    <w:rsid w:val="00E05479"/>
    <w:rsid w:val="00E22A9E"/>
    <w:rsid w:val="00E2634F"/>
    <w:rsid w:val="00E30305"/>
    <w:rsid w:val="00E31A5A"/>
    <w:rsid w:val="00E43A11"/>
    <w:rsid w:val="00E517D8"/>
    <w:rsid w:val="00E533C6"/>
    <w:rsid w:val="00E573AD"/>
    <w:rsid w:val="00E600FD"/>
    <w:rsid w:val="00E90A6F"/>
    <w:rsid w:val="00E97021"/>
    <w:rsid w:val="00EA7166"/>
    <w:rsid w:val="00EB0DDC"/>
    <w:rsid w:val="00EB1142"/>
    <w:rsid w:val="00EB2FEB"/>
    <w:rsid w:val="00EB4855"/>
    <w:rsid w:val="00EB6772"/>
    <w:rsid w:val="00EC755C"/>
    <w:rsid w:val="00EC7E69"/>
    <w:rsid w:val="00ED6A6A"/>
    <w:rsid w:val="00EE2241"/>
    <w:rsid w:val="00EE51BA"/>
    <w:rsid w:val="00EF3379"/>
    <w:rsid w:val="00EF36EF"/>
    <w:rsid w:val="00EF4997"/>
    <w:rsid w:val="00F05B85"/>
    <w:rsid w:val="00F151B4"/>
    <w:rsid w:val="00F22115"/>
    <w:rsid w:val="00F40081"/>
    <w:rsid w:val="00F43E0B"/>
    <w:rsid w:val="00F459BE"/>
    <w:rsid w:val="00F46DBC"/>
    <w:rsid w:val="00F530B6"/>
    <w:rsid w:val="00F554F6"/>
    <w:rsid w:val="00F60899"/>
    <w:rsid w:val="00F60CA6"/>
    <w:rsid w:val="00F618AA"/>
    <w:rsid w:val="00F724E8"/>
    <w:rsid w:val="00F77E1F"/>
    <w:rsid w:val="00F80020"/>
    <w:rsid w:val="00F8454B"/>
    <w:rsid w:val="00F85903"/>
    <w:rsid w:val="00F85CA4"/>
    <w:rsid w:val="00F875C5"/>
    <w:rsid w:val="00F924EB"/>
    <w:rsid w:val="00F92953"/>
    <w:rsid w:val="00FA0F34"/>
    <w:rsid w:val="00FB77C7"/>
    <w:rsid w:val="00FB790B"/>
    <w:rsid w:val="00FC3D5B"/>
    <w:rsid w:val="00FC54DB"/>
    <w:rsid w:val="00FC5EDF"/>
    <w:rsid w:val="00FC7889"/>
    <w:rsid w:val="00FD0770"/>
    <w:rsid w:val="00FD0D43"/>
    <w:rsid w:val="00FD33D0"/>
    <w:rsid w:val="00FD3784"/>
    <w:rsid w:val="00FD65DE"/>
    <w:rsid w:val="00FD6811"/>
    <w:rsid w:val="00FF7E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95254"/>
  <w15:chartTrackingRefBased/>
  <w15:docId w15:val="{527C3547-FA21-45A8-8C00-F98E00228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GB"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33D0"/>
  </w:style>
  <w:style w:type="paragraph" w:styleId="Heading1">
    <w:name w:val="heading 1"/>
    <w:basedOn w:val="Normal"/>
    <w:next w:val="Normal"/>
    <w:link w:val="Heading1Char"/>
    <w:uiPriority w:val="9"/>
    <w:qFormat/>
    <w:rsid w:val="00FD33D0"/>
    <w:pPr>
      <w:keepNext/>
      <w:keepLines/>
      <w:pBdr>
        <w:bottom w:val="single" w:sz="4" w:space="2" w:color="C830CC"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D33D0"/>
    <w:pPr>
      <w:keepNext/>
      <w:keepLines/>
      <w:spacing w:before="120" w:after="0" w:line="240" w:lineRule="auto"/>
      <w:outlineLvl w:val="1"/>
    </w:pPr>
    <w:rPr>
      <w:rFonts w:asciiTheme="majorHAnsi" w:eastAsiaTheme="majorEastAsia" w:hAnsiTheme="majorHAnsi" w:cstheme="majorBidi"/>
      <w:color w:val="C830CC" w:themeColor="accent2"/>
      <w:sz w:val="36"/>
      <w:szCs w:val="36"/>
    </w:rPr>
  </w:style>
  <w:style w:type="paragraph" w:styleId="Heading3">
    <w:name w:val="heading 3"/>
    <w:basedOn w:val="Normal"/>
    <w:next w:val="Normal"/>
    <w:link w:val="Heading3Char"/>
    <w:uiPriority w:val="9"/>
    <w:unhideWhenUsed/>
    <w:qFormat/>
    <w:rsid w:val="00FD33D0"/>
    <w:pPr>
      <w:keepNext/>
      <w:keepLines/>
      <w:spacing w:before="80" w:after="0" w:line="240" w:lineRule="auto"/>
      <w:outlineLvl w:val="2"/>
    </w:pPr>
    <w:rPr>
      <w:rFonts w:asciiTheme="majorHAnsi" w:eastAsiaTheme="majorEastAsia" w:hAnsiTheme="majorHAnsi" w:cstheme="majorBidi"/>
      <w:color w:val="952498" w:themeColor="accent2" w:themeShade="BF"/>
      <w:sz w:val="32"/>
      <w:szCs w:val="32"/>
    </w:rPr>
  </w:style>
  <w:style w:type="paragraph" w:styleId="Heading4">
    <w:name w:val="heading 4"/>
    <w:basedOn w:val="Normal"/>
    <w:next w:val="Normal"/>
    <w:link w:val="Heading4Char"/>
    <w:uiPriority w:val="9"/>
    <w:unhideWhenUsed/>
    <w:qFormat/>
    <w:rsid w:val="00FD33D0"/>
    <w:pPr>
      <w:keepNext/>
      <w:keepLines/>
      <w:spacing w:before="80" w:after="0" w:line="240" w:lineRule="auto"/>
      <w:outlineLvl w:val="3"/>
    </w:pPr>
    <w:rPr>
      <w:rFonts w:asciiTheme="majorHAnsi" w:eastAsiaTheme="majorEastAsia" w:hAnsiTheme="majorHAnsi" w:cstheme="majorBidi"/>
      <w:i/>
      <w:iCs/>
      <w:color w:val="641866" w:themeColor="accent2" w:themeShade="80"/>
      <w:sz w:val="28"/>
      <w:szCs w:val="28"/>
    </w:rPr>
  </w:style>
  <w:style w:type="paragraph" w:styleId="Heading5">
    <w:name w:val="heading 5"/>
    <w:basedOn w:val="Normal"/>
    <w:next w:val="Normal"/>
    <w:link w:val="Heading5Char"/>
    <w:uiPriority w:val="9"/>
    <w:semiHidden/>
    <w:unhideWhenUsed/>
    <w:qFormat/>
    <w:rsid w:val="00FD33D0"/>
    <w:pPr>
      <w:keepNext/>
      <w:keepLines/>
      <w:spacing w:before="80" w:after="0" w:line="240" w:lineRule="auto"/>
      <w:outlineLvl w:val="4"/>
    </w:pPr>
    <w:rPr>
      <w:rFonts w:asciiTheme="majorHAnsi" w:eastAsiaTheme="majorEastAsia" w:hAnsiTheme="majorHAnsi" w:cstheme="majorBidi"/>
      <w:color w:val="952498" w:themeColor="accent2" w:themeShade="BF"/>
      <w:sz w:val="24"/>
      <w:szCs w:val="24"/>
    </w:rPr>
  </w:style>
  <w:style w:type="paragraph" w:styleId="Heading6">
    <w:name w:val="heading 6"/>
    <w:basedOn w:val="Normal"/>
    <w:next w:val="Normal"/>
    <w:link w:val="Heading6Char"/>
    <w:uiPriority w:val="9"/>
    <w:semiHidden/>
    <w:unhideWhenUsed/>
    <w:qFormat/>
    <w:rsid w:val="00FD33D0"/>
    <w:pPr>
      <w:keepNext/>
      <w:keepLines/>
      <w:spacing w:before="80" w:after="0" w:line="240" w:lineRule="auto"/>
      <w:outlineLvl w:val="5"/>
    </w:pPr>
    <w:rPr>
      <w:rFonts w:asciiTheme="majorHAnsi" w:eastAsiaTheme="majorEastAsia" w:hAnsiTheme="majorHAnsi" w:cstheme="majorBidi"/>
      <w:i/>
      <w:iCs/>
      <w:color w:val="641866" w:themeColor="accent2" w:themeShade="80"/>
      <w:sz w:val="24"/>
      <w:szCs w:val="24"/>
    </w:rPr>
  </w:style>
  <w:style w:type="paragraph" w:styleId="Heading7">
    <w:name w:val="heading 7"/>
    <w:basedOn w:val="Normal"/>
    <w:next w:val="Normal"/>
    <w:link w:val="Heading7Char"/>
    <w:uiPriority w:val="9"/>
    <w:semiHidden/>
    <w:unhideWhenUsed/>
    <w:qFormat/>
    <w:rsid w:val="00FD33D0"/>
    <w:pPr>
      <w:keepNext/>
      <w:keepLines/>
      <w:spacing w:before="80" w:after="0" w:line="240" w:lineRule="auto"/>
      <w:outlineLvl w:val="6"/>
    </w:pPr>
    <w:rPr>
      <w:rFonts w:asciiTheme="majorHAnsi" w:eastAsiaTheme="majorEastAsia" w:hAnsiTheme="majorHAnsi" w:cstheme="majorBidi"/>
      <w:b/>
      <w:bCs/>
      <w:color w:val="641866" w:themeColor="accent2" w:themeShade="80"/>
      <w:sz w:val="22"/>
      <w:szCs w:val="22"/>
    </w:rPr>
  </w:style>
  <w:style w:type="paragraph" w:styleId="Heading8">
    <w:name w:val="heading 8"/>
    <w:basedOn w:val="Normal"/>
    <w:next w:val="Normal"/>
    <w:link w:val="Heading8Char"/>
    <w:uiPriority w:val="9"/>
    <w:semiHidden/>
    <w:unhideWhenUsed/>
    <w:qFormat/>
    <w:rsid w:val="00FD33D0"/>
    <w:pPr>
      <w:keepNext/>
      <w:keepLines/>
      <w:spacing w:before="80" w:after="0" w:line="240" w:lineRule="auto"/>
      <w:outlineLvl w:val="7"/>
    </w:pPr>
    <w:rPr>
      <w:rFonts w:asciiTheme="majorHAnsi" w:eastAsiaTheme="majorEastAsia" w:hAnsiTheme="majorHAnsi" w:cstheme="majorBidi"/>
      <w:color w:val="641866" w:themeColor="accent2" w:themeShade="80"/>
      <w:sz w:val="22"/>
      <w:szCs w:val="22"/>
    </w:rPr>
  </w:style>
  <w:style w:type="paragraph" w:styleId="Heading9">
    <w:name w:val="heading 9"/>
    <w:basedOn w:val="Normal"/>
    <w:next w:val="Normal"/>
    <w:link w:val="Heading9Char"/>
    <w:uiPriority w:val="9"/>
    <w:semiHidden/>
    <w:unhideWhenUsed/>
    <w:qFormat/>
    <w:rsid w:val="00FD33D0"/>
    <w:pPr>
      <w:keepNext/>
      <w:keepLines/>
      <w:spacing w:before="80" w:after="0" w:line="240" w:lineRule="auto"/>
      <w:outlineLvl w:val="8"/>
    </w:pPr>
    <w:rPr>
      <w:rFonts w:asciiTheme="majorHAnsi" w:eastAsiaTheme="majorEastAsia" w:hAnsiTheme="majorHAnsi" w:cstheme="majorBidi"/>
      <w:i/>
      <w:iCs/>
      <w:color w:val="641866"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33D0"/>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FD33D0"/>
    <w:rPr>
      <w:rFonts w:asciiTheme="majorHAnsi" w:eastAsiaTheme="majorEastAsia" w:hAnsiTheme="majorHAnsi" w:cstheme="majorBidi"/>
      <w:color w:val="262626" w:themeColor="text1" w:themeTint="D9"/>
      <w:sz w:val="96"/>
      <w:szCs w:val="96"/>
    </w:rPr>
  </w:style>
  <w:style w:type="character" w:customStyle="1" w:styleId="Heading1Char">
    <w:name w:val="Heading 1 Char"/>
    <w:basedOn w:val="DefaultParagraphFont"/>
    <w:link w:val="Heading1"/>
    <w:uiPriority w:val="9"/>
    <w:rsid w:val="00FD33D0"/>
    <w:rPr>
      <w:rFonts w:asciiTheme="majorHAnsi" w:eastAsiaTheme="majorEastAsia" w:hAnsiTheme="majorHAnsi" w:cstheme="majorBidi"/>
      <w:color w:val="262626" w:themeColor="text1" w:themeTint="D9"/>
      <w:sz w:val="40"/>
      <w:szCs w:val="40"/>
    </w:rPr>
  </w:style>
  <w:style w:type="paragraph" w:styleId="ListParagraph">
    <w:name w:val="List Paragraph"/>
    <w:basedOn w:val="Normal"/>
    <w:uiPriority w:val="34"/>
    <w:qFormat/>
    <w:rsid w:val="00CB731D"/>
    <w:pPr>
      <w:ind w:left="720"/>
      <w:contextualSpacing/>
    </w:pPr>
  </w:style>
  <w:style w:type="table" w:styleId="TableGrid">
    <w:name w:val="Table Grid"/>
    <w:basedOn w:val="TableNormal"/>
    <w:uiPriority w:val="39"/>
    <w:rsid w:val="00611B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62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62F9"/>
  </w:style>
  <w:style w:type="paragraph" w:styleId="Footer">
    <w:name w:val="footer"/>
    <w:basedOn w:val="Normal"/>
    <w:link w:val="FooterChar"/>
    <w:uiPriority w:val="99"/>
    <w:unhideWhenUsed/>
    <w:rsid w:val="00B162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62F9"/>
  </w:style>
  <w:style w:type="character" w:customStyle="1" w:styleId="Heading2Char">
    <w:name w:val="Heading 2 Char"/>
    <w:basedOn w:val="DefaultParagraphFont"/>
    <w:link w:val="Heading2"/>
    <w:uiPriority w:val="9"/>
    <w:rsid w:val="00FD33D0"/>
    <w:rPr>
      <w:rFonts w:asciiTheme="majorHAnsi" w:eastAsiaTheme="majorEastAsia" w:hAnsiTheme="majorHAnsi" w:cstheme="majorBidi"/>
      <w:color w:val="C830CC" w:themeColor="accent2"/>
      <w:sz w:val="36"/>
      <w:szCs w:val="36"/>
    </w:rPr>
  </w:style>
  <w:style w:type="character" w:styleId="Hyperlink">
    <w:name w:val="Hyperlink"/>
    <w:basedOn w:val="DefaultParagraphFont"/>
    <w:uiPriority w:val="99"/>
    <w:unhideWhenUsed/>
    <w:rsid w:val="001009EA"/>
    <w:rPr>
      <w:color w:val="6B9F25" w:themeColor="hyperlink"/>
      <w:u w:val="single"/>
    </w:rPr>
  </w:style>
  <w:style w:type="character" w:styleId="UnresolvedMention">
    <w:name w:val="Unresolved Mention"/>
    <w:basedOn w:val="DefaultParagraphFont"/>
    <w:uiPriority w:val="99"/>
    <w:semiHidden/>
    <w:unhideWhenUsed/>
    <w:rsid w:val="001009EA"/>
    <w:rPr>
      <w:color w:val="808080"/>
      <w:shd w:val="clear" w:color="auto" w:fill="E6E6E6"/>
    </w:rPr>
  </w:style>
  <w:style w:type="character" w:customStyle="1" w:styleId="Heading3Char">
    <w:name w:val="Heading 3 Char"/>
    <w:basedOn w:val="DefaultParagraphFont"/>
    <w:link w:val="Heading3"/>
    <w:uiPriority w:val="9"/>
    <w:rsid w:val="00FD33D0"/>
    <w:rPr>
      <w:rFonts w:asciiTheme="majorHAnsi" w:eastAsiaTheme="majorEastAsia" w:hAnsiTheme="majorHAnsi" w:cstheme="majorBidi"/>
      <w:color w:val="952498" w:themeColor="accent2" w:themeShade="BF"/>
      <w:sz w:val="32"/>
      <w:szCs w:val="32"/>
    </w:rPr>
  </w:style>
  <w:style w:type="character" w:customStyle="1" w:styleId="Heading4Char">
    <w:name w:val="Heading 4 Char"/>
    <w:basedOn w:val="DefaultParagraphFont"/>
    <w:link w:val="Heading4"/>
    <w:uiPriority w:val="9"/>
    <w:rsid w:val="00FD33D0"/>
    <w:rPr>
      <w:rFonts w:asciiTheme="majorHAnsi" w:eastAsiaTheme="majorEastAsia" w:hAnsiTheme="majorHAnsi" w:cstheme="majorBidi"/>
      <w:i/>
      <w:iCs/>
      <w:color w:val="641866" w:themeColor="accent2" w:themeShade="80"/>
      <w:sz w:val="28"/>
      <w:szCs w:val="28"/>
    </w:rPr>
  </w:style>
  <w:style w:type="character" w:customStyle="1" w:styleId="Heading5Char">
    <w:name w:val="Heading 5 Char"/>
    <w:basedOn w:val="DefaultParagraphFont"/>
    <w:link w:val="Heading5"/>
    <w:uiPriority w:val="9"/>
    <w:semiHidden/>
    <w:rsid w:val="00FD33D0"/>
    <w:rPr>
      <w:rFonts w:asciiTheme="majorHAnsi" w:eastAsiaTheme="majorEastAsia" w:hAnsiTheme="majorHAnsi" w:cstheme="majorBidi"/>
      <w:color w:val="952498" w:themeColor="accent2" w:themeShade="BF"/>
      <w:sz w:val="24"/>
      <w:szCs w:val="24"/>
    </w:rPr>
  </w:style>
  <w:style w:type="character" w:customStyle="1" w:styleId="Heading6Char">
    <w:name w:val="Heading 6 Char"/>
    <w:basedOn w:val="DefaultParagraphFont"/>
    <w:link w:val="Heading6"/>
    <w:uiPriority w:val="9"/>
    <w:semiHidden/>
    <w:rsid w:val="00FD33D0"/>
    <w:rPr>
      <w:rFonts w:asciiTheme="majorHAnsi" w:eastAsiaTheme="majorEastAsia" w:hAnsiTheme="majorHAnsi" w:cstheme="majorBidi"/>
      <w:i/>
      <w:iCs/>
      <w:color w:val="641866" w:themeColor="accent2" w:themeShade="80"/>
      <w:sz w:val="24"/>
      <w:szCs w:val="24"/>
    </w:rPr>
  </w:style>
  <w:style w:type="character" w:customStyle="1" w:styleId="Heading7Char">
    <w:name w:val="Heading 7 Char"/>
    <w:basedOn w:val="DefaultParagraphFont"/>
    <w:link w:val="Heading7"/>
    <w:uiPriority w:val="9"/>
    <w:semiHidden/>
    <w:rsid w:val="00FD33D0"/>
    <w:rPr>
      <w:rFonts w:asciiTheme="majorHAnsi" w:eastAsiaTheme="majorEastAsia" w:hAnsiTheme="majorHAnsi" w:cstheme="majorBidi"/>
      <w:b/>
      <w:bCs/>
      <w:color w:val="641866" w:themeColor="accent2" w:themeShade="80"/>
      <w:sz w:val="22"/>
      <w:szCs w:val="22"/>
    </w:rPr>
  </w:style>
  <w:style w:type="character" w:customStyle="1" w:styleId="Heading8Char">
    <w:name w:val="Heading 8 Char"/>
    <w:basedOn w:val="DefaultParagraphFont"/>
    <w:link w:val="Heading8"/>
    <w:uiPriority w:val="9"/>
    <w:semiHidden/>
    <w:rsid w:val="00FD33D0"/>
    <w:rPr>
      <w:rFonts w:asciiTheme="majorHAnsi" w:eastAsiaTheme="majorEastAsia" w:hAnsiTheme="majorHAnsi" w:cstheme="majorBidi"/>
      <w:color w:val="641866" w:themeColor="accent2" w:themeShade="80"/>
      <w:sz w:val="22"/>
      <w:szCs w:val="22"/>
    </w:rPr>
  </w:style>
  <w:style w:type="character" w:customStyle="1" w:styleId="Heading9Char">
    <w:name w:val="Heading 9 Char"/>
    <w:basedOn w:val="DefaultParagraphFont"/>
    <w:link w:val="Heading9"/>
    <w:uiPriority w:val="9"/>
    <w:semiHidden/>
    <w:rsid w:val="00FD33D0"/>
    <w:rPr>
      <w:rFonts w:asciiTheme="majorHAnsi" w:eastAsiaTheme="majorEastAsia" w:hAnsiTheme="majorHAnsi" w:cstheme="majorBidi"/>
      <w:i/>
      <w:iCs/>
      <w:color w:val="641866" w:themeColor="accent2" w:themeShade="80"/>
      <w:sz w:val="22"/>
      <w:szCs w:val="22"/>
    </w:rPr>
  </w:style>
  <w:style w:type="paragraph" w:styleId="Caption">
    <w:name w:val="caption"/>
    <w:basedOn w:val="Normal"/>
    <w:next w:val="Normal"/>
    <w:uiPriority w:val="35"/>
    <w:unhideWhenUsed/>
    <w:qFormat/>
    <w:rsid w:val="00FD33D0"/>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FD33D0"/>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FD33D0"/>
    <w:rPr>
      <w:caps/>
      <w:color w:val="404040" w:themeColor="text1" w:themeTint="BF"/>
      <w:spacing w:val="20"/>
      <w:sz w:val="28"/>
      <w:szCs w:val="28"/>
    </w:rPr>
  </w:style>
  <w:style w:type="character" w:styleId="Strong">
    <w:name w:val="Strong"/>
    <w:basedOn w:val="DefaultParagraphFont"/>
    <w:uiPriority w:val="22"/>
    <w:qFormat/>
    <w:rsid w:val="00FD33D0"/>
    <w:rPr>
      <w:b/>
      <w:bCs/>
    </w:rPr>
  </w:style>
  <w:style w:type="character" w:styleId="Emphasis">
    <w:name w:val="Emphasis"/>
    <w:basedOn w:val="DefaultParagraphFont"/>
    <w:uiPriority w:val="20"/>
    <w:qFormat/>
    <w:rsid w:val="00FD33D0"/>
    <w:rPr>
      <w:i/>
      <w:iCs/>
      <w:color w:val="000000" w:themeColor="text1"/>
    </w:rPr>
  </w:style>
  <w:style w:type="paragraph" w:styleId="NoSpacing">
    <w:name w:val="No Spacing"/>
    <w:uiPriority w:val="1"/>
    <w:qFormat/>
    <w:rsid w:val="00FD33D0"/>
    <w:pPr>
      <w:spacing w:after="0" w:line="240" w:lineRule="auto"/>
    </w:pPr>
  </w:style>
  <w:style w:type="paragraph" w:styleId="Quote">
    <w:name w:val="Quote"/>
    <w:basedOn w:val="Normal"/>
    <w:next w:val="Normal"/>
    <w:link w:val="QuoteChar"/>
    <w:uiPriority w:val="29"/>
    <w:qFormat/>
    <w:rsid w:val="00FD33D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FD33D0"/>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FD33D0"/>
    <w:pPr>
      <w:pBdr>
        <w:top w:val="single" w:sz="24" w:space="4" w:color="C830CC"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FD33D0"/>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FD33D0"/>
    <w:rPr>
      <w:i/>
      <w:iCs/>
      <w:color w:val="595959" w:themeColor="text1" w:themeTint="A6"/>
    </w:rPr>
  </w:style>
  <w:style w:type="character" w:styleId="IntenseEmphasis">
    <w:name w:val="Intense Emphasis"/>
    <w:basedOn w:val="DefaultParagraphFont"/>
    <w:uiPriority w:val="21"/>
    <w:qFormat/>
    <w:rsid w:val="00FD33D0"/>
    <w:rPr>
      <w:b/>
      <w:bCs/>
      <w:i/>
      <w:iCs/>
      <w:caps w:val="0"/>
      <w:smallCaps w:val="0"/>
      <w:strike w:val="0"/>
      <w:dstrike w:val="0"/>
      <w:color w:val="C830CC" w:themeColor="accent2"/>
    </w:rPr>
  </w:style>
  <w:style w:type="character" w:styleId="SubtleReference">
    <w:name w:val="Subtle Reference"/>
    <w:basedOn w:val="DefaultParagraphFont"/>
    <w:uiPriority w:val="31"/>
    <w:qFormat/>
    <w:rsid w:val="00FD33D0"/>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D33D0"/>
    <w:rPr>
      <w:b/>
      <w:bCs/>
      <w:caps w:val="0"/>
      <w:smallCaps/>
      <w:color w:val="auto"/>
      <w:spacing w:val="0"/>
      <w:u w:val="single"/>
    </w:rPr>
  </w:style>
  <w:style w:type="character" w:styleId="BookTitle">
    <w:name w:val="Book Title"/>
    <w:basedOn w:val="DefaultParagraphFont"/>
    <w:uiPriority w:val="33"/>
    <w:qFormat/>
    <w:rsid w:val="00FD33D0"/>
    <w:rPr>
      <w:b/>
      <w:bCs/>
      <w:caps w:val="0"/>
      <w:smallCaps/>
      <w:spacing w:val="0"/>
    </w:rPr>
  </w:style>
  <w:style w:type="paragraph" w:styleId="TOCHeading">
    <w:name w:val="TOC Heading"/>
    <w:basedOn w:val="Heading1"/>
    <w:next w:val="Normal"/>
    <w:uiPriority w:val="39"/>
    <w:unhideWhenUsed/>
    <w:qFormat/>
    <w:rsid w:val="00FD33D0"/>
    <w:pPr>
      <w:outlineLvl w:val="9"/>
    </w:pPr>
  </w:style>
  <w:style w:type="paragraph" w:styleId="TOC1">
    <w:name w:val="toc 1"/>
    <w:basedOn w:val="Normal"/>
    <w:next w:val="Normal"/>
    <w:autoRedefine/>
    <w:uiPriority w:val="39"/>
    <w:unhideWhenUsed/>
    <w:rsid w:val="00FD33D0"/>
    <w:pPr>
      <w:spacing w:after="100"/>
    </w:pPr>
  </w:style>
  <w:style w:type="table" w:styleId="PlainTable3">
    <w:name w:val="Plain Table 3"/>
    <w:basedOn w:val="TableNormal"/>
    <w:uiPriority w:val="43"/>
    <w:rsid w:val="00F859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8590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2">
    <w:name w:val="toc 2"/>
    <w:basedOn w:val="Normal"/>
    <w:next w:val="Normal"/>
    <w:autoRedefine/>
    <w:uiPriority w:val="39"/>
    <w:unhideWhenUsed/>
    <w:rsid w:val="00FC5EDF"/>
    <w:pPr>
      <w:spacing w:after="100"/>
      <w:ind w:left="210"/>
    </w:pPr>
  </w:style>
  <w:style w:type="paragraph" w:styleId="TOC3">
    <w:name w:val="toc 3"/>
    <w:basedOn w:val="Normal"/>
    <w:next w:val="Normal"/>
    <w:autoRedefine/>
    <w:uiPriority w:val="39"/>
    <w:unhideWhenUsed/>
    <w:rsid w:val="00FC5EDF"/>
    <w:pPr>
      <w:spacing w:after="100"/>
      <w:ind w:left="420"/>
    </w:pPr>
  </w:style>
  <w:style w:type="paragraph" w:styleId="FootnoteText">
    <w:name w:val="footnote text"/>
    <w:basedOn w:val="Normal"/>
    <w:link w:val="FootnoteTextChar"/>
    <w:uiPriority w:val="99"/>
    <w:semiHidden/>
    <w:unhideWhenUsed/>
    <w:rsid w:val="006C334C"/>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6C334C"/>
    <w:rPr>
      <w:rFonts w:eastAsiaTheme="minorHAnsi"/>
      <w:sz w:val="20"/>
      <w:szCs w:val="20"/>
    </w:rPr>
  </w:style>
  <w:style w:type="character" w:styleId="FootnoteReference">
    <w:name w:val="footnote reference"/>
    <w:basedOn w:val="DefaultParagraphFont"/>
    <w:uiPriority w:val="99"/>
    <w:semiHidden/>
    <w:unhideWhenUsed/>
    <w:rsid w:val="006C334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31926">
      <w:bodyDiv w:val="1"/>
      <w:marLeft w:val="0"/>
      <w:marRight w:val="0"/>
      <w:marTop w:val="0"/>
      <w:marBottom w:val="0"/>
      <w:divBdr>
        <w:top w:val="none" w:sz="0" w:space="0" w:color="auto"/>
        <w:left w:val="none" w:sz="0" w:space="0" w:color="auto"/>
        <w:bottom w:val="none" w:sz="0" w:space="0" w:color="auto"/>
        <w:right w:val="none" w:sz="0" w:space="0" w:color="auto"/>
      </w:divBdr>
    </w:div>
    <w:div w:id="98726208">
      <w:bodyDiv w:val="1"/>
      <w:marLeft w:val="0"/>
      <w:marRight w:val="0"/>
      <w:marTop w:val="0"/>
      <w:marBottom w:val="0"/>
      <w:divBdr>
        <w:top w:val="none" w:sz="0" w:space="0" w:color="auto"/>
        <w:left w:val="none" w:sz="0" w:space="0" w:color="auto"/>
        <w:bottom w:val="none" w:sz="0" w:space="0" w:color="auto"/>
        <w:right w:val="none" w:sz="0" w:space="0" w:color="auto"/>
      </w:divBdr>
    </w:div>
    <w:div w:id="203061256">
      <w:bodyDiv w:val="1"/>
      <w:marLeft w:val="0"/>
      <w:marRight w:val="0"/>
      <w:marTop w:val="0"/>
      <w:marBottom w:val="0"/>
      <w:divBdr>
        <w:top w:val="none" w:sz="0" w:space="0" w:color="auto"/>
        <w:left w:val="none" w:sz="0" w:space="0" w:color="auto"/>
        <w:bottom w:val="none" w:sz="0" w:space="0" w:color="auto"/>
        <w:right w:val="none" w:sz="0" w:space="0" w:color="auto"/>
      </w:divBdr>
    </w:div>
    <w:div w:id="236551616">
      <w:bodyDiv w:val="1"/>
      <w:marLeft w:val="0"/>
      <w:marRight w:val="0"/>
      <w:marTop w:val="0"/>
      <w:marBottom w:val="0"/>
      <w:divBdr>
        <w:top w:val="none" w:sz="0" w:space="0" w:color="auto"/>
        <w:left w:val="none" w:sz="0" w:space="0" w:color="auto"/>
        <w:bottom w:val="none" w:sz="0" w:space="0" w:color="auto"/>
        <w:right w:val="none" w:sz="0" w:space="0" w:color="auto"/>
      </w:divBdr>
    </w:div>
    <w:div w:id="322053830">
      <w:bodyDiv w:val="1"/>
      <w:marLeft w:val="0"/>
      <w:marRight w:val="0"/>
      <w:marTop w:val="0"/>
      <w:marBottom w:val="0"/>
      <w:divBdr>
        <w:top w:val="none" w:sz="0" w:space="0" w:color="auto"/>
        <w:left w:val="none" w:sz="0" w:space="0" w:color="auto"/>
        <w:bottom w:val="none" w:sz="0" w:space="0" w:color="auto"/>
        <w:right w:val="none" w:sz="0" w:space="0" w:color="auto"/>
      </w:divBdr>
    </w:div>
    <w:div w:id="351883199">
      <w:bodyDiv w:val="1"/>
      <w:marLeft w:val="0"/>
      <w:marRight w:val="0"/>
      <w:marTop w:val="0"/>
      <w:marBottom w:val="0"/>
      <w:divBdr>
        <w:top w:val="none" w:sz="0" w:space="0" w:color="auto"/>
        <w:left w:val="none" w:sz="0" w:space="0" w:color="auto"/>
        <w:bottom w:val="none" w:sz="0" w:space="0" w:color="auto"/>
        <w:right w:val="none" w:sz="0" w:space="0" w:color="auto"/>
      </w:divBdr>
    </w:div>
    <w:div w:id="602879606">
      <w:bodyDiv w:val="1"/>
      <w:marLeft w:val="0"/>
      <w:marRight w:val="0"/>
      <w:marTop w:val="0"/>
      <w:marBottom w:val="0"/>
      <w:divBdr>
        <w:top w:val="none" w:sz="0" w:space="0" w:color="auto"/>
        <w:left w:val="none" w:sz="0" w:space="0" w:color="auto"/>
        <w:bottom w:val="none" w:sz="0" w:space="0" w:color="auto"/>
        <w:right w:val="none" w:sz="0" w:space="0" w:color="auto"/>
      </w:divBdr>
    </w:div>
    <w:div w:id="877205797">
      <w:bodyDiv w:val="1"/>
      <w:marLeft w:val="0"/>
      <w:marRight w:val="0"/>
      <w:marTop w:val="0"/>
      <w:marBottom w:val="0"/>
      <w:divBdr>
        <w:top w:val="none" w:sz="0" w:space="0" w:color="auto"/>
        <w:left w:val="none" w:sz="0" w:space="0" w:color="auto"/>
        <w:bottom w:val="none" w:sz="0" w:space="0" w:color="auto"/>
        <w:right w:val="none" w:sz="0" w:space="0" w:color="auto"/>
      </w:divBdr>
    </w:div>
    <w:div w:id="898445020">
      <w:bodyDiv w:val="1"/>
      <w:marLeft w:val="0"/>
      <w:marRight w:val="0"/>
      <w:marTop w:val="0"/>
      <w:marBottom w:val="0"/>
      <w:divBdr>
        <w:top w:val="none" w:sz="0" w:space="0" w:color="auto"/>
        <w:left w:val="none" w:sz="0" w:space="0" w:color="auto"/>
        <w:bottom w:val="none" w:sz="0" w:space="0" w:color="auto"/>
        <w:right w:val="none" w:sz="0" w:space="0" w:color="auto"/>
      </w:divBdr>
    </w:div>
    <w:div w:id="988168255">
      <w:bodyDiv w:val="1"/>
      <w:marLeft w:val="0"/>
      <w:marRight w:val="0"/>
      <w:marTop w:val="0"/>
      <w:marBottom w:val="0"/>
      <w:divBdr>
        <w:top w:val="none" w:sz="0" w:space="0" w:color="auto"/>
        <w:left w:val="none" w:sz="0" w:space="0" w:color="auto"/>
        <w:bottom w:val="none" w:sz="0" w:space="0" w:color="auto"/>
        <w:right w:val="none" w:sz="0" w:space="0" w:color="auto"/>
      </w:divBdr>
    </w:div>
    <w:div w:id="1470391632">
      <w:bodyDiv w:val="1"/>
      <w:marLeft w:val="0"/>
      <w:marRight w:val="0"/>
      <w:marTop w:val="0"/>
      <w:marBottom w:val="0"/>
      <w:divBdr>
        <w:top w:val="none" w:sz="0" w:space="0" w:color="auto"/>
        <w:left w:val="none" w:sz="0" w:space="0" w:color="auto"/>
        <w:bottom w:val="none" w:sz="0" w:space="0" w:color="auto"/>
        <w:right w:val="none" w:sz="0" w:space="0" w:color="auto"/>
      </w:divBdr>
    </w:div>
    <w:div w:id="1604872714">
      <w:bodyDiv w:val="1"/>
      <w:marLeft w:val="0"/>
      <w:marRight w:val="0"/>
      <w:marTop w:val="0"/>
      <w:marBottom w:val="0"/>
      <w:divBdr>
        <w:top w:val="none" w:sz="0" w:space="0" w:color="auto"/>
        <w:left w:val="none" w:sz="0" w:space="0" w:color="auto"/>
        <w:bottom w:val="none" w:sz="0" w:space="0" w:color="auto"/>
        <w:right w:val="none" w:sz="0" w:space="0" w:color="auto"/>
      </w:divBdr>
    </w:div>
    <w:div w:id="171457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jc37@cam.ac.uk" TargetMode="Externa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neo4j.com/docs/cypher-refcard/current/"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lab.dtg.cl.cam.ac.uk/fresco-projects/cyp2sql-next/"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sv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antlr/antlr4/blob/master/doc/getting-started.md" TargetMode="External"/><Relationship Id="rId2" Type="http://schemas.openxmlformats.org/officeDocument/2006/relationships/hyperlink" Target="https://s3.amazonaws.com/artifacts.opencypher.org/M06/Cypher.g4" TargetMode="External"/><Relationship Id="rId1" Type="http://schemas.openxmlformats.org/officeDocument/2006/relationships/hyperlink" Target="http://www.antlr.org/download.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0BAB1CF16194A659D9BDD3FF149BF0F"/>
        <w:category>
          <w:name w:val="General"/>
          <w:gallery w:val="placeholder"/>
        </w:category>
        <w:types>
          <w:type w:val="bbPlcHdr"/>
        </w:types>
        <w:behaviors>
          <w:behavior w:val="content"/>
        </w:behaviors>
        <w:guid w:val="{5CA6B2EC-C6E1-4C8F-80C1-7407CB1402FE}"/>
      </w:docPartPr>
      <w:docPartBody>
        <w:p w:rsidR="004E1692" w:rsidRDefault="00295C4C" w:rsidP="00295C4C">
          <w:pPr>
            <w:pStyle w:val="A0BAB1CF16194A659D9BDD3FF149BF0F"/>
          </w:pPr>
          <w:r>
            <w:rPr>
              <w:caps/>
              <w:color w:val="FFFFFF" w:themeColor="background1"/>
              <w:sz w:val="18"/>
              <w:szCs w:val="18"/>
            </w:rPr>
            <w:t>[Document title]</w:t>
          </w:r>
        </w:p>
      </w:docPartBody>
    </w:docPart>
    <w:docPart>
      <w:docPartPr>
        <w:name w:val="ABEE0968FD9E46FCB5B70AA2385380BD"/>
        <w:category>
          <w:name w:val="General"/>
          <w:gallery w:val="placeholder"/>
        </w:category>
        <w:types>
          <w:type w:val="bbPlcHdr"/>
        </w:types>
        <w:behaviors>
          <w:behavior w:val="content"/>
        </w:behaviors>
        <w:guid w:val="{DF351D25-4CB4-4635-A138-F1A631BA38FB}"/>
      </w:docPartPr>
      <w:docPartBody>
        <w:p w:rsidR="004E1692" w:rsidRDefault="00295C4C" w:rsidP="00295C4C">
          <w:pPr>
            <w:pStyle w:val="ABEE0968FD9E46FCB5B70AA2385380BD"/>
          </w:pPr>
          <w:r>
            <w:rPr>
              <w:caps/>
              <w:color w:val="FFFFFF" w:themeColor="background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5C4C"/>
    <w:rsid w:val="001F67D6"/>
    <w:rsid w:val="00295C4C"/>
    <w:rsid w:val="00464716"/>
    <w:rsid w:val="00466DA7"/>
    <w:rsid w:val="004E1692"/>
    <w:rsid w:val="00582EC3"/>
    <w:rsid w:val="0063430E"/>
    <w:rsid w:val="006D111E"/>
    <w:rsid w:val="00750F7E"/>
    <w:rsid w:val="0084612D"/>
    <w:rsid w:val="00851BAD"/>
    <w:rsid w:val="00A6278F"/>
    <w:rsid w:val="00C81ECF"/>
    <w:rsid w:val="00E82C95"/>
    <w:rsid w:val="00FC3B94"/>
    <w:rsid w:val="00FE7C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BAB1CF16194A659D9BDD3FF149BF0F">
    <w:name w:val="A0BAB1CF16194A659D9BDD3FF149BF0F"/>
    <w:rsid w:val="00295C4C"/>
  </w:style>
  <w:style w:type="paragraph" w:customStyle="1" w:styleId="ABEE0968FD9E46FCB5B70AA2385380BD">
    <w:name w:val="ABEE0968FD9E46FCB5B70AA2385380BD"/>
    <w:rsid w:val="00295C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0F93AC-7283-45C3-A893-1E4A06C4F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2</TotalTime>
  <Pages>1</Pages>
  <Words>5683</Words>
  <Characters>32398</Characters>
  <Application>Microsoft Office Word</Application>
  <DocSecurity>0</DocSecurity>
  <Lines>269</Lines>
  <Paragraphs>76</Paragraphs>
  <ScaleCrop>false</ScaleCrop>
  <HeadingPairs>
    <vt:vector size="2" baseType="variant">
      <vt:variant>
        <vt:lpstr>Title</vt:lpstr>
      </vt:variant>
      <vt:variant>
        <vt:i4>1</vt:i4>
      </vt:variant>
    </vt:vector>
  </HeadingPairs>
  <TitlesOfParts>
    <vt:vector size="1" baseType="lpstr">
      <vt:lpstr>Cyp2SQL Documentation</vt:lpstr>
    </vt:vector>
  </TitlesOfParts>
  <Company/>
  <LinksUpToDate>false</LinksUpToDate>
  <CharactersWithSpaces>3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p2SQL Documentation</dc:title>
  <dc:subject/>
  <dc:creator>Oliver Crawford</dc:creator>
  <cp:keywords/>
  <dc:description/>
  <cp:lastModifiedBy>Oliver Crawford</cp:lastModifiedBy>
  <cp:revision>280</cp:revision>
  <cp:lastPrinted>2017-08-09T12:40:00Z</cp:lastPrinted>
  <dcterms:created xsi:type="dcterms:W3CDTF">2017-07-24T10:10:00Z</dcterms:created>
  <dcterms:modified xsi:type="dcterms:W3CDTF">2017-08-09T12:41:00Z</dcterms:modified>
</cp:coreProperties>
</file>